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C7C79" w:rsidR="003E2785" w:rsidP="2CA21763" w:rsidRDefault="0F72116E" w14:paraId="03A5AC3F" w14:textId="65A82B55">
      <w:pPr>
        <w:spacing w:after="120"/>
        <w:rPr>
          <w:rFonts w:asciiTheme="minorHAnsi" w:hAnsiTheme="minorHAnsi" w:eastAsiaTheme="minorEastAsia" w:cstheme="minorBidi"/>
          <w:b/>
          <w:bCs/>
        </w:rPr>
      </w:pPr>
      <w:r w:rsidRPr="2CA21763">
        <w:rPr>
          <w:rFonts w:asciiTheme="minorHAnsi" w:hAnsiTheme="minorHAnsi" w:eastAsiaTheme="minorEastAsia" w:cstheme="minorBidi"/>
          <w:b/>
          <w:bCs/>
        </w:rPr>
        <w:t xml:space="preserve"> RECEPTION</w:t>
      </w:r>
      <w:r w:rsidRPr="2CA21763" w:rsidR="23B80B87">
        <w:rPr>
          <w:rFonts w:asciiTheme="minorHAnsi" w:hAnsiTheme="minorHAnsi" w:eastAsiaTheme="minorEastAsia" w:cstheme="minorBidi"/>
          <w:b/>
          <w:bCs/>
        </w:rPr>
        <w:t xml:space="preserve"> CURRICULUM OVERVIEW</w:t>
      </w:r>
      <w:r w:rsidRPr="2CA21763" w:rsidR="3423FDF4">
        <w:rPr>
          <w:rFonts w:asciiTheme="minorHAnsi" w:hAnsiTheme="minorHAnsi" w:eastAsiaTheme="minorEastAsia" w:cstheme="minorBidi"/>
          <w:b/>
          <w:bCs/>
        </w:rPr>
        <w:t xml:space="preserve"> 20</w:t>
      </w:r>
      <w:r w:rsidRPr="2CA21763" w:rsidR="2D3DB163">
        <w:rPr>
          <w:rFonts w:asciiTheme="minorHAnsi" w:hAnsiTheme="minorHAnsi" w:eastAsiaTheme="minorEastAsia" w:cstheme="minorBidi"/>
          <w:b/>
          <w:bCs/>
        </w:rPr>
        <w:t>2</w:t>
      </w:r>
      <w:r w:rsidR="007D7679">
        <w:rPr>
          <w:rFonts w:asciiTheme="minorHAnsi" w:hAnsiTheme="minorHAnsi" w:eastAsiaTheme="minorEastAsia" w:cstheme="minorBidi"/>
          <w:b/>
          <w:bCs/>
        </w:rPr>
        <w:t>2</w:t>
      </w:r>
      <w:r w:rsidRPr="2CA21763" w:rsidR="3423FDF4">
        <w:rPr>
          <w:rFonts w:asciiTheme="minorHAnsi" w:hAnsiTheme="minorHAnsi" w:eastAsiaTheme="minorEastAsia" w:cstheme="minorBidi"/>
          <w:b/>
          <w:bCs/>
        </w:rPr>
        <w:t>-202</w:t>
      </w:r>
      <w:r w:rsidR="007D7679">
        <w:rPr>
          <w:rFonts w:asciiTheme="minorHAnsi" w:hAnsiTheme="minorHAnsi" w:eastAsiaTheme="minorEastAsia" w:cstheme="minorBidi"/>
          <w:b/>
          <w:bCs/>
        </w:rPr>
        <w:t>3</w:t>
      </w:r>
    </w:p>
    <w:tbl>
      <w:tblPr>
        <w:tblW w:w="15664" w:type="dxa"/>
        <w:tblInd w:w="-10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A0" w:firstRow="1" w:lastRow="0" w:firstColumn="1" w:lastColumn="0" w:noHBand="0" w:noVBand="0"/>
      </w:tblPr>
      <w:tblGrid>
        <w:gridCol w:w="2067"/>
        <w:gridCol w:w="2370"/>
        <w:gridCol w:w="2210"/>
        <w:gridCol w:w="2356"/>
        <w:gridCol w:w="2065"/>
        <w:gridCol w:w="2083"/>
        <w:gridCol w:w="2513"/>
      </w:tblGrid>
      <w:tr w:rsidRPr="007C7C79" w:rsidR="00031DE8" w:rsidTr="32E76AC0" w14:paraId="78B53A84" w14:textId="77777777">
        <w:trPr>
          <w:trHeight w:val="196"/>
        </w:trPr>
        <w:tc>
          <w:tcPr>
            <w:tcW w:w="2067" w:type="dxa"/>
            <w:tcMar/>
          </w:tcPr>
          <w:p w:rsidRPr="007C7C79" w:rsidR="005E1238" w:rsidP="1F28AFD0" w:rsidRDefault="005E1238" w14:paraId="05CD9667" w14:textId="7777777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</w:p>
        </w:tc>
        <w:tc>
          <w:tcPr>
            <w:tcW w:w="2370" w:type="dxa"/>
            <w:tcMar/>
          </w:tcPr>
          <w:p w:rsidRPr="007C7C79" w:rsidR="005E1238" w:rsidP="1F28AFD0" w:rsidRDefault="4F971D93" w14:paraId="3B0F92A8" w14:textId="7777777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 xml:space="preserve">Autumn 1 </w:t>
            </w:r>
          </w:p>
          <w:p w:rsidRPr="007C7C79" w:rsidR="005E1238" w:rsidP="1F28AFD0" w:rsidRDefault="60B2C12F" w14:paraId="5F7A1B6F" w14:textId="5AE077BF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>7</w:t>
            </w:r>
            <w:r w:rsidRPr="1F28AFD0" w:rsidR="32CBD7A1">
              <w:rPr>
                <w:rFonts w:asciiTheme="minorHAnsi" w:hAnsiTheme="minorHAnsi" w:eastAsiaTheme="minorEastAsia" w:cstheme="minorBidi"/>
                <w:b/>
                <w:bCs/>
              </w:rPr>
              <w:t xml:space="preserve"> </w:t>
            </w:r>
            <w:r w:rsidRPr="1F28AFD0" w:rsidR="4F971D93">
              <w:rPr>
                <w:rFonts w:asciiTheme="minorHAnsi" w:hAnsiTheme="minorHAnsi" w:eastAsiaTheme="minorEastAsia" w:cstheme="minorBidi"/>
                <w:b/>
                <w:bCs/>
              </w:rPr>
              <w:t>weeks</w:t>
            </w:r>
          </w:p>
        </w:tc>
        <w:tc>
          <w:tcPr>
            <w:tcW w:w="2210" w:type="dxa"/>
            <w:tcMar/>
          </w:tcPr>
          <w:p w:rsidRPr="007C7C79" w:rsidR="005E1238" w:rsidP="1F28AFD0" w:rsidRDefault="4F971D93" w14:paraId="6A7B5A72" w14:textId="7777777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 xml:space="preserve">Autumn 2 </w:t>
            </w:r>
          </w:p>
          <w:p w:rsidRPr="007C7C79" w:rsidR="005E1238" w:rsidP="0A8E8EDC" w:rsidRDefault="4F971D93" w14:paraId="1949C18D" w14:textId="3FB9BB4D">
            <w:pPr>
              <w:rPr>
                <w:rFonts w:ascii="Calibri" w:hAnsi="Calibri" w:eastAsia="ＭＳ 明朝" w:cs="Arial" w:asciiTheme="minorAscii" w:hAnsiTheme="minorAscii" w:eastAsiaTheme="minorEastAsia" w:cstheme="minorBidi"/>
                <w:b w:val="1"/>
                <w:bCs w:val="1"/>
              </w:rPr>
            </w:pPr>
            <w:r w:rsidRPr="0A8E8EDC" w:rsidR="2DCB8768">
              <w:rPr>
                <w:rFonts w:ascii="Calibri" w:hAnsi="Calibri" w:eastAsia="ＭＳ 明朝" w:cs="Arial" w:asciiTheme="minorAscii" w:hAnsiTheme="minorAscii" w:eastAsiaTheme="minorEastAsia" w:cstheme="minorBidi"/>
                <w:b w:val="1"/>
                <w:bCs w:val="1"/>
              </w:rPr>
              <w:t>7 weeks and 2 days</w:t>
            </w:r>
          </w:p>
        </w:tc>
        <w:tc>
          <w:tcPr>
            <w:tcW w:w="2356" w:type="dxa"/>
            <w:tcMar/>
          </w:tcPr>
          <w:p w:rsidRPr="007C7C79" w:rsidR="005E1238" w:rsidP="1F28AFD0" w:rsidRDefault="4F971D93" w14:paraId="3D92F48C" w14:textId="7777777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 xml:space="preserve">Spring 1 </w:t>
            </w:r>
          </w:p>
          <w:p w:rsidRPr="007C7C79" w:rsidR="005E1238" w:rsidP="1F28AFD0" w:rsidRDefault="007D7679" w14:paraId="49BC6CC9" w14:textId="5185B73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>
              <w:rPr>
                <w:rFonts w:asciiTheme="minorHAnsi" w:hAnsiTheme="minorHAnsi" w:eastAsiaTheme="minorEastAsia" w:cstheme="minorBidi"/>
                <w:b/>
                <w:bCs/>
              </w:rPr>
              <w:t>6</w:t>
            </w:r>
            <w:r w:rsidRPr="1F28AFD0" w:rsidR="24D0EB34">
              <w:rPr>
                <w:rFonts w:asciiTheme="minorHAnsi" w:hAnsiTheme="minorHAnsi" w:eastAsiaTheme="minorEastAsia" w:cstheme="minorBidi"/>
                <w:b/>
                <w:bCs/>
              </w:rPr>
              <w:t xml:space="preserve"> </w:t>
            </w:r>
            <w:r w:rsidRPr="1F28AFD0" w:rsidR="4F971D93">
              <w:rPr>
                <w:rFonts w:asciiTheme="minorHAnsi" w:hAnsiTheme="minorHAnsi" w:eastAsiaTheme="minorEastAsia" w:cstheme="minorBidi"/>
                <w:b/>
                <w:bCs/>
              </w:rPr>
              <w:t>weeks</w:t>
            </w:r>
          </w:p>
        </w:tc>
        <w:tc>
          <w:tcPr>
            <w:tcW w:w="2065" w:type="dxa"/>
            <w:tcMar/>
          </w:tcPr>
          <w:p w:rsidRPr="007C7C79" w:rsidR="005E1238" w:rsidP="1F28AFD0" w:rsidRDefault="4F971D93" w14:paraId="56B91613" w14:textId="265A84FB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 xml:space="preserve">Spring 2 </w:t>
            </w:r>
          </w:p>
          <w:p w:rsidRPr="007C7C79" w:rsidR="005E1238" w:rsidP="1F28AFD0" w:rsidRDefault="19B3473F" w14:paraId="30283057" w14:textId="7EF7885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 xml:space="preserve">6 </w:t>
            </w:r>
            <w:r w:rsidRPr="1F28AFD0" w:rsidR="4F971D93">
              <w:rPr>
                <w:rFonts w:asciiTheme="minorHAnsi" w:hAnsiTheme="minorHAnsi" w:eastAsiaTheme="minorEastAsia" w:cstheme="minorBidi"/>
                <w:b/>
                <w:bCs/>
              </w:rPr>
              <w:t>weeks</w:t>
            </w:r>
          </w:p>
        </w:tc>
        <w:tc>
          <w:tcPr>
            <w:tcW w:w="2083" w:type="dxa"/>
            <w:tcMar/>
          </w:tcPr>
          <w:p w:rsidRPr="007C7C79" w:rsidR="005E1238" w:rsidP="1F28AFD0" w:rsidRDefault="4F971D93" w14:paraId="584A9EDB" w14:textId="7777777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 xml:space="preserve">Summer 1 </w:t>
            </w:r>
          </w:p>
          <w:p w:rsidRPr="007C7C79" w:rsidR="005E1238" w:rsidP="1F28AFD0" w:rsidRDefault="007D7679" w14:paraId="41BD1A3D" w14:textId="596530C8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>
              <w:rPr>
                <w:rFonts w:asciiTheme="minorHAnsi" w:hAnsiTheme="minorHAnsi" w:eastAsiaTheme="minorEastAsia" w:cstheme="minorBidi"/>
                <w:b/>
                <w:bCs/>
              </w:rPr>
              <w:t>6</w:t>
            </w:r>
            <w:r w:rsidRPr="1F28AFD0" w:rsidR="358A576C">
              <w:rPr>
                <w:rFonts w:asciiTheme="minorHAnsi" w:hAnsiTheme="minorHAnsi" w:eastAsiaTheme="minorEastAsia" w:cstheme="minorBidi"/>
                <w:b/>
                <w:bCs/>
              </w:rPr>
              <w:t xml:space="preserve"> </w:t>
            </w:r>
            <w:r w:rsidRPr="1F28AFD0" w:rsidR="4F971D93">
              <w:rPr>
                <w:rFonts w:asciiTheme="minorHAnsi" w:hAnsiTheme="minorHAnsi" w:eastAsiaTheme="minorEastAsia" w:cstheme="minorBidi"/>
                <w:b/>
                <w:bCs/>
              </w:rPr>
              <w:t>weeks</w:t>
            </w:r>
          </w:p>
        </w:tc>
        <w:tc>
          <w:tcPr>
            <w:tcW w:w="2513" w:type="dxa"/>
            <w:tcMar/>
          </w:tcPr>
          <w:p w:rsidRPr="007C7C79" w:rsidR="005E1238" w:rsidP="1F28AFD0" w:rsidRDefault="4F971D93" w14:paraId="7A670DDC" w14:textId="3E411A49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 xml:space="preserve">Summer 2 </w:t>
            </w:r>
          </w:p>
          <w:p w:rsidRPr="007C7C79" w:rsidR="005E1238" w:rsidP="1F28AFD0" w:rsidRDefault="439CED2D" w14:paraId="513D1C45" w14:textId="1A0D6005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>7</w:t>
            </w:r>
            <w:r w:rsidR="007D7679">
              <w:rPr>
                <w:rFonts w:asciiTheme="minorHAnsi" w:hAnsiTheme="minorHAnsi" w:eastAsiaTheme="minorEastAsia" w:cstheme="minorBidi"/>
                <w:b/>
                <w:bCs/>
              </w:rPr>
              <w:t xml:space="preserve"> </w:t>
            </w:r>
            <w:r w:rsidRPr="1F28AFD0" w:rsidR="4F971D93">
              <w:rPr>
                <w:rFonts w:asciiTheme="minorHAnsi" w:hAnsiTheme="minorHAnsi" w:eastAsiaTheme="minorEastAsia" w:cstheme="minorBidi"/>
                <w:b/>
                <w:bCs/>
              </w:rPr>
              <w:t>weeks</w:t>
            </w:r>
          </w:p>
        </w:tc>
      </w:tr>
      <w:tr w:rsidRPr="007C7C79" w:rsidR="00450102" w:rsidTr="32E76AC0" w14:paraId="4E2857B7" w14:textId="77777777">
        <w:trPr>
          <w:trHeight w:val="196"/>
        </w:trPr>
        <w:tc>
          <w:tcPr>
            <w:tcW w:w="2067" w:type="dxa"/>
            <w:tcMar/>
          </w:tcPr>
          <w:p w:rsidRPr="007C7C79" w:rsidR="005E1238" w:rsidP="1F28AFD0" w:rsidRDefault="005E1238" w14:paraId="5B92D283" w14:textId="7777777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</w:p>
        </w:tc>
        <w:tc>
          <w:tcPr>
            <w:tcW w:w="2370" w:type="dxa"/>
            <w:shd w:val="clear" w:color="auto" w:fill="F2DBDB" w:themeFill="accent2" w:themeFillTint="33"/>
            <w:tcMar/>
          </w:tcPr>
          <w:p w:rsidR="005E1238" w:rsidP="1F28AFD0" w:rsidRDefault="00BB2A9A" w14:paraId="35C1B98F" w14:textId="7777777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>
              <w:rPr>
                <w:rFonts w:asciiTheme="minorHAnsi" w:hAnsiTheme="minorHAnsi" w:eastAsiaTheme="minorEastAsia" w:cstheme="minorBidi"/>
                <w:b/>
                <w:bCs/>
              </w:rPr>
              <w:t>Space</w:t>
            </w:r>
          </w:p>
          <w:p w:rsidRPr="007C7C79" w:rsidR="00756B91" w:rsidP="00756B91" w:rsidRDefault="00756B91" w14:paraId="12B0DBF3" w14:textId="7777777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 xml:space="preserve">Starting school </w:t>
            </w:r>
          </w:p>
          <w:p w:rsidRPr="007C7C79" w:rsidR="00756B91" w:rsidP="1F28AFD0" w:rsidRDefault="00756B91" w14:paraId="42FE0D4E" w14:textId="668920F1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</w:p>
        </w:tc>
        <w:tc>
          <w:tcPr>
            <w:tcW w:w="2210" w:type="dxa"/>
            <w:shd w:val="clear" w:color="auto" w:fill="F2DBDB" w:themeFill="accent2" w:themeFillTint="33"/>
            <w:tcMar/>
          </w:tcPr>
          <w:p w:rsidRPr="007C7C79" w:rsidR="005E1238" w:rsidP="1F28AFD0" w:rsidRDefault="60216750" w14:paraId="27513397" w14:textId="13CA036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>In the Woods</w:t>
            </w:r>
          </w:p>
        </w:tc>
        <w:tc>
          <w:tcPr>
            <w:tcW w:w="2356" w:type="dxa"/>
            <w:shd w:val="clear" w:color="auto" w:fill="F2DBDB" w:themeFill="accent2" w:themeFillTint="33"/>
            <w:tcMar/>
          </w:tcPr>
          <w:p w:rsidRPr="007C7C79" w:rsidR="005E1238" w:rsidP="1F28AFD0" w:rsidRDefault="4F971D93" w14:paraId="713501EB" w14:textId="7777777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>Under the Sea</w:t>
            </w:r>
          </w:p>
        </w:tc>
        <w:tc>
          <w:tcPr>
            <w:tcW w:w="2065" w:type="dxa"/>
            <w:shd w:val="clear" w:color="auto" w:fill="F2DBDB" w:themeFill="accent2" w:themeFillTint="33"/>
            <w:tcMar/>
          </w:tcPr>
          <w:p w:rsidRPr="007C7C79" w:rsidR="005E1238" w:rsidP="1F28AFD0" w:rsidRDefault="57F4712A" w14:paraId="6B2C96F1" w14:textId="52AC34CC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>O</w:t>
            </w:r>
            <w:r w:rsidRPr="1F28AFD0" w:rsidR="5DA9AE5A">
              <w:rPr>
                <w:rFonts w:asciiTheme="minorHAnsi" w:hAnsiTheme="minorHAnsi" w:eastAsiaTheme="minorEastAsia" w:cstheme="minorBidi"/>
                <w:b/>
                <w:bCs/>
              </w:rPr>
              <w:t>n the Farm</w:t>
            </w:r>
          </w:p>
          <w:p w:rsidRPr="007C7C79" w:rsidR="005E1238" w:rsidP="1F28AFD0" w:rsidRDefault="005E1238" w14:paraId="14498434" w14:textId="7777777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</w:p>
        </w:tc>
        <w:tc>
          <w:tcPr>
            <w:tcW w:w="2083" w:type="dxa"/>
            <w:shd w:val="clear" w:color="auto" w:fill="F2DBDB" w:themeFill="accent2" w:themeFillTint="33"/>
            <w:tcMar/>
          </w:tcPr>
          <w:p w:rsidRPr="007C7C79" w:rsidR="005E1238" w:rsidP="1F28AFD0" w:rsidRDefault="3B510554" w14:paraId="63548960" w14:textId="087CE57C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>Grow</w:t>
            </w:r>
            <w:r w:rsidRPr="1F28AFD0" w:rsidR="4F2BABC4">
              <w:rPr>
                <w:rFonts w:asciiTheme="minorHAnsi" w:hAnsiTheme="minorHAnsi" w:eastAsiaTheme="minorEastAsia" w:cstheme="minorBidi"/>
                <w:b/>
                <w:bCs/>
              </w:rPr>
              <w:t xml:space="preserve">th </w:t>
            </w: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>(fruit and veg)</w:t>
            </w:r>
          </w:p>
        </w:tc>
        <w:tc>
          <w:tcPr>
            <w:tcW w:w="2513" w:type="dxa"/>
            <w:shd w:val="clear" w:color="auto" w:fill="F2DBDB" w:themeFill="accent2" w:themeFillTint="33"/>
            <w:tcMar/>
          </w:tcPr>
          <w:p w:rsidRPr="007C7C79" w:rsidR="005E1238" w:rsidP="1F28AFD0" w:rsidRDefault="3B510554" w14:paraId="2E4C02FD" w14:textId="6771C2E8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  <w:r w:rsidRPr="1F28AFD0">
              <w:rPr>
                <w:rFonts w:asciiTheme="minorHAnsi" w:hAnsiTheme="minorHAnsi" w:eastAsiaTheme="minorEastAsia" w:cstheme="minorBidi"/>
                <w:b/>
                <w:bCs/>
              </w:rPr>
              <w:t>Once Upon a Time.</w:t>
            </w:r>
          </w:p>
        </w:tc>
      </w:tr>
      <w:tr w:rsidRPr="007C7C79" w:rsidR="00450102" w:rsidTr="32E76AC0" w14:paraId="3D3E6590" w14:textId="77777777">
        <w:trPr>
          <w:trHeight w:val="801"/>
        </w:trPr>
        <w:tc>
          <w:tcPr>
            <w:tcW w:w="2067" w:type="dxa"/>
            <w:shd w:val="clear" w:color="auto" w:fill="F2F2F2" w:themeFill="background1" w:themeFillShade="F2"/>
            <w:tcMar/>
          </w:tcPr>
          <w:p w:rsidRPr="00B60048" w:rsidR="005E1238" w:rsidP="1F28AFD0" w:rsidRDefault="4F971D93" w14:paraId="5CB3E5A0" w14:textId="5D404539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Big events</w:t>
            </w:r>
          </w:p>
          <w:p w:rsidRPr="00B60048" w:rsidR="005E1238" w:rsidP="1F28AFD0" w:rsidRDefault="005E1238" w14:paraId="5A5502FA" w14:textId="507ED90D">
            <w:pPr>
              <w:rPr>
                <w:rFonts w:asciiTheme="minorHAnsi" w:hAnsiTheme="minorHAnsi" w:eastAsiaTheme="minorEastAsia" w:cstheme="minorBidi"/>
              </w:rPr>
            </w:pPr>
          </w:p>
          <w:p w:rsidRPr="00B60048" w:rsidR="005E1238" w:rsidP="1F28AFD0" w:rsidRDefault="5AF405D2" w14:paraId="24D08A4D" w14:textId="139D05C4">
            <w:pPr>
              <w:rPr>
                <w:rFonts w:asciiTheme="minorHAnsi" w:hAnsiTheme="minorHAnsi" w:eastAsiaTheme="minorEastAsia" w:cstheme="minorBidi"/>
                <w:color w:val="000000" w:themeColor="text1"/>
              </w:rPr>
            </w:pPr>
            <w:r w:rsidRPr="1F28AFD0">
              <w:rPr>
                <w:rFonts w:asciiTheme="minorHAnsi" w:hAnsiTheme="minorHAnsi" w:eastAsiaTheme="minorEastAsia" w:cstheme="minorBidi"/>
                <w:color w:val="000000" w:themeColor="text1"/>
                <w:highlight w:val="cyan"/>
              </w:rPr>
              <w:t>Charities</w:t>
            </w:r>
          </w:p>
          <w:p w:rsidRPr="00B60048" w:rsidR="005E1238" w:rsidP="1F28AFD0" w:rsidRDefault="5AF405D2" w14:paraId="31125AED" w14:textId="0EDFFF38">
            <w:pPr>
              <w:rPr>
                <w:rFonts w:asciiTheme="minorHAnsi" w:hAnsiTheme="minorHAnsi" w:eastAsiaTheme="minorEastAsia" w:cstheme="minorBidi"/>
                <w:color w:val="000000" w:themeColor="text1"/>
              </w:rPr>
            </w:pPr>
            <w:r w:rsidRPr="1F28AFD0">
              <w:rPr>
                <w:rFonts w:asciiTheme="minorHAnsi" w:hAnsiTheme="minorHAnsi" w:eastAsiaTheme="minorEastAsia" w:cstheme="minorBidi"/>
                <w:color w:val="000000" w:themeColor="text1"/>
                <w:u w:val="single"/>
              </w:rPr>
              <w:t>May be recognized</w:t>
            </w:r>
          </w:p>
          <w:p w:rsidRPr="00B60048" w:rsidR="005E1238" w:rsidP="1F28AFD0" w:rsidRDefault="5AF405D2" w14:paraId="13C86E0A" w14:textId="4B362AE2">
            <w:pPr>
              <w:rPr>
                <w:rFonts w:asciiTheme="minorHAnsi" w:hAnsiTheme="minorHAnsi" w:eastAsiaTheme="minorEastAsia" w:cstheme="minorBidi"/>
                <w:color w:val="FF0000"/>
              </w:rPr>
            </w:pPr>
            <w:r w:rsidRPr="1F28AFD0">
              <w:rPr>
                <w:rFonts w:asciiTheme="minorHAnsi" w:hAnsiTheme="minorHAnsi" w:eastAsiaTheme="minorEastAsia" w:cstheme="minorBidi"/>
                <w:color w:val="FF0000"/>
              </w:rPr>
              <w:t>Religious celebration – assembly/party/RE teaching</w:t>
            </w:r>
          </w:p>
          <w:p w:rsidRPr="00B60048" w:rsidR="005E1238" w:rsidP="1F28AFD0" w:rsidRDefault="5AF405D2" w14:paraId="4DFBB41F" w14:textId="2A34A2FC">
            <w:pPr>
              <w:rPr>
                <w:rFonts w:asciiTheme="minorHAnsi" w:hAnsiTheme="minorHAnsi" w:eastAsiaTheme="minorEastAsia" w:cstheme="minorBidi"/>
                <w:color w:val="000000" w:themeColor="text1"/>
              </w:rPr>
            </w:pPr>
            <w:r w:rsidRPr="1F28AFD0">
              <w:rPr>
                <w:rFonts w:asciiTheme="minorHAnsi" w:hAnsiTheme="minorHAnsi" w:eastAsiaTheme="minorEastAsia" w:cstheme="minorBidi"/>
                <w:color w:val="000000" w:themeColor="text1"/>
                <w:highlight w:val="yellow"/>
              </w:rPr>
              <w:t>Taught across school</w:t>
            </w:r>
          </w:p>
          <w:p w:rsidRPr="00B60048" w:rsidR="005E1238" w:rsidP="1F28AFD0" w:rsidRDefault="5AF405D2" w14:paraId="35DD9496" w14:textId="3AD91C65">
            <w:pPr>
              <w:rPr>
                <w:rFonts w:asciiTheme="minorHAnsi" w:hAnsiTheme="minorHAnsi" w:eastAsiaTheme="minorEastAsia" w:cstheme="minorBidi"/>
                <w:color w:val="FFC000"/>
              </w:rPr>
            </w:pPr>
            <w:r w:rsidRPr="1F28AFD0">
              <w:rPr>
                <w:rFonts w:asciiTheme="minorHAnsi" w:hAnsiTheme="minorHAnsi" w:eastAsiaTheme="minorEastAsia" w:cstheme="minorBidi"/>
                <w:color w:val="FFC000"/>
              </w:rPr>
              <w:t>Police visit</w:t>
            </w:r>
          </w:p>
          <w:p w:rsidRPr="00B60048" w:rsidR="005E1238" w:rsidP="1F28AFD0" w:rsidRDefault="5AF405D2" w14:paraId="5A1EE090" w14:textId="6C69B4AB">
            <w:pPr>
              <w:rPr>
                <w:rFonts w:asciiTheme="minorHAnsi" w:hAnsiTheme="minorHAnsi" w:eastAsiaTheme="minorEastAsia" w:cstheme="minorBidi"/>
                <w:color w:val="76923C" w:themeColor="accent3" w:themeShade="BF"/>
              </w:rPr>
            </w:pPr>
            <w:r w:rsidRPr="1F28AFD0">
              <w:rPr>
                <w:rFonts w:asciiTheme="minorHAnsi" w:hAnsiTheme="minorHAnsi" w:eastAsiaTheme="minorEastAsia" w:cstheme="minorBidi"/>
                <w:color w:val="76923C" w:themeColor="accent3" w:themeShade="BF"/>
              </w:rPr>
              <w:t>Assembly</w:t>
            </w:r>
          </w:p>
          <w:p w:rsidRPr="00B60048" w:rsidR="005E1238" w:rsidP="1F28AFD0" w:rsidRDefault="005E1238" w14:paraId="7CB9EA75" w14:textId="577918EB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370" w:type="dxa"/>
            <w:shd w:val="clear" w:color="auto" w:fill="F2F2F2" w:themeFill="background1" w:themeFillShade="F2"/>
            <w:tcMar/>
          </w:tcPr>
          <w:p w:rsidRPr="00B60048" w:rsidR="005E1238" w:rsidP="1F28AFD0" w:rsidRDefault="0625CAD8" w14:paraId="7F54A0E0" w14:textId="35260B03">
            <w:pPr>
              <w:rPr>
                <w:rFonts w:asciiTheme="minorHAnsi" w:hAnsiTheme="minorHAnsi" w:eastAsiaTheme="minorEastAsia" w:cstheme="minorBidi"/>
                <w:color w:val="76923C" w:themeColor="accent3" w:themeShade="BF"/>
              </w:rPr>
            </w:pPr>
            <w:r w:rsidRPr="1F28AFD0">
              <w:rPr>
                <w:rFonts w:asciiTheme="minorHAnsi" w:hAnsiTheme="minorHAnsi" w:eastAsiaTheme="minorEastAsia" w:cstheme="minorBidi"/>
                <w:color w:val="76923C" w:themeColor="accent3" w:themeShade="BF"/>
              </w:rPr>
              <w:t>NSPCC assembly</w:t>
            </w:r>
          </w:p>
          <w:p w:rsidRPr="00B60048" w:rsidR="005E1238" w:rsidP="1F28AFD0" w:rsidRDefault="0625CAD8" w14:paraId="2B169FC4" w14:textId="03ABA509">
            <w:pPr>
              <w:rPr>
                <w:rFonts w:asciiTheme="minorHAnsi" w:hAnsiTheme="minorHAnsi" w:eastAsiaTheme="minorEastAsia" w:cstheme="minorBidi"/>
                <w:color w:val="000000" w:themeColor="text1"/>
              </w:rPr>
            </w:pPr>
            <w:r w:rsidRPr="1F28AFD0">
              <w:rPr>
                <w:rFonts w:asciiTheme="minorHAnsi" w:hAnsiTheme="minorHAnsi" w:eastAsiaTheme="minorEastAsia" w:cstheme="minorBidi"/>
                <w:color w:val="000000" w:themeColor="text1"/>
                <w:u w:val="single"/>
              </w:rPr>
              <w:t>British Science Festival</w:t>
            </w:r>
          </w:p>
          <w:p w:rsidRPr="00B60048" w:rsidR="005E1238" w:rsidP="1F28AFD0" w:rsidRDefault="0625CAD8" w14:paraId="5FCE3A89" w14:textId="31627481">
            <w:pPr>
              <w:rPr>
                <w:rFonts w:asciiTheme="minorHAnsi" w:hAnsiTheme="minorHAnsi" w:eastAsiaTheme="minorEastAsia" w:cstheme="minorBidi"/>
                <w:color w:val="FF0000"/>
              </w:rPr>
            </w:pPr>
            <w:r w:rsidRPr="1F28AFD0">
              <w:rPr>
                <w:rFonts w:asciiTheme="minorHAnsi" w:hAnsiTheme="minorHAnsi" w:eastAsiaTheme="minorEastAsia" w:cstheme="minorBidi"/>
                <w:color w:val="FF0000"/>
              </w:rPr>
              <w:t>Harvest Festival Sept/Oct</w:t>
            </w:r>
          </w:p>
          <w:p w:rsidRPr="00B60048" w:rsidR="005E1238" w:rsidP="1F28AFD0" w:rsidRDefault="005E1238" w14:paraId="21FF01B7" w14:textId="2ED28FC9">
            <w:pPr>
              <w:rPr>
                <w:rFonts w:asciiTheme="minorHAnsi" w:hAnsiTheme="minorHAnsi" w:eastAsiaTheme="minorEastAsia" w:cstheme="minorBidi"/>
                <w:color w:val="000000" w:themeColor="text1"/>
              </w:rPr>
            </w:pPr>
          </w:p>
          <w:p w:rsidR="000F3BA0" w:rsidP="000F3BA0" w:rsidRDefault="000F3BA0" w14:paraId="5084492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>21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shd w:val="clear" w:color="auto" w:fill="FFFF00"/>
                <w:vertAlign w:val="superscript"/>
                <w:lang w:val="en-US"/>
              </w:rPr>
              <w:t>st</w:t>
            </w: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 xml:space="preserve"> Oct Show Racism the Red Card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0F3BA0" w:rsidP="000F3BA0" w:rsidRDefault="000F3BA0" w14:paraId="347E1ECC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</w:p>
          <w:p w:rsidR="000F3BA0" w:rsidP="000F3BA0" w:rsidRDefault="000F3BA0" w14:paraId="7DF87F0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>10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shd w:val="clear" w:color="auto" w:fill="FFFF00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 xml:space="preserve"> Oct World Mental Health Da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Pr="00B60048" w:rsidR="005E1238" w:rsidP="1F28AFD0" w:rsidRDefault="005E1238" w14:paraId="1ECAEAF1" w14:textId="04DE3CAD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210" w:type="dxa"/>
            <w:shd w:val="clear" w:color="auto" w:fill="F2F2F2" w:themeFill="background1" w:themeFillShade="F2"/>
            <w:tcMar/>
          </w:tcPr>
          <w:p w:rsidR="000F3BA0" w:rsidP="000F3BA0" w:rsidRDefault="000F3BA0" w14:paraId="32461C6D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u w:val="single"/>
                <w:lang w:val="en-US"/>
              </w:rPr>
              <w:t>31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u w:val="single"/>
                <w:vertAlign w:val="superscript"/>
                <w:lang w:val="en-US"/>
              </w:rPr>
              <w:t>st</w:t>
            </w:r>
            <w:r>
              <w:rPr>
                <w:rStyle w:val="normaltextrun"/>
                <w:rFonts w:ascii="Calibri" w:hAnsi="Calibri" w:cs="Calibri"/>
                <w:u w:val="single"/>
                <w:lang w:val="en-US"/>
              </w:rPr>
              <w:t xml:space="preserve"> Oct Halloween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0F3BA0" w:rsidP="000F3BA0" w:rsidRDefault="000F3BA0" w14:paraId="46BD5CC9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76923C"/>
                <w:lang w:val="en-US"/>
              </w:rPr>
              <w:t>5</w:t>
            </w:r>
            <w:r>
              <w:rPr>
                <w:rStyle w:val="normaltextrun"/>
                <w:rFonts w:ascii="Calibri" w:hAnsi="Calibri" w:cs="Calibri"/>
                <w:color w:val="76923C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76923C"/>
                <w:lang w:val="en-US"/>
              </w:rPr>
              <w:t xml:space="preserve"> Nov Bonfire Night - Safety</w:t>
            </w:r>
            <w:r>
              <w:rPr>
                <w:rStyle w:val="eop"/>
                <w:rFonts w:ascii="Calibri" w:hAnsi="Calibri" w:cs="Calibri"/>
                <w:color w:val="76923C"/>
              </w:rPr>
              <w:t> </w:t>
            </w:r>
          </w:p>
          <w:p w:rsidR="000F3BA0" w:rsidP="000F3BA0" w:rsidRDefault="000F3BA0" w14:paraId="699D670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76923C"/>
                <w:lang w:val="en-US"/>
              </w:rPr>
              <w:t>11</w:t>
            </w:r>
            <w:r>
              <w:rPr>
                <w:rStyle w:val="normaltextrun"/>
                <w:rFonts w:ascii="Calibri" w:hAnsi="Calibri" w:cs="Calibri"/>
                <w:color w:val="76923C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76923C"/>
                <w:lang w:val="en-US"/>
              </w:rPr>
              <w:t>/13</w:t>
            </w:r>
            <w:r>
              <w:rPr>
                <w:rStyle w:val="normaltextrun"/>
                <w:rFonts w:ascii="Calibri" w:hAnsi="Calibri" w:cs="Calibri"/>
                <w:color w:val="76923C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76923C"/>
                <w:lang w:val="en-US"/>
              </w:rPr>
              <w:t xml:space="preserve"> Nov Remembrance Day</w:t>
            </w:r>
            <w:r>
              <w:rPr>
                <w:rStyle w:val="eop"/>
                <w:rFonts w:ascii="Calibri" w:hAnsi="Calibri" w:cs="Calibri"/>
                <w:color w:val="76923C"/>
              </w:rPr>
              <w:t> </w:t>
            </w:r>
          </w:p>
          <w:p w:rsidR="000F3BA0" w:rsidP="000F3BA0" w:rsidRDefault="000F3BA0" w14:paraId="568679D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24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Oct Diwali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0F3BA0" w:rsidP="000F3BA0" w:rsidRDefault="000F3BA0" w14:paraId="7FFD286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19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Dec Hanukah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0F3BA0" w:rsidP="000F3BA0" w:rsidRDefault="000F3BA0" w14:paraId="2E0529C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hd w:val="clear" w:color="auto" w:fill="00FFFF"/>
                <w:lang w:val="en-US"/>
              </w:rPr>
              <w:t>9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shd w:val="clear" w:color="auto" w:fill="00FFFF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shd w:val="clear" w:color="auto" w:fill="00FFFF"/>
                <w:lang w:val="en-US"/>
              </w:rPr>
              <w:t xml:space="preserve"> Dec Christmas Jumper Day/Christmas Dinner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0F3BA0" w:rsidP="000F3BA0" w:rsidRDefault="000F3BA0" w14:paraId="1720901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24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/25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Dec Christmas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0F3BA0" w:rsidP="000F3BA0" w:rsidRDefault="000F3BA0" w14:paraId="574458D5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</w:rPr>
              <w:t> </w:t>
            </w:r>
          </w:p>
          <w:p w:rsidR="000F3BA0" w:rsidP="000F3BA0" w:rsidRDefault="000F3BA0" w14:paraId="7410D019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>14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shd w:val="clear" w:color="auto" w:fill="FFFF00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>-18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shd w:val="clear" w:color="auto" w:fill="FFFF00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 xml:space="preserve"> Nov Anti-bullying week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0F3BA0" w:rsidP="000F3BA0" w:rsidRDefault="000F3BA0" w14:paraId="440C3E6D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hd w:val="clear" w:color="auto" w:fill="00FFFF"/>
                <w:lang w:val="en-US"/>
              </w:rPr>
              <w:t>18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shd w:val="clear" w:color="auto" w:fill="00FFFF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shd w:val="clear" w:color="auto" w:fill="00FFFF"/>
                <w:lang w:val="en-US"/>
              </w:rPr>
              <w:t xml:space="preserve"> Nov Children in Need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0F3BA0" w:rsidP="000F3BA0" w:rsidRDefault="000F3BA0" w14:paraId="24C3B271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>3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shd w:val="clear" w:color="auto" w:fill="FFFF00"/>
                <w:vertAlign w:val="superscript"/>
                <w:lang w:val="en-US"/>
              </w:rPr>
              <w:t>rd</w:t>
            </w: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 xml:space="preserve"> Dec International Day of persons with Disabilities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0F3BA0" w:rsidP="000F3BA0" w:rsidRDefault="000F3BA0" w14:paraId="02A16089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C000"/>
                <w:lang w:val="en-US"/>
              </w:rPr>
              <w:t>Bonfire Safety</w:t>
            </w:r>
            <w:r>
              <w:rPr>
                <w:rStyle w:val="eop"/>
                <w:rFonts w:ascii="Calibri" w:hAnsi="Calibri" w:cs="Calibri"/>
                <w:color w:val="FFC000"/>
              </w:rPr>
              <w:t> </w:t>
            </w:r>
          </w:p>
          <w:p w:rsidRPr="00B60048" w:rsidR="005E1238" w:rsidP="1F28AFD0" w:rsidRDefault="005E1238" w14:paraId="1D5F9EE9" w14:textId="57EEA30E">
            <w:pPr>
              <w:rPr>
                <w:rFonts w:asciiTheme="minorHAnsi" w:hAnsiTheme="minorHAnsi" w:eastAsiaTheme="minorEastAsia" w:cstheme="minorBidi"/>
                <w:color w:val="000000" w:themeColor="text1"/>
              </w:rPr>
            </w:pPr>
          </w:p>
          <w:p w:rsidRPr="00B60048" w:rsidR="005E1238" w:rsidP="1F28AFD0" w:rsidRDefault="005E1238" w14:paraId="77753B75" w14:textId="51487907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356" w:type="dxa"/>
            <w:shd w:val="clear" w:color="auto" w:fill="F2F2F2" w:themeFill="background1" w:themeFillShade="F2"/>
            <w:tcMar/>
          </w:tcPr>
          <w:p w:rsidR="00A234D8" w:rsidP="00A234D8" w:rsidRDefault="00A234D8" w14:paraId="20294145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u w:val="single"/>
                <w:lang w:val="en-US"/>
              </w:rPr>
              <w:t>Chinese New Year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A234D8" w:rsidP="00A234D8" w:rsidRDefault="00A234D8" w14:paraId="69B9A6A4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u w:val="single"/>
                <w:lang w:val="en-US"/>
              </w:rPr>
              <w:t>14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u w:val="single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u w:val="single"/>
                <w:lang w:val="en-US"/>
              </w:rPr>
              <w:t xml:space="preserve"> Feb Valentine’s Da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A234D8" w:rsidP="00A234D8" w:rsidRDefault="00A234D8" w14:paraId="123AD2B9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</w:rPr>
              <w:t> </w:t>
            </w:r>
          </w:p>
          <w:p w:rsidR="00A234D8" w:rsidP="00A234D8" w:rsidRDefault="00A234D8" w14:paraId="75B2C15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>4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shd w:val="clear" w:color="auto" w:fill="FFFF00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 xml:space="preserve"> Feb Children’s Mental Health Week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A234D8" w:rsidP="00A234D8" w:rsidRDefault="00A234D8" w14:paraId="65AF56E1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>9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shd w:val="clear" w:color="auto" w:fill="FFFF00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 xml:space="preserve"> Jan Aspirations Week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A234D8" w:rsidP="00A234D8" w:rsidRDefault="00A234D8" w14:paraId="12A4EBC1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>27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shd w:val="clear" w:color="auto" w:fill="FFFF00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 xml:space="preserve"> Jan Holocaust Memorial Day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Pr="00B60048" w:rsidR="005E1238" w:rsidP="00A234D8" w:rsidRDefault="005E1238" w14:paraId="0BE18CB3" w14:textId="50EF8481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065" w:type="dxa"/>
            <w:shd w:val="clear" w:color="auto" w:fill="F2F2F2" w:themeFill="background1" w:themeFillShade="F2"/>
            <w:tcMar/>
          </w:tcPr>
          <w:p w:rsidR="000242C8" w:rsidP="000242C8" w:rsidRDefault="000242C8" w14:paraId="4276216C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21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st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Feb Shrove Tuesday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0242C8" w:rsidP="000242C8" w:rsidRDefault="000242C8" w14:paraId="48ED158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22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 xml:space="preserve">nd 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Feb Ash Wednesday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0242C8" w:rsidP="000242C8" w:rsidRDefault="000242C8" w14:paraId="4A5EFDEF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>2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shd w:val="clear" w:color="auto" w:fill="FFFF00"/>
                <w:vertAlign w:val="superscript"/>
                <w:lang w:val="en-US"/>
              </w:rPr>
              <w:t>nd</w:t>
            </w: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 xml:space="preserve"> March World Book Da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0242C8" w:rsidP="000242C8" w:rsidRDefault="000242C8" w14:paraId="39408E45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8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March Holi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0242C8" w:rsidP="000242C8" w:rsidRDefault="000242C8" w14:paraId="7C9EBBBD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19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March Mothering Sunday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0242C8" w:rsidP="000242C8" w:rsidRDefault="000242C8" w14:paraId="7095373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23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rd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March Ramadan starts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0242C8" w:rsidP="000242C8" w:rsidRDefault="000242C8" w14:paraId="27745F6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2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nd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April Palm Sunday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0242C8" w:rsidP="000242C8" w:rsidRDefault="000242C8" w14:paraId="367C8FDE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14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April Vaisakhi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0242C8" w:rsidP="000242C8" w:rsidRDefault="000242C8" w14:paraId="63A7F9E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7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April Good Friday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0242C8" w:rsidP="000242C8" w:rsidRDefault="000242C8" w14:paraId="3E2A42D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6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– 13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April Passover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0242C8" w:rsidP="000242C8" w:rsidRDefault="000242C8" w14:paraId="76524575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9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April Easter Sunday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0242C8" w:rsidP="000242C8" w:rsidRDefault="000242C8" w14:paraId="4D3F8B2B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</w:rPr>
              <w:t> </w:t>
            </w:r>
          </w:p>
          <w:p w:rsidR="000242C8" w:rsidP="000242C8" w:rsidRDefault="000242C8" w14:paraId="19CADF9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hd w:val="clear" w:color="auto" w:fill="00FFFF"/>
                <w:lang w:val="en-US"/>
              </w:rPr>
              <w:t>Comic Relief/Sports Relief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0242C8" w:rsidP="000242C8" w:rsidRDefault="000242C8" w14:paraId="16F07E1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>8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shd w:val="clear" w:color="auto" w:fill="FFFF00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 xml:space="preserve"> March International Women’s Day</w:t>
            </w:r>
            <w:r>
              <w:rPr>
                <w:rStyle w:val="normaltextrun"/>
                <w:rFonts w:ascii="Calibri" w:hAnsi="Calibri" w:cs="Calibri"/>
                <w:lang w:val="en-US"/>
              </w:rPr>
              <w:t>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Pr="00B60048" w:rsidR="005E1238" w:rsidP="1F28AFD0" w:rsidRDefault="005E1238" w14:paraId="2E7B5A28" w14:textId="5C1372FF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083" w:type="dxa"/>
            <w:shd w:val="clear" w:color="auto" w:fill="F2F2F2" w:themeFill="background1" w:themeFillShade="F2"/>
            <w:tcMar/>
          </w:tcPr>
          <w:p w:rsidR="003B45C5" w:rsidP="003B45C5" w:rsidRDefault="003B45C5" w14:paraId="04C7466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>22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shd w:val="clear" w:color="auto" w:fill="FFFF00"/>
                <w:vertAlign w:val="superscript"/>
                <w:lang w:val="en-US"/>
              </w:rPr>
              <w:t>nd</w:t>
            </w:r>
            <w:r>
              <w:rPr>
                <w:rStyle w:val="normaltextrun"/>
                <w:rFonts w:ascii="Calibri" w:hAnsi="Calibri" w:cs="Calibri"/>
                <w:shd w:val="clear" w:color="auto" w:fill="FFFF00"/>
                <w:lang w:val="en-US"/>
              </w:rPr>
              <w:t xml:space="preserve"> April Earth Da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3B45C5" w:rsidP="003B45C5" w:rsidRDefault="003B45C5" w14:paraId="6BE4AE7D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22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nd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April Eid </w:t>
            </w:r>
            <w:proofErr w:type="spellStart"/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ul</w:t>
            </w:r>
            <w:proofErr w:type="spellEnd"/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Fitr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3B45C5" w:rsidP="003B45C5" w:rsidRDefault="003B45C5" w14:paraId="3F06DFC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u w:val="single"/>
                <w:lang w:val="en-US"/>
              </w:rPr>
              <w:t>23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u w:val="single"/>
                <w:vertAlign w:val="superscript"/>
                <w:lang w:val="en-US"/>
              </w:rPr>
              <w:t>rd</w:t>
            </w:r>
            <w:r>
              <w:rPr>
                <w:rStyle w:val="normaltextrun"/>
                <w:rFonts w:ascii="Calibri" w:hAnsi="Calibri" w:cs="Calibri"/>
                <w:u w:val="single"/>
                <w:lang w:val="en-US"/>
              </w:rPr>
              <w:t xml:space="preserve"> April St George’s Day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3B45C5" w:rsidP="003B45C5" w:rsidRDefault="003B45C5" w14:paraId="05C3C491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u w:val="single"/>
                <w:lang w:val="en-US"/>
              </w:rPr>
              <w:t>May Tour de Yorkshire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3B45C5" w:rsidP="003B45C5" w:rsidRDefault="003B45C5" w14:paraId="42589809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</w:rPr>
              <w:t> </w:t>
            </w:r>
          </w:p>
          <w:p w:rsidR="003B45C5" w:rsidP="003B45C5" w:rsidRDefault="003B45C5" w14:paraId="5BCD754C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lang w:val="en-US"/>
              </w:rPr>
              <w:t>8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lang w:val="en-US"/>
              </w:rPr>
              <w:t xml:space="preserve"> May KS2 SATs testing week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3B45C5" w:rsidP="003B45C5" w:rsidRDefault="003B45C5" w14:paraId="7419D141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lang w:val="en-US"/>
              </w:rPr>
              <w:t>KS1 SATs June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2AB64100" w:rsidP="2AB64100" w:rsidRDefault="2AB64100" w14:paraId="5BA6DB5D" w14:textId="545EE785">
            <w:pPr>
              <w:rPr>
                <w:color w:val="000000" w:themeColor="text1"/>
              </w:rPr>
            </w:pPr>
          </w:p>
          <w:p w:rsidRPr="00B60048" w:rsidR="005E1238" w:rsidP="1F28AFD0" w:rsidRDefault="005E1238" w14:paraId="51D8497D" w14:textId="508F5B07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513" w:type="dxa"/>
            <w:shd w:val="clear" w:color="auto" w:fill="F2F2F2" w:themeFill="background1" w:themeFillShade="F2"/>
            <w:tcMar/>
          </w:tcPr>
          <w:p w:rsidR="00806568" w:rsidP="00806568" w:rsidRDefault="00806568" w14:paraId="4BF4BD7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u w:val="single"/>
                <w:lang w:val="en-US"/>
              </w:rPr>
              <w:t>10</w:t>
            </w:r>
            <w:r>
              <w:rPr>
                <w:rStyle w:val="normaltextrun"/>
                <w:rFonts w:ascii="Calibri" w:hAnsi="Calibri" w:cs="Calibri"/>
                <w:sz w:val="19"/>
                <w:szCs w:val="19"/>
                <w:u w:val="single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u w:val="single"/>
                <w:lang w:val="en-US"/>
              </w:rPr>
              <w:t xml:space="preserve"> June Queen’s birthda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806568" w:rsidP="00806568" w:rsidRDefault="00806568" w14:paraId="071491B8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18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June Father’s Day</w:t>
            </w:r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806568" w:rsidP="00806568" w:rsidRDefault="00806568" w14:paraId="3B26FA97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29</w:t>
            </w:r>
            <w:r>
              <w:rPr>
                <w:rStyle w:val="normaltextrun"/>
                <w:rFonts w:ascii="Calibri" w:hAnsi="Calibri" w:cs="Calibri"/>
                <w:color w:val="FF0000"/>
                <w:sz w:val="19"/>
                <w:szCs w:val="19"/>
                <w:vertAlign w:val="superscript"/>
                <w:lang w:val="en-US"/>
              </w:rPr>
              <w:t>th</w:t>
            </w:r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June Eid </w:t>
            </w:r>
            <w:proofErr w:type="spellStart"/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ul</w:t>
            </w:r>
            <w:proofErr w:type="spellEnd"/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 xml:space="preserve"> </w:t>
            </w:r>
            <w:proofErr w:type="spellStart"/>
            <w:r>
              <w:rPr>
                <w:rStyle w:val="normaltextrun"/>
                <w:rFonts w:ascii="Calibri" w:hAnsi="Calibri" w:cs="Calibri"/>
                <w:color w:val="FF0000"/>
                <w:lang w:val="en-US"/>
              </w:rPr>
              <w:t>Adha</w:t>
            </w:r>
            <w:proofErr w:type="spellEnd"/>
            <w:r>
              <w:rPr>
                <w:rStyle w:val="eop"/>
                <w:rFonts w:ascii="Calibri" w:hAnsi="Calibri" w:cs="Calibri"/>
                <w:color w:val="FF0000"/>
              </w:rPr>
              <w:t> </w:t>
            </w:r>
          </w:p>
          <w:p w:rsidR="00806568" w:rsidP="00806568" w:rsidRDefault="00806568" w14:paraId="616835EA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</w:rPr>
              <w:t> </w:t>
            </w:r>
          </w:p>
          <w:p w:rsidR="00806568" w:rsidP="00806568" w:rsidRDefault="00806568" w14:paraId="75E941A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lang w:val="en-US"/>
              </w:rPr>
              <w:t>Phonics screening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806568" w:rsidP="00806568" w:rsidRDefault="00806568" w14:paraId="10886FE0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lang w:val="en-US"/>
              </w:rPr>
              <w:t>Sports Week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806568" w:rsidP="00806568" w:rsidRDefault="00806568" w14:paraId="5D388D82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lang w:val="en-US"/>
              </w:rPr>
              <w:t>Transition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806568" w:rsidP="00806568" w:rsidRDefault="00806568" w14:paraId="5D99A9B6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lang w:val="en-US"/>
              </w:rPr>
              <w:t>Year 6 Performance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806568" w:rsidP="00806568" w:rsidRDefault="00806568" w14:paraId="6B10A420" w14:textId="77777777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lang w:val="en-US"/>
              </w:rPr>
              <w:t>Year 6 Fete for Yearbook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:rsidR="005E1238" w:rsidP="1F28AFD0" w:rsidRDefault="00806568" w14:paraId="4487D97B" w14:textId="77777777">
            <w:pPr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Fathers in the Woods</w:t>
            </w:r>
          </w:p>
          <w:p w:rsidR="00FA7E7E" w:rsidP="1F28AFD0" w:rsidRDefault="00FA7E7E" w14:paraId="1D0098DA" w14:textId="236A128C">
            <w:pPr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Teddy Bears Picnic</w:t>
            </w:r>
          </w:p>
          <w:p w:rsidRPr="00B60048" w:rsidR="00FA7E7E" w:rsidP="1F28AFD0" w:rsidRDefault="00FA7E7E" w14:paraId="79D3CA82" w14:textId="78BEA333">
            <w:pPr>
              <w:rPr>
                <w:rFonts w:asciiTheme="minorHAnsi" w:hAnsiTheme="minorHAnsi" w:eastAsiaTheme="minorEastAsia" w:cstheme="minorBidi"/>
              </w:rPr>
            </w:pPr>
          </w:p>
        </w:tc>
      </w:tr>
      <w:tr w:rsidRPr="007C7C79" w:rsidR="00031DE8" w:rsidTr="32E76AC0" w14:paraId="530A12DC" w14:textId="77777777">
        <w:trPr>
          <w:trHeight w:val="801"/>
        </w:trPr>
        <w:tc>
          <w:tcPr>
            <w:tcW w:w="2067" w:type="dxa"/>
            <w:tcMar/>
          </w:tcPr>
          <w:p w:rsidRPr="007C7C79" w:rsidR="005E1238" w:rsidP="47E11C4D" w:rsidRDefault="4F971D93" w14:paraId="02EA6F51" w14:textId="4016C0CC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Visits and visitors</w:t>
            </w:r>
          </w:p>
          <w:p w:rsidRPr="007C7C79" w:rsidR="005E1238" w:rsidP="47E11C4D" w:rsidRDefault="005E1238" w14:paraId="3888066B" w14:textId="2205342C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</w:p>
          <w:p w:rsidRPr="007C7C79" w:rsidR="005E1238" w:rsidP="47E11C4D" w:rsidRDefault="13A5D2A5" w14:paraId="1DCB0D52" w14:textId="43DB5A91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13A5D2A5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People in community</w:t>
            </w:r>
            <w:r w:rsidRPr="47E11C4D" w:rsidR="13A5D2A5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</w:t>
            </w:r>
          </w:p>
        </w:tc>
        <w:tc>
          <w:tcPr>
            <w:tcW w:w="2370" w:type="dxa"/>
            <w:tcMar/>
          </w:tcPr>
          <w:p w:rsidR="4E81FA01" w:rsidP="47E11C4D" w:rsidRDefault="4B61E34F" w14:paraId="0C70848D" w14:textId="6779F5BA">
            <w:pPr>
              <w:spacing w:line="259" w:lineRule="auto"/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magenta"/>
              </w:rPr>
            </w:pPr>
            <w:r w:rsidRPr="47E11C4D" w:rsidR="4B61E34F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magenta"/>
              </w:rPr>
              <w:t xml:space="preserve">A trip to the shops </w:t>
            </w:r>
            <w:r w:rsidRPr="47E11C4D" w:rsidR="6569EAEB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magenta"/>
              </w:rPr>
              <w:t xml:space="preserve">  - </w:t>
            </w:r>
            <w:r w:rsidRPr="47E11C4D" w:rsidR="6569EAEB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diverse shops </w:t>
            </w:r>
            <w:r w:rsidRPr="47E11C4D" w:rsidR="15C8861F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(world food aisles)</w:t>
            </w:r>
            <w:r w:rsidRPr="47E11C4D" w:rsidR="0E726C29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- local fruit</w:t>
            </w:r>
            <w:r w:rsidRPr="47E11C4D" w:rsidR="260D3FA5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van </w:t>
            </w:r>
            <w:r w:rsidRPr="47E11C4D" w:rsidR="0E726C29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visits school.</w:t>
            </w:r>
          </w:p>
          <w:p w:rsidRPr="007C7C79" w:rsidR="005E1238" w:rsidP="47E11C4D" w:rsidRDefault="005E1238" w14:paraId="1FADB2C2" w14:textId="4B7D0E81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magenta"/>
              </w:rPr>
            </w:pPr>
          </w:p>
          <w:p w:rsidRPr="007C7C79" w:rsidR="005E1238" w:rsidP="47E11C4D" w:rsidRDefault="59C78553" w14:paraId="3E858B90" w14:textId="26981F74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green"/>
              </w:rPr>
            </w:pPr>
            <w:r w:rsidRPr="47E11C4D" w:rsidR="59C7855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green"/>
              </w:rPr>
              <w:t>Introduction to forest School- rules</w:t>
            </w:r>
            <w:r w:rsidRPr="47E11C4D" w:rsidR="155C0465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green"/>
              </w:rPr>
              <w:t xml:space="preserve"> of the forest.</w:t>
            </w:r>
          </w:p>
          <w:p w:rsidRPr="007C7C79" w:rsidR="005E1238" w:rsidP="47E11C4D" w:rsidRDefault="005E1238" w14:paraId="1FC3B2CC" w14:textId="70CB3F99">
            <w:pPr>
              <w:rPr>
                <w:color w:val="auto"/>
                <w:highlight w:val="green"/>
              </w:rPr>
            </w:pPr>
          </w:p>
          <w:p w:rsidRPr="007C7C79" w:rsidR="005E1238" w:rsidP="47E11C4D" w:rsidRDefault="210A1ECA" w14:paraId="11CACB9F" w14:textId="6ED0FF71">
            <w:pPr>
              <w:rPr>
                <w:color w:val="auto" w:themeColor="accent1"/>
              </w:rPr>
            </w:pPr>
            <w:r w:rsidRPr="47E11C4D" w:rsidR="210A1ECA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Visit from shop assistant from the local Tesco.</w:t>
            </w:r>
          </w:p>
        </w:tc>
        <w:tc>
          <w:tcPr>
            <w:tcW w:w="2210" w:type="dxa"/>
            <w:tcMar/>
          </w:tcPr>
          <w:p w:rsidRPr="007C7C79" w:rsidR="005E1238" w:rsidP="47E11C4D" w:rsidRDefault="4F971D93" w14:paraId="2BF25B85" w14:textId="56400598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green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green"/>
              </w:rPr>
              <w:t>Forest School –Bonfire Safety</w:t>
            </w:r>
          </w:p>
          <w:p w:rsidRPr="007C7C79" w:rsidR="005E1238" w:rsidP="47E11C4D" w:rsidRDefault="005E1238" w14:paraId="0BADBF1B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</w:p>
          <w:p w:rsidR="005E1238" w:rsidP="47E11C4D" w:rsidRDefault="4F971D93" w14:paraId="5820494F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  <w:t>Visit to the Church</w:t>
            </w:r>
          </w:p>
          <w:p w:rsidR="005E1238" w:rsidP="47E11C4D" w:rsidRDefault="005E1238" w14:paraId="69A930E4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</w:p>
          <w:p w:rsidRPr="007C7C79" w:rsidR="005E1238" w:rsidP="47E11C4D" w:rsidRDefault="4F971D93" w14:paraId="238934B8" w14:textId="1AC588D3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Christmas performance </w:t>
            </w:r>
          </w:p>
        </w:tc>
        <w:tc>
          <w:tcPr>
            <w:tcW w:w="2356" w:type="dxa"/>
            <w:tcMar/>
          </w:tcPr>
          <w:p w:rsidRPr="007C7C79" w:rsidR="005E1238" w:rsidP="47E11C4D" w:rsidRDefault="37DD9614" w14:paraId="21FD319B" w14:textId="23ECCBC8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green"/>
              </w:rPr>
            </w:pPr>
            <w:r w:rsidRPr="47E11C4D" w:rsidR="37DD9614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green"/>
              </w:rPr>
              <w:t>Forest School- Seasonal changes</w:t>
            </w:r>
          </w:p>
          <w:p w:rsidRPr="007C7C79" w:rsidR="005E1238" w:rsidP="47E11C4D" w:rsidRDefault="005E1238" w14:paraId="024D966B" w14:textId="7401D15E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green"/>
              </w:rPr>
            </w:pPr>
          </w:p>
          <w:p w:rsidRPr="007C7C79" w:rsidR="005E1238" w:rsidP="47E11C4D" w:rsidRDefault="738ECD9B" w14:paraId="61B83C60" w14:textId="1852040C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738ECD9B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Visit from role models within the community</w:t>
            </w:r>
            <w:r w:rsidRPr="47E11C4D" w:rsidR="46B8762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. Jobs</w:t>
            </w:r>
            <w:r w:rsidRPr="47E11C4D" w:rsidR="4C3D08C7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.</w:t>
            </w:r>
          </w:p>
        </w:tc>
        <w:tc>
          <w:tcPr>
            <w:tcW w:w="2065" w:type="dxa"/>
            <w:tcMar/>
          </w:tcPr>
          <w:p w:rsidRPr="007C7C79" w:rsidR="005E1238" w:rsidP="47E11C4D" w:rsidRDefault="4F971D93" w14:paraId="06872581" w14:textId="7CC8F931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red"/>
              </w:rPr>
            </w:pPr>
            <w:proofErr w:type="gramStart"/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red"/>
              </w:rPr>
              <w:t>Mother’s</w:t>
            </w:r>
            <w:proofErr w:type="gramEnd"/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red"/>
              </w:rPr>
              <w:t xml:space="preserve"> into </w:t>
            </w:r>
            <w:proofErr w:type="gramStart"/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red"/>
              </w:rPr>
              <w:t>school  Mon</w:t>
            </w:r>
            <w:proofErr w:type="gramEnd"/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red"/>
              </w:rPr>
              <w:t xml:space="preserve"> </w:t>
            </w:r>
            <w:r w:rsidRPr="47E11C4D" w:rsidR="1BDF4655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red"/>
              </w:rPr>
              <w:t>25</w:t>
            </w:r>
            <w:r w:rsidRPr="47E11C4D" w:rsidR="7977CCED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red"/>
                <w:vertAlign w:val="superscript"/>
              </w:rPr>
              <w:t>th</w:t>
            </w:r>
            <w:r w:rsidRPr="47E11C4D" w:rsidR="7977CCED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red"/>
              </w:rPr>
              <w:t xml:space="preserve"> </w:t>
            </w: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red"/>
              </w:rPr>
              <w:t>March</w:t>
            </w:r>
          </w:p>
          <w:p w:rsidRPr="007C7C79" w:rsidR="005E1238" w:rsidP="47E11C4D" w:rsidRDefault="005E1238" w14:paraId="09B67213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</w:p>
          <w:p w:rsidR="005E1238" w:rsidP="47E11C4D" w:rsidRDefault="4F971D93" w14:paraId="3742FCD3" w14:textId="13DF9933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green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green"/>
              </w:rPr>
              <w:t>Forest School – Easter egg Hunt</w:t>
            </w:r>
          </w:p>
          <w:p w:rsidR="005C721A" w:rsidP="47E11C4D" w:rsidRDefault="005C721A" w14:paraId="4EC539E4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red"/>
              </w:rPr>
            </w:pPr>
          </w:p>
          <w:p w:rsidRPr="00056DA8" w:rsidR="00056DA8" w:rsidP="47E11C4D" w:rsidRDefault="44B8EFCC" w14:paraId="5092F239" w14:textId="191E661A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</w:pPr>
            <w:r w:rsidRPr="47E11C4D" w:rsidR="44B8EFC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  <w:t>Thornton Hall Farm</w:t>
            </w:r>
          </w:p>
          <w:p w:rsidR="7BB6F599" w:rsidP="47E11C4D" w:rsidRDefault="7BB6F599" w14:paraId="44A6B764" w14:textId="527ABC5B">
            <w:pPr>
              <w:rPr>
                <w:color w:val="auto"/>
                <w:highlight w:val="yellow"/>
              </w:rPr>
            </w:pPr>
          </w:p>
          <w:p w:rsidR="141A9A7A" w:rsidP="47E11C4D" w:rsidRDefault="141A9A7A" w14:paraId="34565147" w14:textId="5E0099F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141A9A7A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Visit from female role models/business owners in the local community to celebrate International Women’s Day.</w:t>
            </w:r>
          </w:p>
          <w:p w:rsidR="7BB6F599" w:rsidP="47E11C4D" w:rsidRDefault="7BB6F599" w14:paraId="10C0B16E" w14:textId="7364CCE5">
            <w:pPr>
              <w:rPr>
                <w:color w:val="auto"/>
                <w:highlight w:val="yellow"/>
              </w:rPr>
            </w:pPr>
          </w:p>
          <w:p w:rsidRPr="007C7C79" w:rsidR="005E1238" w:rsidP="47E11C4D" w:rsidRDefault="005E1238" w14:paraId="6F753C8A" w14:textId="574C7514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red"/>
              </w:rPr>
            </w:pPr>
          </w:p>
        </w:tc>
        <w:tc>
          <w:tcPr>
            <w:tcW w:w="2083" w:type="dxa"/>
            <w:tcMar/>
          </w:tcPr>
          <w:p w:rsidRPr="007C7C79" w:rsidR="005E1238" w:rsidP="1F28AFD0" w:rsidRDefault="62061B67" w14:paraId="11AB411F" w14:textId="72EE9454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  <w:highlight w:val="green"/>
              </w:rPr>
              <w:t>Forest</w:t>
            </w:r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  <w:r w:rsidRPr="1F28AFD0">
              <w:rPr>
                <w:rFonts w:asciiTheme="minorHAnsi" w:hAnsiTheme="minorHAnsi" w:eastAsiaTheme="minorEastAsia" w:cstheme="minorBidi"/>
                <w:highlight w:val="green"/>
              </w:rPr>
              <w:t>School- Seasonal Changes/planting</w:t>
            </w:r>
          </w:p>
        </w:tc>
        <w:tc>
          <w:tcPr>
            <w:tcW w:w="2513" w:type="dxa"/>
            <w:tcMar/>
          </w:tcPr>
          <w:p w:rsidRPr="0080054F" w:rsidR="005E1238" w:rsidP="1F28AFD0" w:rsidRDefault="4F971D93" w14:paraId="00DF5EE5" w14:textId="04050881">
            <w:pPr>
              <w:rPr>
                <w:rFonts w:asciiTheme="minorHAnsi" w:hAnsiTheme="minorHAnsi" w:eastAsiaTheme="minorEastAsia" w:cstheme="minorBidi"/>
                <w:highlight w:val="green"/>
              </w:rPr>
            </w:pPr>
            <w:r w:rsidRPr="1F28AFD0">
              <w:rPr>
                <w:rFonts w:asciiTheme="minorHAnsi" w:hAnsiTheme="minorHAnsi" w:eastAsiaTheme="minorEastAsia" w:cstheme="minorBidi"/>
                <w:highlight w:val="green"/>
              </w:rPr>
              <w:t xml:space="preserve">Forest School - Fathers in the woods </w:t>
            </w:r>
          </w:p>
          <w:p w:rsidR="005C721A" w:rsidP="1F28AFD0" w:rsidRDefault="005C721A" w14:paraId="726DF385" w14:textId="77777777">
            <w:pPr>
              <w:rPr>
                <w:rFonts w:asciiTheme="minorHAnsi" w:hAnsiTheme="minorHAnsi" w:eastAsiaTheme="minorEastAsia" w:cstheme="minorBidi"/>
                <w:highlight w:val="green"/>
              </w:rPr>
            </w:pPr>
          </w:p>
          <w:p w:rsidRPr="0080054F" w:rsidR="005E1238" w:rsidP="1F28AFD0" w:rsidRDefault="4F971D93" w14:paraId="37DAE1C9" w14:textId="5F4653B6">
            <w:pPr>
              <w:rPr>
                <w:rFonts w:asciiTheme="minorHAnsi" w:hAnsiTheme="minorHAnsi" w:eastAsiaTheme="minorEastAsia" w:cstheme="minorBidi"/>
                <w:highlight w:val="green"/>
              </w:rPr>
            </w:pPr>
            <w:r w:rsidRPr="1F28AFD0">
              <w:rPr>
                <w:rFonts w:asciiTheme="minorHAnsi" w:hAnsiTheme="minorHAnsi" w:eastAsiaTheme="minorEastAsia" w:cstheme="minorBidi"/>
                <w:highlight w:val="green"/>
              </w:rPr>
              <w:t xml:space="preserve">Forest School - Teddy Bears Picnic  </w:t>
            </w:r>
          </w:p>
          <w:p w:rsidRPr="0080054F" w:rsidR="005E1238" w:rsidP="1F28AFD0" w:rsidRDefault="005E1238" w14:paraId="5CE2713F" w14:textId="11BA4A94">
            <w:pPr>
              <w:rPr>
                <w:rFonts w:asciiTheme="minorHAnsi" w:hAnsiTheme="minorHAnsi" w:eastAsiaTheme="minorEastAsia" w:cstheme="minorBidi"/>
                <w:highlight w:val="green"/>
              </w:rPr>
            </w:pPr>
          </w:p>
          <w:p w:rsidRPr="0080054F" w:rsidR="005E1238" w:rsidP="1F28AFD0" w:rsidRDefault="4DB32648" w14:paraId="7DF4409B" w14:textId="1ACBD978">
            <w:pPr>
              <w:rPr>
                <w:rFonts w:asciiTheme="minorHAnsi" w:hAnsiTheme="minorHAnsi" w:eastAsiaTheme="minorEastAsia" w:cstheme="minorBidi"/>
                <w:color w:val="4F81BD" w:themeColor="accent1"/>
              </w:rPr>
            </w:pPr>
            <w:r w:rsidRPr="7BB6F599">
              <w:rPr>
                <w:rFonts w:asciiTheme="minorHAnsi" w:hAnsiTheme="minorHAnsi" w:eastAsiaTheme="minorEastAsia" w:cstheme="minorBidi"/>
                <w:color w:val="4F81BD" w:themeColor="accent1"/>
              </w:rPr>
              <w:t xml:space="preserve"> </w:t>
            </w:r>
          </w:p>
        </w:tc>
      </w:tr>
      <w:tr w:rsidRPr="007C7C79" w:rsidR="00031DE8" w:rsidTr="32E76AC0" w14:paraId="642B4094" w14:textId="77777777">
        <w:trPr>
          <w:trHeight w:val="423"/>
        </w:trPr>
        <w:tc>
          <w:tcPr>
            <w:tcW w:w="2067" w:type="dxa"/>
            <w:tcMar/>
          </w:tcPr>
          <w:p w:rsidRPr="007C7C79" w:rsidR="005E1238" w:rsidP="1F28AFD0" w:rsidRDefault="4F971D93" w14:paraId="44826A99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Jigsaw</w:t>
            </w:r>
          </w:p>
        </w:tc>
        <w:tc>
          <w:tcPr>
            <w:tcW w:w="2370" w:type="dxa"/>
            <w:tcMar/>
          </w:tcPr>
          <w:p w:rsidRPr="007C7C79" w:rsidR="005E1238" w:rsidP="1F28AFD0" w:rsidRDefault="06D8A2A4" w14:paraId="7DEAEA17" w14:textId="64C2EEE9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1F28AFD0">
              <w:rPr>
                <w:rFonts w:ascii="Calibri" w:hAnsi="Calibri" w:eastAsia="Calibri" w:cs="Calibri"/>
                <w:color w:val="000000" w:themeColor="text1"/>
                <w:u w:val="single"/>
                <w:lang w:val="en-GB"/>
              </w:rPr>
              <w:t>Being me in my world</w:t>
            </w:r>
            <w:r w:rsidRPr="1F28AFD0">
              <w:rPr>
                <w:rFonts w:ascii="Calibri" w:hAnsi="Calibri" w:eastAsia="Calibri" w:cs="Calibri"/>
                <w:color w:val="000000" w:themeColor="text1"/>
                <w:lang w:val="en-GB"/>
              </w:rPr>
              <w:t xml:space="preserve"> </w:t>
            </w:r>
          </w:p>
          <w:p w:rsidRPr="007C7C79" w:rsidR="005E1238" w:rsidP="1F28AFD0" w:rsidRDefault="06D8A2A4" w14:paraId="324F11ED" w14:textId="5C0CCC60">
            <w:pPr>
              <w:rPr>
                <w:rFonts w:ascii="Calibri" w:hAnsi="Calibri" w:eastAsia="Calibri" w:cs="Calibri"/>
              </w:rPr>
            </w:pPr>
            <w:r w:rsidRPr="1F28AFD0">
              <w:rPr>
                <w:rFonts w:ascii="Calibri" w:hAnsi="Calibri" w:eastAsia="Calibri" w:cs="Calibri"/>
                <w:lang w:val="en-GB"/>
              </w:rPr>
              <w:t xml:space="preserve">1. Help others to feel welcome. </w:t>
            </w:r>
          </w:p>
          <w:p w:rsidRPr="007C7C79" w:rsidR="005E1238" w:rsidP="1F28AFD0" w:rsidRDefault="06D8A2A4" w14:paraId="29FED880" w14:textId="163ED9A5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1F28AFD0">
              <w:rPr>
                <w:rFonts w:ascii="Calibri" w:hAnsi="Calibri" w:eastAsia="Calibri" w:cs="Calibri"/>
                <w:color w:val="000000" w:themeColor="text1"/>
                <w:lang w:val="en-GB"/>
              </w:rPr>
              <w:t xml:space="preserve">2. Try to make our school community a better place. </w:t>
            </w:r>
          </w:p>
          <w:p w:rsidRPr="007C7C79" w:rsidR="005E1238" w:rsidP="1F28AFD0" w:rsidRDefault="06D8A2A4" w14:paraId="3D1D2D07" w14:textId="2DDD17AF">
            <w:pPr>
              <w:rPr>
                <w:rFonts w:ascii="Calibri" w:hAnsi="Calibri" w:eastAsia="Calibri" w:cs="Calibri"/>
              </w:rPr>
            </w:pPr>
            <w:r w:rsidRPr="1F28AFD0">
              <w:rPr>
                <w:rFonts w:ascii="Calibri" w:hAnsi="Calibri" w:eastAsia="Calibri" w:cs="Calibri"/>
                <w:color w:val="000000" w:themeColor="text1"/>
                <w:lang w:val="en-GB"/>
              </w:rPr>
              <w:t>3. Think about everyone’s rights to learn.</w:t>
            </w:r>
          </w:p>
          <w:p w:rsidRPr="007C7C79" w:rsidR="005E1238" w:rsidP="1F28AFD0" w:rsidRDefault="06D8A2A4" w14:paraId="0F88AF16" w14:textId="5A47A45C">
            <w:pPr>
              <w:rPr>
                <w:rFonts w:ascii="Calibri" w:hAnsi="Calibri" w:eastAsia="Calibri" w:cs="Calibri"/>
              </w:rPr>
            </w:pPr>
            <w:r w:rsidRPr="1F28AFD0">
              <w:rPr>
                <w:rFonts w:ascii="Calibri" w:hAnsi="Calibri" w:eastAsia="Calibri" w:cs="Calibri"/>
                <w:lang w:val="en-GB"/>
              </w:rPr>
              <w:t xml:space="preserve">4. Care about other people’s feelings. </w:t>
            </w:r>
          </w:p>
          <w:p w:rsidRPr="007C7C79" w:rsidR="005E1238" w:rsidP="1F28AFD0" w:rsidRDefault="06D8A2A4" w14:paraId="41E617FB" w14:textId="3DD9625F">
            <w:pPr>
              <w:rPr>
                <w:rFonts w:ascii="Calibri" w:hAnsi="Calibri" w:eastAsia="Calibri" w:cs="Calibri"/>
              </w:rPr>
            </w:pPr>
            <w:r w:rsidRPr="1F28AFD0">
              <w:rPr>
                <w:rFonts w:ascii="Calibri" w:hAnsi="Calibri" w:eastAsia="Calibri" w:cs="Calibri"/>
                <w:lang w:val="en-GB"/>
              </w:rPr>
              <w:t xml:space="preserve">5. Work well with others. </w:t>
            </w:r>
          </w:p>
          <w:p w:rsidRPr="007C7C79" w:rsidR="005E1238" w:rsidP="1F28AFD0" w:rsidRDefault="06D8A2A4" w14:paraId="60A9F6D8" w14:textId="1383EBAC">
            <w:pPr>
              <w:rPr>
                <w:rFonts w:ascii="Calibri" w:hAnsi="Calibri" w:eastAsia="Calibri" w:cs="Calibri"/>
              </w:rPr>
            </w:pPr>
            <w:r w:rsidRPr="1F28AFD0">
              <w:rPr>
                <w:rFonts w:ascii="Calibri" w:hAnsi="Calibri" w:eastAsia="Calibri" w:cs="Calibri"/>
                <w:lang w:val="en-GB"/>
              </w:rPr>
              <w:t xml:space="preserve">6. I know how to have a healthy mind </w:t>
            </w:r>
            <w:r w:rsidRPr="1F28AFD0">
              <w:rPr>
                <w:rFonts w:ascii="Calibri" w:hAnsi="Calibri" w:eastAsia="Calibri" w:cs="Calibri"/>
                <w:highlight w:val="yellow"/>
                <w:lang w:val="en-GB"/>
              </w:rPr>
              <w:t xml:space="preserve">- </w:t>
            </w:r>
            <w:r w:rsidRPr="1F28AFD0">
              <w:rPr>
                <w:rFonts w:ascii="Calibri" w:hAnsi="Calibri" w:eastAsia="Calibri" w:cs="Calibri"/>
                <w:highlight w:val="yellow"/>
                <w:lang w:val="en-GB"/>
              </w:rPr>
              <w:lastRenderedPageBreak/>
              <w:t>Mental Health Day</w:t>
            </w:r>
          </w:p>
          <w:p w:rsidRPr="007C7C79" w:rsidR="005E1238" w:rsidP="1F28AFD0" w:rsidRDefault="06D8A2A4" w14:paraId="1F033EE4" w14:textId="6FA25726">
            <w:pPr>
              <w:rPr>
                <w:rFonts w:ascii="Calibri" w:hAnsi="Calibri" w:eastAsia="Calibri" w:cs="Calibri"/>
              </w:rPr>
            </w:pPr>
            <w:r w:rsidRPr="1F28AFD0">
              <w:rPr>
                <w:rFonts w:ascii="Calibri" w:hAnsi="Calibri" w:eastAsia="Calibri" w:cs="Calibri"/>
                <w:lang w:val="en-GB"/>
              </w:rPr>
              <w:t>7.</w:t>
            </w:r>
            <w:r w:rsidRPr="1F28AFD0">
              <w:rPr>
                <w:rFonts w:eastAsia="Cambria"/>
                <w:lang w:val="en-GB"/>
              </w:rPr>
              <w:t xml:space="preserve"> </w:t>
            </w:r>
            <w:r w:rsidRPr="1F28AFD0">
              <w:rPr>
                <w:rFonts w:ascii="Calibri" w:hAnsi="Calibri" w:eastAsia="Calibri" w:cs="Calibri"/>
                <w:lang w:val="en-GB"/>
              </w:rPr>
              <w:t xml:space="preserve">Choose to follow the Heaton Values - </w:t>
            </w:r>
            <w:r w:rsidRPr="1F28AFD0">
              <w:rPr>
                <w:rFonts w:ascii="Calibri" w:hAnsi="Calibri" w:eastAsia="Calibri" w:cs="Calibri"/>
                <w:highlight w:val="yellow"/>
                <w:lang w:val="en-GB"/>
              </w:rPr>
              <w:t>Show Racism the Red card</w:t>
            </w:r>
            <w:r w:rsidRPr="1F28AFD0">
              <w:rPr>
                <w:rFonts w:ascii="Calibri" w:hAnsi="Calibri" w:eastAsia="Calibri" w:cs="Calibri"/>
                <w:lang w:val="en-GB"/>
              </w:rPr>
              <w:t xml:space="preserve"> (Friday)</w:t>
            </w:r>
          </w:p>
          <w:p w:rsidRPr="007C7C79" w:rsidR="005E1238" w:rsidP="1F28AFD0" w:rsidRDefault="005E1238" w14:paraId="1AF699CB" w14:textId="7762F78E">
            <w:pPr>
              <w:rPr>
                <w:rFonts w:ascii="Calibri" w:hAnsi="Calibri" w:eastAsia="Calibri" w:cs="Calibri"/>
                <w:color w:val="0070C0"/>
              </w:rPr>
            </w:pPr>
          </w:p>
          <w:p w:rsidRPr="007C7C79" w:rsidR="005E1238" w:rsidP="32E76AC0" w:rsidRDefault="005E1238" w14:paraId="3E4FE52C" w14:textId="064EB1FF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  <w:t>Heaton Values Focus – Commitment</w:t>
            </w:r>
          </w:p>
          <w:p w:rsidRPr="007C7C79" w:rsidR="005E1238" w:rsidP="32E76AC0" w:rsidRDefault="005E1238" w14:paraId="5381575F" w14:textId="0939998A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  <w:t>Skills Builder Focus – Staying Positive and Aiming High</w:t>
            </w:r>
          </w:p>
          <w:p w:rsidRPr="007C7C79" w:rsidR="005E1238" w:rsidP="32E76AC0" w:rsidRDefault="005E1238" w14:paraId="64DDAA99" w14:textId="588FC5B8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US"/>
              </w:rPr>
              <w:t>SDGs: No Poverty, Quality Education</w:t>
            </w:r>
          </w:p>
          <w:p w:rsidRPr="007C7C79" w:rsidR="005E1238" w:rsidP="32E76AC0" w:rsidRDefault="005E1238" w14:paraId="5A403FE7" w14:textId="5CBB7F67">
            <w:pPr>
              <w:pStyle w:val="Normal"/>
              <w:rPr>
                <w:rFonts w:ascii="Cambria" w:hAnsi="Cambria" w:eastAsia="MS Minngs" w:cs="Cambria"/>
                <w:sz w:val="24"/>
                <w:szCs w:val="24"/>
              </w:rPr>
            </w:pPr>
          </w:p>
        </w:tc>
        <w:tc>
          <w:tcPr>
            <w:tcW w:w="2210" w:type="dxa"/>
            <w:tcMar/>
          </w:tcPr>
          <w:p w:rsidR="1132B4E6" w:rsidP="1F28AFD0" w:rsidRDefault="1132B4E6" w14:paraId="356C4865" w14:textId="30AA4400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1F28AFD0">
              <w:rPr>
                <w:rFonts w:ascii="Calibri" w:hAnsi="Calibri" w:eastAsia="Calibri" w:cs="Calibri"/>
                <w:color w:val="000000" w:themeColor="text1"/>
                <w:u w:val="single"/>
              </w:rPr>
              <w:lastRenderedPageBreak/>
              <w:t>Celebrating difference</w:t>
            </w:r>
            <w:r w:rsidRPr="1F28AFD0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</w:p>
          <w:p w:rsidR="1132B4E6" w:rsidP="1F28AFD0" w:rsidRDefault="1132B4E6" w14:paraId="6E7C5BFB" w14:textId="4C7693CB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1F28AFD0">
              <w:rPr>
                <w:rFonts w:ascii="Calibri" w:hAnsi="Calibri" w:eastAsia="Calibri" w:cs="Calibri"/>
                <w:color w:val="000000" w:themeColor="text1"/>
              </w:rPr>
              <w:t xml:space="preserve">1.Accept that everyone is different </w:t>
            </w:r>
          </w:p>
          <w:p w:rsidR="1132B4E6" w:rsidP="1F28AFD0" w:rsidRDefault="1132B4E6" w14:paraId="79DC4AB2" w14:textId="29D44DF4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1F28AFD0">
              <w:rPr>
                <w:rFonts w:ascii="Calibri" w:hAnsi="Calibri" w:eastAsia="Calibri" w:cs="Calibri"/>
                <w:color w:val="000000" w:themeColor="text1"/>
              </w:rPr>
              <w:t xml:space="preserve">2. Include others when working and playing </w:t>
            </w:r>
          </w:p>
          <w:p w:rsidR="1132B4E6" w:rsidP="1F28AFD0" w:rsidRDefault="1132B4E6" w14:paraId="5A29ED7A" w14:textId="2A3C4923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1F28AFD0">
              <w:rPr>
                <w:rFonts w:ascii="Calibri" w:hAnsi="Calibri" w:eastAsia="Calibri" w:cs="Calibri"/>
                <w:color w:val="000000" w:themeColor="text1"/>
                <w:highlight w:val="yellow"/>
              </w:rPr>
              <w:t>3. Anti-bullying week 15th-19th Dec</w:t>
            </w:r>
            <w:r w:rsidRPr="1F28AFD0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</w:p>
          <w:p w:rsidR="1132B4E6" w:rsidP="1F28AFD0" w:rsidRDefault="1132B4E6" w14:paraId="3F924F3C" w14:textId="107FC66A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1F28AFD0">
              <w:rPr>
                <w:rFonts w:ascii="Calibri" w:hAnsi="Calibri" w:eastAsia="Calibri" w:cs="Calibri"/>
                <w:color w:val="000000" w:themeColor="text1"/>
              </w:rPr>
              <w:t xml:space="preserve">Know how to help when someone is being bullied </w:t>
            </w:r>
          </w:p>
          <w:p w:rsidR="1132B4E6" w:rsidP="1F28AFD0" w:rsidRDefault="1132B4E6" w14:paraId="68AB0BE5" w14:textId="248F1485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1F28AFD0">
              <w:rPr>
                <w:rFonts w:ascii="Calibri" w:hAnsi="Calibri" w:eastAsia="Calibri" w:cs="Calibri"/>
                <w:color w:val="000000" w:themeColor="text1"/>
              </w:rPr>
              <w:t xml:space="preserve">4. Try to solve </w:t>
            </w:r>
            <w:r w:rsidRPr="1F28AFD0">
              <w:rPr>
                <w:rFonts w:ascii="Calibri" w:hAnsi="Calibri" w:eastAsia="Calibri" w:cs="Calibri"/>
                <w:color w:val="000000" w:themeColor="text1"/>
              </w:rPr>
              <w:lastRenderedPageBreak/>
              <w:t xml:space="preserve">problems </w:t>
            </w:r>
          </w:p>
          <w:p w:rsidR="1132B4E6" w:rsidP="1F28AFD0" w:rsidRDefault="1132B4E6" w14:paraId="0D283560" w14:textId="4A337EC4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1F28AFD0">
              <w:rPr>
                <w:rFonts w:ascii="Calibri" w:hAnsi="Calibri" w:eastAsia="Calibri" w:cs="Calibri"/>
                <w:color w:val="000000" w:themeColor="text1"/>
                <w:highlight w:val="yellow"/>
              </w:rPr>
              <w:t>5. International Day of persons with Disabilities Fri 3rd Dec</w:t>
            </w:r>
            <w:r w:rsidRPr="1F28AFD0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</w:p>
          <w:p w:rsidR="1132B4E6" w:rsidP="1F28AFD0" w:rsidRDefault="1132B4E6" w14:paraId="6961B6EE" w14:textId="7EB2E726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1F28AFD0">
              <w:rPr>
                <w:rFonts w:ascii="Calibri" w:hAnsi="Calibri" w:eastAsia="Calibri" w:cs="Calibri"/>
                <w:color w:val="000000" w:themeColor="text1"/>
              </w:rPr>
              <w:t xml:space="preserve">5, 6. Try to use kind words x 2 </w:t>
            </w:r>
            <w:proofErr w:type="spellStart"/>
            <w:r w:rsidRPr="1F28AFD0">
              <w:rPr>
                <w:rFonts w:ascii="Calibri" w:hAnsi="Calibri" w:eastAsia="Calibri" w:cs="Calibri"/>
                <w:color w:val="000000" w:themeColor="text1"/>
              </w:rPr>
              <w:t>wks</w:t>
            </w:r>
            <w:proofErr w:type="spellEnd"/>
          </w:p>
          <w:p w:rsidR="1132B4E6" w:rsidP="1F28AFD0" w:rsidRDefault="1132B4E6" w14:paraId="23B4484E" w14:textId="7FE45146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1F28AFD0">
              <w:rPr>
                <w:rFonts w:ascii="Calibri" w:hAnsi="Calibri" w:eastAsia="Calibri" w:cs="Calibri"/>
                <w:color w:val="000000" w:themeColor="text1"/>
              </w:rPr>
              <w:t>7.Know how to give and receive compliments</w:t>
            </w:r>
          </w:p>
          <w:p w:rsidR="1F28AFD0" w:rsidP="1F28AFD0" w:rsidRDefault="1F28AFD0" w14:paraId="4CE36094" w14:textId="6CAC9E22">
            <w:pPr>
              <w:rPr>
                <w:rFonts w:ascii="Calibri" w:hAnsi="Calibri" w:eastAsia="Calibri" w:cs="Calibri"/>
                <w:color w:val="1F487C"/>
              </w:rPr>
            </w:pPr>
          </w:p>
          <w:p w:rsidR="1F28AFD0" w:rsidP="32E76AC0" w:rsidRDefault="1F28AFD0" w14:paraId="7DE97B33" w14:textId="169F49A0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  <w:t>Heaton Values Focus – Integrity</w:t>
            </w:r>
          </w:p>
          <w:p w:rsidR="1F28AFD0" w:rsidP="32E76AC0" w:rsidRDefault="1F28AFD0" w14:paraId="3405A069" w14:textId="6A0FE60E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  <w:t>Skills Builder Focus – Teamwork and Leadership</w:t>
            </w:r>
          </w:p>
          <w:p w:rsidR="1F28AFD0" w:rsidP="32E76AC0" w:rsidRDefault="1F28AFD0" w14:paraId="544C3B2E" w14:textId="15C72B51">
            <w:pPr>
              <w:spacing w:after="160"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GB"/>
              </w:rPr>
              <w:t>SDGs: Reduced Inequalities, Peace, Justice and Strong Institutions</w:t>
            </w:r>
          </w:p>
          <w:p w:rsidR="1F28AFD0" w:rsidP="32E76AC0" w:rsidRDefault="1F28AFD0" w14:paraId="4363CD3C" w14:textId="08766396">
            <w:pPr>
              <w:pStyle w:val="Normal"/>
              <w:rPr>
                <w:rFonts w:ascii="Cambria" w:hAnsi="Cambria" w:eastAsia="MS Minngs" w:cs="Cambria"/>
                <w:color w:val="1F487C"/>
                <w:sz w:val="24"/>
                <w:szCs w:val="24"/>
              </w:rPr>
            </w:pPr>
          </w:p>
          <w:p w:rsidRPr="007C7C79" w:rsidR="005E1238" w:rsidP="32E76AC0" w:rsidRDefault="6F55D3E2" w14:paraId="6DE07654" w14:textId="0D8572CF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4F81BD" w:themeColor="accent1"/>
              </w:rPr>
            </w:pPr>
          </w:p>
        </w:tc>
        <w:tc>
          <w:tcPr>
            <w:tcW w:w="2356" w:type="dxa"/>
            <w:tcMar/>
          </w:tcPr>
          <w:p w:rsidRPr="007C7C79" w:rsidR="005E1238" w:rsidP="3342FD21" w:rsidRDefault="4F647855" w14:paraId="0753383D" w14:textId="18946907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3342FD21">
              <w:rPr>
                <w:rFonts w:ascii="Calibri" w:hAnsi="Calibri" w:eastAsia="Calibri" w:cs="Calibri"/>
                <w:color w:val="000000" w:themeColor="text1"/>
                <w:u w:val="single"/>
              </w:rPr>
              <w:lastRenderedPageBreak/>
              <w:t>Dreams and goals</w:t>
            </w:r>
            <w:r w:rsidRPr="3342FD21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</w:p>
          <w:p w:rsidRPr="007C7C79" w:rsidR="005E1238" w:rsidP="3342FD21" w:rsidRDefault="4F647855" w14:paraId="1AA73B51" w14:textId="2D045577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3342FD21">
              <w:rPr>
                <w:rFonts w:ascii="Calibri" w:hAnsi="Calibri" w:eastAsia="Calibri" w:cs="Calibri"/>
                <w:color w:val="000000" w:themeColor="text1"/>
              </w:rPr>
              <w:t>1. Stay motivated when doing something challenging</w:t>
            </w:r>
          </w:p>
          <w:p w:rsidRPr="007C7C79" w:rsidR="005E1238" w:rsidP="3342FD21" w:rsidRDefault="4F647855" w14:paraId="190DD104" w14:textId="7DA46AF6">
            <w:pPr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3342FD21">
              <w:rPr>
                <w:rFonts w:ascii="Calibri" w:hAnsi="Calibri" w:eastAsia="Calibri" w:cs="Calibri"/>
                <w:color w:val="000000" w:themeColor="text1"/>
              </w:rPr>
              <w:t xml:space="preserve">2. Keep trying even when it is difficult </w:t>
            </w:r>
            <w:r w:rsidRPr="3342FD21">
              <w:rPr>
                <w:rFonts w:ascii="Calibri" w:hAnsi="Calibri" w:eastAsia="Calibri" w:cs="Calibri"/>
                <w:color w:val="000000" w:themeColor="text1"/>
                <w:sz w:val="22"/>
                <w:szCs w:val="22"/>
                <w:highlight w:val="yellow"/>
              </w:rPr>
              <w:t>Aspirations Week</w:t>
            </w:r>
          </w:p>
          <w:p w:rsidRPr="007C7C79" w:rsidR="005E1238" w:rsidP="3342FD21" w:rsidRDefault="4F647855" w14:paraId="68ACB863" w14:textId="70DF7E2F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3342FD21">
              <w:rPr>
                <w:rFonts w:ascii="Calibri" w:hAnsi="Calibri" w:eastAsia="Calibri" w:cs="Calibri"/>
                <w:color w:val="000000" w:themeColor="text1"/>
              </w:rPr>
              <w:t>3. Work well with a partner or group</w:t>
            </w:r>
          </w:p>
          <w:p w:rsidRPr="007C7C79" w:rsidR="005E1238" w:rsidP="3342FD21" w:rsidRDefault="4F647855" w14:paraId="272E8C22" w14:textId="450F1331">
            <w:pPr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69E550B9">
              <w:rPr>
                <w:rFonts w:ascii="Calibri" w:hAnsi="Calibri" w:eastAsia="Calibri" w:cs="Calibri"/>
                <w:color w:val="000000" w:themeColor="text1"/>
              </w:rPr>
              <w:t xml:space="preserve">4. Have a positive attitude </w:t>
            </w:r>
            <w:r w:rsidRPr="69E550B9">
              <w:rPr>
                <w:rFonts w:ascii="Calibri" w:hAnsi="Calibri" w:eastAsia="Calibri" w:cs="Calibri"/>
                <w:color w:val="000000" w:themeColor="text1"/>
                <w:sz w:val="22"/>
                <w:szCs w:val="22"/>
                <w:highlight w:val="yellow"/>
              </w:rPr>
              <w:t>Holocaust Memorial Day 27</w:t>
            </w:r>
            <w:r w:rsidRPr="69E550B9">
              <w:rPr>
                <w:rFonts w:ascii="Calibri" w:hAnsi="Calibri" w:eastAsia="Calibri" w:cs="Calibri"/>
                <w:color w:val="000000" w:themeColor="text1"/>
                <w:sz w:val="22"/>
                <w:szCs w:val="22"/>
                <w:highlight w:val="yellow"/>
                <w:vertAlign w:val="superscript"/>
              </w:rPr>
              <w:t>th</w:t>
            </w:r>
            <w:r w:rsidRPr="69E550B9">
              <w:rPr>
                <w:rFonts w:ascii="Calibri" w:hAnsi="Calibri" w:eastAsia="Calibri" w:cs="Calibri"/>
                <w:color w:val="000000" w:themeColor="text1"/>
                <w:sz w:val="22"/>
                <w:szCs w:val="22"/>
                <w:highlight w:val="yellow"/>
              </w:rPr>
              <w:t xml:space="preserve"> January</w:t>
            </w:r>
          </w:p>
          <w:p w:rsidRPr="007C7C79" w:rsidR="005E1238" w:rsidP="69E550B9" w:rsidRDefault="7B67B26F" w14:paraId="7FD7C8B9" w14:textId="0CC003CA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69E550B9">
              <w:rPr>
                <w:rFonts w:ascii="Calibri" w:hAnsi="Calibri" w:eastAsia="Calibri" w:cs="Calibri"/>
                <w:color w:val="000000" w:themeColor="text1"/>
              </w:rPr>
              <w:t>5. Help others to achieve their goals</w:t>
            </w:r>
          </w:p>
          <w:p w:rsidRPr="007C7C79" w:rsidR="005E1238" w:rsidP="3342FD21" w:rsidRDefault="7B67B26F" w14:paraId="3F90B4D7" w14:textId="54C42A3C">
            <w:r w:rsidRPr="69E550B9">
              <w:rPr>
                <w:rFonts w:ascii="Calibri" w:hAnsi="Calibri" w:eastAsia="Calibri" w:cs="Calibri"/>
                <w:color w:val="000000" w:themeColor="text1"/>
              </w:rPr>
              <w:lastRenderedPageBreak/>
              <w:t xml:space="preserve">6. I know how to have a healthy mind </w:t>
            </w:r>
            <w:r w:rsidRPr="69E550B9">
              <w:rPr>
                <w:rFonts w:ascii="Calibri" w:hAnsi="Calibri" w:eastAsia="Calibri" w:cs="Calibri"/>
                <w:color w:val="000000" w:themeColor="text1"/>
                <w:highlight w:val="yellow"/>
              </w:rPr>
              <w:t>Children’s Mental Health Week 7</w:t>
            </w:r>
            <w:r w:rsidRPr="69E550B9">
              <w:rPr>
                <w:rFonts w:ascii="Calibri" w:hAnsi="Calibri" w:eastAsia="Calibri" w:cs="Calibri"/>
                <w:color w:val="000000" w:themeColor="text1"/>
                <w:highlight w:val="yellow"/>
                <w:vertAlign w:val="superscript"/>
              </w:rPr>
              <w:t>th</w:t>
            </w:r>
            <w:r w:rsidRPr="69E550B9">
              <w:rPr>
                <w:rFonts w:ascii="Calibri" w:hAnsi="Calibri" w:eastAsia="Calibri" w:cs="Calibri"/>
                <w:color w:val="000000" w:themeColor="text1"/>
                <w:highlight w:val="yellow"/>
              </w:rPr>
              <w:t xml:space="preserve"> Feb-13</w:t>
            </w:r>
            <w:r w:rsidRPr="69E550B9">
              <w:rPr>
                <w:rFonts w:ascii="Calibri" w:hAnsi="Calibri" w:eastAsia="Calibri" w:cs="Calibri"/>
                <w:color w:val="000000" w:themeColor="text1"/>
                <w:highlight w:val="yellow"/>
                <w:vertAlign w:val="superscript"/>
              </w:rPr>
              <w:t>th</w:t>
            </w:r>
            <w:r w:rsidRPr="69E550B9">
              <w:rPr>
                <w:rFonts w:ascii="Calibri" w:hAnsi="Calibri" w:eastAsia="Calibri" w:cs="Calibri"/>
                <w:color w:val="000000" w:themeColor="text1"/>
                <w:highlight w:val="yellow"/>
              </w:rPr>
              <w:t xml:space="preserve"> Feb</w:t>
            </w:r>
            <w:r w:rsidRPr="69E550B9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</w:p>
          <w:p w:rsidRPr="007C7C79" w:rsidR="005E1238" w:rsidP="3342FD21" w:rsidRDefault="4F647855" w14:paraId="5ED15458" w14:textId="427F292E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69E550B9">
              <w:rPr>
                <w:rFonts w:ascii="Calibri" w:hAnsi="Calibri" w:eastAsia="Calibri" w:cs="Calibri"/>
                <w:color w:val="000000" w:themeColor="text1"/>
              </w:rPr>
              <w:t>7. Are working hard to achieve their own dreams and goals</w:t>
            </w:r>
          </w:p>
          <w:p w:rsidRPr="007C7C79" w:rsidR="005E1238" w:rsidP="3342FD21" w:rsidRDefault="005E1238" w14:paraId="6F1249F0" w14:textId="34ECED97">
            <w:pPr>
              <w:rPr>
                <w:rFonts w:ascii="Calibri" w:hAnsi="Calibri" w:eastAsia="Calibri" w:cs="Calibri"/>
                <w:color w:val="1F487C"/>
              </w:rPr>
            </w:pPr>
          </w:p>
          <w:p w:rsidRPr="007C7C79" w:rsidR="005E1238" w:rsidP="32E76AC0" w:rsidRDefault="005E1238" w14:paraId="29D9B8C8" w14:textId="45F9B480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  <w:t>Heaton Values Focus – Growth</w:t>
            </w:r>
          </w:p>
          <w:p w:rsidRPr="007C7C79" w:rsidR="005E1238" w:rsidP="32E76AC0" w:rsidRDefault="005E1238" w14:paraId="5434B1F5" w14:textId="64FB12F5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  <w:t>Skills Builder Focus – Problem Solving and Creativity</w:t>
            </w:r>
          </w:p>
          <w:p w:rsidRPr="007C7C79" w:rsidR="005E1238" w:rsidP="32E76AC0" w:rsidRDefault="005E1238" w14:paraId="5728668E" w14:textId="561E834B">
            <w:pPr>
              <w:spacing w:after="160"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4"/>
                <w:szCs w:val="24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4"/>
                <w:szCs w:val="24"/>
                <w:lang w:val="en-GB"/>
              </w:rPr>
              <w:t>SDGs: Affordable Clean Energy, Decent Work and Economic Growth, Industry, Innovation and Infrastructure, Sustainable Cities and Communities</w:t>
            </w:r>
          </w:p>
        </w:tc>
        <w:tc>
          <w:tcPr>
            <w:tcW w:w="2065" w:type="dxa"/>
            <w:tcMar/>
          </w:tcPr>
          <w:p w:rsidRPr="007C7C79" w:rsidR="005E1238" w:rsidP="30CD6801" w:rsidRDefault="27FBE955" w14:paraId="389A0EBA" w14:textId="7F1AB468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30CD6801">
              <w:rPr>
                <w:rFonts w:ascii="Calibri" w:hAnsi="Calibri" w:eastAsia="Calibri" w:cs="Calibri"/>
                <w:color w:val="000000" w:themeColor="text1"/>
                <w:u w:val="single"/>
              </w:rPr>
              <w:lastRenderedPageBreak/>
              <w:t>Healthy me</w:t>
            </w:r>
            <w:r w:rsidRPr="30CD6801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</w:p>
          <w:p w:rsidRPr="007C7C79" w:rsidR="005E1238" w:rsidP="30CD6801" w:rsidRDefault="27FBE955" w14:paraId="253BC0F9" w14:textId="1436B8D8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30CD6801">
              <w:rPr>
                <w:rFonts w:ascii="Calibri" w:hAnsi="Calibri" w:eastAsia="Calibri" w:cs="Calibri"/>
                <w:color w:val="000000" w:themeColor="text1"/>
              </w:rPr>
              <w:t>1. Have made a healthy choice</w:t>
            </w:r>
          </w:p>
          <w:p w:rsidRPr="007C7C79" w:rsidR="005E1238" w:rsidP="30CD6801" w:rsidRDefault="27FBE955" w14:paraId="7D2128D6" w14:textId="47B77918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30CD6801">
              <w:rPr>
                <w:rFonts w:ascii="Calibri" w:hAnsi="Calibri" w:eastAsia="Calibri" w:cs="Calibri"/>
                <w:color w:val="000000" w:themeColor="text1"/>
              </w:rPr>
              <w:t xml:space="preserve">2. Have eaten a healthy, balanced diet </w:t>
            </w:r>
            <w:r w:rsidRPr="30CD6801">
              <w:rPr>
                <w:rFonts w:ascii="Calibri" w:hAnsi="Calibri" w:eastAsia="Calibri" w:cs="Calibri"/>
                <w:color w:val="000000" w:themeColor="text1"/>
                <w:highlight w:val="yellow"/>
              </w:rPr>
              <w:t>International Women’s Day 8</w:t>
            </w:r>
            <w:r w:rsidRPr="30CD6801">
              <w:rPr>
                <w:rFonts w:ascii="Calibri" w:hAnsi="Calibri" w:eastAsia="Calibri" w:cs="Calibri"/>
                <w:color w:val="000000" w:themeColor="text1"/>
                <w:highlight w:val="yellow"/>
                <w:vertAlign w:val="superscript"/>
              </w:rPr>
              <w:t>th</w:t>
            </w:r>
            <w:r w:rsidRPr="30CD6801">
              <w:rPr>
                <w:rFonts w:ascii="Calibri" w:hAnsi="Calibri" w:eastAsia="Calibri" w:cs="Calibri"/>
                <w:color w:val="000000" w:themeColor="text1"/>
                <w:highlight w:val="yellow"/>
              </w:rPr>
              <w:t xml:space="preserve"> March</w:t>
            </w:r>
          </w:p>
          <w:p w:rsidRPr="007C7C79" w:rsidR="005E1238" w:rsidP="30CD6801" w:rsidRDefault="27FBE955" w14:paraId="29C9A4CF" w14:textId="6124117B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30CD6801">
              <w:rPr>
                <w:rFonts w:ascii="Calibri" w:hAnsi="Calibri" w:eastAsia="Calibri" w:cs="Calibri"/>
                <w:color w:val="000000" w:themeColor="text1"/>
              </w:rPr>
              <w:t xml:space="preserve">3. Have been physically active </w:t>
            </w:r>
            <w:r w:rsidRPr="30CD6801">
              <w:rPr>
                <w:rFonts w:ascii="Calibri" w:hAnsi="Calibri" w:eastAsia="Calibri" w:cs="Calibri"/>
                <w:color w:val="000000" w:themeColor="text1"/>
                <w:highlight w:val="yellow"/>
              </w:rPr>
              <w:t>Comic Relief 18</w:t>
            </w:r>
            <w:r w:rsidRPr="30CD6801">
              <w:rPr>
                <w:rFonts w:ascii="Calibri" w:hAnsi="Calibri" w:eastAsia="Calibri" w:cs="Calibri"/>
                <w:color w:val="000000" w:themeColor="text1"/>
                <w:highlight w:val="yellow"/>
                <w:vertAlign w:val="superscript"/>
              </w:rPr>
              <w:t>th</w:t>
            </w:r>
            <w:r w:rsidRPr="30CD6801">
              <w:rPr>
                <w:rFonts w:ascii="Calibri" w:hAnsi="Calibri" w:eastAsia="Calibri" w:cs="Calibri"/>
                <w:color w:val="000000" w:themeColor="text1"/>
                <w:highlight w:val="yellow"/>
              </w:rPr>
              <w:t xml:space="preserve"> March</w:t>
            </w:r>
          </w:p>
          <w:p w:rsidRPr="007C7C79" w:rsidR="005E1238" w:rsidP="30CD6801" w:rsidRDefault="27FBE955" w14:paraId="14918E99" w14:textId="504956B2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30CD6801">
              <w:rPr>
                <w:rFonts w:ascii="Calibri" w:hAnsi="Calibri" w:eastAsia="Calibri" w:cs="Calibri"/>
                <w:color w:val="000000" w:themeColor="text1"/>
              </w:rPr>
              <w:t>4. Have tried to keep themselves and others safe</w:t>
            </w:r>
          </w:p>
          <w:p w:rsidRPr="007C7C79" w:rsidR="005E1238" w:rsidP="30CD6801" w:rsidRDefault="27FBE955" w14:paraId="555A210F" w14:textId="1866D55A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30CD6801">
              <w:rPr>
                <w:rFonts w:ascii="Calibri" w:hAnsi="Calibri" w:eastAsia="Calibri" w:cs="Calibri"/>
                <w:color w:val="000000" w:themeColor="text1"/>
              </w:rPr>
              <w:lastRenderedPageBreak/>
              <w:t>5. Know how to be a good friend and enjoy healthy relationships</w:t>
            </w:r>
          </w:p>
          <w:p w:rsidRPr="007C7C79" w:rsidR="005E1238" w:rsidP="30CD6801" w:rsidRDefault="27FBE955" w14:paraId="47070EF3" w14:textId="7ADFFA4F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30CD6801">
              <w:rPr>
                <w:rFonts w:ascii="Calibri" w:hAnsi="Calibri" w:eastAsia="Calibri" w:cs="Calibri"/>
                <w:color w:val="000000" w:themeColor="text1"/>
              </w:rPr>
              <w:t>6. Know how to keep calm and deal with difficult situations</w:t>
            </w:r>
          </w:p>
          <w:p w:rsidRPr="007C7C79" w:rsidR="005E1238" w:rsidP="30CD6801" w:rsidRDefault="005E1238" w14:paraId="78B2C1A2" w14:textId="2E055FA6">
            <w:pPr>
              <w:rPr>
                <w:rFonts w:ascii="Calibri" w:hAnsi="Calibri" w:eastAsia="Calibri" w:cs="Calibri"/>
                <w:color w:val="1F487C"/>
              </w:rPr>
            </w:pPr>
          </w:p>
          <w:p w:rsidRPr="007C7C79" w:rsidR="005E1238" w:rsidP="32E76AC0" w:rsidRDefault="005E1238" w14:paraId="7F8E5CCA" w14:textId="747C14A1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 w:themeColor="text2" w:themeTint="FF" w:themeShade="FF"/>
                <w:sz w:val="24"/>
                <w:szCs w:val="24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  <w:t xml:space="preserve">Heaton Values Focus – </w:t>
            </w: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 w:themeColor="text2" w:themeTint="FF" w:themeShade="FF"/>
                <w:sz w:val="24"/>
                <w:szCs w:val="24"/>
                <w:lang w:val="en-US"/>
              </w:rPr>
              <w:t>Commitment</w:t>
            </w:r>
          </w:p>
          <w:p w:rsidRPr="007C7C79" w:rsidR="005E1238" w:rsidP="32E76AC0" w:rsidRDefault="005E1238" w14:paraId="4FE8090B" w14:textId="3B889C56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 w:themeColor="text2" w:themeTint="FF" w:themeShade="FF"/>
                <w:sz w:val="24"/>
                <w:szCs w:val="24"/>
                <w:lang w:val="en-US"/>
              </w:rPr>
              <w:t xml:space="preserve">Skills Builder Focus – </w:t>
            </w: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  <w:t>Staying Positive and Aiming High</w:t>
            </w:r>
          </w:p>
          <w:p w:rsidRPr="007C7C79" w:rsidR="005E1238" w:rsidP="32E76AC0" w:rsidRDefault="005E1238" w14:paraId="5DD25801" w14:textId="77D7E685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4"/>
                <w:szCs w:val="24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4"/>
                <w:szCs w:val="24"/>
                <w:lang w:val="en-GB"/>
              </w:rPr>
              <w:t>SDGs: Zero Hunger, Good Health and Well-being, Clean Water and Sanitation</w:t>
            </w:r>
          </w:p>
          <w:p w:rsidRPr="007C7C79" w:rsidR="005E1238" w:rsidP="32E76AC0" w:rsidRDefault="005E1238" w14:paraId="498DB20E" w14:textId="1BFEEC3D">
            <w:pPr>
              <w:pStyle w:val="Normal"/>
              <w:rPr>
                <w:rFonts w:ascii="Cambria" w:hAnsi="Cambria" w:eastAsia="MS Minngs" w:cs="Cambria"/>
                <w:color w:val="1F487C"/>
                <w:sz w:val="24"/>
                <w:szCs w:val="24"/>
              </w:rPr>
            </w:pPr>
          </w:p>
        </w:tc>
        <w:tc>
          <w:tcPr>
            <w:tcW w:w="2083" w:type="dxa"/>
            <w:tcMar/>
          </w:tcPr>
          <w:p w:rsidRPr="007C7C79" w:rsidR="005E1238" w:rsidP="50E18EBA" w:rsidRDefault="37C48688" w14:paraId="23F1F310" w14:textId="0657EBCB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0E18EBA">
              <w:rPr>
                <w:rFonts w:ascii="Calibri" w:hAnsi="Calibri" w:eastAsia="Calibri" w:cs="Calibri"/>
                <w:color w:val="000000" w:themeColor="text1"/>
                <w:u w:val="single"/>
              </w:rPr>
              <w:lastRenderedPageBreak/>
              <w:t>Relationships</w:t>
            </w:r>
            <w:r w:rsidRPr="50E18EBA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</w:p>
          <w:p w:rsidRPr="007C7C79" w:rsidR="005E1238" w:rsidP="50E18EBA" w:rsidRDefault="005E1238" w14:paraId="412163F0" w14:textId="669F6A4B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Pr="007C7C79" w:rsidR="005E1238" w:rsidP="50E18EBA" w:rsidRDefault="37C48688" w14:paraId="6566AFFC" w14:textId="7DC0C27B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0E18EBA">
              <w:rPr>
                <w:rFonts w:ascii="Calibri" w:hAnsi="Calibri" w:eastAsia="Calibri" w:cs="Calibri"/>
                <w:color w:val="000000" w:themeColor="text1"/>
              </w:rPr>
              <w:t>1. Know how to make friends</w:t>
            </w:r>
          </w:p>
          <w:p w:rsidRPr="007C7C79" w:rsidR="005E1238" w:rsidP="50E18EBA" w:rsidRDefault="37C48688" w14:paraId="2F546DDD" w14:textId="45C9693D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0E18EBA">
              <w:rPr>
                <w:rFonts w:ascii="Calibri" w:hAnsi="Calibri" w:eastAsia="Calibri" w:cs="Calibri"/>
                <w:color w:val="000000" w:themeColor="text1"/>
              </w:rPr>
              <w:t>2. Try to solve friendship problems when they occur</w:t>
            </w:r>
          </w:p>
          <w:p w:rsidRPr="007C7C79" w:rsidR="005E1238" w:rsidP="50E18EBA" w:rsidRDefault="37C48688" w14:paraId="63FCC324" w14:textId="0D5B4132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0E18EBA">
              <w:rPr>
                <w:rFonts w:ascii="Calibri" w:hAnsi="Calibri" w:eastAsia="Calibri" w:cs="Calibri"/>
                <w:color w:val="000000" w:themeColor="text1"/>
              </w:rPr>
              <w:t>3. Help others to feel part of a group</w:t>
            </w:r>
          </w:p>
          <w:p w:rsidRPr="007C7C79" w:rsidR="005E1238" w:rsidP="50E18EBA" w:rsidRDefault="37C48688" w14:paraId="733EAB53" w14:textId="5D60DCAC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0E18EBA">
              <w:rPr>
                <w:rFonts w:ascii="Calibri" w:hAnsi="Calibri" w:eastAsia="Calibri" w:cs="Calibri"/>
                <w:color w:val="000000" w:themeColor="text1"/>
              </w:rPr>
              <w:t>4. Show respect in how they treat others</w:t>
            </w:r>
          </w:p>
          <w:p w:rsidRPr="007C7C79" w:rsidR="005E1238" w:rsidP="50E18EBA" w:rsidRDefault="37C48688" w14:paraId="4D4E505C" w14:textId="077435A9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0E18EBA">
              <w:rPr>
                <w:rFonts w:ascii="Calibri" w:hAnsi="Calibri" w:eastAsia="Calibri" w:cs="Calibri"/>
                <w:color w:val="000000" w:themeColor="text1"/>
              </w:rPr>
              <w:t xml:space="preserve">5. Know how to </w:t>
            </w:r>
            <w:r w:rsidRPr="50E18EBA">
              <w:rPr>
                <w:rFonts w:ascii="Calibri" w:hAnsi="Calibri" w:eastAsia="Calibri" w:cs="Calibri"/>
                <w:color w:val="000000" w:themeColor="text1"/>
              </w:rPr>
              <w:lastRenderedPageBreak/>
              <w:t>help themselves and others when they feel upset or hurt</w:t>
            </w:r>
          </w:p>
          <w:p w:rsidRPr="007C7C79" w:rsidR="005E1238" w:rsidP="50E18EBA" w:rsidRDefault="005E1238" w14:paraId="29DEEB5C" w14:textId="47EF7FBB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Pr="007C7C79" w:rsidR="005E1238" w:rsidP="32E76AC0" w:rsidRDefault="4F971D93" w14:paraId="6676AC5F" w14:textId="2262D7FA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  <w:t>Heaton Values Focus – Integrity</w:t>
            </w:r>
          </w:p>
          <w:p w:rsidRPr="007C7C79" w:rsidR="005E1238" w:rsidP="32E76AC0" w:rsidRDefault="4F971D93" w14:paraId="0F6BD723" w14:textId="06F70489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 w:themeColor="text2" w:themeTint="FF" w:themeShade="FF"/>
                <w:sz w:val="24"/>
                <w:szCs w:val="24"/>
                <w:lang w:val="en-US"/>
              </w:rPr>
              <w:t xml:space="preserve">Skills Builder Focus – </w:t>
            </w: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  <w:t>Teamwork and Leadership</w:t>
            </w:r>
          </w:p>
          <w:p w:rsidRPr="007C7C79" w:rsidR="005E1238" w:rsidP="32E76AC0" w:rsidRDefault="4F971D93" w14:paraId="1BCA19BA" w14:textId="326585F6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4"/>
                <w:szCs w:val="24"/>
                <w:lang w:val="en-GB"/>
              </w:rPr>
              <w:t xml:space="preserve">SDGs: </w:t>
            </w: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GB"/>
              </w:rPr>
              <w:t>Responsible Consumption and Production, Climate Action, Life Below Water, Life on Land, Partnerships for the Goals</w:t>
            </w:r>
          </w:p>
          <w:p w:rsidRPr="007C7C79" w:rsidR="005E1238" w:rsidP="32E76AC0" w:rsidRDefault="4F971D93" w14:paraId="66159BBF" w14:textId="06DE6894">
            <w:pPr>
              <w:pStyle w:val="Normal"/>
              <w:rPr>
                <w:rFonts w:ascii="Cambria" w:hAnsi="Cambria" w:eastAsia="MS Minngs" w:cs="Cambria"/>
                <w:sz w:val="24"/>
                <w:szCs w:val="24"/>
              </w:rPr>
            </w:pPr>
          </w:p>
        </w:tc>
        <w:tc>
          <w:tcPr>
            <w:tcW w:w="2513" w:type="dxa"/>
            <w:tcMar/>
          </w:tcPr>
          <w:p w:rsidRPr="007C7C79" w:rsidR="005E1238" w:rsidP="50E18EBA" w:rsidRDefault="5FCBCA63" w14:paraId="24E216AE" w14:textId="5113362B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0E18EBA">
              <w:rPr>
                <w:rFonts w:ascii="Calibri" w:hAnsi="Calibri" w:eastAsia="Calibri" w:cs="Calibri"/>
                <w:color w:val="000000" w:themeColor="text1"/>
                <w:u w:val="single"/>
              </w:rPr>
              <w:lastRenderedPageBreak/>
              <w:t>Changing me</w:t>
            </w:r>
            <w:r w:rsidRPr="50E18EBA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</w:p>
          <w:p w:rsidRPr="007C7C79" w:rsidR="005E1238" w:rsidP="50E18EBA" w:rsidRDefault="005E1238" w14:paraId="50382FD5" w14:textId="1B4FE6F2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Pr="007C7C79" w:rsidR="005E1238" w:rsidP="50E18EBA" w:rsidRDefault="5FCBCA63" w14:paraId="5CC50944" w14:textId="14AD868E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0E18EBA">
              <w:rPr>
                <w:rFonts w:ascii="Calibri" w:hAnsi="Calibri" w:eastAsia="Calibri" w:cs="Calibri"/>
                <w:color w:val="000000" w:themeColor="text1"/>
              </w:rPr>
              <w:t>1.Understand that everyone is unique and special</w:t>
            </w:r>
          </w:p>
          <w:p w:rsidRPr="007C7C79" w:rsidR="005E1238" w:rsidP="50E18EBA" w:rsidRDefault="5FCBCA63" w14:paraId="25843C5A" w14:textId="584BF056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0E18EBA">
              <w:rPr>
                <w:rFonts w:ascii="Calibri" w:hAnsi="Calibri" w:eastAsia="Calibri" w:cs="Calibri"/>
                <w:color w:val="000000" w:themeColor="text1"/>
              </w:rPr>
              <w:t>2. Can express how they feel when change happens</w:t>
            </w:r>
          </w:p>
          <w:p w:rsidRPr="007C7C79" w:rsidR="005E1238" w:rsidP="50E18EBA" w:rsidRDefault="5FCBCA63" w14:paraId="34E99742" w14:textId="35BA6994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0E18EBA">
              <w:rPr>
                <w:rFonts w:ascii="Calibri" w:hAnsi="Calibri" w:eastAsia="Calibri" w:cs="Calibri"/>
                <w:color w:val="000000" w:themeColor="text1"/>
              </w:rPr>
              <w:t>3. Understand and respect the changes that they see in themselves</w:t>
            </w:r>
          </w:p>
          <w:p w:rsidRPr="007C7C79" w:rsidR="005E1238" w:rsidP="50E18EBA" w:rsidRDefault="5FCBCA63" w14:paraId="3F44D940" w14:textId="03F41509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0E18EBA">
              <w:rPr>
                <w:rFonts w:ascii="Calibri" w:hAnsi="Calibri" w:eastAsia="Calibri" w:cs="Calibri"/>
                <w:color w:val="000000" w:themeColor="text1"/>
              </w:rPr>
              <w:t xml:space="preserve">4. Understand and respect the changes that they see in other </w:t>
            </w:r>
            <w:r w:rsidRPr="50E18EBA">
              <w:rPr>
                <w:rFonts w:ascii="Calibri" w:hAnsi="Calibri" w:eastAsia="Calibri" w:cs="Calibri"/>
                <w:color w:val="000000" w:themeColor="text1"/>
              </w:rPr>
              <w:lastRenderedPageBreak/>
              <w:t>people</w:t>
            </w:r>
          </w:p>
          <w:p w:rsidRPr="007C7C79" w:rsidR="005E1238" w:rsidP="50E18EBA" w:rsidRDefault="5FCBCA63" w14:paraId="7F85982C" w14:textId="41E8481B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0E18EBA">
              <w:rPr>
                <w:rFonts w:ascii="Calibri" w:hAnsi="Calibri" w:eastAsia="Calibri" w:cs="Calibri"/>
                <w:color w:val="000000" w:themeColor="text1"/>
              </w:rPr>
              <w:t>5. Know who to ask for help if they are worried about change</w:t>
            </w:r>
          </w:p>
          <w:p w:rsidRPr="007C7C79" w:rsidR="005E1238" w:rsidP="50E18EBA" w:rsidRDefault="5FCBCA63" w14:paraId="6BE20A67" w14:textId="7D1E4C09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0E18EBA">
              <w:rPr>
                <w:rFonts w:ascii="Calibri" w:hAnsi="Calibri" w:eastAsia="Calibri" w:cs="Calibri"/>
                <w:color w:val="000000" w:themeColor="text1"/>
              </w:rPr>
              <w:t xml:space="preserve">6, 7. Are looking forward to change x 2 </w:t>
            </w:r>
            <w:proofErr w:type="spellStart"/>
            <w:r w:rsidRPr="50E18EBA">
              <w:rPr>
                <w:rFonts w:ascii="Calibri" w:hAnsi="Calibri" w:eastAsia="Calibri" w:cs="Calibri"/>
                <w:color w:val="000000" w:themeColor="text1"/>
              </w:rPr>
              <w:t>wks</w:t>
            </w:r>
            <w:proofErr w:type="spellEnd"/>
          </w:p>
          <w:p w:rsidRPr="007C7C79" w:rsidR="005E1238" w:rsidP="50E18EBA" w:rsidRDefault="005E1238" w14:paraId="426538AA" w14:textId="329A4BAB">
            <w:pPr>
              <w:rPr>
                <w:rFonts w:ascii="Calibri" w:hAnsi="Calibri" w:eastAsia="Calibri" w:cs="Calibri"/>
                <w:color w:val="000000" w:themeColor="text1"/>
              </w:rPr>
            </w:pPr>
          </w:p>
          <w:p w:rsidRPr="007C7C79" w:rsidR="005E1238" w:rsidP="32E76AC0" w:rsidRDefault="005E1238" w14:paraId="3E748819" w14:textId="58DA8B13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  <w:t>Heaton Values Focus – Growth</w:t>
            </w:r>
          </w:p>
          <w:p w:rsidRPr="007C7C79" w:rsidR="005E1238" w:rsidP="32E76AC0" w:rsidRDefault="005E1238" w14:paraId="7A692EA6" w14:textId="7CA264BF">
            <w:p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97D" w:themeColor="text2" w:themeTint="FF" w:themeShade="FF"/>
                <w:sz w:val="24"/>
                <w:szCs w:val="24"/>
                <w:lang w:val="en-US"/>
              </w:rPr>
              <w:t xml:space="preserve">Skills Builder Focus – </w:t>
            </w: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1F487C"/>
                <w:sz w:val="24"/>
                <w:szCs w:val="24"/>
                <w:lang w:val="en-US"/>
              </w:rPr>
              <w:t>Problem Solving and Creativity</w:t>
            </w:r>
          </w:p>
          <w:p w:rsidRPr="007C7C79" w:rsidR="005E1238" w:rsidP="32E76AC0" w:rsidRDefault="005E1238" w14:paraId="3EBE9E2E" w14:textId="7613919F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US"/>
              </w:rPr>
            </w:pP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4"/>
                <w:szCs w:val="24"/>
                <w:lang w:val="en-GB"/>
              </w:rPr>
              <w:t xml:space="preserve">SDGs: </w:t>
            </w:r>
            <w:r w:rsidRPr="32E76AC0" w:rsidR="32E76AC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GB"/>
              </w:rPr>
              <w:t>Gender Equality</w:t>
            </w:r>
          </w:p>
          <w:p w:rsidRPr="007C7C79" w:rsidR="005E1238" w:rsidP="32E76AC0" w:rsidRDefault="005E1238" w14:paraId="4FC66718" w14:textId="10B0739B">
            <w:pPr>
              <w:pStyle w:val="Normal"/>
              <w:rPr>
                <w:rFonts w:ascii="Cambria" w:hAnsi="Cambria" w:eastAsia="MS Minngs" w:cs="Cambria"/>
                <w:sz w:val="24"/>
                <w:szCs w:val="24"/>
                <w:u w:val="single"/>
              </w:rPr>
            </w:pPr>
          </w:p>
        </w:tc>
      </w:tr>
      <w:tr w:rsidR="00031DE8" w:rsidTr="32E76AC0" w14:paraId="6EA8C904" w14:textId="77777777">
        <w:trPr>
          <w:trHeight w:val="423"/>
        </w:trPr>
        <w:tc>
          <w:tcPr>
            <w:tcW w:w="2067" w:type="dxa"/>
            <w:tcMar/>
          </w:tcPr>
          <w:p w:rsidR="0C4B072D" w:rsidP="47E11C4D" w:rsidRDefault="0C4B072D" w14:paraId="04A07653" w14:textId="08E390FF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0C4B072D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RE</w:t>
            </w:r>
          </w:p>
        </w:tc>
        <w:tc>
          <w:tcPr>
            <w:tcW w:w="2370" w:type="dxa"/>
            <w:tcMar/>
          </w:tcPr>
          <w:p w:rsidR="0C4B072D" w:rsidP="47E11C4D" w:rsidRDefault="0C4B072D" w14:paraId="7CBAE737" w14:textId="7DB025BD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0C4B072D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Where do we live?</w:t>
            </w:r>
          </w:p>
        </w:tc>
        <w:tc>
          <w:tcPr>
            <w:tcW w:w="2210" w:type="dxa"/>
            <w:tcMar/>
          </w:tcPr>
          <w:p w:rsidR="0C4B072D" w:rsidP="47E11C4D" w:rsidRDefault="0C4B072D" w14:paraId="458F2FF2" w14:textId="2F4636BE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0C4B072D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How are special times celebrated?</w:t>
            </w:r>
          </w:p>
        </w:tc>
        <w:tc>
          <w:tcPr>
            <w:tcW w:w="2356" w:type="dxa"/>
            <w:tcMar/>
          </w:tcPr>
          <w:p w:rsidR="0C4B072D" w:rsidP="47E11C4D" w:rsidRDefault="0C4B072D" w14:paraId="6CD62579" w14:textId="124590A1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0C4B072D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What makes a good helper?</w:t>
            </w:r>
          </w:p>
        </w:tc>
        <w:tc>
          <w:tcPr>
            <w:tcW w:w="2065" w:type="dxa"/>
            <w:tcMar/>
          </w:tcPr>
          <w:p w:rsidR="0C4B072D" w:rsidP="47E11C4D" w:rsidRDefault="0C4B072D" w14:paraId="4A11C2E6" w14:textId="52518AE3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0C4B072D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What can we see in our wonderful world?</w:t>
            </w:r>
          </w:p>
        </w:tc>
        <w:tc>
          <w:tcPr>
            <w:tcW w:w="4596" w:type="dxa"/>
            <w:gridSpan w:val="2"/>
            <w:tcMar/>
          </w:tcPr>
          <w:p w:rsidR="0C4B072D" w:rsidP="47E11C4D" w:rsidRDefault="0C4B072D" w14:paraId="7BB6E63F" w14:textId="18E4CF21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0C4B072D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Who and what </w:t>
            </w:r>
            <w:proofErr w:type="gramStart"/>
            <w:r w:rsidRPr="47E11C4D" w:rsidR="0C4B072D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are</w:t>
            </w:r>
            <w:proofErr w:type="gramEnd"/>
            <w:r w:rsidRPr="47E11C4D" w:rsidR="0C4B072D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special to us?</w:t>
            </w:r>
          </w:p>
        </w:tc>
      </w:tr>
      <w:tr w:rsidRPr="007C7C79" w:rsidR="00031DE8" w:rsidTr="32E76AC0" w14:paraId="741510EE" w14:textId="77777777">
        <w:trPr>
          <w:trHeight w:val="477"/>
        </w:trPr>
        <w:tc>
          <w:tcPr>
            <w:tcW w:w="2067" w:type="dxa"/>
            <w:tcMar/>
          </w:tcPr>
          <w:p w:rsidRPr="007C7C79" w:rsidR="005E1238" w:rsidP="1F28AFD0" w:rsidRDefault="4F971D93" w14:paraId="6A596CC4" w14:textId="440A7E0A">
            <w:pPr>
              <w:rPr>
                <w:rFonts w:asciiTheme="minorHAnsi" w:hAnsiTheme="minorHAnsi" w:eastAsiaTheme="minorEastAsia" w:cstheme="minorBidi"/>
              </w:rPr>
            </w:pPr>
            <w:r w:rsidRPr="1799C481">
              <w:rPr>
                <w:rFonts w:asciiTheme="minorHAnsi" w:hAnsiTheme="minorHAnsi" w:eastAsiaTheme="minorEastAsia" w:cstheme="minorBidi"/>
              </w:rPr>
              <w:t>Aspiration</w:t>
            </w:r>
            <w:r w:rsidRPr="1799C481" w:rsidR="35FF8279">
              <w:rPr>
                <w:rFonts w:asciiTheme="minorHAnsi" w:hAnsiTheme="minorHAnsi" w:eastAsiaTheme="minorEastAsia" w:cstheme="minorBidi"/>
              </w:rPr>
              <w:t xml:space="preserve"> - Will reach out to </w:t>
            </w:r>
            <w:r w:rsidRPr="53B32567" w:rsidR="35FF8279">
              <w:rPr>
                <w:rFonts w:asciiTheme="minorHAnsi" w:hAnsiTheme="minorHAnsi" w:eastAsiaTheme="minorEastAsia" w:cstheme="minorBidi"/>
              </w:rPr>
              <w:t>local community members</w:t>
            </w:r>
            <w:r w:rsidRPr="209B290F" w:rsidR="5629BEB6">
              <w:rPr>
                <w:rFonts w:asciiTheme="minorHAnsi" w:hAnsiTheme="minorHAnsi" w:eastAsiaTheme="minorEastAsia" w:cstheme="minorBidi"/>
              </w:rPr>
              <w:t>.</w:t>
            </w:r>
          </w:p>
          <w:p w:rsidRPr="007C7C79" w:rsidR="005E1238" w:rsidP="1F28AFD0" w:rsidRDefault="005E1238" w14:paraId="5BDD5E57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370" w:type="dxa"/>
            <w:tcMar/>
          </w:tcPr>
          <w:p w:rsidRPr="007C7C79" w:rsidR="005E1238" w:rsidP="1F28AFD0" w:rsidRDefault="60FAF52C" w14:paraId="3DD9B20C" w14:textId="77EC21AF">
            <w:pPr>
              <w:rPr>
                <w:rFonts w:asciiTheme="minorHAnsi" w:hAnsiTheme="minorHAnsi" w:eastAsiaTheme="minorEastAsia" w:cstheme="minorBidi"/>
              </w:rPr>
            </w:pPr>
            <w:r w:rsidRPr="209B290F">
              <w:rPr>
                <w:rFonts w:asciiTheme="minorHAnsi" w:hAnsiTheme="minorHAnsi" w:eastAsiaTheme="minorEastAsia" w:cstheme="minorBidi"/>
              </w:rPr>
              <w:t>Doctor</w:t>
            </w:r>
            <w:r w:rsidR="006407D9">
              <w:rPr>
                <w:rFonts w:asciiTheme="minorHAnsi" w:hAnsiTheme="minorHAnsi" w:eastAsiaTheme="minorEastAsia" w:cstheme="minorBidi"/>
              </w:rPr>
              <w:t>/Nurse</w:t>
            </w:r>
            <w:r w:rsidRPr="209B290F" w:rsidR="1430B020">
              <w:rPr>
                <w:rFonts w:asciiTheme="minorHAnsi" w:hAnsiTheme="minorHAnsi" w:eastAsiaTheme="minorEastAsia" w:cstheme="minorBidi"/>
              </w:rPr>
              <w:t xml:space="preserve"> - local surgery (Heaton medical practice and </w:t>
            </w:r>
            <w:proofErr w:type="spellStart"/>
            <w:r w:rsidRPr="209B290F" w:rsidR="1430B020">
              <w:rPr>
                <w:rFonts w:asciiTheme="minorHAnsi" w:hAnsiTheme="minorHAnsi" w:eastAsiaTheme="minorEastAsia" w:cstheme="minorBidi"/>
              </w:rPr>
              <w:t>Leylands</w:t>
            </w:r>
            <w:proofErr w:type="spellEnd"/>
            <w:r w:rsidRPr="209B290F" w:rsidR="1430B020">
              <w:rPr>
                <w:rFonts w:asciiTheme="minorHAnsi" w:hAnsiTheme="minorHAnsi" w:eastAsiaTheme="minorEastAsia" w:cstheme="minorBidi"/>
              </w:rPr>
              <w:t xml:space="preserve"> Medical </w:t>
            </w:r>
            <w:proofErr w:type="spellStart"/>
            <w:r w:rsidRPr="209B290F" w:rsidR="1430B020">
              <w:rPr>
                <w:rFonts w:asciiTheme="minorHAnsi" w:hAnsiTheme="minorHAnsi" w:eastAsiaTheme="minorEastAsia" w:cstheme="minorBidi"/>
              </w:rPr>
              <w:t>centre</w:t>
            </w:r>
            <w:proofErr w:type="spellEnd"/>
            <w:r w:rsidRPr="209B290F" w:rsidR="1430B020">
              <w:rPr>
                <w:rFonts w:asciiTheme="minorHAnsi" w:hAnsiTheme="minorHAnsi" w:eastAsiaTheme="minorEastAsia" w:cstheme="minorBidi"/>
              </w:rPr>
              <w:t>)</w:t>
            </w:r>
          </w:p>
          <w:p w:rsidR="7BB6F599" w:rsidP="7BB6F599" w:rsidRDefault="7BB6F599" w14:paraId="005AB773" w14:textId="220AAEE1"/>
          <w:p w:rsidR="60FAF52C" w:rsidP="209B290F" w:rsidRDefault="60FAF52C" w14:paraId="36D28DDC" w14:textId="3E6F7F50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  <w:r w:rsidRPr="209B290F">
              <w:rPr>
                <w:rFonts w:asciiTheme="minorHAnsi" w:hAnsiTheme="minorHAnsi" w:eastAsiaTheme="minorEastAsia" w:cstheme="minorBidi"/>
              </w:rPr>
              <w:t>Teacher</w:t>
            </w:r>
            <w:r w:rsidRPr="209B290F" w:rsidR="1AF4E36A">
              <w:rPr>
                <w:rFonts w:asciiTheme="minorHAnsi" w:hAnsiTheme="minorHAnsi" w:eastAsiaTheme="minorEastAsia" w:cstheme="minorBidi"/>
              </w:rPr>
              <w:t xml:space="preserve"> </w:t>
            </w:r>
            <w:r w:rsidRPr="7BB6F599" w:rsidR="7A1961F3">
              <w:rPr>
                <w:rFonts w:asciiTheme="minorHAnsi" w:hAnsiTheme="minorHAnsi" w:eastAsiaTheme="minorEastAsia" w:cstheme="minorBidi"/>
              </w:rPr>
              <w:t>–</w:t>
            </w:r>
            <w:r w:rsidRPr="209B290F" w:rsidR="1AF4E36A">
              <w:rPr>
                <w:rFonts w:asciiTheme="minorHAnsi" w:hAnsiTheme="minorHAnsi" w:eastAsiaTheme="minorEastAsia" w:cstheme="minorBidi"/>
              </w:rPr>
              <w:t xml:space="preserve"> parents</w:t>
            </w:r>
            <w:r w:rsidRPr="7BB6F599" w:rsidR="7A1961F3">
              <w:rPr>
                <w:rFonts w:asciiTheme="minorHAnsi" w:hAnsiTheme="minorHAnsi" w:eastAsiaTheme="minorEastAsia" w:cstheme="minorBidi"/>
              </w:rPr>
              <w:t xml:space="preserve"> who </w:t>
            </w:r>
            <w:r w:rsidRPr="7BB6F599" w:rsidR="7A1961F3">
              <w:rPr>
                <w:rFonts w:asciiTheme="minorHAnsi" w:hAnsiTheme="minorHAnsi" w:eastAsiaTheme="minorEastAsia" w:cstheme="minorBidi"/>
              </w:rPr>
              <w:lastRenderedPageBreak/>
              <w:t>work in Education.</w:t>
            </w:r>
          </w:p>
          <w:p w:rsidRPr="007C7C79" w:rsidR="005E1238" w:rsidP="47E11C4D" w:rsidRDefault="07B971DE" w14:paraId="56791E33" w14:textId="3EAF65EE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07B971DE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Diverse </w:t>
            </w:r>
            <w:proofErr w:type="gramStart"/>
            <w:r w:rsidRPr="47E11C4D" w:rsidR="3900038B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representations </w:t>
            </w:r>
            <w:r w:rsidRPr="47E11C4D" w:rsidR="07B971DE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–</w:t>
            </w:r>
            <w:proofErr w:type="gramEnd"/>
            <w:r w:rsidRPr="47E11C4D" w:rsidR="07B971DE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male, female, </w:t>
            </w:r>
            <w:proofErr w:type="gramStart"/>
            <w:r w:rsidRPr="47E11C4D" w:rsidR="07B971DE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ethnicity,  disability</w:t>
            </w:r>
            <w:proofErr w:type="gramEnd"/>
          </w:p>
        </w:tc>
        <w:tc>
          <w:tcPr>
            <w:tcW w:w="2210" w:type="dxa"/>
            <w:tcMar/>
          </w:tcPr>
          <w:p w:rsidR="005E1238" w:rsidP="1F28AFD0" w:rsidRDefault="0EC5AA58" w14:paraId="12320F90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lastRenderedPageBreak/>
              <w:t>Fire fighter – Bonfire Night, staying safe</w:t>
            </w:r>
          </w:p>
          <w:p w:rsidRPr="007C7C79" w:rsidR="00056B65" w:rsidP="1F28AFD0" w:rsidRDefault="0EC5AA58" w14:paraId="2F14B519" w14:textId="73EB520C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  <w:highlight w:val="magenta"/>
              </w:rPr>
              <w:t>Virtual talk</w:t>
            </w:r>
          </w:p>
        </w:tc>
        <w:tc>
          <w:tcPr>
            <w:tcW w:w="2356" w:type="dxa"/>
            <w:tcMar/>
          </w:tcPr>
          <w:p w:rsidRPr="007C7C79" w:rsidR="005E1238" w:rsidP="1F28AFD0" w:rsidRDefault="0EC5AA58" w14:paraId="4D46C73F" w14:textId="41F83389">
            <w:pPr>
              <w:rPr>
                <w:rFonts w:asciiTheme="minorHAnsi" w:hAnsiTheme="minorHAnsi" w:eastAsiaTheme="minorEastAsia" w:cstheme="minorBidi"/>
              </w:rPr>
            </w:pPr>
            <w:r w:rsidRPr="209B290F">
              <w:rPr>
                <w:rFonts w:asciiTheme="minorHAnsi" w:hAnsiTheme="minorHAnsi" w:eastAsiaTheme="minorEastAsia" w:cstheme="minorBidi"/>
              </w:rPr>
              <w:t>Police</w:t>
            </w:r>
            <w:r w:rsidRPr="209B290F" w:rsidR="7EE3D74E">
              <w:rPr>
                <w:rFonts w:asciiTheme="minorHAnsi" w:hAnsiTheme="minorHAnsi" w:eastAsiaTheme="minorEastAsia" w:cstheme="minorBidi"/>
              </w:rPr>
              <w:t xml:space="preserve"> - Charlene, parents?</w:t>
            </w:r>
          </w:p>
          <w:p w:rsidRPr="007C7C79" w:rsidR="005E1238" w:rsidP="00D0473B" w:rsidRDefault="005E1238" w14:paraId="2F40ABB9" w14:textId="5BB0F2BC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065" w:type="dxa"/>
            <w:tcMar/>
          </w:tcPr>
          <w:p w:rsidRPr="007C7C79" w:rsidR="005E1238" w:rsidP="209B290F" w:rsidRDefault="7A8A5AB5" w14:paraId="7994DE33" w14:textId="09399D30">
            <w:pPr>
              <w:rPr>
                <w:rFonts w:asciiTheme="minorHAnsi" w:hAnsiTheme="minorHAnsi" w:eastAsiaTheme="minorEastAsia" w:cstheme="minorBidi"/>
              </w:rPr>
            </w:pPr>
            <w:r w:rsidRPr="209B290F">
              <w:rPr>
                <w:rFonts w:asciiTheme="minorHAnsi" w:hAnsiTheme="minorHAnsi" w:eastAsiaTheme="minorEastAsia" w:cstheme="minorBidi"/>
              </w:rPr>
              <w:t>Farmer</w:t>
            </w:r>
            <w:r w:rsidRPr="209B290F" w:rsidR="28DA2D8E">
              <w:rPr>
                <w:rFonts w:asciiTheme="minorHAnsi" w:hAnsiTheme="minorHAnsi" w:eastAsiaTheme="minorEastAsia" w:cstheme="minorBidi"/>
              </w:rPr>
              <w:t xml:space="preserve"> - Heather Kershaw</w:t>
            </w:r>
          </w:p>
          <w:p w:rsidRPr="007C7C79" w:rsidR="005E1238" w:rsidP="209B290F" w:rsidRDefault="005E1238" w14:paraId="3E0174C5" w14:textId="37258689"/>
          <w:p w:rsidRPr="007C7C79" w:rsidR="005E1238" w:rsidP="1F28AFD0" w:rsidRDefault="59F874EE" w14:paraId="54FDE1B2" w14:textId="780C5A3F">
            <w:pPr>
              <w:rPr>
                <w:rFonts w:asciiTheme="minorHAnsi" w:hAnsiTheme="minorHAnsi" w:eastAsiaTheme="minorEastAsia" w:cstheme="minorBidi"/>
              </w:rPr>
            </w:pPr>
            <w:r w:rsidRPr="209B290F">
              <w:rPr>
                <w:rFonts w:asciiTheme="minorHAnsi" w:hAnsiTheme="minorHAnsi" w:eastAsiaTheme="minorEastAsia" w:cstheme="minorBidi"/>
              </w:rPr>
              <w:t xml:space="preserve">Internationals Women’s Day – local female owned businesses </w:t>
            </w:r>
            <w:r w:rsidRPr="209B290F">
              <w:rPr>
                <w:rFonts w:asciiTheme="minorHAnsi" w:hAnsiTheme="minorHAnsi" w:eastAsiaTheme="minorEastAsia" w:cstheme="minorBidi"/>
              </w:rPr>
              <w:lastRenderedPageBreak/>
              <w:t>– bakers, chefs</w:t>
            </w:r>
          </w:p>
        </w:tc>
        <w:tc>
          <w:tcPr>
            <w:tcW w:w="2083" w:type="dxa"/>
            <w:tcMar/>
          </w:tcPr>
          <w:p w:rsidR="005E1238" w:rsidP="1F28AFD0" w:rsidRDefault="6428FD9A" w14:paraId="2D8B24FB" w14:textId="7B6067B3">
            <w:pPr>
              <w:rPr>
                <w:rFonts w:asciiTheme="minorHAnsi" w:hAnsiTheme="minorHAnsi" w:eastAsiaTheme="minorEastAsia" w:cstheme="minorBidi"/>
              </w:rPr>
            </w:pPr>
            <w:r w:rsidRPr="209B290F">
              <w:rPr>
                <w:rFonts w:asciiTheme="minorHAnsi" w:hAnsiTheme="minorHAnsi" w:eastAsiaTheme="minorEastAsia" w:cstheme="minorBidi"/>
              </w:rPr>
              <w:lastRenderedPageBreak/>
              <w:t>Gardener</w:t>
            </w:r>
            <w:r w:rsidRPr="209B290F" w:rsidR="457857C4">
              <w:rPr>
                <w:rFonts w:asciiTheme="minorHAnsi" w:hAnsiTheme="minorHAnsi" w:eastAsiaTheme="minorEastAsia" w:cstheme="minorBidi"/>
              </w:rPr>
              <w:t xml:space="preserve"> – staff, parents</w:t>
            </w:r>
          </w:p>
          <w:p w:rsidRPr="007C7C79" w:rsidR="002D4AE7" w:rsidP="1F28AFD0" w:rsidRDefault="002D4AE7" w14:paraId="69981F91" w14:textId="3FBB53DE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513" w:type="dxa"/>
            <w:tcMar/>
          </w:tcPr>
          <w:p w:rsidRPr="007C7C79" w:rsidR="005E1238" w:rsidP="7BB6F599" w:rsidRDefault="05CF1D8E" w14:paraId="45CE3F03" w14:textId="09EA9EC4">
            <w:pPr>
              <w:rPr>
                <w:rFonts w:asciiTheme="minorHAnsi" w:hAnsiTheme="minorHAnsi" w:eastAsiaTheme="minorEastAsia" w:cstheme="minorBidi"/>
              </w:rPr>
            </w:pPr>
            <w:r w:rsidRPr="7BB6F599">
              <w:rPr>
                <w:rFonts w:asciiTheme="minorHAnsi" w:hAnsiTheme="minorHAnsi" w:eastAsiaTheme="minorEastAsia" w:cstheme="minorBidi"/>
              </w:rPr>
              <w:t xml:space="preserve">Postal worker – local Royal mail </w:t>
            </w:r>
          </w:p>
          <w:p w:rsidRPr="007C7C79" w:rsidR="005E1238" w:rsidP="1F28AFD0" w:rsidRDefault="005E1238" w14:paraId="5566B94E" w14:textId="7BC1B8D3"/>
        </w:tc>
      </w:tr>
      <w:tr w:rsidRPr="007C7C79" w:rsidR="00450102" w:rsidTr="32E76AC0" w14:paraId="02F09E99" w14:textId="77777777">
        <w:trPr>
          <w:trHeight w:val="543"/>
        </w:trPr>
        <w:tc>
          <w:tcPr>
            <w:tcW w:w="2067" w:type="dxa"/>
            <w:shd w:val="clear" w:color="auto" w:fill="FCF4BC"/>
            <w:tcMar/>
          </w:tcPr>
          <w:p w:rsidRPr="007C7C79" w:rsidR="005E1238" w:rsidP="1F28AFD0" w:rsidRDefault="4F971D93" w14:paraId="67376156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Main text</w:t>
            </w:r>
          </w:p>
        </w:tc>
        <w:tc>
          <w:tcPr>
            <w:tcW w:w="2370" w:type="dxa"/>
            <w:shd w:val="clear" w:color="auto" w:fill="FCF4BC"/>
            <w:tcMar/>
          </w:tcPr>
          <w:p w:rsidR="006407D9" w:rsidP="1F28AFD0" w:rsidRDefault="006407D9" w14:paraId="71A643CF" w14:textId="77777777">
            <w:pPr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Whatever Next</w:t>
            </w:r>
          </w:p>
          <w:p w:rsidRPr="007C7C79" w:rsidR="005E1238" w:rsidP="006407D9" w:rsidRDefault="1D8ED783" w14:paraId="529E0937" w14:textId="42568AC2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</w:p>
        </w:tc>
        <w:tc>
          <w:tcPr>
            <w:tcW w:w="2210" w:type="dxa"/>
            <w:shd w:val="clear" w:color="auto" w:fill="FCF4BC"/>
            <w:tcMar/>
          </w:tcPr>
          <w:p w:rsidRPr="007C7C79" w:rsidR="005E1238" w:rsidP="1F28AFD0" w:rsidRDefault="4F971D93" w14:paraId="13D46F2E" w14:textId="626AD162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We’re </w:t>
            </w:r>
            <w:r w:rsidRPr="1F28AFD0" w:rsidR="150B8BF6">
              <w:rPr>
                <w:rFonts w:asciiTheme="minorHAnsi" w:hAnsiTheme="minorHAnsi" w:eastAsiaTheme="minorEastAsia" w:cstheme="minorBidi"/>
              </w:rPr>
              <w:t>G</w:t>
            </w:r>
            <w:r w:rsidRPr="1F28AFD0">
              <w:rPr>
                <w:rFonts w:asciiTheme="minorHAnsi" w:hAnsiTheme="minorHAnsi" w:eastAsiaTheme="minorEastAsia" w:cstheme="minorBidi"/>
              </w:rPr>
              <w:t xml:space="preserve">oing on a Bear </w:t>
            </w:r>
            <w:r w:rsidRPr="1F28AFD0" w:rsidR="1C89B91B">
              <w:rPr>
                <w:rFonts w:asciiTheme="minorHAnsi" w:hAnsiTheme="minorHAnsi" w:eastAsiaTheme="minorEastAsia" w:cstheme="minorBidi"/>
              </w:rPr>
              <w:t>H</w:t>
            </w:r>
            <w:r w:rsidRPr="1F28AFD0">
              <w:rPr>
                <w:rFonts w:asciiTheme="minorHAnsi" w:hAnsiTheme="minorHAnsi" w:eastAsiaTheme="minorEastAsia" w:cstheme="minorBidi"/>
              </w:rPr>
              <w:t>unt</w:t>
            </w:r>
          </w:p>
          <w:p w:rsidRPr="007C7C79" w:rsidR="005E1238" w:rsidP="1F28AFD0" w:rsidRDefault="005E1238" w14:paraId="57B9F646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356" w:type="dxa"/>
            <w:shd w:val="clear" w:color="auto" w:fill="FCF4BC"/>
            <w:tcMar/>
          </w:tcPr>
          <w:p w:rsidRPr="00480666" w:rsidR="002027ED" w:rsidP="1F28AFD0" w:rsidRDefault="17A1D6EA" w14:paraId="0E5261A4" w14:textId="5B3660F1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The Rainbow Fish</w:t>
            </w:r>
          </w:p>
          <w:p w:rsidRPr="00480666" w:rsidR="002027ED" w:rsidP="1F28AFD0" w:rsidRDefault="002027ED" w14:paraId="1429CEF9" w14:textId="691A7BB9">
            <w:pPr>
              <w:rPr>
                <w:rFonts w:asciiTheme="minorHAnsi" w:hAnsiTheme="minorHAnsi" w:eastAsiaTheme="minorEastAsia" w:cstheme="minorBidi"/>
                <w:color w:val="000000" w:themeColor="text1"/>
                <w:highlight w:val="magenta"/>
              </w:rPr>
            </w:pPr>
          </w:p>
        </w:tc>
        <w:tc>
          <w:tcPr>
            <w:tcW w:w="2065" w:type="dxa"/>
            <w:shd w:val="clear" w:color="auto" w:fill="FCF4BC"/>
            <w:tcMar/>
          </w:tcPr>
          <w:p w:rsidR="005E1238" w:rsidP="1F28AFD0" w:rsidRDefault="5283530C" w14:paraId="52DF8508" w14:textId="37C923D3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The Little Red Hen</w:t>
            </w:r>
          </w:p>
          <w:p w:rsidRPr="007C7C79" w:rsidR="005E1238" w:rsidP="1F28AFD0" w:rsidRDefault="005E1238" w14:paraId="61D22683" w14:textId="33BE0B9A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083" w:type="dxa"/>
            <w:shd w:val="clear" w:color="auto" w:fill="FCF4BC"/>
            <w:tcMar/>
          </w:tcPr>
          <w:p w:rsidRPr="00480666" w:rsidR="005E1238" w:rsidP="1F28AFD0" w:rsidRDefault="54CE4F06" w14:paraId="4D3AB18C" w14:textId="67A57F32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The Enormous Turnip</w:t>
            </w:r>
          </w:p>
        </w:tc>
        <w:tc>
          <w:tcPr>
            <w:tcW w:w="2513" w:type="dxa"/>
            <w:shd w:val="clear" w:color="auto" w:fill="FCF4BC"/>
            <w:tcMar/>
          </w:tcPr>
          <w:p w:rsidRPr="00480666" w:rsidR="005E1238" w:rsidP="1F28AFD0" w:rsidRDefault="5283530C" w14:paraId="3C795CDB" w14:textId="585A4B5C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Jack and the Beanstalk</w:t>
            </w:r>
          </w:p>
          <w:p w:rsidRPr="00480666" w:rsidR="005E1238" w:rsidP="1F28AFD0" w:rsidRDefault="005E1238" w14:paraId="01D2DD3E" w14:textId="20BFF51A">
            <w:pPr>
              <w:rPr>
                <w:rFonts w:asciiTheme="minorHAnsi" w:hAnsiTheme="minorHAnsi" w:eastAsiaTheme="minorEastAsia" w:cstheme="minorBidi"/>
                <w:color w:val="000000" w:themeColor="text1"/>
                <w:highlight w:val="magenta"/>
              </w:rPr>
            </w:pPr>
          </w:p>
        </w:tc>
      </w:tr>
      <w:tr w:rsidRPr="007C7C79" w:rsidR="00450102" w:rsidTr="32E76AC0" w14:paraId="3BB59FAC" w14:textId="77777777">
        <w:trPr>
          <w:trHeight w:val="801"/>
        </w:trPr>
        <w:tc>
          <w:tcPr>
            <w:tcW w:w="2067" w:type="dxa"/>
            <w:shd w:val="clear" w:color="auto" w:fill="FCF4BC"/>
            <w:tcMar/>
          </w:tcPr>
          <w:p w:rsidRPr="007C7C79" w:rsidR="005E1238" w:rsidP="1F28AFD0" w:rsidRDefault="4F971D93" w14:paraId="640116CA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  <w:color w:val="0D0D0D" w:themeColor="text1" w:themeTint="F2"/>
              </w:rPr>
              <w:t>Supplementary texts</w:t>
            </w:r>
          </w:p>
        </w:tc>
        <w:tc>
          <w:tcPr>
            <w:tcW w:w="2370" w:type="dxa"/>
            <w:shd w:val="clear" w:color="auto" w:fill="FCF4BC"/>
            <w:tcMar/>
          </w:tcPr>
          <w:p w:rsidRPr="007C7C79" w:rsidR="0049689D" w:rsidP="47E11C4D" w:rsidRDefault="0049689D" w14:paraId="50B650AE" w14:textId="6996CEFA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</w:pPr>
            <w:r w:rsidRPr="47E11C4D" w:rsidR="0049689D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  <w:t xml:space="preserve">Owl babies </w:t>
            </w:r>
          </w:p>
          <w:p w:rsidR="00931B2A" w:rsidP="47E11C4D" w:rsidRDefault="0049689D" w14:paraId="0EF52346" w14:textId="598F3665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2E56E78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Space</w:t>
            </w:r>
          </w:p>
          <w:p w:rsidR="0A8E8EDC" w:rsidP="47E11C4D" w:rsidRDefault="0A8E8EDC" w14:paraId="5140CCCB" w14:textId="54C62CF8">
            <w:pPr>
              <w:pStyle w:val="Normal"/>
              <w:rPr>
                <w:rFonts w:ascii="Cambria" w:hAnsi="Cambria" w:eastAsia="MS Minngs" w:cs="Cambria"/>
                <w:color w:val="auto"/>
                <w:sz w:val="24"/>
                <w:szCs w:val="24"/>
              </w:rPr>
            </w:pPr>
            <w:r w:rsidRPr="47E11C4D" w:rsidR="0A8E8ED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sz w:val="24"/>
                <w:szCs w:val="24"/>
              </w:rPr>
              <w:t xml:space="preserve">The </w:t>
            </w:r>
            <w:proofErr w:type="spellStart"/>
            <w:r w:rsidRPr="47E11C4D" w:rsidR="0A8E8ED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sz w:val="24"/>
                <w:szCs w:val="24"/>
              </w:rPr>
              <w:t>Smeds</w:t>
            </w:r>
            <w:proofErr w:type="spellEnd"/>
            <w:r w:rsidRPr="47E11C4D" w:rsidR="0A8E8ED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sz w:val="24"/>
                <w:szCs w:val="24"/>
              </w:rPr>
              <w:t xml:space="preserve"> and the </w:t>
            </w:r>
            <w:proofErr w:type="spellStart"/>
            <w:r w:rsidRPr="47E11C4D" w:rsidR="0A8E8ED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sz w:val="24"/>
                <w:szCs w:val="24"/>
              </w:rPr>
              <w:t>Smoods</w:t>
            </w:r>
            <w:proofErr w:type="spellEnd"/>
          </w:p>
          <w:p w:rsidR="0A8E8EDC" w:rsidP="47E11C4D" w:rsidRDefault="0A8E8EDC" w14:paraId="1CA4FBD7" w14:textId="51E3334D">
            <w:pPr>
              <w:pStyle w:val="Normal"/>
              <w:rPr>
                <w:rFonts w:ascii="Cambria" w:hAnsi="Cambria" w:eastAsia="MS Minngs" w:cs="Cambria"/>
                <w:color w:val="auto"/>
                <w:sz w:val="24"/>
                <w:szCs w:val="24"/>
              </w:rPr>
            </w:pPr>
            <w:r w:rsidRPr="47E11C4D" w:rsidR="0A8E8ED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sz w:val="24"/>
                <w:szCs w:val="24"/>
              </w:rPr>
              <w:t>Look UP</w:t>
            </w:r>
          </w:p>
          <w:p w:rsidR="0A8E8EDC" w:rsidP="47E11C4D" w:rsidRDefault="0A8E8EDC" w14:paraId="6B99CCD2" w14:textId="1688DEC0">
            <w:pPr>
              <w:pStyle w:val="Normal"/>
              <w:rPr>
                <w:rFonts w:ascii="Cambria" w:hAnsi="Cambria" w:eastAsia="MS Minngs" w:cs="Cambria"/>
                <w:color w:val="auto"/>
                <w:sz w:val="24"/>
                <w:szCs w:val="24"/>
              </w:rPr>
            </w:pPr>
            <w:r w:rsidRPr="47E11C4D" w:rsidR="0A8E8ED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sz w:val="24"/>
                <w:szCs w:val="24"/>
              </w:rPr>
              <w:t>Man on the Moon</w:t>
            </w:r>
          </w:p>
          <w:p w:rsidR="0A8E8EDC" w:rsidP="47E11C4D" w:rsidRDefault="0A8E8EDC" w14:paraId="2789C396" w14:textId="37540922">
            <w:pPr>
              <w:pStyle w:val="Normal"/>
              <w:rPr>
                <w:rFonts w:ascii="Cambria" w:hAnsi="Cambria" w:eastAsia="MS Minngs" w:cs="Cambria"/>
                <w:color w:val="auto"/>
                <w:sz w:val="24"/>
                <w:szCs w:val="24"/>
              </w:rPr>
            </w:pPr>
          </w:p>
          <w:p w:rsidRPr="007C7C79" w:rsidR="00931B2A" w:rsidP="47E11C4D" w:rsidRDefault="00931B2A" w14:paraId="4906BDDA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</w:p>
          <w:p w:rsidRPr="007C7C79" w:rsidR="005E1238" w:rsidP="47E11C4D" w:rsidRDefault="4F971D93" w14:paraId="2B4E0D9E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Harry and his bucketful of dinosaurs start school</w:t>
            </w:r>
          </w:p>
          <w:p w:rsidRPr="007C7C79" w:rsidR="005E1238" w:rsidP="47E11C4D" w:rsidRDefault="4F971D93" w14:paraId="307EF66C" w14:textId="55CD65FB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Starting School </w:t>
            </w:r>
          </w:p>
          <w:p w:rsidR="4D52899B" w:rsidP="47E11C4D" w:rsidRDefault="7D275B33" w14:paraId="7A2998D2" w14:textId="77B46D45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7D275B3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u w:val="single"/>
              </w:rPr>
              <w:t>Hair love</w:t>
            </w:r>
            <w:r w:rsidRPr="47E11C4D" w:rsidR="7D275B3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(Matthew Cherry)</w:t>
            </w:r>
          </w:p>
          <w:p w:rsidRPr="007C7C79" w:rsidR="005E1238" w:rsidP="47E11C4D" w:rsidRDefault="2C3AA817" w14:paraId="76D8FB04" w14:textId="2267234E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2C3AA817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Autism story</w:t>
            </w:r>
            <w:r w:rsidRPr="47E11C4D" w:rsidR="3C3C1B22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-</w:t>
            </w:r>
          </w:p>
          <w:p w:rsidRPr="007C7C79" w:rsidR="005E1238" w:rsidP="47E11C4D" w:rsidRDefault="354F7E7C" w14:paraId="2EC3C2DE" w14:textId="77544BA2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354F7E7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u w:val="single"/>
              </w:rPr>
              <w:t>I see things differently</w:t>
            </w:r>
            <w:r w:rsidRPr="47E11C4D" w:rsidR="354F7E7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(Pat Thomas)</w:t>
            </w:r>
          </w:p>
        </w:tc>
        <w:tc>
          <w:tcPr>
            <w:tcW w:w="2210" w:type="dxa"/>
            <w:shd w:val="clear" w:color="auto" w:fill="FCF4BC"/>
            <w:tcMar/>
          </w:tcPr>
          <w:p w:rsidRPr="007C7C79" w:rsidR="005E1238" w:rsidP="47E11C4D" w:rsidRDefault="4F971D93" w14:paraId="4E5BCF6D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  <w:t>Gruffalo</w:t>
            </w:r>
          </w:p>
          <w:p w:rsidRPr="007C7C79" w:rsidR="005E1238" w:rsidP="47E11C4D" w:rsidRDefault="4F971D93" w14:paraId="31CBDA83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Peace at Last</w:t>
            </w:r>
          </w:p>
          <w:p w:rsidRPr="007C7C79" w:rsidR="005E1238" w:rsidP="47E11C4D" w:rsidRDefault="4F971D93" w14:paraId="0623B289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Five minutes peace</w:t>
            </w:r>
          </w:p>
          <w:p w:rsidR="005E1238" w:rsidP="47E11C4D" w:rsidRDefault="4F971D93" w14:paraId="392EA23E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Where is my Teddy, </w:t>
            </w:r>
            <w:r>
              <w:br/>
            </w: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It’s the bear, </w:t>
            </w:r>
          </w:p>
          <w:p w:rsidR="005E1238" w:rsidP="47E11C4D" w:rsidRDefault="4F971D93" w14:paraId="67F5C490" w14:textId="06991105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This is the bear, </w:t>
            </w:r>
          </w:p>
          <w:p w:rsidR="005E1238" w:rsidP="47E11C4D" w:rsidRDefault="4F971D93" w14:paraId="62B88B23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This is the Bear in the Scary Night,</w:t>
            </w:r>
          </w:p>
          <w:p w:rsidR="005E1238" w:rsidP="47E11C4D" w:rsidRDefault="4F971D93" w14:paraId="6F5B84BF" w14:textId="11676412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Can’t you Sleep Little Bear, Christmas stories</w:t>
            </w:r>
          </w:p>
          <w:p w:rsidR="00BA31A2" w:rsidP="47E11C4D" w:rsidRDefault="00BA31A2" w14:paraId="609A966B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</w:p>
          <w:p w:rsidR="00BA31A2" w:rsidP="47E11C4D" w:rsidRDefault="00BA31A2" w14:paraId="133BF807" w14:textId="7EA6D086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00BA31A2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Jigsaw</w:t>
            </w:r>
          </w:p>
          <w:p w:rsidRPr="005962F5" w:rsidR="00F81D91" w:rsidP="47E11C4D" w:rsidRDefault="00F81D91" w14:paraId="77681833" w14:textId="6C9B0C83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5" w:themeTint="99"/>
              </w:rPr>
            </w:pPr>
            <w:r w:rsidRPr="47E11C4D" w:rsidR="00F81D91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The Littlest Bear</w:t>
            </w:r>
            <w:r w:rsidRPr="47E11C4D" w:rsidR="00D55CAF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- </w:t>
            </w:r>
            <w:r w:rsidRPr="47E11C4D" w:rsidR="00BA31A2">
              <w:rPr>
                <w:noProof/>
                <w:color w:val="auto"/>
              </w:rPr>
              <w:t>Gillian Shields</w:t>
            </w:r>
          </w:p>
          <w:p w:rsidRPr="007C7C79" w:rsidR="005E1238" w:rsidP="47E11C4D" w:rsidRDefault="17B9877F" w14:paraId="3A4B2C90" w14:textId="4DA1988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text2" w:themeTint="99"/>
              </w:rPr>
            </w:pPr>
            <w:r w:rsidRPr="47E11C4D" w:rsidR="17B9877F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Autism stories -</w:t>
            </w:r>
          </w:p>
          <w:p w:rsidRPr="007C7C79" w:rsidR="005E1238" w:rsidP="47E11C4D" w:rsidRDefault="17B9877F" w14:paraId="0BF2CDD3" w14:textId="684D60A9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17B9877F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All my stripes (Shaina Rudolph and Danielle Royer)</w:t>
            </w:r>
          </w:p>
        </w:tc>
        <w:tc>
          <w:tcPr>
            <w:tcW w:w="2356" w:type="dxa"/>
            <w:shd w:val="clear" w:color="auto" w:fill="FCF4BC"/>
            <w:tcMar/>
          </w:tcPr>
          <w:p w:rsidRPr="00004DF1" w:rsidR="0028016B" w:rsidP="47E11C4D" w:rsidRDefault="00E74C29" w14:paraId="24E0C91C" w14:textId="462AF424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u w:val="single"/>
              </w:rPr>
            </w:pPr>
            <w:r w:rsidRPr="47E11C4D" w:rsidR="00E74C29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u w:val="single"/>
              </w:rPr>
              <w:t>Smiley Shark – Ruth Galloway</w:t>
            </w:r>
          </w:p>
          <w:p w:rsidR="003D1EAE" w:rsidP="47E11C4D" w:rsidRDefault="6D23F393" w14:paraId="590CE89D" w14:textId="1FD0FCE2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6D23F3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Rainbow Fish</w:t>
            </w:r>
          </w:p>
          <w:p w:rsidRPr="007C7C79" w:rsidR="005E1238" w:rsidP="47E11C4D" w:rsidRDefault="4F971D93" w14:paraId="1EEFC7EC" w14:textId="234B5CAA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Under the Sea - Anna </w:t>
            </w: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Milbourne</w:t>
            </w: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and Cathy </w:t>
            </w:r>
            <w:proofErr w:type="spellStart"/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Shimmen</w:t>
            </w:r>
            <w:proofErr w:type="spellEnd"/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</w:t>
            </w:r>
          </w:p>
          <w:p w:rsidRPr="007C7C79" w:rsidR="005E1238" w:rsidP="47E11C4D" w:rsidRDefault="4F971D93" w14:paraId="6E4670A9" w14:textId="1F5CFAFC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One Smart Fish.  Chris </w:t>
            </w: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Wormell</w:t>
            </w:r>
          </w:p>
          <w:p w:rsidRPr="007C7C79" w:rsidR="005E1238" w:rsidP="47E11C4D" w:rsidRDefault="4F971D93" w14:paraId="4B1A3186" w14:textId="46EAB0F4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Over in the Ocean</w:t>
            </w:r>
          </w:p>
          <w:p w:rsidRPr="007C7C79" w:rsidR="005E1238" w:rsidP="47E11C4D" w:rsidRDefault="6C136174" w14:paraId="17AEDB67" w14:textId="59C0A4C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6C136174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Barry the fish with fingers</w:t>
            </w:r>
          </w:p>
          <w:p w:rsidRPr="007C7C79" w:rsidR="005E1238" w:rsidP="47E11C4D" w:rsidRDefault="4F971D93" w14:paraId="4998C709" w14:textId="63F9E079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Information texts – sea animals – crab, shark, fish</w:t>
            </w:r>
          </w:p>
          <w:p w:rsidR="5FAB6B52" w:rsidP="47E11C4D" w:rsidRDefault="5FAB6B52" w14:paraId="53B29705" w14:textId="1B2BD0E2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</w:p>
          <w:p w:rsidRPr="007C7C79" w:rsidR="005E1238" w:rsidP="47E11C4D" w:rsidRDefault="2A2F5127" w14:paraId="5167B737" w14:textId="520D549C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2A2F5127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A whale’s tale</w:t>
            </w:r>
          </w:p>
          <w:p w:rsidRPr="007C7C79" w:rsidR="005E1238" w:rsidP="47E11C4D" w:rsidRDefault="2B591E46" w14:paraId="5A1CC33B" w14:textId="1A4AF27A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2B591E4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Clean Up</w:t>
            </w:r>
            <w:r w:rsidRPr="47E11C4D" w:rsidR="54FA5772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,</w:t>
            </w:r>
            <w:r w:rsidRPr="47E11C4D" w:rsidR="2B591E4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</w:t>
            </w:r>
          </w:p>
          <w:p w:rsidRPr="007C7C79" w:rsidR="005E1238" w:rsidP="47E11C4D" w:rsidRDefault="2B591E46" w14:paraId="7CCECA3A" w14:textId="4E792DB9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2B591E4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Riley </w:t>
            </w:r>
            <w:r w:rsidRPr="47E11C4D" w:rsidR="53843C04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c</w:t>
            </w:r>
            <w:r w:rsidRPr="47E11C4D" w:rsidR="2B591E4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an be</w:t>
            </w:r>
            <w:r w:rsidRPr="47E11C4D" w:rsidR="2421ED69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</w:t>
            </w:r>
            <w:r w:rsidRPr="47E11C4D" w:rsidR="2B591E4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anything</w:t>
            </w:r>
          </w:p>
        </w:tc>
        <w:tc>
          <w:tcPr>
            <w:tcW w:w="2065" w:type="dxa"/>
            <w:shd w:val="clear" w:color="auto" w:fill="FCF4BC"/>
            <w:tcMar/>
          </w:tcPr>
          <w:p w:rsidRPr="007C7C79" w:rsidR="005E1238" w:rsidP="47E11C4D" w:rsidRDefault="716BC89A" w14:paraId="010C5E63" w14:textId="77E4702D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</w:pPr>
            <w:r w:rsidRPr="47E11C4D" w:rsidR="716BC89A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  <w:t xml:space="preserve">Farmer Duck </w:t>
            </w:r>
          </w:p>
          <w:p w:rsidRPr="007C7C79" w:rsidR="005E1238" w:rsidP="47E11C4D" w:rsidRDefault="716BC89A" w14:paraId="16D6D0D9" w14:textId="3B4D3480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716BC89A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Farmer Joe</w:t>
            </w:r>
          </w:p>
          <w:p w:rsidRPr="007C7C79" w:rsidR="005E1238" w:rsidP="47E11C4D" w:rsidRDefault="716BC89A" w14:paraId="48256127" w14:textId="51E7220E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716BC89A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The farmyard jamboree</w:t>
            </w:r>
          </w:p>
          <w:p w:rsidRPr="007C7C79" w:rsidR="005E1238" w:rsidP="47E11C4D" w:rsidRDefault="005E1238" w14:paraId="61B697D4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</w:p>
          <w:p w:rsidRPr="007C7C79" w:rsidR="005E1238" w:rsidP="47E11C4D" w:rsidRDefault="716BC89A" w14:paraId="3B658DEB" w14:textId="2A21558C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716BC89A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Information texts - cow, sheep, chicken</w:t>
            </w:r>
            <w:r w:rsidRPr="47E11C4D" w:rsidR="5E3AFC6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, farms, chicken life cycle</w:t>
            </w:r>
            <w:r w:rsidRPr="47E11C4D" w:rsidR="614BB1D0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, where milk/eggs/wool comes from?</w:t>
            </w:r>
          </w:p>
          <w:p w:rsidR="698028B9" w:rsidP="47E11C4D" w:rsidRDefault="7CAEB92D" w14:paraId="1385D2F0" w14:textId="3A9AFAFE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text2" w:themeTint="99"/>
              </w:rPr>
            </w:pPr>
            <w:r w:rsidRPr="47E11C4D" w:rsidR="7CAEB92D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Farms/farming around the world</w:t>
            </w:r>
          </w:p>
          <w:p w:rsidR="2CA21763" w:rsidP="47E11C4D" w:rsidRDefault="2CA21763" w14:paraId="7F283F1D" w14:textId="5DA93743">
            <w:pPr>
              <w:rPr>
                <w:color w:val="auto" w:themeColor="text2" w:themeTint="99"/>
              </w:rPr>
            </w:pPr>
          </w:p>
          <w:p w:rsidR="4E5E236C" w:rsidP="47E11C4D" w:rsidRDefault="4E5E236C" w14:paraId="08AFA442" w14:textId="4E183BE2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text2" w:themeTint="99"/>
              </w:rPr>
            </w:pPr>
            <w:r w:rsidRPr="47E11C4D" w:rsidR="4E5E236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The </w:t>
            </w:r>
            <w:r w:rsidRPr="47E11C4D" w:rsidR="74990E11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Runaway </w:t>
            </w:r>
            <w:r w:rsidRPr="47E11C4D" w:rsidR="66905CF8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C</w:t>
            </w:r>
            <w:r w:rsidRPr="47E11C4D" w:rsidR="74990E11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hapat</w:t>
            </w:r>
            <w:r w:rsidRPr="47E11C4D" w:rsidR="6C7E856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t</w:t>
            </w:r>
            <w:r w:rsidRPr="47E11C4D" w:rsidR="74990E11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i</w:t>
            </w:r>
          </w:p>
          <w:p w:rsidR="2CA21763" w:rsidP="47E11C4D" w:rsidRDefault="2CA21763" w14:paraId="31648684" w14:textId="65E9B236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</w:p>
          <w:p w:rsidR="2CA21763" w:rsidP="47E11C4D" w:rsidRDefault="2CA21763" w14:paraId="18F2F243" w14:textId="7FF726DA">
            <w:pPr>
              <w:rPr>
                <w:color w:val="auto" w:themeColor="text2" w:themeTint="99"/>
              </w:rPr>
            </w:pPr>
          </w:p>
          <w:p w:rsidRPr="007C7C79" w:rsidR="005E1238" w:rsidP="47E11C4D" w:rsidRDefault="005E1238" w14:paraId="1B361937" w14:textId="08CCB83E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</w:p>
        </w:tc>
        <w:tc>
          <w:tcPr>
            <w:tcW w:w="2083" w:type="dxa"/>
            <w:shd w:val="clear" w:color="auto" w:fill="FCF4BC"/>
            <w:tcMar/>
          </w:tcPr>
          <w:p w:rsidR="3A0B0ECE" w:rsidP="47E11C4D" w:rsidRDefault="33979376" w14:paraId="083437CB" w14:textId="18C3A4D6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3397937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Handa’s</w:t>
            </w:r>
            <w:r w:rsidRPr="47E11C4D" w:rsidR="3397937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Surprise </w:t>
            </w:r>
            <w:r w:rsidRPr="47E11C4D" w:rsidR="4066016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Olivers</w:t>
            </w:r>
            <w:r w:rsidRPr="47E11C4D" w:rsidR="4066016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Vegetables</w:t>
            </w:r>
          </w:p>
          <w:p w:rsidRPr="007C7C79" w:rsidR="005E1238" w:rsidP="47E11C4D" w:rsidRDefault="716BC89A" w14:paraId="2837A183" w14:textId="4677FBF8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716BC89A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Olivers</w:t>
            </w:r>
            <w:r w:rsidRPr="47E11C4D" w:rsidR="716BC89A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Fruit Salad</w:t>
            </w:r>
          </w:p>
          <w:p w:rsidRPr="007C7C79" w:rsidR="005E1238" w:rsidP="47E11C4D" w:rsidRDefault="005E1238" w14:paraId="345415D8" w14:textId="66EA7F5E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</w:p>
          <w:p w:rsidRPr="007C7C79" w:rsidR="005E1238" w:rsidP="47E11C4D" w:rsidRDefault="6069AB1C" w14:paraId="7056F0B3" w14:textId="2F9694D6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6069AB1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Information texts – How food grows,</w:t>
            </w:r>
            <w:r w:rsidRPr="47E11C4D" w:rsidR="21FCCD3D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where food comes from</w:t>
            </w:r>
          </w:p>
          <w:p w:rsidRPr="007C7C79" w:rsidR="005E1238" w:rsidP="47E11C4D" w:rsidRDefault="005E1238" w14:paraId="5935BC15" w14:textId="4D0B3449">
            <w:pPr>
              <w:rPr>
                <w:color w:val="auto"/>
              </w:rPr>
            </w:pPr>
          </w:p>
        </w:tc>
        <w:tc>
          <w:tcPr>
            <w:tcW w:w="2513" w:type="dxa"/>
            <w:shd w:val="clear" w:color="auto" w:fill="FCF4BC"/>
            <w:tcMar/>
          </w:tcPr>
          <w:p w:rsidRPr="007C7C79" w:rsidR="005E1238" w:rsidP="47E11C4D" w:rsidRDefault="171055D2" w14:paraId="2CF98A46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</w:pPr>
            <w:r w:rsidRPr="47E11C4D" w:rsidR="171055D2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  <w:t>Jack and the Beanstalk</w:t>
            </w:r>
          </w:p>
          <w:p w:rsidR="6402A7D6" w:rsidP="47E11C4D" w:rsidRDefault="087E6822" w14:paraId="2ADF806B" w14:textId="56D3EF0D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</w:pPr>
            <w:r w:rsidRPr="47E11C4D" w:rsidR="087E6822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  <w:t>Jacks Beanstalk stinks- giant version</w:t>
            </w:r>
          </w:p>
          <w:p w:rsidRPr="007C7C79" w:rsidR="005E1238" w:rsidP="47E11C4D" w:rsidRDefault="171055D2" w14:paraId="0E5DF286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171055D2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Shh!!</w:t>
            </w:r>
          </w:p>
          <w:p w:rsidRPr="007C7C79" w:rsidR="005E1238" w:rsidP="47E11C4D" w:rsidRDefault="171055D2" w14:paraId="14E9BA3F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171055D2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The Gingerbread Man</w:t>
            </w:r>
          </w:p>
          <w:p w:rsidRPr="007C7C79" w:rsidR="005E1238" w:rsidP="47E11C4D" w:rsidRDefault="2866288A" w14:paraId="047C259C" w14:textId="4A9E0F6A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2866288A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Goldilocks and the Three Bears</w:t>
            </w:r>
            <w:r w:rsidRPr="47E11C4D" w:rsidR="3E361114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</w:t>
            </w:r>
            <w:r w:rsidRPr="47E11C4D" w:rsidR="3E361114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(Diverse version – black girl with blonde braids)</w:t>
            </w:r>
          </w:p>
          <w:p w:rsidR="34271136" w:rsidP="47E11C4D" w:rsidRDefault="22D20A1E" w14:paraId="7C26F9E6" w14:textId="2B42D3B4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22D20A1E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Hansel and Gretel</w:t>
            </w:r>
          </w:p>
          <w:p w:rsidR="34271136" w:rsidP="47E11C4D" w:rsidRDefault="22D20A1E" w14:paraId="670C04F9" w14:textId="14082DA9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22D20A1E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Sleeping Beauty</w:t>
            </w:r>
          </w:p>
          <w:p w:rsidRPr="00ED1D82" w:rsidR="00ED1D82" w:rsidP="47E11C4D" w:rsidRDefault="171055D2" w14:paraId="05CB6ED1" w14:textId="6D8CAAA1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171055D2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The Jolly Postman</w:t>
            </w:r>
          </w:p>
          <w:p w:rsidR="75D4B713" w:rsidP="47E11C4D" w:rsidRDefault="75D4B713" w14:paraId="06DDC571" w14:textId="253368D6">
            <w:pPr>
              <w:rPr>
                <w:color w:val="auto"/>
              </w:rPr>
            </w:pPr>
          </w:p>
          <w:p w:rsidR="341C2866" w:rsidP="47E11C4D" w:rsidRDefault="341C2866" w14:paraId="25C48EC0" w14:textId="118B0069">
            <w:pPr>
              <w:rPr>
                <w:color w:val="auto"/>
              </w:rPr>
            </w:pPr>
          </w:p>
          <w:p w:rsidRPr="007C7C79" w:rsidR="005E1238" w:rsidP="47E11C4D" w:rsidRDefault="005E1238" w14:paraId="31715F77" w14:textId="2C131765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</w:pPr>
          </w:p>
        </w:tc>
      </w:tr>
      <w:tr w:rsidRPr="007C7C79" w:rsidR="00450102" w:rsidTr="32E76AC0" w14:paraId="51B4ED0E" w14:textId="77777777">
        <w:trPr>
          <w:trHeight w:val="705"/>
        </w:trPr>
        <w:tc>
          <w:tcPr>
            <w:tcW w:w="2067" w:type="dxa"/>
            <w:shd w:val="clear" w:color="auto" w:fill="FCF4BC"/>
            <w:tcMar/>
          </w:tcPr>
          <w:p w:rsidRPr="007C7C79" w:rsidR="005E1238" w:rsidP="1F28AFD0" w:rsidRDefault="4F971D93" w14:paraId="41BB61AD" w14:textId="6C6D2D81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tory plot</w:t>
            </w:r>
          </w:p>
        </w:tc>
        <w:tc>
          <w:tcPr>
            <w:tcW w:w="2370" w:type="dxa"/>
            <w:shd w:val="clear" w:color="auto" w:fill="FCF4BC"/>
            <w:tcMar/>
          </w:tcPr>
          <w:p w:rsidR="005E1238" w:rsidP="1F28AFD0" w:rsidRDefault="57051480" w14:paraId="0FEE4024" w14:textId="349E763B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Journey Tale </w:t>
            </w:r>
          </w:p>
          <w:p w:rsidRPr="007C7C79" w:rsidR="008E4D89" w:rsidP="1F28AFD0" w:rsidRDefault="008E4D89" w14:paraId="4C9EFBAB" w14:textId="54F68236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210" w:type="dxa"/>
            <w:shd w:val="clear" w:color="auto" w:fill="FCF4BC"/>
            <w:tcMar/>
          </w:tcPr>
          <w:p w:rsidRPr="007C7C79" w:rsidR="005E1238" w:rsidP="1F28AFD0" w:rsidRDefault="57051480" w14:paraId="0A29B673" w14:textId="31DB996B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Journey Tale</w:t>
            </w:r>
          </w:p>
          <w:p w:rsidRPr="007C7C79" w:rsidR="005E1238" w:rsidP="1F28AFD0" w:rsidRDefault="005E1238" w14:paraId="7D491FC2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356" w:type="dxa"/>
            <w:shd w:val="clear" w:color="auto" w:fill="FCF4BC"/>
            <w:tcMar/>
          </w:tcPr>
          <w:p w:rsidRPr="007C7C79" w:rsidR="005E1238" w:rsidP="1F28AFD0" w:rsidRDefault="2F169F42" w14:paraId="022C87E7" w14:textId="15B2893B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Overcoming a problem</w:t>
            </w:r>
          </w:p>
        </w:tc>
        <w:tc>
          <w:tcPr>
            <w:tcW w:w="2065" w:type="dxa"/>
            <w:shd w:val="clear" w:color="auto" w:fill="FCF4BC"/>
            <w:tcMar/>
          </w:tcPr>
          <w:p w:rsidRPr="007C7C79" w:rsidR="005E1238" w:rsidP="1F28AFD0" w:rsidRDefault="495BF348" w14:paraId="041DB4C8" w14:textId="144C4B51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Finding Tale </w:t>
            </w:r>
          </w:p>
        </w:tc>
        <w:tc>
          <w:tcPr>
            <w:tcW w:w="2083" w:type="dxa"/>
            <w:shd w:val="clear" w:color="auto" w:fill="FCF4BC"/>
            <w:tcMar/>
          </w:tcPr>
          <w:p w:rsidR="005E1238" w:rsidP="1F28AFD0" w:rsidRDefault="4F971D93" w14:paraId="4F243E2B" w14:textId="2E9506A5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haracters</w:t>
            </w:r>
          </w:p>
          <w:p w:rsidRPr="007C7C79" w:rsidR="005E1238" w:rsidP="1F28AFD0" w:rsidRDefault="24A97DE7" w14:paraId="3C71C850" w14:textId="6D2A06FD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Flaw</w:t>
            </w:r>
          </w:p>
        </w:tc>
        <w:tc>
          <w:tcPr>
            <w:tcW w:w="2513" w:type="dxa"/>
            <w:shd w:val="clear" w:color="auto" w:fill="FCF4BC"/>
            <w:tcMar/>
          </w:tcPr>
          <w:p w:rsidRPr="007C7C79" w:rsidR="005E1238" w:rsidP="1F28AFD0" w:rsidRDefault="24A97DE7" w14:paraId="37A079A8" w14:textId="31401346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Overcoming a problem</w:t>
            </w:r>
          </w:p>
          <w:p w:rsidRPr="007C7C79" w:rsidR="005E1238" w:rsidP="1F28AFD0" w:rsidRDefault="24A97DE7" w14:paraId="665ED05A" w14:textId="2BC762AE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Rags to Riches. </w:t>
            </w:r>
          </w:p>
        </w:tc>
      </w:tr>
      <w:tr w:rsidRPr="007C7C79" w:rsidR="00450102" w:rsidTr="32E76AC0" w14:paraId="2FF2FDA2" w14:textId="77777777">
        <w:trPr>
          <w:trHeight w:val="415"/>
        </w:trPr>
        <w:tc>
          <w:tcPr>
            <w:tcW w:w="2067" w:type="dxa"/>
            <w:shd w:val="clear" w:color="auto" w:fill="FCF4BC"/>
            <w:tcMar/>
          </w:tcPr>
          <w:p w:rsidRPr="007C7C79" w:rsidR="005E1238" w:rsidP="1F28AFD0" w:rsidRDefault="4F971D93" w14:paraId="24F70808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PAG</w:t>
            </w:r>
          </w:p>
          <w:p w:rsidRPr="007C7C79" w:rsidR="005E1238" w:rsidP="1F28AFD0" w:rsidRDefault="005E1238" w14:paraId="552854AF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370" w:type="dxa"/>
            <w:shd w:val="clear" w:color="auto" w:fill="FCF4BC"/>
            <w:tcMar/>
          </w:tcPr>
          <w:p w:rsidR="005E1238" w:rsidP="1F28AFD0" w:rsidRDefault="4F971D93" w14:paraId="0745A701" w14:textId="464C3ED0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Speed Words: </w:t>
            </w:r>
            <w:r w:rsidR="0049689D">
              <w:rPr>
                <w:rFonts w:asciiTheme="minorHAnsi" w:hAnsiTheme="minorHAnsi" w:eastAsiaTheme="minorEastAsia" w:cstheme="minorBidi"/>
              </w:rPr>
              <w:t xml:space="preserve">space, rocket, bear, moon, </w:t>
            </w:r>
            <w:r w:rsidR="00DC7E76">
              <w:rPr>
                <w:rFonts w:asciiTheme="minorHAnsi" w:hAnsiTheme="minorHAnsi" w:eastAsiaTheme="minorEastAsia" w:cstheme="minorBidi"/>
              </w:rPr>
              <w:t>picnic, bump</w:t>
            </w:r>
          </w:p>
          <w:p w:rsidRPr="007C7C79" w:rsidR="005E1238" w:rsidP="1F28AFD0" w:rsidRDefault="005E1238" w14:paraId="74809451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056DA8" w:rsidP="00056DA8" w:rsidRDefault="00DC7E76" w14:paraId="38390FBD" w14:textId="5F1D13E6">
            <w:pPr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He got</w:t>
            </w:r>
            <w:r w:rsidR="0060183E">
              <w:rPr>
                <w:rFonts w:asciiTheme="minorHAnsi" w:hAnsiTheme="minorHAnsi" w:eastAsiaTheme="minorEastAsia" w:cstheme="minorBidi"/>
              </w:rPr>
              <w:t xml:space="preserve"> …….</w:t>
            </w:r>
          </w:p>
          <w:p w:rsidRPr="00056DA8" w:rsidR="0060183E" w:rsidP="0A8E8EDC" w:rsidRDefault="0060183E" w14:paraId="571B5F19" w14:textId="4D506A59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46E05511">
              <w:rPr>
                <w:rFonts w:ascii="Calibri" w:hAnsi="Calibri" w:eastAsia="ＭＳ 明朝" w:cs="Arial" w:asciiTheme="minorAscii" w:hAnsiTheme="minorAscii" w:eastAsiaTheme="minorEastAsia" w:cstheme="minorBidi"/>
              </w:rPr>
              <w:t>boots, a helmet, a rocket, a space suit</w:t>
            </w:r>
          </w:p>
          <w:p w:rsidR="0F07674E" w:rsidP="1F28AFD0" w:rsidRDefault="0F07674E" w14:paraId="0BB5AB72" w14:textId="7D759D41">
            <w:pPr>
              <w:rPr>
                <w:rFonts w:asciiTheme="minorHAnsi" w:hAnsiTheme="minorHAnsi" w:eastAsiaTheme="minorEastAsia" w:cstheme="minorBidi"/>
              </w:rPr>
            </w:pPr>
          </w:p>
          <w:p w:rsidR="005E1238" w:rsidP="1F28AFD0" w:rsidRDefault="4F971D93" w14:paraId="1E559F0E" w14:textId="6441D018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Red word – </w:t>
            </w:r>
            <w:r w:rsidR="0060183E">
              <w:rPr>
                <w:rFonts w:asciiTheme="minorHAnsi" w:hAnsiTheme="minorHAnsi" w:eastAsiaTheme="minorEastAsia" w:cstheme="minorBidi"/>
              </w:rPr>
              <w:t xml:space="preserve">He, </w:t>
            </w:r>
            <w:r w:rsidRPr="1F28AFD0">
              <w:rPr>
                <w:rFonts w:asciiTheme="minorHAnsi" w:hAnsiTheme="minorHAnsi" w:eastAsiaTheme="minorEastAsia" w:cstheme="minorBidi"/>
              </w:rPr>
              <w:t>She</w:t>
            </w:r>
          </w:p>
          <w:p w:rsidR="005E1238" w:rsidP="1F28AFD0" w:rsidRDefault="005E1238" w14:paraId="55C3B147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005E1238" w14:paraId="0F8DBA5D" w14:textId="5F31B51C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210" w:type="dxa"/>
            <w:shd w:val="clear" w:color="auto" w:fill="FCF4BC"/>
            <w:tcMar/>
          </w:tcPr>
          <w:p w:rsidRPr="007C7C79" w:rsidR="005E1238" w:rsidP="1F28AFD0" w:rsidRDefault="4F971D93" w14:paraId="4B332AD8" w14:textId="28176D9D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lastRenderedPageBreak/>
              <w:t xml:space="preserve">Speed Words: bear, grass, mud, forest, snowstorm, </w:t>
            </w:r>
            <w:r w:rsidRPr="1F28AFD0">
              <w:rPr>
                <w:rFonts w:asciiTheme="minorHAnsi" w:hAnsiTheme="minorHAnsi" w:eastAsiaTheme="minorEastAsia" w:cstheme="minorBidi"/>
              </w:rPr>
              <w:lastRenderedPageBreak/>
              <w:t>cave,</w:t>
            </w:r>
          </w:p>
          <w:p w:rsidRPr="007C7C79" w:rsidR="005E1238" w:rsidP="1F28AFD0" w:rsidRDefault="4F971D93" w14:paraId="71EA7112" w14:textId="606B6CA6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wish, howl, squelch, crunch, dark</w:t>
            </w:r>
          </w:p>
          <w:p w:rsidRPr="007C7C79" w:rsidR="005E1238" w:rsidP="1F28AFD0" w:rsidRDefault="005E1238" w14:paraId="3C3C669A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4F971D93" w14:paraId="5D6C7D18" w14:textId="21798D08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Red word –</w:t>
            </w:r>
            <w:r w:rsidRPr="1F28AFD0" w:rsidR="24BEDA0A">
              <w:rPr>
                <w:rFonts w:asciiTheme="minorHAnsi" w:hAnsiTheme="minorHAnsi" w:eastAsiaTheme="minorEastAsia" w:cstheme="minorBidi"/>
              </w:rPr>
              <w:t xml:space="preserve"> </w:t>
            </w:r>
            <w:r w:rsidRPr="1F28AFD0">
              <w:rPr>
                <w:rFonts w:asciiTheme="minorHAnsi" w:hAnsiTheme="minorHAnsi" w:eastAsiaTheme="minorEastAsia" w:cstheme="minorBidi"/>
              </w:rPr>
              <w:t>I, the, went, is</w:t>
            </w:r>
          </w:p>
          <w:p w:rsidRPr="007C7C79" w:rsidR="005E1238" w:rsidP="1F28AFD0" w:rsidRDefault="005E1238" w14:paraId="28A85909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4F971D93" w14:paraId="13CCBFCC" w14:textId="2A78A8A4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Label settings – the grass went swish. </w:t>
            </w:r>
          </w:p>
          <w:p w:rsidRPr="007C7C79" w:rsidR="005E1238" w:rsidP="1F28AFD0" w:rsidRDefault="005E1238" w14:paraId="3E46F23D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005E1238" w14:paraId="5B1D56AD" w14:textId="637800A8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356" w:type="dxa"/>
            <w:shd w:val="clear" w:color="auto" w:fill="FCF4BC"/>
            <w:tcMar/>
          </w:tcPr>
          <w:p w:rsidRPr="007C7C79" w:rsidR="005E1238" w:rsidP="1F28AFD0" w:rsidRDefault="4F971D93" w14:paraId="0F9311BA" w14:textId="10A70A2D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lastRenderedPageBreak/>
              <w:t>Speed Words:  fish, crab, shark,  jelly fish, scuba diver, sea</w:t>
            </w:r>
          </w:p>
          <w:p w:rsidRPr="007C7C79" w:rsidR="005E1238" w:rsidP="1F28AFD0" w:rsidRDefault="005E1238" w14:paraId="273E1650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4F971D93" w14:paraId="35FD3169" w14:textId="6A26E620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He met a …</w:t>
            </w:r>
          </w:p>
          <w:p w:rsidR="366E8995" w:rsidP="1F28AFD0" w:rsidRDefault="5269F361" w14:paraId="26ECD705" w14:textId="2C554536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He went to the ...</w:t>
            </w:r>
          </w:p>
          <w:p w:rsidRPr="007C7C79" w:rsidR="005E1238" w:rsidP="1F28AFD0" w:rsidRDefault="005E1238" w14:paraId="4D5D6B9A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4F971D93" w14:paraId="7DE52409" w14:textId="17F65830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Red word – he, </w:t>
            </w:r>
            <w:r w:rsidR="004D571C">
              <w:rPr>
                <w:rFonts w:asciiTheme="minorHAnsi" w:hAnsiTheme="minorHAnsi" w:eastAsiaTheme="minorEastAsia" w:cstheme="minorBidi"/>
              </w:rPr>
              <w:t>the, to</w:t>
            </w:r>
          </w:p>
        </w:tc>
        <w:tc>
          <w:tcPr>
            <w:tcW w:w="2065" w:type="dxa"/>
            <w:shd w:val="clear" w:color="auto" w:fill="FCF4BC"/>
            <w:tcMar/>
          </w:tcPr>
          <w:p w:rsidRPr="007C7C79" w:rsidR="005E1238" w:rsidP="1F28AFD0" w:rsidRDefault="4F971D93" w14:paraId="34576137" w14:textId="0D360CEA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lastRenderedPageBreak/>
              <w:t>Speed Words:</w:t>
            </w:r>
            <w:r w:rsidRPr="1F28AFD0" w:rsidR="770C22D8">
              <w:rPr>
                <w:rFonts w:asciiTheme="minorHAnsi" w:hAnsiTheme="minorHAnsi" w:eastAsiaTheme="minorEastAsia" w:cstheme="minorBidi"/>
              </w:rPr>
              <w:t xml:space="preserve"> hen, farm, plant, water,  cut, grind, </w:t>
            </w:r>
            <w:r w:rsidRPr="1F28AFD0" w:rsidR="770C22D8">
              <w:rPr>
                <w:rFonts w:asciiTheme="minorHAnsi" w:hAnsiTheme="minorHAnsi" w:eastAsiaTheme="minorEastAsia" w:cstheme="minorBidi"/>
              </w:rPr>
              <w:lastRenderedPageBreak/>
              <w:t>knead, bake, eat</w:t>
            </w:r>
            <w:r w:rsidRPr="1F28AFD0" w:rsidR="0D666722">
              <w:rPr>
                <w:rFonts w:asciiTheme="minorHAnsi" w:hAnsiTheme="minorHAnsi" w:eastAsiaTheme="minorEastAsia" w:cstheme="minorBidi"/>
              </w:rPr>
              <w:t xml:space="preserve">, chicken, </w:t>
            </w:r>
            <w:proofErr w:type="spellStart"/>
            <w:r w:rsidRPr="1F28AFD0" w:rsidR="0D666722">
              <w:rPr>
                <w:rFonts w:asciiTheme="minorHAnsi" w:hAnsiTheme="minorHAnsi" w:eastAsiaTheme="minorEastAsia" w:cstheme="minorBidi"/>
              </w:rPr>
              <w:t>eg</w:t>
            </w:r>
            <w:proofErr w:type="spellEnd"/>
            <w:r w:rsidRPr="1F28AFD0" w:rsidR="0D666722">
              <w:rPr>
                <w:rFonts w:asciiTheme="minorHAnsi" w:hAnsiTheme="minorHAnsi" w:eastAsiaTheme="minorEastAsia" w:cstheme="minorBidi"/>
              </w:rPr>
              <w:t>, sheep, wool, cow milk</w:t>
            </w:r>
          </w:p>
          <w:p w:rsidRPr="007C7C79" w:rsidR="005E1238" w:rsidP="1F28AFD0" w:rsidRDefault="005E1238" w14:paraId="1739477C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770C22D8" w14:paraId="0B7824FC" w14:textId="51CD92D2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he went to the ..</w:t>
            </w:r>
            <w:r w:rsidRPr="1F28AFD0" w:rsidR="78159C25">
              <w:rPr>
                <w:rFonts w:asciiTheme="minorHAnsi" w:hAnsiTheme="minorHAnsi" w:eastAsiaTheme="minorEastAsia" w:cstheme="minorBidi"/>
              </w:rPr>
              <w:t>.</w:t>
            </w:r>
          </w:p>
          <w:p w:rsidR="5FE101ED" w:rsidP="1F28AFD0" w:rsidRDefault="770C22D8" w14:paraId="126E0A94" w14:textId="6ACD0CB8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an you help?</w:t>
            </w:r>
          </w:p>
          <w:p w:rsidRPr="007C7C79" w:rsidR="005E1238" w:rsidP="1F28AFD0" w:rsidRDefault="005E1238" w14:paraId="1B2F8F39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4F971D93" w14:paraId="0A962F9D" w14:textId="53778B19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Red word – </w:t>
            </w:r>
            <w:r w:rsidRPr="1F28AFD0" w:rsidR="1EAA3E6F">
              <w:rPr>
                <w:rFonts w:asciiTheme="minorHAnsi" w:hAnsiTheme="minorHAnsi" w:eastAsiaTheme="minorEastAsia" w:cstheme="minorBidi"/>
              </w:rPr>
              <w:t>S</w:t>
            </w:r>
            <w:r w:rsidRPr="1F28AFD0">
              <w:rPr>
                <w:rFonts w:asciiTheme="minorHAnsi" w:hAnsiTheme="minorHAnsi" w:eastAsiaTheme="minorEastAsia" w:cstheme="minorBidi"/>
              </w:rPr>
              <w:t>he,</w:t>
            </w:r>
            <w:r w:rsidRPr="1F28AFD0" w:rsidR="6DACE216">
              <w:rPr>
                <w:rFonts w:asciiTheme="minorHAnsi" w:hAnsiTheme="minorHAnsi" w:eastAsiaTheme="minorEastAsia" w:cstheme="minorBidi"/>
              </w:rPr>
              <w:t xml:space="preserve"> the, you</w:t>
            </w:r>
          </w:p>
          <w:p w:rsidRPr="007C7C79" w:rsidR="005E1238" w:rsidP="1F28AFD0" w:rsidRDefault="005E1238" w14:paraId="3EAD4C76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005E1238" w14:paraId="4398C24D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083" w:type="dxa"/>
            <w:shd w:val="clear" w:color="auto" w:fill="FCF4BC"/>
            <w:tcMar/>
          </w:tcPr>
          <w:p w:rsidRPr="007C7C79" w:rsidR="005E1238" w:rsidP="1F28AFD0" w:rsidRDefault="4F971D93" w14:paraId="12CD507A" w14:textId="635AA6A4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lastRenderedPageBreak/>
              <w:t xml:space="preserve">Speed Words:  chicken, egg, sheep, wool, cow, </w:t>
            </w:r>
            <w:r w:rsidRPr="1F28AFD0">
              <w:rPr>
                <w:rFonts w:asciiTheme="minorHAnsi" w:hAnsiTheme="minorHAnsi" w:eastAsiaTheme="minorEastAsia" w:cstheme="minorBidi"/>
              </w:rPr>
              <w:lastRenderedPageBreak/>
              <w:t>milk.</w:t>
            </w:r>
          </w:p>
          <w:p w:rsidRPr="007C7C79" w:rsidR="005E1238" w:rsidP="1F28AFD0" w:rsidRDefault="005E1238" w14:paraId="27B7D472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5E1238" w:rsidP="1F28AFD0" w:rsidRDefault="60216750" w14:paraId="7627DA5D" w14:textId="3E2E7F06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First </w:t>
            </w:r>
            <w:r w:rsidRPr="1F28AFD0" w:rsidR="48948010">
              <w:rPr>
                <w:rFonts w:asciiTheme="minorHAnsi" w:hAnsiTheme="minorHAnsi" w:eastAsiaTheme="minorEastAsia" w:cstheme="minorBidi"/>
              </w:rPr>
              <w:t>he ..</w:t>
            </w:r>
          </w:p>
          <w:p w:rsidRPr="007C7C79" w:rsidR="00BD3758" w:rsidP="1F28AFD0" w:rsidRDefault="60216750" w14:paraId="0A44C8B4" w14:textId="041DE07C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Next he …</w:t>
            </w:r>
          </w:p>
          <w:p w:rsidRPr="007C7C79" w:rsidR="005E1238" w:rsidP="1F28AFD0" w:rsidRDefault="005E1238" w14:paraId="6944ACEF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4F971D93" w14:paraId="65AEBA21" w14:textId="5070977D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apital letters and full stops.</w:t>
            </w:r>
          </w:p>
          <w:p w:rsidRPr="007C7C79" w:rsidR="005E1238" w:rsidP="1F28AFD0" w:rsidRDefault="005E1238" w14:paraId="20B9081E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005E1238" w14:paraId="27C150FA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005E1238" w14:paraId="2F97EA74" w14:textId="6DC5F9A3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513" w:type="dxa"/>
            <w:shd w:val="clear" w:color="auto" w:fill="FCF4BC"/>
            <w:tcMar/>
          </w:tcPr>
          <w:p w:rsidR="005E1238" w:rsidP="1F28AFD0" w:rsidRDefault="4F971D93" w14:paraId="6233E7E7" w14:textId="1B817BAD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lastRenderedPageBreak/>
              <w:t>Speed Word</w:t>
            </w:r>
            <w:r w:rsidRPr="1F28AFD0" w:rsidR="5DDD20C4">
              <w:rPr>
                <w:rFonts w:asciiTheme="minorHAnsi" w:hAnsiTheme="minorHAnsi" w:eastAsiaTheme="minorEastAsia" w:cstheme="minorBidi"/>
              </w:rPr>
              <w:t xml:space="preserve">s; Jack, giant, pot of gold, beanstalk, market, old </w:t>
            </w:r>
            <w:r w:rsidRPr="1F28AFD0" w:rsidR="5DDD20C4">
              <w:rPr>
                <w:rFonts w:asciiTheme="minorHAnsi" w:hAnsiTheme="minorHAnsi" w:eastAsiaTheme="minorEastAsia" w:cstheme="minorBidi"/>
              </w:rPr>
              <w:lastRenderedPageBreak/>
              <w:t>man, magic bea</w:t>
            </w:r>
            <w:r w:rsidRPr="1F28AFD0" w:rsidR="330405E7">
              <w:rPr>
                <w:rFonts w:asciiTheme="minorHAnsi" w:hAnsiTheme="minorHAnsi" w:eastAsiaTheme="minorEastAsia" w:cstheme="minorBidi"/>
              </w:rPr>
              <w:t>ns</w:t>
            </w:r>
          </w:p>
          <w:p w:rsidR="0F07674E" w:rsidP="1F28AFD0" w:rsidRDefault="0F07674E" w14:paraId="62E50ED0" w14:textId="5B306C60">
            <w:pPr>
              <w:rPr>
                <w:rFonts w:asciiTheme="minorHAnsi" w:hAnsiTheme="minorHAnsi" w:eastAsiaTheme="minorEastAsia" w:cstheme="minorBidi"/>
              </w:rPr>
            </w:pPr>
          </w:p>
          <w:p w:rsidR="45E3B2E0" w:rsidP="1F28AFD0" w:rsidRDefault="330405E7" w14:paraId="262D9FCF" w14:textId="0710268F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He went up the beanstalk ...</w:t>
            </w:r>
          </w:p>
          <w:p w:rsidRPr="007C7C79" w:rsidR="005E1238" w:rsidP="1F28AFD0" w:rsidRDefault="005E1238" w14:paraId="464A9C89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5E1238" w:rsidP="1F28AFD0" w:rsidRDefault="005E1238" w14:paraId="15B57C79" w14:textId="47F13B51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BD3758" w:rsidP="1F28AFD0" w:rsidRDefault="00BD3758" w14:paraId="0C7D7569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4F971D93" w14:paraId="6E74F9C8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Red word – my,</w:t>
            </w:r>
          </w:p>
          <w:p w:rsidRPr="007C7C79" w:rsidR="005E1238" w:rsidP="1F28AFD0" w:rsidRDefault="4F971D93" w14:paraId="6E77906B" w14:textId="189F66F8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capital letters </w:t>
            </w:r>
          </w:p>
        </w:tc>
      </w:tr>
      <w:tr w:rsidRPr="007C7C79" w:rsidR="00450102" w:rsidTr="32E76AC0" w14:paraId="16A52E9A" w14:textId="77777777">
        <w:trPr>
          <w:trHeight w:val="801"/>
        </w:trPr>
        <w:tc>
          <w:tcPr>
            <w:tcW w:w="2067" w:type="dxa"/>
            <w:shd w:val="clear" w:color="auto" w:fill="FCF4BC"/>
            <w:tcMar/>
          </w:tcPr>
          <w:p w:rsidRPr="007C7C79" w:rsidR="005E1238" w:rsidP="1F28AFD0" w:rsidRDefault="4F971D93" w14:paraId="17F8FA42" w14:textId="0AAB38CD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lastRenderedPageBreak/>
              <w:t>Non fiction</w:t>
            </w:r>
          </w:p>
        </w:tc>
        <w:tc>
          <w:tcPr>
            <w:tcW w:w="2370" w:type="dxa"/>
            <w:shd w:val="clear" w:color="auto" w:fill="FCF4BC"/>
            <w:tcMar/>
          </w:tcPr>
          <w:p w:rsidRPr="007C7C79" w:rsidR="005E1238" w:rsidP="1F28AFD0" w:rsidRDefault="4F971D93" w14:paraId="150688A5" w14:textId="51620C26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List – </w:t>
            </w:r>
            <w:r w:rsidR="00F04E4B">
              <w:rPr>
                <w:rFonts w:asciiTheme="minorHAnsi" w:hAnsiTheme="minorHAnsi" w:eastAsiaTheme="minorEastAsia" w:cstheme="minorBidi"/>
              </w:rPr>
              <w:t>what would I have for a picnic on the moon</w:t>
            </w:r>
            <w:r w:rsidRPr="741E3CCC" w:rsidR="0BF6EA36">
              <w:rPr>
                <w:rFonts w:asciiTheme="minorHAnsi" w:hAnsiTheme="minorHAnsi" w:eastAsiaTheme="minorEastAsia" w:cstheme="minorBidi"/>
              </w:rPr>
              <w:t xml:space="preserve"> </w:t>
            </w:r>
          </w:p>
          <w:p w:rsidRPr="007C7C79" w:rsidR="005E1238" w:rsidP="1F28AFD0" w:rsidRDefault="005E1238" w14:paraId="45A5779D" w14:textId="12FE0D80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210" w:type="dxa"/>
            <w:shd w:val="clear" w:color="auto" w:fill="FCF4BC"/>
            <w:tcMar/>
          </w:tcPr>
          <w:p w:rsidRPr="007C7C79" w:rsidR="005E1238" w:rsidP="1F28AFD0" w:rsidRDefault="4F971D93" w14:paraId="36FB1A0C" w14:textId="7284D925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Information leaflet on a brown bear – home, food, fun fact.</w:t>
            </w:r>
          </w:p>
          <w:p w:rsidRPr="007C7C79" w:rsidR="005E1238" w:rsidP="1F28AFD0" w:rsidRDefault="005E1238" w14:paraId="7F172A49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47E11C4D" w:rsidRDefault="4F971D93" w14:paraId="13AF7041" w14:textId="767D5E26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Christmas Story </w:t>
            </w:r>
            <w:r w:rsidRPr="47E11C4D" w:rsidR="3E4EBCB7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–</w:t>
            </w: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sequencing</w:t>
            </w:r>
          </w:p>
          <w:p w:rsidRPr="007C7C79" w:rsidR="005E1238" w:rsidP="47E11C4D" w:rsidRDefault="36562519" w14:paraId="36BE2157" w14:textId="7E021B79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36562519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How does it change Christianity/Islam?</w:t>
            </w:r>
          </w:p>
        </w:tc>
        <w:tc>
          <w:tcPr>
            <w:tcW w:w="2356" w:type="dxa"/>
            <w:shd w:val="clear" w:color="auto" w:fill="FCF4BC"/>
            <w:tcMar/>
          </w:tcPr>
          <w:p w:rsidRPr="007C7C79" w:rsidR="005E1238" w:rsidP="1F28AFD0" w:rsidRDefault="4F971D93" w14:paraId="3711D2F5" w14:textId="389A63B2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Animal profile – crab, shark, clown fish</w:t>
            </w:r>
          </w:p>
        </w:tc>
        <w:tc>
          <w:tcPr>
            <w:tcW w:w="2065" w:type="dxa"/>
            <w:shd w:val="clear" w:color="auto" w:fill="FCF4BC"/>
            <w:tcMar/>
          </w:tcPr>
          <w:p w:rsidRPr="007C7C79" w:rsidR="005E1238" w:rsidP="1F28AFD0" w:rsidRDefault="55D499DE" w14:paraId="6459DD8F" w14:textId="2A710E2C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Make a non-fiction book about different animals.</w:t>
            </w:r>
          </w:p>
          <w:p w:rsidRPr="007C7C79" w:rsidR="005E1238" w:rsidP="1F28AFD0" w:rsidRDefault="005E1238" w14:paraId="5C2C7D71" w14:textId="211E1A0D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55D499DE" w14:paraId="051938F8" w14:textId="1F01233A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Life cycle: egg – hen</w:t>
            </w:r>
          </w:p>
          <w:p w:rsidRPr="007C7C79" w:rsidR="005E1238" w:rsidP="1F28AFD0" w:rsidRDefault="55D499DE" w14:paraId="7B7D54C8" w14:textId="1B4D6C58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w – milk</w:t>
            </w:r>
          </w:p>
          <w:p w:rsidRPr="007C7C79" w:rsidR="005E1238" w:rsidP="1F28AFD0" w:rsidRDefault="55D499DE" w14:paraId="291B264B" w14:textId="6BDAA035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heep – wool</w:t>
            </w:r>
          </w:p>
        </w:tc>
        <w:tc>
          <w:tcPr>
            <w:tcW w:w="2083" w:type="dxa"/>
            <w:shd w:val="clear" w:color="auto" w:fill="FCF4BC"/>
            <w:tcMar/>
          </w:tcPr>
          <w:p w:rsidRPr="007C7C79" w:rsidR="005E1238" w:rsidP="1F28AFD0" w:rsidRDefault="55D499DE" w14:paraId="793A151A" w14:textId="0A95777E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Instructions sheet </w:t>
            </w:r>
          </w:p>
          <w:p w:rsidRPr="007C7C79" w:rsidR="005E1238" w:rsidP="1F28AFD0" w:rsidRDefault="005E1238" w14:paraId="3AFA2E68" w14:textId="393B34D6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55D499DE" w14:paraId="419C50B0" w14:textId="784BFBF1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How to grow a vegetable </w:t>
            </w:r>
          </w:p>
          <w:p w:rsidRPr="007C7C79" w:rsidR="005E1238" w:rsidP="1F28AFD0" w:rsidRDefault="55D499DE" w14:paraId="11516B63" w14:textId="22FEE50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What a plant needs to grow. First Next Then Finally</w:t>
            </w:r>
          </w:p>
        </w:tc>
        <w:tc>
          <w:tcPr>
            <w:tcW w:w="2513" w:type="dxa"/>
            <w:shd w:val="clear" w:color="auto" w:fill="FCF4BC"/>
            <w:tcMar/>
          </w:tcPr>
          <w:p w:rsidRPr="007C7C79" w:rsidR="005E1238" w:rsidP="5516FC18" w:rsidRDefault="4839AC98" w14:paraId="0702449A" w14:textId="2BCFC548">
            <w:pPr>
              <w:rPr>
                <w:rFonts w:asciiTheme="minorHAnsi" w:hAnsiTheme="minorHAnsi" w:eastAsiaTheme="minorEastAsia" w:cstheme="minorBidi"/>
              </w:rPr>
            </w:pPr>
            <w:r w:rsidRPr="5516FC18">
              <w:rPr>
                <w:rFonts w:asciiTheme="minorHAnsi" w:hAnsiTheme="minorHAnsi" w:eastAsiaTheme="minorEastAsia" w:cstheme="minorBidi"/>
              </w:rPr>
              <w:t xml:space="preserve">Letter writing – character and new year 1 teacher. </w:t>
            </w:r>
          </w:p>
          <w:p w:rsidRPr="007C7C79" w:rsidR="005E1238" w:rsidP="5516FC18" w:rsidRDefault="005E1238" w14:paraId="59EA7529" w14:textId="0F5D7738"/>
          <w:p w:rsidRPr="007C7C79" w:rsidR="005E1238" w:rsidP="5516FC18" w:rsidRDefault="5516FC18" w14:paraId="345E8872" w14:textId="4E74DBB1">
            <w:r w:rsidRPr="5516FC18">
              <w:rPr>
                <w:rFonts w:asciiTheme="minorHAnsi" w:hAnsiTheme="minorHAnsi" w:eastAsiaTheme="minorEastAsia" w:cstheme="minorBidi"/>
              </w:rPr>
              <w:t>Instructional writing on how to grow a beanstalk.</w:t>
            </w:r>
          </w:p>
        </w:tc>
      </w:tr>
      <w:tr w:rsidRPr="007C7C79" w:rsidR="00450102" w:rsidTr="32E76AC0" w14:paraId="4EAAF401" w14:textId="77777777">
        <w:trPr>
          <w:trHeight w:val="801"/>
        </w:trPr>
        <w:tc>
          <w:tcPr>
            <w:tcW w:w="2067" w:type="dxa"/>
            <w:shd w:val="clear" w:color="auto" w:fill="FCF4BC"/>
            <w:tcMar/>
          </w:tcPr>
          <w:p w:rsidRPr="007C7C79" w:rsidR="005E1238" w:rsidP="1F28AFD0" w:rsidRDefault="4F971D93" w14:paraId="7B1EE8C5" w14:textId="1E386A94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Poetry structure</w:t>
            </w:r>
          </w:p>
        </w:tc>
        <w:tc>
          <w:tcPr>
            <w:tcW w:w="2370" w:type="dxa"/>
            <w:shd w:val="clear" w:color="auto" w:fill="FCF4BC"/>
            <w:tcMar/>
          </w:tcPr>
          <w:p w:rsidRPr="007C7C79" w:rsidR="00F54EEE" w:rsidP="1F28AFD0" w:rsidRDefault="2136BB90" w14:paraId="10BF46C7" w14:textId="617FAD60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Vocab building</w:t>
            </w:r>
          </w:p>
          <w:p w:rsidRPr="007C7C79" w:rsidR="00F54EEE" w:rsidP="1F28AFD0" w:rsidRDefault="00F54EEE" w14:paraId="0B2D2D7A" w14:textId="71D7A2EA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F54EEE" w:rsidP="0A8E8EDC" w:rsidRDefault="00A45AD8" w14:paraId="6BD4B50A" w14:noSpellErr="1" w14:textId="77B87A50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</w:p>
        </w:tc>
        <w:tc>
          <w:tcPr>
            <w:tcW w:w="2210" w:type="dxa"/>
            <w:shd w:val="clear" w:color="auto" w:fill="FCF4BC"/>
            <w:tcMar/>
          </w:tcPr>
          <w:p w:rsidRPr="007C7C79" w:rsidR="005E1238" w:rsidP="1F28AFD0" w:rsidRDefault="4F971D93" w14:paraId="5A323AFD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Repetition &amp; rhythm</w:t>
            </w:r>
          </w:p>
        </w:tc>
        <w:tc>
          <w:tcPr>
            <w:tcW w:w="2356" w:type="dxa"/>
            <w:shd w:val="clear" w:color="auto" w:fill="FCF4BC"/>
            <w:tcMar/>
          </w:tcPr>
          <w:p w:rsidR="00434002" w:rsidP="1F28AFD0" w:rsidRDefault="4F971D93" w14:paraId="6F62C7BF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mmotion in the Ocean</w:t>
            </w:r>
            <w:r w:rsidRPr="1F28AFD0" w:rsidR="5414607E">
              <w:rPr>
                <w:rFonts w:asciiTheme="minorHAnsi" w:hAnsiTheme="minorHAnsi" w:eastAsiaTheme="minorEastAsia" w:cstheme="minorBidi"/>
              </w:rPr>
              <w:t xml:space="preserve"> </w:t>
            </w:r>
            <w:r w:rsidRPr="1F28AFD0" w:rsidR="7B957371">
              <w:rPr>
                <w:rFonts w:asciiTheme="minorHAnsi" w:hAnsiTheme="minorHAnsi" w:eastAsiaTheme="minorEastAsia" w:cstheme="minorBidi"/>
              </w:rPr>
              <w:t>R</w:t>
            </w:r>
            <w:r w:rsidRPr="1F28AFD0" w:rsidR="687583D0">
              <w:rPr>
                <w:rFonts w:asciiTheme="minorHAnsi" w:hAnsiTheme="minorHAnsi" w:eastAsiaTheme="minorEastAsia" w:cstheme="minorBidi"/>
              </w:rPr>
              <w:t>h</w:t>
            </w:r>
            <w:r w:rsidRPr="1F28AFD0" w:rsidR="7B957371">
              <w:rPr>
                <w:rFonts w:asciiTheme="minorHAnsi" w:hAnsiTheme="minorHAnsi" w:eastAsiaTheme="minorEastAsia" w:cstheme="minorBidi"/>
              </w:rPr>
              <w:t xml:space="preserve">yming </w:t>
            </w:r>
          </w:p>
          <w:p w:rsidR="009541A1" w:rsidP="1F28AFD0" w:rsidRDefault="009541A1" w14:paraId="207BEE5C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66170561" w14:paraId="35600F4C" w14:textId="14113244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  <w:sz w:val="20"/>
                <w:szCs w:val="20"/>
              </w:rPr>
              <w:t xml:space="preserve">Jelly fish jiggling seahorse wriggling. Crab clipping lobster snipping. </w:t>
            </w:r>
            <w:r w:rsidRPr="1F28AFD0" w:rsidR="23BC3FF5">
              <w:rPr>
                <w:rFonts w:asciiTheme="minorHAnsi" w:hAnsiTheme="minorHAnsi" w:eastAsiaTheme="minorEastAsia" w:cstheme="minorBidi"/>
                <w:sz w:val="20"/>
                <w:szCs w:val="20"/>
              </w:rPr>
              <w:t>Seali</w:t>
            </w:r>
            <w:r w:rsidRPr="1F28AFD0" w:rsidR="13D5F298">
              <w:rPr>
                <w:rFonts w:asciiTheme="minorHAnsi" w:hAnsiTheme="minorHAnsi" w:eastAsiaTheme="minorEastAsia" w:cstheme="minorBidi"/>
                <w:sz w:val="20"/>
                <w:szCs w:val="20"/>
              </w:rPr>
              <w:t>on</w:t>
            </w:r>
            <w:r w:rsidRPr="1F28AFD0" w:rsidR="23BC3FF5">
              <w:rPr>
                <w:rFonts w:asciiTheme="minorHAnsi" w:hAnsiTheme="minorHAnsi" w:eastAsiaTheme="minorEastAsia" w:cstheme="minorBidi"/>
                <w:sz w:val="20"/>
                <w:szCs w:val="20"/>
              </w:rPr>
              <w:t xml:space="preserve"> clap Shark snap</w:t>
            </w:r>
            <w:r w:rsidRPr="1F28AFD0" w:rsidR="23BC3FF5">
              <w:rPr>
                <w:rFonts w:asciiTheme="minorHAnsi" w:hAnsiTheme="minorHAnsi" w:eastAsiaTheme="minorEastAsia" w:cstheme="minorBidi"/>
              </w:rPr>
              <w:t>?</w:t>
            </w:r>
          </w:p>
        </w:tc>
        <w:tc>
          <w:tcPr>
            <w:tcW w:w="2065" w:type="dxa"/>
            <w:shd w:val="clear" w:color="auto" w:fill="FCF4BC"/>
            <w:tcMar/>
          </w:tcPr>
          <w:p w:rsidR="005E1238" w:rsidP="5FC67B87" w:rsidRDefault="5FC67B87" w14:paraId="6FEB47F0" w14:textId="13DD926B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5FC67B87">
              <w:rPr>
                <w:rFonts w:ascii="Calibri" w:hAnsi="Calibri" w:eastAsia="Calibri" w:cs="Calibri"/>
                <w:color w:val="000000" w:themeColor="text1"/>
              </w:rPr>
              <w:t>Animal noises</w:t>
            </w:r>
          </w:p>
          <w:p w:rsidR="005E1238" w:rsidP="5FC67B87" w:rsidRDefault="005E1238" w14:paraId="29ACE99A" w14:textId="79FD0313"/>
          <w:p w:rsidRPr="007C7C79" w:rsidR="005E1238" w:rsidP="1F28AFD0" w:rsidRDefault="005E1238" w14:paraId="2D691EE7" w14:textId="084C82D5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083" w:type="dxa"/>
            <w:shd w:val="clear" w:color="auto" w:fill="FCF4BC"/>
            <w:tcMar/>
          </w:tcPr>
          <w:p w:rsidRPr="007C7C79" w:rsidR="005E1238" w:rsidP="5FC67B87" w:rsidRDefault="4F971D93" w14:paraId="0F7C08D5" w14:textId="19377196">
            <w:r w:rsidRPr="5FC67B87">
              <w:rPr>
                <w:rFonts w:asciiTheme="minorHAnsi" w:hAnsiTheme="minorHAnsi" w:eastAsiaTheme="minorEastAsia" w:cstheme="minorBidi"/>
              </w:rPr>
              <w:t>Vocab building</w:t>
            </w:r>
          </w:p>
        </w:tc>
        <w:tc>
          <w:tcPr>
            <w:tcW w:w="2513" w:type="dxa"/>
            <w:shd w:val="clear" w:color="auto" w:fill="FCF4BC"/>
            <w:tcMar/>
          </w:tcPr>
          <w:p w:rsidRPr="007C7C79" w:rsidR="005E1238" w:rsidP="1F28AFD0" w:rsidRDefault="77196D67" w14:paraId="440ECCF2" w14:textId="551CC58A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Repeated story phrases - ‘fee fi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fo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fum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, I smell a boy with a hungry tum’, climb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climb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cimb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, down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down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down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>, c</w:t>
            </w:r>
            <w:r w:rsidRPr="1F28AFD0" w:rsidR="74E77D60">
              <w:rPr>
                <w:rFonts w:asciiTheme="minorHAnsi" w:hAnsiTheme="minorHAnsi" w:eastAsiaTheme="minorEastAsia" w:cstheme="minorBidi"/>
              </w:rPr>
              <w:t xml:space="preserve">hop </w:t>
            </w:r>
            <w:proofErr w:type="spellStart"/>
            <w:r w:rsidRPr="1F28AFD0" w:rsidR="74E77D60">
              <w:rPr>
                <w:rFonts w:asciiTheme="minorHAnsi" w:hAnsiTheme="minorHAnsi" w:eastAsiaTheme="minorEastAsia" w:cstheme="minorBidi"/>
              </w:rPr>
              <w:t>chop</w:t>
            </w:r>
            <w:proofErr w:type="spellEnd"/>
            <w:r w:rsidRPr="1F28AFD0" w:rsidR="74E77D60">
              <w:rPr>
                <w:rFonts w:asciiTheme="minorHAnsi" w:hAnsiTheme="minorHAnsi" w:eastAsiaTheme="minorEastAsia" w:cstheme="minorBidi"/>
              </w:rPr>
              <w:t xml:space="preserve"> </w:t>
            </w:r>
            <w:proofErr w:type="spellStart"/>
            <w:r w:rsidRPr="1F28AFD0" w:rsidR="74E77D60">
              <w:rPr>
                <w:rFonts w:asciiTheme="minorHAnsi" w:hAnsiTheme="minorHAnsi" w:eastAsiaTheme="minorEastAsia" w:cstheme="minorBidi"/>
              </w:rPr>
              <w:t>chop</w:t>
            </w:r>
            <w:proofErr w:type="spellEnd"/>
          </w:p>
        </w:tc>
      </w:tr>
      <w:tr w:rsidRPr="007C7C79" w:rsidR="00450102" w:rsidTr="32E76AC0" w14:paraId="0B50E38C" w14:textId="77777777">
        <w:trPr>
          <w:trHeight w:val="801"/>
        </w:trPr>
        <w:tc>
          <w:tcPr>
            <w:tcW w:w="2067" w:type="dxa"/>
            <w:shd w:val="clear" w:color="auto" w:fill="C6D9F1" w:themeFill="text2" w:themeFillTint="33"/>
            <w:tcMar/>
          </w:tcPr>
          <w:p w:rsidRPr="007C7C79" w:rsidR="004A25D0" w:rsidP="1F28AFD0" w:rsidRDefault="161EDF13" w14:paraId="1834B542" w14:textId="48637D3E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Ongoing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maths</w:t>
            </w:r>
            <w:proofErr w:type="spellEnd"/>
          </w:p>
        </w:tc>
        <w:tc>
          <w:tcPr>
            <w:tcW w:w="2370" w:type="dxa"/>
            <w:shd w:val="clear" w:color="auto" w:fill="C6D9F1" w:themeFill="text2" w:themeFillTint="33"/>
            <w:tcMar/>
          </w:tcPr>
          <w:p w:rsidRPr="0061007E" w:rsidR="00A7543C" w:rsidP="0A8E8EDC" w:rsidRDefault="3E53D3F6" w14:paraId="7A63AB7F" w14:textId="49FE7B44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64DED9F2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Positional language</w:t>
            </w:r>
          </w:p>
          <w:p w:rsidRPr="0061007E" w:rsidR="001A1CA0" w:rsidP="0A8E8EDC" w:rsidRDefault="0091717F" w14:paraId="1E68A659" w14:textId="1C4A0DC7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4BC1C5EB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 xml:space="preserve">On, </w:t>
            </w:r>
            <w:proofErr w:type="spellStart"/>
            <w:r w:rsidRPr="0A8E8EDC" w:rsidR="4BC1C5EB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over,in</w:t>
            </w:r>
            <w:proofErr w:type="spellEnd"/>
            <w:r w:rsidRPr="0A8E8EDC" w:rsidR="4BC1C5EB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, under, behind, in front, next to</w:t>
            </w:r>
          </w:p>
          <w:p w:rsidRPr="0061007E" w:rsidR="00C6665D" w:rsidP="0A8E8EDC" w:rsidRDefault="00C6665D" w14:paraId="391A548F" w14:textId="74A8C8E4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</w:p>
        </w:tc>
        <w:tc>
          <w:tcPr>
            <w:tcW w:w="2210" w:type="dxa"/>
            <w:tcBorders>
              <w:bottom w:val="single" w:color="auto" w:sz="4" w:space="0"/>
            </w:tcBorders>
            <w:shd w:val="clear" w:color="auto" w:fill="C6D9F1" w:themeFill="text2" w:themeFillTint="33"/>
            <w:tcMar/>
          </w:tcPr>
          <w:p w:rsidRPr="0061007E" w:rsidR="004A25D0" w:rsidP="0A8E8EDC" w:rsidRDefault="161EDF13" w14:paraId="1CD787AA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19FE936D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Yesterday, Today, Tomorrow</w:t>
            </w:r>
          </w:p>
          <w:p w:rsidRPr="0061007E" w:rsidR="00A7543C" w:rsidP="0A8E8EDC" w:rsidRDefault="25FC2C38" w14:paraId="7B0DD386" w14:textId="5BABEB7A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</w:pPr>
            <w:r w:rsidRPr="0A8E8EDC" w:rsidR="226A7AA7">
              <w:rPr>
                <w:rFonts w:ascii="Calibri" w:hAnsi="Calibri" w:eastAsia="ＭＳ 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  <w:t xml:space="preserve">Time - </w:t>
            </w:r>
            <w:r w:rsidRPr="0A8E8EDC" w:rsidR="1885AA91">
              <w:rPr>
                <w:rFonts w:ascii="Calibri" w:hAnsi="Calibri" w:eastAsia="ＭＳ 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  <w:t>Now, Next, Later</w:t>
            </w:r>
          </w:p>
          <w:p w:rsidRPr="0061007E" w:rsidR="004A25D0" w:rsidP="0A8E8EDC" w:rsidRDefault="161EDF13" w14:paraId="11DB5240" w14:textId="5CB73234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19FE936D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Days of the Week</w:t>
            </w:r>
          </w:p>
          <w:p w:rsidRPr="0061007E" w:rsidR="0048233E" w:rsidP="0A8E8EDC" w:rsidRDefault="0048233E" w14:paraId="316A347A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</w:p>
          <w:p w:rsidR="00BC565B" w:rsidP="0A8E8EDC" w:rsidRDefault="00BC565B" w14:paraId="34165247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</w:p>
          <w:p w:rsidRPr="0061007E" w:rsidR="00BC565B" w:rsidP="0A8E8EDC" w:rsidRDefault="597BECAA" w14:paraId="422AB28A" w14:textId="575F3439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282554F0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The same/ different</w:t>
            </w:r>
          </w:p>
        </w:tc>
        <w:tc>
          <w:tcPr>
            <w:tcW w:w="2356" w:type="dxa"/>
            <w:shd w:val="clear" w:color="auto" w:fill="C6D9F1" w:themeFill="text2" w:themeFillTint="33"/>
            <w:tcMar/>
          </w:tcPr>
          <w:p w:rsidRPr="0061007E" w:rsidR="004A25D0" w:rsidP="0A8E8EDC" w:rsidRDefault="161EDF13" w14:paraId="695897CD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19FE936D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Yesterday, Today, Tomorrow</w:t>
            </w:r>
          </w:p>
          <w:p w:rsidRPr="0061007E" w:rsidR="00E964B5" w:rsidP="0A8E8EDC" w:rsidRDefault="00E964B5" w14:paraId="3D2B77B6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</w:p>
          <w:p w:rsidRPr="0061007E" w:rsidR="00114036" w:rsidP="0A8E8EDC" w:rsidRDefault="16DD9A8E" w14:paraId="3C7EA62A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621DE46F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Days of the Week</w:t>
            </w:r>
          </w:p>
          <w:p w:rsidRPr="0061007E" w:rsidR="004A25D0" w:rsidP="0A8E8EDC" w:rsidRDefault="57EFDF23" w14:paraId="51ABE3F6" w14:textId="704A4A31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7B68BD73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 xml:space="preserve">Sequencing lang - </w:t>
            </w:r>
            <w:r w:rsidRPr="0A8E8EDC" w:rsidR="19FE936D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First, then, next, after that, finally</w:t>
            </w:r>
          </w:p>
          <w:p w:rsidRPr="0061007E" w:rsidR="001A1CA0" w:rsidP="0A8E8EDC" w:rsidRDefault="001A1CA0" w14:paraId="4002E2A0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</w:p>
          <w:p w:rsidRPr="0061007E" w:rsidR="001A1CA0" w:rsidP="0A8E8EDC" w:rsidRDefault="3E53D3F6" w14:paraId="7B1021A2" w14:textId="49BCEFB0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64DED9F2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Positional language</w:t>
            </w:r>
          </w:p>
        </w:tc>
        <w:tc>
          <w:tcPr>
            <w:tcW w:w="2065" w:type="dxa"/>
            <w:shd w:val="clear" w:color="auto" w:fill="C6D9F1" w:themeFill="text2" w:themeFillTint="33"/>
            <w:tcMar/>
          </w:tcPr>
          <w:p w:rsidR="00460527" w:rsidP="0A8E8EDC" w:rsidRDefault="612DA014" w14:paraId="59829355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204C2E29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 xml:space="preserve">The Little Red Hen – </w:t>
            </w:r>
            <w:r w:rsidRPr="0A8E8EDC" w:rsidR="204C2E29">
              <w:rPr>
                <w:rFonts w:ascii="Calibri" w:hAnsi="Calibri" w:eastAsia="ＭＳ 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  <w:t>compare past and present</w:t>
            </w:r>
            <w:r w:rsidRPr="0A8E8EDC" w:rsidR="204C2E29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 xml:space="preserve"> </w:t>
            </w:r>
          </w:p>
          <w:p w:rsidR="00460527" w:rsidP="0A8E8EDC" w:rsidRDefault="612DA014" w14:paraId="5C2DBBC9" w14:textId="234CEF3C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204C2E29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How bread would be done in the past, now machines.</w:t>
            </w:r>
          </w:p>
          <w:p w:rsidR="00460527" w:rsidP="0A8E8EDC" w:rsidRDefault="00460527" w14:paraId="06C3C43B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</w:p>
          <w:p w:rsidRPr="0061007E" w:rsidR="004A25D0" w:rsidP="0A8E8EDC" w:rsidRDefault="161EDF13" w14:paraId="26615720" w14:textId="618A03E1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19FE936D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Yesterday, Today, Tomorrow</w:t>
            </w:r>
          </w:p>
          <w:p w:rsidRPr="0061007E" w:rsidR="00E964B5" w:rsidP="0A8E8EDC" w:rsidRDefault="00E964B5" w14:paraId="3B8C89ED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</w:p>
          <w:p w:rsidRPr="0061007E" w:rsidR="00A7543C" w:rsidP="0A8E8EDC" w:rsidRDefault="4959DE93" w14:paraId="53CB1800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6C38AEB8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Days of the Week</w:t>
            </w:r>
          </w:p>
          <w:p w:rsidR="004A25D0" w:rsidP="0A8E8EDC" w:rsidRDefault="530343FA" w14:paraId="27D66997" w14:textId="0C0AE9F4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0F0B7869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Se</w:t>
            </w:r>
            <w:r w:rsidRPr="0A8E8EDC" w:rsidR="7B68BD73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quencing lang.</w:t>
            </w:r>
          </w:p>
          <w:p w:rsidRPr="008951BB" w:rsidR="00622DDC" w:rsidP="0A8E8EDC" w:rsidRDefault="29E73117" w14:paraId="5026E68C" w14:textId="7F6770A2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</w:pPr>
            <w:r w:rsidRPr="0A8E8EDC" w:rsidR="6F3778A4">
              <w:rPr>
                <w:rFonts w:ascii="Calibri" w:hAnsi="Calibri" w:eastAsia="ＭＳ 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  <w:t>Time – now, before later, soon, after, then, next</w:t>
            </w:r>
          </w:p>
          <w:p w:rsidRPr="0061007E" w:rsidR="00622DDC" w:rsidP="0A8E8EDC" w:rsidRDefault="00622DDC" w14:paraId="73952214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</w:p>
          <w:p w:rsidRPr="0061007E" w:rsidR="001A1CA0" w:rsidP="0A8E8EDC" w:rsidRDefault="3E53D3F6" w14:paraId="2C140966" w14:textId="63370E16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64DED9F2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Positional language</w:t>
            </w:r>
          </w:p>
        </w:tc>
        <w:tc>
          <w:tcPr>
            <w:tcW w:w="2083" w:type="dxa"/>
            <w:shd w:val="clear" w:color="auto" w:fill="C6D9F1" w:themeFill="text2" w:themeFillTint="33"/>
            <w:tcMar/>
          </w:tcPr>
          <w:p w:rsidRPr="0061007E" w:rsidR="004A25D0" w:rsidP="0A8E8EDC" w:rsidRDefault="161EDF13" w14:paraId="207A5238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19FE936D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Yesterday, Today, Tomorrow</w:t>
            </w:r>
          </w:p>
          <w:p w:rsidRPr="0061007E" w:rsidR="00E964B5" w:rsidP="0A8E8EDC" w:rsidRDefault="00E964B5" w14:paraId="634F3FE2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</w:p>
          <w:p w:rsidRPr="0061007E" w:rsidR="00A7543C" w:rsidP="0A8E8EDC" w:rsidRDefault="4959DE93" w14:paraId="0FB0E2A6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6C38AEB8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Days of the Week</w:t>
            </w:r>
          </w:p>
          <w:p w:rsidR="00E85C25" w:rsidP="0A8E8EDC" w:rsidRDefault="57EFDF23" w14:paraId="41943ACC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7B68BD73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Sequencing lang.</w:t>
            </w:r>
          </w:p>
          <w:p w:rsidRPr="0061007E" w:rsidR="00A7543C" w:rsidP="0A8E8EDC" w:rsidRDefault="00A7543C" w14:paraId="561A8964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</w:p>
          <w:p w:rsidRPr="0061007E" w:rsidR="001A1CA0" w:rsidP="0A8E8EDC" w:rsidRDefault="3E53D3F6" w14:paraId="28417237" w14:textId="5315A2CF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64DED9F2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Positional language</w:t>
            </w:r>
          </w:p>
        </w:tc>
        <w:tc>
          <w:tcPr>
            <w:tcW w:w="2513" w:type="dxa"/>
            <w:shd w:val="clear" w:color="auto" w:fill="C6D9F1" w:themeFill="text2" w:themeFillTint="33"/>
            <w:tcMar/>
          </w:tcPr>
          <w:p w:rsidR="00460527" w:rsidP="0A8E8EDC" w:rsidRDefault="6A6CBFA8" w14:paraId="79976B62" w14:textId="4F2B6252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74404670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Jack and the Beanstalk</w:t>
            </w:r>
          </w:p>
          <w:p w:rsidRPr="007C7C79" w:rsidR="00460527" w:rsidP="0A8E8EDC" w:rsidRDefault="612DA014" w14:paraId="72BFE604" w14:textId="6763BBFD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204C2E29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(</w:t>
            </w:r>
            <w:r w:rsidRPr="0A8E8EDC" w:rsidR="204C2E29">
              <w:rPr>
                <w:rFonts w:ascii="Calibri" w:hAnsi="Calibri" w:eastAsia="ＭＳ 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  <w:t>past and present</w:t>
            </w:r>
            <w:r w:rsidRPr="0A8E8EDC" w:rsidR="204C2E29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 xml:space="preserve"> </w:t>
            </w:r>
            <w:r w:rsidRPr="0A8E8EDC" w:rsidR="204C2E29">
              <w:rPr>
                <w:rFonts w:ascii="Calibri" w:hAnsi="Calibri" w:eastAsia="ＭＳ 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  <w:t>compare</w:t>
            </w:r>
            <w:r w:rsidRPr="0A8E8EDC" w:rsidR="204C2E29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 xml:space="preserve">, People would have their own animals, go sell things in the market, now… </w:t>
            </w:r>
            <w:r w:rsidRPr="0A8E8EDC" w:rsidR="204C2E29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shop, buy what we need)</w:t>
            </w:r>
          </w:p>
          <w:p w:rsidR="00460527" w:rsidP="0A8E8EDC" w:rsidRDefault="00460527" w14:paraId="49C999FE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</w:p>
          <w:p w:rsidRPr="0061007E" w:rsidR="004A25D0" w:rsidP="0A8E8EDC" w:rsidRDefault="161EDF13" w14:paraId="06BFC65B" w14:textId="529F714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19FE936D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Yesterday, Today, Tomorrow</w:t>
            </w:r>
          </w:p>
          <w:p w:rsidRPr="0061007E" w:rsidR="00E964B5" w:rsidP="0A8E8EDC" w:rsidRDefault="00E964B5" w14:paraId="69089EF3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</w:p>
          <w:p w:rsidRPr="0061007E" w:rsidR="00A7543C" w:rsidP="0A8E8EDC" w:rsidRDefault="4959DE93" w14:paraId="36C16A34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6C38AEB8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Days of the Week</w:t>
            </w:r>
          </w:p>
          <w:p w:rsidR="00E85C25" w:rsidP="0A8E8EDC" w:rsidRDefault="57EFDF23" w14:paraId="1878F216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7B68BD73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Sequencing lang.</w:t>
            </w:r>
          </w:p>
          <w:p w:rsidRPr="0061007E" w:rsidR="001A1CA0" w:rsidP="0A8E8EDC" w:rsidRDefault="001A1CA0" w14:paraId="4D5C2719" w14:textId="77777777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</w:p>
          <w:p w:rsidRPr="00694D47" w:rsidR="001A1CA0" w:rsidP="0A8E8EDC" w:rsidRDefault="3E53D3F6" w14:paraId="5541C187" w14:textId="6354B8B3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</w:pPr>
            <w:r w:rsidRPr="0A8E8EDC" w:rsidR="64DED9F2">
              <w:rPr>
                <w:rFonts w:ascii="Calibri" w:hAnsi="Calibri" w:eastAsia="ＭＳ 明朝" w:cs="Arial" w:asciiTheme="minorAscii" w:hAnsiTheme="minorAscii" w:eastAsiaTheme="minorEastAsia" w:cstheme="minorBidi"/>
                <w:b w:val="1"/>
                <w:bCs w:val="1"/>
                <w:sz w:val="24"/>
                <w:szCs w:val="24"/>
              </w:rPr>
              <w:t>Positional language</w:t>
            </w:r>
          </w:p>
        </w:tc>
      </w:tr>
      <w:tr w:rsidRPr="007C7C79" w:rsidR="00450102" w:rsidTr="32E76AC0" w14:paraId="0BC9BD66" w14:textId="77777777">
        <w:trPr>
          <w:trHeight w:val="801"/>
        </w:trPr>
        <w:tc>
          <w:tcPr>
            <w:tcW w:w="2067" w:type="dxa"/>
            <w:shd w:val="clear" w:color="auto" w:fill="C6D9F1" w:themeFill="text2" w:themeFillTint="33"/>
            <w:tcMar/>
          </w:tcPr>
          <w:p w:rsidR="005E1238" w:rsidP="1F28AFD0" w:rsidRDefault="4F971D93" w14:paraId="140FD836" w14:textId="77777777">
            <w:pPr>
              <w:rPr>
                <w:rFonts w:asciiTheme="minorHAnsi" w:hAnsiTheme="minorHAnsi" w:eastAsiaTheme="minorEastAsia" w:cstheme="minorBidi"/>
              </w:rPr>
            </w:pP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lastRenderedPageBreak/>
              <w:t>Maths</w:t>
            </w:r>
            <w:proofErr w:type="spellEnd"/>
          </w:p>
          <w:p w:rsidR="00E46827" w:rsidP="1F28AFD0" w:rsidRDefault="00E46827" w14:paraId="24B3E9DB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E46827" w:rsidP="1F28AFD0" w:rsidRDefault="22C036D7" w14:paraId="330B8AEE" w14:textId="764424DB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Use 5 frame and 10 frame</w:t>
            </w:r>
          </w:p>
        </w:tc>
        <w:tc>
          <w:tcPr>
            <w:tcW w:w="2370" w:type="dxa"/>
            <w:shd w:val="clear" w:color="auto" w:fill="C6D9F1" w:themeFill="text2" w:themeFillTint="33"/>
            <w:tcMar/>
          </w:tcPr>
          <w:p w:rsidR="00CE4842" w:rsidP="1F28AFD0" w:rsidRDefault="296373BB" w14:paraId="56372D5C" w14:textId="55A47408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Maths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Assessment</w:t>
            </w:r>
          </w:p>
          <w:p w:rsidR="008620F9" w:rsidP="1F28AFD0" w:rsidRDefault="3FE9E811" w14:paraId="113375D0" w14:textId="2DE54B85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ame/different</w:t>
            </w:r>
            <w:r w:rsidRPr="1F28AFD0" w:rsidR="4A8907C5">
              <w:rPr>
                <w:rFonts w:asciiTheme="minorHAnsi" w:hAnsiTheme="minorHAnsi" w:eastAsiaTheme="minorEastAsia" w:cstheme="minorBidi"/>
              </w:rPr>
              <w:t>/odd one out</w:t>
            </w:r>
          </w:p>
          <w:p w:rsidRPr="00CE4842" w:rsidR="003F60C1" w:rsidP="1F28AFD0" w:rsidRDefault="0B320B2D" w14:paraId="10479844" w14:textId="5E9BBC4F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mpare amounts to 5 (</w:t>
            </w:r>
            <w:r w:rsidRPr="1F28AFD0" w:rsidR="7F3246C2">
              <w:rPr>
                <w:rFonts w:asciiTheme="minorHAnsi" w:hAnsiTheme="minorHAnsi" w:eastAsiaTheme="minorEastAsia" w:cstheme="minorBidi"/>
              </w:rPr>
              <w:t>more/fewer/the same amount)</w:t>
            </w:r>
          </w:p>
          <w:p w:rsidR="005E1238" w:rsidP="1F28AFD0" w:rsidRDefault="4F971D93" w14:paraId="7AD36D5D" w14:textId="5D27AD7B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Counting forwards and backwards to </w:t>
            </w:r>
            <w:r w:rsidRPr="1F28AFD0" w:rsidR="18B657C9">
              <w:rPr>
                <w:rFonts w:asciiTheme="minorHAnsi" w:hAnsiTheme="minorHAnsi" w:eastAsiaTheme="minorEastAsia" w:cstheme="minorBidi"/>
              </w:rPr>
              <w:t>5</w:t>
            </w:r>
            <w:r w:rsidRPr="1F28AFD0" w:rsidR="78C07A28">
              <w:rPr>
                <w:rFonts w:asciiTheme="minorHAnsi" w:hAnsiTheme="minorHAnsi" w:eastAsiaTheme="minorEastAsia" w:cstheme="minorBidi"/>
              </w:rPr>
              <w:t>/</w:t>
            </w:r>
            <w:r w:rsidRPr="1F28AFD0" w:rsidR="73875969">
              <w:rPr>
                <w:rFonts w:asciiTheme="minorHAnsi" w:hAnsiTheme="minorHAnsi" w:eastAsiaTheme="minorEastAsia" w:cstheme="minorBidi"/>
              </w:rPr>
              <w:t>10</w:t>
            </w:r>
          </w:p>
          <w:p w:rsidRPr="00540ACA" w:rsidR="006F26EF" w:rsidP="1F28AFD0" w:rsidRDefault="73875969" w14:paraId="3E98A0D9" w14:textId="77777777">
            <w:pPr>
              <w:rPr>
                <w:rFonts w:asciiTheme="minorHAnsi" w:hAnsiTheme="minorHAnsi" w:eastAsiaTheme="minorEastAsia" w:cstheme="minorBidi"/>
                <w:sz w:val="20"/>
                <w:szCs w:val="20"/>
              </w:rPr>
            </w:pPr>
            <w:r w:rsidRPr="1F28AFD0">
              <w:rPr>
                <w:rFonts w:asciiTheme="minorHAnsi" w:hAnsiTheme="minorHAnsi" w:eastAsiaTheme="minorEastAsia" w:cstheme="minorBidi"/>
                <w:sz w:val="20"/>
                <w:szCs w:val="20"/>
              </w:rPr>
              <w:t>(the stable order principle)</w:t>
            </w:r>
          </w:p>
          <w:p w:rsidRPr="00C03ABA" w:rsidR="46485D7D" w:rsidP="1F28AFD0" w:rsidRDefault="73875969" w14:paraId="10B7DBB8" w14:textId="5448D75D">
            <w:pPr>
              <w:pStyle w:val="ListParagraph"/>
              <w:numPr>
                <w:ilvl w:val="0"/>
                <w:numId w:val="2"/>
              </w:numPr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Touch counting</w:t>
            </w:r>
            <w:r w:rsidRPr="1F28AFD0" w:rsidR="0372C257">
              <w:rPr>
                <w:rFonts w:asciiTheme="minorHAnsi" w:hAnsiTheme="minorHAnsi" w:eastAsiaTheme="minorEastAsia" w:cstheme="minorBidi"/>
              </w:rPr>
              <w:t xml:space="preserve"> to 5</w:t>
            </w:r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  <w:r w:rsidRPr="1F28AFD0">
              <w:rPr>
                <w:rFonts w:asciiTheme="minorHAnsi" w:hAnsiTheme="minorHAnsi" w:eastAsiaTheme="minorEastAsia" w:cstheme="minorBidi"/>
                <w:sz w:val="18"/>
                <w:szCs w:val="18"/>
              </w:rPr>
              <w:t>(one-to-one principle)</w:t>
            </w:r>
          </w:p>
          <w:p w:rsidR="003360E3" w:rsidP="1F28AFD0" w:rsidRDefault="28FA1898" w14:paraId="760AAB16" w14:textId="77777777">
            <w:pPr>
              <w:pStyle w:val="ListParagraph"/>
              <w:numPr>
                <w:ilvl w:val="0"/>
                <w:numId w:val="2"/>
              </w:numPr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mpare size (</w:t>
            </w:r>
            <w:r w:rsidRPr="1F28AFD0" w:rsidR="5973AF4D">
              <w:rPr>
                <w:rFonts w:asciiTheme="minorHAnsi" w:hAnsiTheme="minorHAnsi" w:eastAsiaTheme="minorEastAsia" w:cstheme="minorBidi"/>
              </w:rPr>
              <w:t>big,</w:t>
            </w:r>
            <w:r w:rsidRPr="1F28AFD0" w:rsidR="06534BA3">
              <w:rPr>
                <w:rFonts w:asciiTheme="minorHAnsi" w:hAnsiTheme="minorHAnsi" w:eastAsiaTheme="minorEastAsia" w:cstheme="minorBidi"/>
              </w:rPr>
              <w:t xml:space="preserve"> little,</w:t>
            </w:r>
            <w:r w:rsidRPr="1F28AFD0" w:rsidR="5973AF4D">
              <w:rPr>
                <w:rFonts w:asciiTheme="minorHAnsi" w:hAnsiTheme="minorHAnsi" w:eastAsiaTheme="minorEastAsia" w:cstheme="minorBidi"/>
              </w:rPr>
              <w:t xml:space="preserve"> small, large</w:t>
            </w:r>
            <w:r w:rsidRPr="1F28AFD0" w:rsidR="06534BA3">
              <w:rPr>
                <w:rFonts w:asciiTheme="minorHAnsi" w:hAnsiTheme="minorHAnsi" w:eastAsiaTheme="minorEastAsia" w:cstheme="minorBidi"/>
              </w:rPr>
              <w:t>)</w:t>
            </w:r>
            <w:r w:rsidRPr="1F28AFD0" w:rsidR="5973AF4D">
              <w:rPr>
                <w:rFonts w:asciiTheme="minorHAnsi" w:hAnsiTheme="minorHAnsi" w:eastAsiaTheme="minorEastAsia" w:cstheme="minorBidi"/>
              </w:rPr>
              <w:t xml:space="preserve"> </w:t>
            </w:r>
          </w:p>
          <w:p w:rsidR="003360E3" w:rsidP="1F28AFD0" w:rsidRDefault="06534BA3" w14:paraId="2EAE7335" w14:textId="77777777">
            <w:pPr>
              <w:pStyle w:val="ListParagraph"/>
              <w:numPr>
                <w:ilvl w:val="0"/>
                <w:numId w:val="2"/>
              </w:numPr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Order according to size</w:t>
            </w:r>
          </w:p>
          <w:p w:rsidRPr="00CE4842" w:rsidR="00CE4842" w:rsidP="1F28AFD0" w:rsidRDefault="296373BB" w14:paraId="5CDD94EA" w14:textId="24A6D10C">
            <w:pPr>
              <w:pStyle w:val="ListParagraph"/>
              <w:numPr>
                <w:ilvl w:val="0"/>
                <w:numId w:val="2"/>
              </w:numPr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imple AB pattern</w:t>
            </w:r>
          </w:p>
        </w:tc>
        <w:tc>
          <w:tcPr>
            <w:tcW w:w="2210" w:type="dxa"/>
            <w:shd w:val="clear" w:color="auto" w:fill="C6D9F1" w:themeFill="text2" w:themeFillTint="33"/>
            <w:tcMar/>
          </w:tcPr>
          <w:p w:rsidRPr="00C47051" w:rsidR="00C47051" w:rsidP="1F28AFD0" w:rsidRDefault="5D0056FA" w14:paraId="6BEDCAAF" w14:textId="2ADD6DC4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Representing 1,2,3 </w:t>
            </w:r>
          </w:p>
          <w:p w:rsidR="00C47051" w:rsidP="1F28AFD0" w:rsidRDefault="5D0056FA" w14:paraId="33E2CAFB" w14:textId="0A0265C3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mposition of 1,2,3</w:t>
            </w:r>
          </w:p>
          <w:p w:rsidR="00C47051" w:rsidP="1F28AFD0" w:rsidRDefault="5D0056FA" w14:paraId="2CA02BAE" w14:textId="7A44654F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Touch counting and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Subitising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1-3</w:t>
            </w:r>
          </w:p>
          <w:p w:rsidR="00C47051" w:rsidP="1F28AFD0" w:rsidRDefault="1EA80A57" w14:paraId="7CB6353B" w14:textId="6CE9B3E6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Beginning of 2D shapes </w:t>
            </w:r>
            <w:r w:rsidRPr="1F28AFD0" w:rsidR="26B1D74D">
              <w:rPr>
                <w:rFonts w:asciiTheme="minorHAnsi" w:hAnsiTheme="minorHAnsi" w:eastAsiaTheme="minorEastAsia" w:cstheme="minorBidi"/>
              </w:rPr>
              <w:t>(</w:t>
            </w:r>
            <w:r w:rsidRPr="1F28AFD0" w:rsidR="10E8E772">
              <w:rPr>
                <w:rFonts w:asciiTheme="minorHAnsi" w:hAnsiTheme="minorHAnsi" w:eastAsiaTheme="minorEastAsia" w:cstheme="minorBidi"/>
              </w:rPr>
              <w:t>triangles and circles</w:t>
            </w:r>
            <w:r w:rsidRPr="1F28AFD0" w:rsidR="26B1D74D">
              <w:rPr>
                <w:rFonts w:asciiTheme="minorHAnsi" w:hAnsiTheme="minorHAnsi" w:eastAsiaTheme="minorEastAsia" w:cstheme="minorBidi"/>
              </w:rPr>
              <w:t>)</w:t>
            </w:r>
          </w:p>
          <w:p w:rsidR="00631FBF" w:rsidP="1F28AFD0" w:rsidRDefault="5B5085F9" w14:paraId="4F5BD955" w14:textId="65A846E7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Positional language</w:t>
            </w:r>
          </w:p>
          <w:p w:rsidR="0025454D" w:rsidP="1F28AFD0" w:rsidRDefault="0224A578" w14:paraId="6EA5B80A" w14:textId="746977C1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4 and 5</w:t>
            </w:r>
            <w:r w:rsidRPr="1F28AFD0" w:rsidR="7747880E">
              <w:rPr>
                <w:rFonts w:asciiTheme="minorHAnsi" w:hAnsiTheme="minorHAnsi" w:eastAsiaTheme="minorEastAsia" w:cstheme="minorBidi"/>
              </w:rPr>
              <w:t xml:space="preserve"> (count, </w:t>
            </w:r>
            <w:proofErr w:type="spellStart"/>
            <w:r w:rsidRPr="1F28AFD0" w:rsidR="7747880E">
              <w:rPr>
                <w:rFonts w:asciiTheme="minorHAnsi" w:hAnsiTheme="minorHAnsi" w:eastAsiaTheme="minorEastAsia" w:cstheme="minorBidi"/>
              </w:rPr>
              <w:t>subitise</w:t>
            </w:r>
            <w:proofErr w:type="spellEnd"/>
            <w:r w:rsidRPr="1F28AFD0" w:rsidR="7747880E">
              <w:rPr>
                <w:rFonts w:asciiTheme="minorHAnsi" w:hAnsiTheme="minorHAnsi" w:eastAsiaTheme="minorEastAsia" w:cstheme="minorBidi"/>
              </w:rPr>
              <w:t xml:space="preserve">, </w:t>
            </w:r>
            <w:r w:rsidRPr="1F28AFD0" w:rsidR="3B18D9F3">
              <w:rPr>
                <w:rFonts w:asciiTheme="minorHAnsi" w:hAnsiTheme="minorHAnsi" w:eastAsiaTheme="minorEastAsia" w:cstheme="minorBidi"/>
              </w:rPr>
              <w:t xml:space="preserve">compare, </w:t>
            </w:r>
            <w:r w:rsidRPr="1F28AFD0" w:rsidR="7747880E">
              <w:rPr>
                <w:rFonts w:asciiTheme="minorHAnsi" w:hAnsiTheme="minorHAnsi" w:eastAsiaTheme="minorEastAsia" w:cstheme="minorBidi"/>
              </w:rPr>
              <w:t>partition)</w:t>
            </w:r>
          </w:p>
          <w:p w:rsidR="00BF22D9" w:rsidP="1F28AFD0" w:rsidRDefault="3B18D9F3" w14:paraId="249333E8" w14:textId="1FC7512B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 1 more/ 1 less</w:t>
            </w:r>
            <w:r w:rsidRPr="1F28AFD0" w:rsidR="3DD6E090">
              <w:rPr>
                <w:rFonts w:asciiTheme="minorHAnsi" w:hAnsiTheme="minorHAnsi" w:eastAsiaTheme="minorEastAsia" w:cstheme="minorBidi"/>
              </w:rPr>
              <w:t>/</w:t>
            </w:r>
            <w:r w:rsidRPr="1F28AFD0" w:rsidR="66FD41B7">
              <w:rPr>
                <w:rFonts w:asciiTheme="minorHAnsi" w:hAnsiTheme="minorHAnsi" w:eastAsiaTheme="minorEastAsia" w:cstheme="minorBidi"/>
              </w:rPr>
              <w:t>the same as</w:t>
            </w:r>
          </w:p>
          <w:p w:rsidR="00C550CD" w:rsidP="1F28AFD0" w:rsidRDefault="0A40AC1A" w14:paraId="0EEFD9B7" w14:textId="5D910F48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hapes with 4 sides</w:t>
            </w:r>
          </w:p>
          <w:p w:rsidR="00EE0C60" w:rsidP="1F28AFD0" w:rsidRDefault="0A40AC1A" w14:paraId="3B932315" w14:textId="21BE8ADD">
            <w:pPr>
              <w:pStyle w:val="ListParagraph"/>
              <w:tabs>
                <w:tab w:val="left" w:pos="381"/>
              </w:tabs>
              <w:ind w:left="97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(</w:t>
            </w:r>
            <w:proofErr w:type="spellStart"/>
            <w:r w:rsidRPr="1F28AFD0" w:rsidR="37E0F48C">
              <w:rPr>
                <w:rFonts w:asciiTheme="minorHAnsi" w:hAnsiTheme="minorHAnsi" w:eastAsiaTheme="minorEastAsia" w:cstheme="minorBidi"/>
              </w:rPr>
              <w:t>rect</w:t>
            </w:r>
            <w:proofErr w:type="spellEnd"/>
            <w:r w:rsidRPr="1F28AFD0" w:rsidR="37E0F48C">
              <w:rPr>
                <w:rFonts w:asciiTheme="minorHAnsi" w:hAnsiTheme="minorHAnsi" w:eastAsiaTheme="minorEastAsia" w:cstheme="minorBidi"/>
              </w:rPr>
              <w:t>, square)</w:t>
            </w:r>
          </w:p>
          <w:p w:rsidR="005E1238" w:rsidP="1F28AFD0" w:rsidRDefault="10CAD793" w14:paraId="665642F9" w14:textId="77777777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 Combining shapes</w:t>
            </w:r>
          </w:p>
          <w:p w:rsidRPr="00EE0C60" w:rsidR="0061007E" w:rsidP="1F28AFD0" w:rsidRDefault="77A9D58B" w14:paraId="3BA6C7A6" w14:textId="23088F53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Day/night, time</w:t>
            </w:r>
          </w:p>
        </w:tc>
        <w:tc>
          <w:tcPr>
            <w:tcW w:w="2356" w:type="dxa"/>
            <w:shd w:val="clear" w:color="auto" w:fill="C6D9F1" w:themeFill="text2" w:themeFillTint="33"/>
            <w:tcMar/>
          </w:tcPr>
          <w:p w:rsidR="00A2536B" w:rsidP="1F28AFD0" w:rsidRDefault="64D2D00C" w14:paraId="4DF336CE" w14:textId="77777777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Counting forwards and backwards to 10 </w:t>
            </w:r>
          </w:p>
          <w:p w:rsidR="00F92D1E" w:rsidP="1F28AFD0" w:rsidRDefault="1F788A8B" w14:paraId="257077F2" w14:textId="34697D28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Introducing 0</w:t>
            </w:r>
          </w:p>
          <w:p w:rsidR="00674BDD" w:rsidP="1F28AFD0" w:rsidRDefault="7DE4BABA" w14:paraId="69201345" w14:textId="119F9819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1-5</w:t>
            </w:r>
            <w:r w:rsidRPr="1F28AFD0" w:rsidR="40091B7B">
              <w:rPr>
                <w:rFonts w:asciiTheme="minorHAnsi" w:hAnsiTheme="minorHAnsi" w:eastAsiaTheme="minorEastAsia" w:cstheme="minorBidi"/>
              </w:rPr>
              <w:t>,6-8</w:t>
            </w:r>
            <w:r w:rsidRPr="1F28AFD0" w:rsidR="24528C50">
              <w:rPr>
                <w:rFonts w:asciiTheme="minorHAnsi" w:hAnsiTheme="minorHAnsi" w:eastAsiaTheme="minorEastAsia" w:cstheme="minorBidi"/>
              </w:rPr>
              <w:t xml:space="preserve"> (count, </w:t>
            </w:r>
            <w:proofErr w:type="spellStart"/>
            <w:r w:rsidRPr="1F28AFD0" w:rsidR="24528C50">
              <w:rPr>
                <w:rFonts w:asciiTheme="minorHAnsi" w:hAnsiTheme="minorHAnsi" w:eastAsiaTheme="minorEastAsia" w:cstheme="minorBidi"/>
              </w:rPr>
              <w:t>subitise</w:t>
            </w:r>
            <w:proofErr w:type="spellEnd"/>
            <w:r w:rsidRPr="1F28AFD0" w:rsidR="24528C50">
              <w:rPr>
                <w:rFonts w:asciiTheme="minorHAnsi" w:hAnsiTheme="minorHAnsi" w:eastAsiaTheme="minorEastAsia" w:cstheme="minorBidi"/>
              </w:rPr>
              <w:t xml:space="preserve">, </w:t>
            </w:r>
            <w:r w:rsidRPr="1F28AFD0" w:rsidR="597BECAA">
              <w:rPr>
                <w:rFonts w:asciiTheme="minorHAnsi" w:hAnsiTheme="minorHAnsi" w:eastAsiaTheme="minorEastAsia" w:cstheme="minorBidi"/>
              </w:rPr>
              <w:t xml:space="preserve">build, </w:t>
            </w:r>
            <w:r w:rsidRPr="1F28AFD0" w:rsidR="24528C50">
              <w:rPr>
                <w:rFonts w:asciiTheme="minorHAnsi" w:hAnsiTheme="minorHAnsi" w:eastAsiaTheme="minorEastAsia" w:cstheme="minorBidi"/>
              </w:rPr>
              <w:t>partition</w:t>
            </w:r>
            <w:r w:rsidRPr="1F28AFD0" w:rsidR="01111C84">
              <w:rPr>
                <w:rFonts w:asciiTheme="minorHAnsi" w:hAnsiTheme="minorHAnsi" w:eastAsiaTheme="minorEastAsia" w:cstheme="minorBidi"/>
              </w:rPr>
              <w:t>-</w:t>
            </w:r>
            <w:proofErr w:type="spellStart"/>
            <w:r w:rsidRPr="1F28AFD0" w:rsidR="01111C84">
              <w:rPr>
                <w:rFonts w:asciiTheme="minorHAnsi" w:hAnsiTheme="minorHAnsi" w:eastAsiaTheme="minorEastAsia" w:cstheme="minorBidi"/>
              </w:rPr>
              <w:t>composi</w:t>
            </w:r>
            <w:r w:rsidRPr="1F28AFD0" w:rsidR="5414607E">
              <w:rPr>
                <w:rFonts w:asciiTheme="minorHAnsi" w:hAnsiTheme="minorHAnsi" w:eastAsiaTheme="minorEastAsia" w:cstheme="minorBidi"/>
              </w:rPr>
              <w:t>t</w:t>
            </w:r>
            <w:proofErr w:type="spellEnd"/>
            <w:r w:rsidRPr="1F28AFD0" w:rsidR="24528C50">
              <w:rPr>
                <w:rFonts w:asciiTheme="minorHAnsi" w:hAnsiTheme="minorHAnsi" w:eastAsiaTheme="minorEastAsia" w:cstheme="minorBidi"/>
              </w:rPr>
              <w:t>)</w:t>
            </w:r>
          </w:p>
          <w:p w:rsidR="00AD6DC7" w:rsidP="1F28AFD0" w:rsidRDefault="51AE425A" w14:paraId="4AC308B4" w14:textId="78FAE749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Compare quantities </w:t>
            </w:r>
            <w:r w:rsidRPr="1F28AFD0" w:rsidR="3DD6E090">
              <w:rPr>
                <w:rFonts w:asciiTheme="minorHAnsi" w:hAnsiTheme="minorHAnsi" w:eastAsiaTheme="minorEastAsia" w:cstheme="minorBidi"/>
              </w:rPr>
              <w:t>more/less/the same as</w:t>
            </w:r>
          </w:p>
          <w:p w:rsidR="00B73220" w:rsidP="1F28AFD0" w:rsidRDefault="45B54CF9" w14:paraId="14B33C2D" w14:textId="2FCAC5D0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Bonds to 5</w:t>
            </w:r>
          </w:p>
          <w:p w:rsidR="00995291" w:rsidP="1F28AFD0" w:rsidRDefault="3CB391A6" w14:paraId="297FD2D2" w14:textId="68296CEB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Compare mass </w:t>
            </w:r>
            <w:r w:rsidRPr="1F28AFD0" w:rsidR="63D257E3">
              <w:rPr>
                <w:rFonts w:asciiTheme="minorHAnsi" w:hAnsiTheme="minorHAnsi" w:eastAsiaTheme="minorEastAsia" w:cstheme="minorBidi"/>
              </w:rPr>
              <w:t>–</w:t>
            </w:r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  <w:r w:rsidRPr="1F28AFD0" w:rsidR="63D257E3">
              <w:rPr>
                <w:rFonts w:asciiTheme="minorHAnsi" w:hAnsiTheme="minorHAnsi" w:eastAsiaTheme="minorEastAsia" w:cstheme="minorBidi"/>
              </w:rPr>
              <w:t>heav</w:t>
            </w:r>
            <w:r w:rsidRPr="1F28AFD0" w:rsidR="494CEAD2">
              <w:rPr>
                <w:rFonts w:asciiTheme="minorHAnsi" w:hAnsiTheme="minorHAnsi" w:eastAsiaTheme="minorEastAsia" w:cstheme="minorBidi"/>
              </w:rPr>
              <w:t>y/</w:t>
            </w:r>
            <w:r w:rsidRPr="1F28AFD0" w:rsidR="63D257E3">
              <w:rPr>
                <w:rFonts w:asciiTheme="minorHAnsi" w:hAnsiTheme="minorHAnsi" w:eastAsiaTheme="minorEastAsia" w:cstheme="minorBidi"/>
              </w:rPr>
              <w:t>light</w:t>
            </w:r>
            <w:r w:rsidRPr="1F28AFD0" w:rsidR="494CEAD2">
              <w:rPr>
                <w:rFonts w:asciiTheme="minorHAnsi" w:hAnsiTheme="minorHAnsi" w:eastAsiaTheme="minorEastAsia" w:cstheme="minorBidi"/>
              </w:rPr>
              <w:t>, heaviest/lightest</w:t>
            </w:r>
            <w:r w:rsidRPr="1F28AFD0" w:rsidR="6BE7623A">
              <w:rPr>
                <w:rFonts w:asciiTheme="minorHAnsi" w:hAnsiTheme="minorHAnsi" w:eastAsiaTheme="minorEastAsia" w:cstheme="minorBidi"/>
              </w:rPr>
              <w:t xml:space="preserve"> (+balance scales)</w:t>
            </w:r>
          </w:p>
          <w:p w:rsidR="00BC565B" w:rsidP="1F28AFD0" w:rsidRDefault="597BECAA" w14:paraId="7B0C3D66" w14:textId="77777777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mbine to 8 (compos. of numb to 8)</w:t>
            </w:r>
          </w:p>
          <w:p w:rsidR="00BC565B" w:rsidP="1F28AFD0" w:rsidRDefault="597BECAA" w14:paraId="7559C16A" w14:textId="0F5E08EE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Making pairs – pair is 2 (match the same)</w:t>
            </w:r>
          </w:p>
          <w:p w:rsidR="00BC565B" w:rsidP="1F28AFD0" w:rsidRDefault="597BECAA" w14:paraId="1F9C64A0" w14:textId="77777777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Compare </w:t>
            </w:r>
            <w:r w:rsidRPr="1F28AFD0">
              <w:rPr>
                <w:rFonts w:asciiTheme="minorHAnsi" w:hAnsiTheme="minorHAnsi" w:eastAsiaTheme="minorEastAsia" w:cstheme="minorBidi"/>
                <w:sz w:val="22"/>
                <w:szCs w:val="22"/>
              </w:rPr>
              <w:t>length/height</w:t>
            </w:r>
            <w:r w:rsidRPr="1F28AFD0">
              <w:rPr>
                <w:rFonts w:asciiTheme="minorHAnsi" w:hAnsiTheme="minorHAnsi" w:eastAsiaTheme="minorEastAsia" w:cstheme="minorBidi"/>
              </w:rPr>
              <w:t>-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longer,taller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>/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shorte</w:t>
            </w:r>
            <w:proofErr w:type="spellEnd"/>
          </w:p>
          <w:p w:rsidRPr="007C7C79" w:rsidR="00BC565B" w:rsidP="1F28AFD0" w:rsidRDefault="597BECAA" w14:paraId="084601B3" w14:textId="4DCD0E30">
            <w:pPr>
              <w:pStyle w:val="ListParagraph"/>
              <w:tabs>
                <w:tab w:val="left" w:pos="381"/>
              </w:tabs>
              <w:ind w:left="97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Time – how long</w:t>
            </w:r>
          </w:p>
        </w:tc>
        <w:tc>
          <w:tcPr>
            <w:tcW w:w="2065" w:type="dxa"/>
            <w:shd w:val="clear" w:color="auto" w:fill="C6D9F1" w:themeFill="text2" w:themeFillTint="33"/>
            <w:tcMar/>
          </w:tcPr>
          <w:p w:rsidRPr="009C15A6" w:rsidR="008B1EFF" w:rsidP="1F28AFD0" w:rsidRDefault="75B5369D" w14:paraId="7E44EE58" w14:textId="04AADE81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 Counting forwards and backwards to</w:t>
            </w:r>
            <w:r w:rsidRPr="1F28AFD0" w:rsidR="40091B7B">
              <w:rPr>
                <w:rFonts w:asciiTheme="minorHAnsi" w:hAnsiTheme="minorHAnsi" w:eastAsiaTheme="minorEastAsia" w:cstheme="minorBidi"/>
              </w:rPr>
              <w:t xml:space="preserve"> </w:t>
            </w:r>
            <w:r w:rsidRPr="1F28AFD0" w:rsidR="7D688749">
              <w:rPr>
                <w:rFonts w:asciiTheme="minorHAnsi" w:hAnsiTheme="minorHAnsi" w:eastAsiaTheme="minorEastAsia" w:cstheme="minorBidi"/>
              </w:rPr>
              <w:t>10 (</w:t>
            </w:r>
            <w:r w:rsidRPr="1F28AFD0" w:rsidR="443C4809">
              <w:rPr>
                <w:rFonts w:asciiTheme="minorHAnsi" w:hAnsiTheme="minorHAnsi" w:eastAsiaTheme="minorEastAsia" w:cstheme="minorBidi"/>
              </w:rPr>
              <w:t>20</w:t>
            </w:r>
            <w:r w:rsidRPr="1F28AFD0" w:rsidR="7D688749">
              <w:rPr>
                <w:rFonts w:asciiTheme="minorHAnsi" w:hAnsiTheme="minorHAnsi" w:eastAsiaTheme="minorEastAsia" w:cstheme="minorBidi"/>
              </w:rPr>
              <w:t>)</w:t>
            </w:r>
          </w:p>
          <w:p w:rsidRPr="0018778A" w:rsidR="0018778A" w:rsidP="1F28AFD0" w:rsidRDefault="6D4C0474" w14:paraId="506D38EC" w14:textId="67D782A7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Subitise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to 10</w:t>
            </w:r>
          </w:p>
          <w:p w:rsidR="00E725B7" w:rsidP="1F28AFD0" w:rsidRDefault="597BECAA" w14:paraId="5882DB53" w14:textId="7F42CA81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9,10</w:t>
            </w:r>
            <w:r w:rsidRPr="1F28AFD0" w:rsidR="40091B7B">
              <w:rPr>
                <w:rFonts w:asciiTheme="minorHAnsi" w:hAnsiTheme="minorHAnsi" w:eastAsiaTheme="minorEastAsia" w:cstheme="minorBidi"/>
              </w:rPr>
              <w:t xml:space="preserve"> </w:t>
            </w:r>
            <w:r w:rsidRPr="1F28AFD0" w:rsidR="033CDE08">
              <w:rPr>
                <w:rFonts w:asciiTheme="minorHAnsi" w:hAnsiTheme="minorHAnsi" w:eastAsiaTheme="minorEastAsia" w:cstheme="minorBidi"/>
              </w:rPr>
              <w:t>(count, build, partition-</w:t>
            </w:r>
            <w:proofErr w:type="spellStart"/>
            <w:r w:rsidRPr="1F28AFD0" w:rsidR="033CDE08">
              <w:rPr>
                <w:rFonts w:asciiTheme="minorHAnsi" w:hAnsiTheme="minorHAnsi" w:eastAsiaTheme="minorEastAsia" w:cstheme="minorBidi"/>
              </w:rPr>
              <w:t>composit</w:t>
            </w:r>
            <w:proofErr w:type="spellEnd"/>
            <w:r w:rsidRPr="1F28AFD0" w:rsidR="033CDE08">
              <w:rPr>
                <w:rFonts w:asciiTheme="minorHAnsi" w:hAnsiTheme="minorHAnsi" w:eastAsiaTheme="minorEastAsia" w:cstheme="minorBidi"/>
              </w:rPr>
              <w:t>)</w:t>
            </w:r>
          </w:p>
          <w:p w:rsidR="000374DC" w:rsidP="1F28AFD0" w:rsidRDefault="033CDE08" w14:paraId="12D30725" w14:textId="77777777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mpare quantities</w:t>
            </w:r>
          </w:p>
          <w:p w:rsidR="003F49D9" w:rsidP="1F28AFD0" w:rsidRDefault="1559BB5E" w14:paraId="0C8A64FD" w14:textId="36BEE71E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mbine to 10</w:t>
            </w:r>
          </w:p>
          <w:p w:rsidR="00E725B7" w:rsidP="1F28AFD0" w:rsidRDefault="45B54CF9" w14:paraId="04870265" w14:textId="77777777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Bonds to 5/10</w:t>
            </w:r>
          </w:p>
          <w:p w:rsidR="00FD0225" w:rsidP="1F28AFD0" w:rsidRDefault="4C887CEA" w14:paraId="38B278C2" w14:textId="77777777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Pattern </w:t>
            </w:r>
            <w:r w:rsidRPr="1F28AFD0" w:rsidR="1BE5E2B1">
              <w:rPr>
                <w:rFonts w:asciiTheme="minorHAnsi" w:hAnsiTheme="minorHAnsi" w:eastAsiaTheme="minorEastAsia" w:cstheme="minorBidi"/>
              </w:rPr>
              <w:t xml:space="preserve">AB, </w:t>
            </w:r>
            <w:r w:rsidRPr="1F28AFD0">
              <w:rPr>
                <w:rFonts w:asciiTheme="minorHAnsi" w:hAnsiTheme="minorHAnsi" w:eastAsiaTheme="minorEastAsia" w:cstheme="minorBidi"/>
              </w:rPr>
              <w:t>AAB</w:t>
            </w:r>
            <w:r w:rsidRPr="1F28AFD0" w:rsidR="4EF596D4">
              <w:rPr>
                <w:rFonts w:asciiTheme="minorHAnsi" w:hAnsiTheme="minorHAnsi" w:eastAsiaTheme="minorEastAsia" w:cstheme="minorBidi"/>
              </w:rPr>
              <w:t xml:space="preserve">, ABB, </w:t>
            </w:r>
          </w:p>
          <w:p w:rsidR="002D2899" w:rsidP="1F28AFD0" w:rsidRDefault="3AD3E253" w14:paraId="638D7253" w14:textId="77777777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Explore 3D shape</w:t>
            </w:r>
          </w:p>
          <w:p w:rsidR="002D2899" w:rsidP="1F28AFD0" w:rsidRDefault="702BC340" w14:paraId="7E4FCEE1" w14:textId="31AF2C0B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  <w:i/>
                <w:iCs/>
              </w:rPr>
            </w:pPr>
            <w:r w:rsidRPr="1F28AFD0">
              <w:rPr>
                <w:rFonts w:asciiTheme="minorHAnsi" w:hAnsiTheme="minorHAnsi" w:eastAsiaTheme="minorEastAsia" w:cstheme="minorBidi"/>
                <w:i/>
                <w:iCs/>
              </w:rPr>
              <w:t xml:space="preserve">Order </w:t>
            </w:r>
            <w:r w:rsidRPr="1F28AFD0" w:rsidR="4706F7B1">
              <w:rPr>
                <w:rFonts w:asciiTheme="minorHAnsi" w:hAnsiTheme="minorHAnsi" w:eastAsiaTheme="minorEastAsia" w:cstheme="minorBidi"/>
                <w:i/>
                <w:iCs/>
              </w:rPr>
              <w:t>according to length/height</w:t>
            </w:r>
            <w:r w:rsidRPr="1F28AFD0" w:rsidR="05DD1A1B">
              <w:rPr>
                <w:rFonts w:asciiTheme="minorHAnsi" w:hAnsiTheme="minorHAnsi" w:eastAsiaTheme="minorEastAsia" w:cstheme="minorBidi"/>
                <w:i/>
                <w:iCs/>
              </w:rPr>
              <w:t xml:space="preserve"> (S</w:t>
            </w:r>
            <w:r w:rsidRPr="1F28AFD0" w:rsidR="4735391B">
              <w:rPr>
                <w:rFonts w:asciiTheme="minorHAnsi" w:hAnsiTheme="minorHAnsi" w:eastAsiaTheme="minorEastAsia" w:cstheme="minorBidi"/>
                <w:i/>
                <w:iCs/>
              </w:rPr>
              <w:t>p</w:t>
            </w:r>
            <w:r w:rsidRPr="1F28AFD0" w:rsidR="5BBBBBEB">
              <w:rPr>
                <w:rFonts w:asciiTheme="minorHAnsi" w:hAnsiTheme="minorHAnsi" w:eastAsiaTheme="minorEastAsia" w:cstheme="minorBidi"/>
                <w:i/>
                <w:iCs/>
              </w:rPr>
              <w:t>1)</w:t>
            </w:r>
          </w:p>
          <w:p w:rsidRPr="00C71F06" w:rsidR="00C71F06" w:rsidP="1F28AFD0" w:rsidRDefault="05DD1A1B" w14:paraId="1754A090" w14:textId="77777777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  <w:i/>
                <w:iCs/>
              </w:rPr>
            </w:pPr>
            <w:r w:rsidRPr="1F28AFD0">
              <w:rPr>
                <w:rFonts w:asciiTheme="minorHAnsi" w:hAnsiTheme="minorHAnsi" w:eastAsiaTheme="minorEastAsia" w:cstheme="minorBidi"/>
                <w:i/>
                <w:iCs/>
              </w:rPr>
              <w:t>Compare capacity – (half) full, empty, nearly empty/full</w:t>
            </w:r>
          </w:p>
          <w:p w:rsidRPr="00C71F06" w:rsidR="00C71F06" w:rsidP="1F28AFD0" w:rsidRDefault="05DD1A1B" w14:paraId="24A07CFF" w14:textId="77953183">
            <w:pPr>
              <w:pStyle w:val="ListParagraph"/>
              <w:tabs>
                <w:tab w:val="left" w:pos="381"/>
              </w:tabs>
              <w:ind w:left="97"/>
              <w:rPr>
                <w:rFonts w:asciiTheme="minorHAnsi" w:hAnsiTheme="minorHAnsi" w:eastAsiaTheme="minorEastAsia" w:cstheme="minorBidi"/>
                <w:i/>
                <w:iCs/>
              </w:rPr>
            </w:pPr>
            <w:r w:rsidRPr="1F28AFD0">
              <w:rPr>
                <w:rFonts w:asciiTheme="minorHAnsi" w:hAnsiTheme="minorHAnsi" w:eastAsiaTheme="minorEastAsia" w:cstheme="minorBidi"/>
                <w:i/>
                <w:iCs/>
              </w:rPr>
              <w:t>Holds more/less</w:t>
            </w:r>
            <w:r w:rsidRPr="1F28AFD0" w:rsidR="5BBBBBEB">
              <w:rPr>
                <w:rFonts w:asciiTheme="minorHAnsi" w:hAnsiTheme="minorHAnsi" w:eastAsiaTheme="minorEastAsia" w:cstheme="minorBidi"/>
                <w:i/>
                <w:iCs/>
              </w:rPr>
              <w:t xml:space="preserve"> (Sp1)</w:t>
            </w:r>
          </w:p>
          <w:p w:rsidRPr="00DC2FC1" w:rsidR="00DC2FC1" w:rsidP="1F28AFD0" w:rsidRDefault="5BBBBBEB" w14:paraId="3E18B645" w14:textId="1A0CE622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  <w:i/>
                <w:iCs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nsolidation</w:t>
            </w:r>
          </w:p>
        </w:tc>
        <w:tc>
          <w:tcPr>
            <w:tcW w:w="2083" w:type="dxa"/>
            <w:shd w:val="clear" w:color="auto" w:fill="C6D9F1" w:themeFill="text2" w:themeFillTint="33"/>
            <w:tcMar/>
          </w:tcPr>
          <w:p w:rsidRPr="005A6487" w:rsidR="005A6487" w:rsidP="2CA21763" w:rsidRDefault="6ECE5723" w14:paraId="184AFD1F" w14:textId="538D1EB5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2CA21763">
              <w:rPr>
                <w:rFonts w:asciiTheme="minorHAnsi" w:hAnsiTheme="minorHAnsi" w:eastAsiaTheme="minorEastAsia" w:cstheme="minorBidi"/>
              </w:rPr>
              <w:t>Counting forwards and backwards to 20</w:t>
            </w:r>
            <w:r w:rsidRPr="2CA21763" w:rsidR="64E95646">
              <w:rPr>
                <w:rFonts w:asciiTheme="minorHAnsi" w:hAnsiTheme="minorHAnsi" w:eastAsiaTheme="minorEastAsia" w:cstheme="minorBidi"/>
              </w:rPr>
              <w:t xml:space="preserve"> (</w:t>
            </w:r>
            <w:r w:rsidRPr="2CA21763" w:rsidR="42663203">
              <w:rPr>
                <w:rFonts w:asciiTheme="minorHAnsi" w:hAnsiTheme="minorHAnsi" w:eastAsiaTheme="minorEastAsia" w:cstheme="minorBidi"/>
              </w:rPr>
              <w:t>composit</w:t>
            </w:r>
            <w:r w:rsidRPr="2CA21763" w:rsidR="35A93BF7">
              <w:rPr>
                <w:rFonts w:asciiTheme="minorHAnsi" w:hAnsiTheme="minorHAnsi" w:eastAsiaTheme="minorEastAsia" w:cstheme="minorBidi"/>
              </w:rPr>
              <w:t>ion</w:t>
            </w:r>
            <w:r w:rsidRPr="2CA21763" w:rsidR="42663203">
              <w:rPr>
                <w:rFonts w:asciiTheme="minorHAnsi" w:hAnsiTheme="minorHAnsi" w:eastAsiaTheme="minorEastAsia" w:cstheme="minorBidi"/>
              </w:rPr>
              <w:t xml:space="preserve"> </w:t>
            </w:r>
            <w:r w:rsidRPr="2CA21763" w:rsidR="35A93BF7">
              <w:rPr>
                <w:rFonts w:asciiTheme="minorHAnsi" w:hAnsiTheme="minorHAnsi" w:eastAsiaTheme="minorEastAsia" w:cstheme="minorBidi"/>
              </w:rPr>
              <w:t>to 10)</w:t>
            </w:r>
          </w:p>
          <w:p w:rsidR="005A6487" w:rsidP="1F28AFD0" w:rsidRDefault="12A81339" w14:paraId="17AA6249" w14:textId="2768C8D7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Subitise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, count, </w:t>
            </w:r>
            <w:r w:rsidRPr="1F28AFD0" w:rsidR="7A673399">
              <w:rPr>
                <w:rFonts w:asciiTheme="minorHAnsi" w:hAnsiTheme="minorHAnsi" w:eastAsiaTheme="minorEastAsia" w:cstheme="minorBidi"/>
              </w:rPr>
              <w:t>build</w:t>
            </w:r>
            <w:r w:rsidRPr="1F28AFD0" w:rsidR="07887137">
              <w:rPr>
                <w:rFonts w:asciiTheme="minorHAnsi" w:hAnsiTheme="minorHAnsi" w:eastAsiaTheme="minorEastAsia" w:cstheme="minorBidi"/>
              </w:rPr>
              <w:t>, partition</w:t>
            </w:r>
            <w:r w:rsidRPr="1F28AFD0" w:rsidR="33E387BC">
              <w:rPr>
                <w:rFonts w:asciiTheme="minorHAnsi" w:hAnsiTheme="minorHAnsi" w:eastAsiaTheme="minorEastAsia" w:cstheme="minorBidi"/>
              </w:rPr>
              <w:t xml:space="preserve">, </w:t>
            </w:r>
            <w:r w:rsidRPr="1F28AFD0" w:rsidR="5947EF9D">
              <w:rPr>
                <w:rFonts w:asciiTheme="minorHAnsi" w:hAnsiTheme="minorHAnsi" w:eastAsiaTheme="minorEastAsia" w:cstheme="minorBidi"/>
              </w:rPr>
              <w:t>compare</w:t>
            </w:r>
            <w:r w:rsidRPr="1F28AFD0" w:rsidR="75A29EAE">
              <w:rPr>
                <w:rFonts w:asciiTheme="minorHAnsi" w:hAnsiTheme="minorHAnsi" w:eastAsiaTheme="minorEastAsia" w:cstheme="minorBidi"/>
              </w:rPr>
              <w:t>, order</w:t>
            </w:r>
            <w:r w:rsidRPr="1F28AFD0" w:rsidR="4369A6DB">
              <w:rPr>
                <w:rFonts w:asciiTheme="minorHAnsi" w:hAnsiTheme="minorHAnsi" w:eastAsiaTheme="minorEastAsia" w:cstheme="minorBidi"/>
              </w:rPr>
              <w:t xml:space="preserve"> </w:t>
            </w:r>
            <w:r w:rsidRPr="1F28AFD0" w:rsidR="5947EF9D">
              <w:rPr>
                <w:rFonts w:asciiTheme="minorHAnsi" w:hAnsiTheme="minorHAnsi" w:eastAsiaTheme="minorEastAsia" w:cstheme="minorBidi"/>
              </w:rPr>
              <w:t xml:space="preserve">amounts </w:t>
            </w:r>
            <w:r w:rsidRPr="1F28AFD0" w:rsidR="04A78C48">
              <w:rPr>
                <w:rFonts w:asciiTheme="minorHAnsi" w:hAnsiTheme="minorHAnsi" w:eastAsiaTheme="minorEastAsia" w:cstheme="minorBidi"/>
              </w:rPr>
              <w:t>to 10</w:t>
            </w:r>
          </w:p>
          <w:p w:rsidRPr="008E3E6B" w:rsidR="008E3E6B" w:rsidP="1F28AFD0" w:rsidRDefault="586292C9" w14:paraId="0C348F7A" w14:textId="02FCF250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Add more</w:t>
            </w:r>
            <w:r w:rsidRPr="1F28AFD0" w:rsidR="34A50948">
              <w:rPr>
                <w:rFonts w:asciiTheme="minorHAnsi" w:hAnsiTheme="minorHAnsi" w:eastAsiaTheme="minorEastAsia" w:cstheme="minorBidi"/>
              </w:rPr>
              <w:t>/ Count on from</w:t>
            </w:r>
          </w:p>
          <w:p w:rsidRPr="008E3E6B" w:rsidR="008E3E6B" w:rsidP="1F28AFD0" w:rsidRDefault="586292C9" w14:paraId="140E00B8" w14:textId="17276790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Take away</w:t>
            </w:r>
            <w:r w:rsidRPr="1F28AFD0" w:rsidR="34A50948">
              <w:rPr>
                <w:rFonts w:asciiTheme="minorHAnsi" w:hAnsiTheme="minorHAnsi" w:eastAsiaTheme="minorEastAsia" w:cstheme="minorBidi"/>
              </w:rPr>
              <w:t>/Count back from</w:t>
            </w:r>
          </w:p>
          <w:p w:rsidR="00AD2231" w:rsidP="1F28AFD0" w:rsidRDefault="586292C9" w14:paraId="2AFC51BB" w14:textId="40433404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First/then/now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maths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problems</w:t>
            </w:r>
          </w:p>
          <w:p w:rsidR="00C252FB" w:rsidP="1F28AFD0" w:rsidRDefault="174B0A01" w14:paraId="4B8831AD" w14:textId="4B37C906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2D </w:t>
            </w:r>
            <w:r w:rsidRPr="1F28AFD0" w:rsidR="61F478B0">
              <w:rPr>
                <w:rFonts w:asciiTheme="minorHAnsi" w:hAnsiTheme="minorHAnsi" w:eastAsiaTheme="minorEastAsia" w:cstheme="minorBidi"/>
              </w:rPr>
              <w:t>Shape</w:t>
            </w:r>
            <w:r w:rsidRPr="1F28AFD0">
              <w:rPr>
                <w:rFonts w:asciiTheme="minorHAnsi" w:hAnsiTheme="minorHAnsi" w:eastAsiaTheme="minorEastAsia" w:cstheme="minorBidi"/>
              </w:rPr>
              <w:t>s and their</w:t>
            </w:r>
            <w:r w:rsidRPr="1F28AFD0" w:rsidR="61F478B0">
              <w:rPr>
                <w:rFonts w:asciiTheme="minorHAnsi" w:hAnsiTheme="minorHAnsi" w:eastAsiaTheme="minorEastAsia" w:cstheme="minorBidi"/>
              </w:rPr>
              <w:t xml:space="preserve"> properties</w:t>
            </w:r>
          </w:p>
          <w:p w:rsidR="00523313" w:rsidP="1F28AFD0" w:rsidRDefault="42DF7F69" w14:paraId="31DA5EAB" w14:textId="5B1D31AD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Spatial reasoning: </w:t>
            </w:r>
            <w:r w:rsidRPr="1F28AFD0" w:rsidR="174B0A01">
              <w:rPr>
                <w:rFonts w:asciiTheme="minorHAnsi" w:hAnsiTheme="minorHAnsi" w:eastAsiaTheme="minorEastAsia" w:cstheme="minorBidi"/>
              </w:rPr>
              <w:t xml:space="preserve">Make a </w:t>
            </w:r>
            <w:r w:rsidRPr="1F28AFD0" w:rsidR="479BFC9F">
              <w:rPr>
                <w:rFonts w:asciiTheme="minorHAnsi" w:hAnsiTheme="minorHAnsi" w:eastAsiaTheme="minorEastAsia" w:cstheme="minorBidi"/>
              </w:rPr>
              <w:t xml:space="preserve">new </w:t>
            </w:r>
            <w:r w:rsidRPr="1F28AFD0" w:rsidR="174B0A01">
              <w:rPr>
                <w:rFonts w:asciiTheme="minorHAnsi" w:hAnsiTheme="minorHAnsi" w:eastAsiaTheme="minorEastAsia" w:cstheme="minorBidi"/>
              </w:rPr>
              <w:t>s</w:t>
            </w:r>
            <w:r w:rsidRPr="1F28AFD0" w:rsidR="479BFC9F">
              <w:rPr>
                <w:rFonts w:asciiTheme="minorHAnsi" w:hAnsiTheme="minorHAnsi" w:eastAsiaTheme="minorEastAsia" w:cstheme="minorBidi"/>
              </w:rPr>
              <w:t>hape using shapes</w:t>
            </w:r>
          </w:p>
          <w:p w:rsidR="002E2CD2" w:rsidP="1F28AFD0" w:rsidRDefault="42DF7F69" w14:paraId="0182E2E8" w14:textId="77777777">
            <w:pPr>
              <w:pStyle w:val="ListParagraph"/>
              <w:tabs>
                <w:tab w:val="left" w:pos="381"/>
              </w:tabs>
              <w:ind w:left="97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Rotate shapes</w:t>
            </w:r>
            <w:r w:rsidRPr="1F28AFD0" w:rsidR="6F6923BE">
              <w:rPr>
                <w:rFonts w:asciiTheme="minorHAnsi" w:hAnsiTheme="minorHAnsi" w:eastAsiaTheme="minorEastAsia" w:cstheme="minorBidi"/>
              </w:rPr>
              <w:t xml:space="preserve"> to fit</w:t>
            </w:r>
          </w:p>
          <w:p w:rsidRPr="002E2CD2" w:rsidR="00285773" w:rsidP="2CA21763" w:rsidRDefault="0C6F6EDA" w14:paraId="458EE0F4" w14:textId="508DF0C4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  <w:i/>
                <w:iCs/>
              </w:rPr>
            </w:pPr>
            <w:r w:rsidRPr="2CA21763">
              <w:rPr>
                <w:rFonts w:asciiTheme="minorHAnsi" w:hAnsiTheme="minorHAnsi" w:eastAsiaTheme="minorEastAsia" w:cstheme="minorBidi"/>
                <w:i/>
                <w:iCs/>
              </w:rPr>
              <w:t>Doubling</w:t>
            </w:r>
            <w:r w:rsidRPr="2CA21763" w:rsidR="79DF00C4">
              <w:rPr>
                <w:rFonts w:asciiTheme="minorHAnsi" w:hAnsiTheme="minorHAnsi" w:eastAsiaTheme="minorEastAsia" w:cstheme="minorBidi"/>
                <w:i/>
                <w:iCs/>
              </w:rPr>
              <w:t xml:space="preserve"> (Sum2)</w:t>
            </w:r>
          </w:p>
        </w:tc>
        <w:tc>
          <w:tcPr>
            <w:tcW w:w="2513" w:type="dxa"/>
            <w:shd w:val="clear" w:color="auto" w:fill="C6D9F1" w:themeFill="text2" w:themeFillTint="33"/>
            <w:tcMar/>
          </w:tcPr>
          <w:p w:rsidRPr="000817EF" w:rsidR="000817EF" w:rsidP="1F28AFD0" w:rsidRDefault="76DC91E9" w14:paraId="0AC2976A" w14:textId="77777777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unting forwards and backwards to 20</w:t>
            </w:r>
          </w:p>
          <w:p w:rsidRPr="000817EF" w:rsidR="000817EF" w:rsidP="1F28AFD0" w:rsidRDefault="76DC91E9" w14:paraId="79091492" w14:textId="574873A5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nsolidating key skills</w:t>
            </w:r>
          </w:p>
          <w:p w:rsidR="008339F7" w:rsidP="1F28AFD0" w:rsidRDefault="508ADC1B" w14:paraId="445BF77B" w14:textId="77777777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ame/different/odd one out</w:t>
            </w:r>
          </w:p>
          <w:p w:rsidR="00285773" w:rsidP="1F28AFD0" w:rsidRDefault="508ADC1B" w14:paraId="3FCB523D" w14:textId="49055E09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Subitise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>, count</w:t>
            </w:r>
            <w:r w:rsidRPr="1F28AFD0" w:rsidR="7A673399">
              <w:rPr>
                <w:rFonts w:asciiTheme="minorHAnsi" w:hAnsiTheme="minorHAnsi" w:eastAsiaTheme="minorEastAsia" w:cstheme="minorBidi"/>
              </w:rPr>
              <w:t xml:space="preserve">, </w:t>
            </w:r>
            <w:r w:rsidRPr="1F28AFD0" w:rsidR="63C063AF">
              <w:rPr>
                <w:rFonts w:asciiTheme="minorHAnsi" w:hAnsiTheme="minorHAnsi" w:eastAsiaTheme="minorEastAsia" w:cstheme="minorBidi"/>
              </w:rPr>
              <w:t>build</w:t>
            </w:r>
            <w:r w:rsidRPr="1F28AFD0" w:rsidR="74E6F0BB">
              <w:rPr>
                <w:rFonts w:asciiTheme="minorHAnsi" w:hAnsiTheme="minorHAnsi" w:eastAsiaTheme="minorEastAsia" w:cstheme="minorBidi"/>
              </w:rPr>
              <w:t>, partition</w:t>
            </w:r>
            <w:r w:rsidRPr="1F28AFD0" w:rsidR="6B5877A1">
              <w:rPr>
                <w:rFonts w:asciiTheme="minorHAnsi" w:hAnsiTheme="minorHAnsi" w:eastAsiaTheme="minorEastAsia" w:cstheme="minorBidi"/>
              </w:rPr>
              <w:t>,</w:t>
            </w:r>
            <w:r w:rsidRPr="1F28AFD0" w:rsidR="63C063AF">
              <w:rPr>
                <w:rFonts w:asciiTheme="minorHAnsi" w:hAnsiTheme="minorHAnsi" w:eastAsiaTheme="minorEastAsia" w:cstheme="minorBidi"/>
              </w:rPr>
              <w:t xml:space="preserve"> compare,</w:t>
            </w:r>
            <w:r w:rsidRPr="1F28AFD0" w:rsidR="6B5877A1">
              <w:rPr>
                <w:rFonts w:asciiTheme="minorHAnsi" w:hAnsiTheme="minorHAnsi" w:eastAsiaTheme="minorEastAsia" w:cstheme="minorBidi"/>
              </w:rPr>
              <w:t xml:space="preserve"> order</w:t>
            </w:r>
            <w:r w:rsidRPr="1F28AFD0" w:rsidR="74E6F0BB">
              <w:rPr>
                <w:rFonts w:asciiTheme="minorHAnsi" w:hAnsiTheme="minorHAnsi" w:eastAsiaTheme="minorEastAsia" w:cstheme="minorBidi"/>
              </w:rPr>
              <w:t xml:space="preserve"> to 10</w:t>
            </w:r>
          </w:p>
          <w:p w:rsidR="00694D47" w:rsidP="1F28AFD0" w:rsidRDefault="74E4F4E1" w14:paraId="62E476F4" w14:textId="376D6661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Doubling</w:t>
            </w:r>
          </w:p>
          <w:p w:rsidR="00D96BDC" w:rsidP="1F28AFD0" w:rsidRDefault="28B43EB7" w14:paraId="55B974B0" w14:textId="23C35B94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haring and grouping</w:t>
            </w:r>
            <w:r w:rsidRPr="1F28AFD0" w:rsidR="74E4F4E1">
              <w:rPr>
                <w:rFonts w:asciiTheme="minorHAnsi" w:hAnsiTheme="minorHAnsi" w:eastAsiaTheme="minorEastAsia" w:cstheme="minorBidi"/>
              </w:rPr>
              <w:t>? (same?  fair?)</w:t>
            </w:r>
          </w:p>
          <w:p w:rsidRPr="000817EF" w:rsidR="00694D47" w:rsidP="1F28AFD0" w:rsidRDefault="29FEEDB9" w14:paraId="5BA16D41" w14:textId="2611B052">
            <w:pPr>
              <w:pStyle w:val="ListParagraph"/>
              <w:numPr>
                <w:ilvl w:val="0"/>
                <w:numId w:val="2"/>
              </w:numPr>
              <w:tabs>
                <w:tab w:val="left" w:pos="381"/>
              </w:tabs>
              <w:ind w:left="97" w:hanging="141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Spatial </w:t>
            </w:r>
            <w:r w:rsidRPr="1F28AFD0" w:rsidR="2F4CC74A">
              <w:rPr>
                <w:rFonts w:asciiTheme="minorHAnsi" w:hAnsiTheme="minorHAnsi" w:eastAsiaTheme="minorEastAsia" w:cstheme="minorBidi"/>
              </w:rPr>
              <w:t>awareness</w:t>
            </w:r>
            <w:r w:rsidRPr="1F28AFD0">
              <w:rPr>
                <w:rFonts w:asciiTheme="minorHAnsi" w:hAnsiTheme="minorHAnsi" w:eastAsiaTheme="minorEastAsia" w:cstheme="minorBidi"/>
              </w:rPr>
              <w:t>: build the same</w:t>
            </w:r>
          </w:p>
        </w:tc>
      </w:tr>
      <w:tr w:rsidRPr="007C7C79" w:rsidR="00450102" w:rsidTr="32E76AC0" w14:paraId="3FF29ED9" w14:textId="77777777">
        <w:trPr>
          <w:trHeight w:val="801"/>
        </w:trPr>
        <w:tc>
          <w:tcPr>
            <w:tcW w:w="2067" w:type="dxa"/>
            <w:shd w:val="clear" w:color="auto" w:fill="B2A1C7" w:themeFill="accent4" w:themeFillTint="99"/>
            <w:tcMar/>
          </w:tcPr>
          <w:p w:rsidRPr="007C7C79" w:rsidR="005E1238" w:rsidP="1F28AFD0" w:rsidRDefault="4F971D93" w14:paraId="0F5F991E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lastRenderedPageBreak/>
              <w:t>Science coverage</w:t>
            </w:r>
          </w:p>
          <w:p w:rsidRPr="007C7C79" w:rsidR="005E1238" w:rsidP="1F28AFD0" w:rsidRDefault="4F971D93" w14:paraId="6181C3B3" w14:textId="160CEEE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ntinuous</w:t>
            </w:r>
          </w:p>
        </w:tc>
        <w:tc>
          <w:tcPr>
            <w:tcW w:w="2370" w:type="dxa"/>
            <w:shd w:val="clear" w:color="auto" w:fill="B2A1C7" w:themeFill="accent4" w:themeFillTint="99"/>
            <w:tcMar/>
          </w:tcPr>
          <w:p w:rsidR="00622F6B" w:rsidP="1F28AFD0" w:rsidRDefault="60D35DDE" w14:paraId="5FDCE597" w14:textId="712AB0EA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Weather</w:t>
            </w:r>
          </w:p>
          <w:p w:rsidR="005E1238" w:rsidP="1F28AFD0" w:rsidRDefault="4F971D93" w14:paraId="4A3DA5E2" w14:textId="6F81C12E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easonal change</w:t>
            </w:r>
          </w:p>
          <w:p w:rsidR="008E5054" w:rsidP="1F28AFD0" w:rsidRDefault="36DDC309" w14:paraId="674F909F" w14:textId="726C046B">
            <w:pPr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1F28AFD0">
              <w:rPr>
                <w:rFonts w:asciiTheme="minorHAnsi" w:hAnsiTheme="minorHAnsi" w:eastAsiaTheme="minorEastAsia" w:cstheme="minorBidi"/>
                <w:sz w:val="22"/>
                <w:szCs w:val="22"/>
              </w:rPr>
              <w:t>Season Autumn (23.9.)</w:t>
            </w:r>
          </w:p>
          <w:p w:rsidR="005344E2" w:rsidP="1F28AFD0" w:rsidRDefault="005344E2" w14:paraId="3A1406E5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5344E2" w:rsidR="005344E2" w:rsidP="1F28AFD0" w:rsidRDefault="3A2C0160" w14:paraId="53DF65F0" w14:textId="3C567BA8">
            <w:pPr>
              <w:rPr>
                <w:rFonts w:asciiTheme="minorHAnsi" w:hAnsiTheme="minorHAnsi" w:eastAsiaTheme="minorEastAsia" w:cstheme="minorBidi"/>
                <w:i/>
                <w:iCs/>
              </w:rPr>
            </w:pPr>
            <w:r w:rsidRPr="1F28AFD0">
              <w:rPr>
                <w:rFonts w:asciiTheme="minorHAnsi" w:hAnsiTheme="minorHAnsi" w:eastAsiaTheme="minorEastAsia" w:cstheme="minorBidi"/>
                <w:i/>
                <w:iCs/>
              </w:rPr>
              <w:t>observe how animals behave differently as the seasons change</w:t>
            </w:r>
          </w:p>
          <w:p w:rsidRPr="007C7C79" w:rsidR="005E1238" w:rsidP="1F28AFD0" w:rsidRDefault="005E1238" w14:paraId="3A11B29B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005E1238" w14:paraId="53FDC68A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210" w:type="dxa"/>
            <w:shd w:val="clear" w:color="auto" w:fill="B2A1C7" w:themeFill="accent4" w:themeFillTint="99"/>
            <w:tcMar/>
          </w:tcPr>
          <w:p w:rsidR="00CE1932" w:rsidP="1F28AFD0" w:rsidRDefault="5D1D5334" w14:paraId="6D1FA307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Weather</w:t>
            </w:r>
          </w:p>
          <w:p w:rsidRPr="007C7C79" w:rsidR="005E1238" w:rsidP="1F28AFD0" w:rsidRDefault="4F971D93" w14:paraId="49B67AFE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easonal change</w:t>
            </w:r>
          </w:p>
          <w:p w:rsidRPr="005B03A1" w:rsidR="008E5054" w:rsidP="1F28AFD0" w:rsidRDefault="36DDC309" w14:paraId="7693A208" w14:textId="77777777">
            <w:pPr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1F28AFD0">
              <w:rPr>
                <w:rFonts w:asciiTheme="minorHAnsi" w:hAnsiTheme="minorHAnsi" w:eastAsiaTheme="minorEastAsia" w:cstheme="minorBidi"/>
                <w:sz w:val="22"/>
                <w:szCs w:val="22"/>
              </w:rPr>
              <w:t xml:space="preserve">Seasons Winter </w:t>
            </w:r>
          </w:p>
          <w:p w:rsidR="008E5054" w:rsidP="1F28AFD0" w:rsidRDefault="36DDC309" w14:paraId="18BBF522" w14:textId="77777777">
            <w:pPr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1F28AFD0">
              <w:rPr>
                <w:rFonts w:asciiTheme="minorHAnsi" w:hAnsiTheme="minorHAnsi" w:eastAsiaTheme="minorEastAsia" w:cstheme="minorBidi"/>
                <w:sz w:val="22"/>
                <w:szCs w:val="22"/>
              </w:rPr>
              <w:t>(21.12.)</w:t>
            </w:r>
          </w:p>
          <w:p w:rsidR="005344E2" w:rsidP="1F28AFD0" w:rsidRDefault="005344E2" w14:paraId="1C97A6AB" w14:textId="77777777">
            <w:pPr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</w:p>
          <w:p w:rsidRPr="005344E2" w:rsidR="005344E2" w:rsidP="1F28AFD0" w:rsidRDefault="3A2C0160" w14:paraId="6A3DC50C" w14:textId="5EBD4270">
            <w:pPr>
              <w:rPr>
                <w:rFonts w:asciiTheme="minorHAnsi" w:hAnsiTheme="minorHAnsi" w:eastAsiaTheme="minorEastAsia" w:cstheme="minorBidi"/>
                <w:i/>
                <w:iCs/>
                <w:sz w:val="22"/>
                <w:szCs w:val="22"/>
              </w:rPr>
            </w:pPr>
            <w:r w:rsidRPr="1F28AFD0">
              <w:rPr>
                <w:rFonts w:asciiTheme="minorHAnsi" w:hAnsiTheme="minorHAnsi" w:eastAsiaTheme="minorEastAsia" w:cstheme="minorBidi"/>
                <w:i/>
                <w:iCs/>
              </w:rPr>
              <w:t>observe how animals behave differently as the seasons change</w:t>
            </w:r>
          </w:p>
          <w:p w:rsidRPr="007C7C79" w:rsidR="005E1238" w:rsidP="1F28AFD0" w:rsidRDefault="005E1238" w14:paraId="2964B90E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356" w:type="dxa"/>
            <w:shd w:val="clear" w:color="auto" w:fill="B2A1C7" w:themeFill="accent4" w:themeFillTint="99"/>
            <w:tcMar/>
          </w:tcPr>
          <w:p w:rsidR="00CE1932" w:rsidP="1F28AFD0" w:rsidRDefault="5D1D5334" w14:paraId="29AA3A09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Weather</w:t>
            </w:r>
          </w:p>
          <w:p w:rsidRPr="007C7C79" w:rsidR="005E1238" w:rsidP="1F28AFD0" w:rsidRDefault="4F971D93" w14:paraId="181C0F0D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easonal change</w:t>
            </w:r>
          </w:p>
          <w:p w:rsidRPr="007C7C79" w:rsidR="005E1238" w:rsidP="1F28AFD0" w:rsidRDefault="4F971D93" w14:paraId="077A2BB6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</w:p>
          <w:p w:rsidRPr="007C7C79" w:rsidR="005E1238" w:rsidP="1F28AFD0" w:rsidRDefault="005E1238" w14:paraId="74EB8B41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065" w:type="dxa"/>
            <w:shd w:val="clear" w:color="auto" w:fill="B2A1C7" w:themeFill="accent4" w:themeFillTint="99"/>
            <w:tcMar/>
          </w:tcPr>
          <w:p w:rsidR="00CE1932" w:rsidP="1F28AFD0" w:rsidRDefault="5D1D5334" w14:paraId="33D21A05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Weather</w:t>
            </w:r>
          </w:p>
          <w:p w:rsidRPr="007C7C79" w:rsidR="005E1238" w:rsidP="1F28AFD0" w:rsidRDefault="4F971D93" w14:paraId="4CEAB452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easonal change</w:t>
            </w:r>
          </w:p>
          <w:p w:rsidR="008E5054" w:rsidP="1F28AFD0" w:rsidRDefault="36DDC309" w14:paraId="528BF2AE" w14:textId="77777777">
            <w:pPr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1F28AFD0">
              <w:rPr>
                <w:rFonts w:asciiTheme="minorHAnsi" w:hAnsiTheme="minorHAnsi" w:eastAsiaTheme="minorEastAsia" w:cstheme="minorBidi"/>
                <w:sz w:val="22"/>
                <w:szCs w:val="22"/>
              </w:rPr>
              <w:t>Season Spring (20.3.)</w:t>
            </w:r>
          </w:p>
          <w:p w:rsidRPr="007C7C79" w:rsidR="005E1238" w:rsidP="1F28AFD0" w:rsidRDefault="005E1238" w14:paraId="252B4298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D33CBD" w:rsidR="005E1238" w:rsidP="1F28AFD0" w:rsidRDefault="25556098" w14:paraId="2D55CDE5" w14:textId="60C76EA4">
            <w:pPr>
              <w:rPr>
                <w:rFonts w:asciiTheme="minorHAnsi" w:hAnsiTheme="minorHAnsi" w:eastAsiaTheme="minorEastAsia" w:cstheme="minorBidi"/>
                <w:i/>
                <w:iCs/>
              </w:rPr>
            </w:pPr>
            <w:r w:rsidRPr="1F28AFD0">
              <w:rPr>
                <w:rFonts w:asciiTheme="minorHAnsi" w:hAnsiTheme="minorHAnsi" w:eastAsiaTheme="minorEastAsia" w:cstheme="minorBidi"/>
                <w:i/>
                <w:iCs/>
              </w:rPr>
              <w:t>observe how animals behave differently as the seasons change</w:t>
            </w:r>
          </w:p>
        </w:tc>
        <w:tc>
          <w:tcPr>
            <w:tcW w:w="2083" w:type="dxa"/>
            <w:shd w:val="clear" w:color="auto" w:fill="B2A1C7" w:themeFill="accent4" w:themeFillTint="99"/>
            <w:tcMar/>
          </w:tcPr>
          <w:p w:rsidRPr="007C7C79" w:rsidR="005E1238" w:rsidP="0A8E8EDC" w:rsidRDefault="00CA2D86" w14:paraId="623B4B1C" w14:textId="0064EC09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6245F93D">
              <w:rPr>
                <w:rFonts w:ascii="Calibri" w:hAnsi="Calibri" w:eastAsia="ＭＳ 明朝" w:cs="Arial" w:asciiTheme="minorAscii" w:hAnsiTheme="minorAscii" w:eastAsiaTheme="minorEastAsia" w:cstheme="minorBidi"/>
              </w:rPr>
              <w:t>Plant growth – parts of a plant</w:t>
            </w:r>
          </w:p>
          <w:p w:rsidR="0A8E8EDC" w:rsidP="0A8E8EDC" w:rsidRDefault="0A8E8EDC" w14:paraId="44AB8E48" w14:textId="4AE4F6A4">
            <w:pPr>
              <w:pStyle w:val="Normal"/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</w:pPr>
            <w:r w:rsidRPr="0A8E8EDC" w:rsidR="0A8E8EDC">
              <w:rPr>
                <w:rFonts w:ascii="Calibri" w:hAnsi="Calibri" w:eastAsia="ＭＳ 明朝" w:cs="Arial" w:asciiTheme="minorAscii" w:hAnsiTheme="minorAscii" w:eastAsiaTheme="minorEastAsia" w:cstheme="minorBidi"/>
                <w:sz w:val="24"/>
                <w:szCs w:val="24"/>
              </w:rPr>
              <w:t>Stem, leaf, roots, flower</w:t>
            </w:r>
          </w:p>
          <w:p w:rsidRPr="007C7C79" w:rsidR="005E1238" w:rsidP="1F28AFD0" w:rsidRDefault="005E1238" w14:paraId="17BD5461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47E11C4D" w:rsidRDefault="62DFEB36" w14:paraId="3A862C10" w14:textId="5B34991D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62DFEB3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Map</w:t>
            </w:r>
          </w:p>
          <w:p w:rsidRPr="007C7C79" w:rsidR="005E1238" w:rsidP="47E11C4D" w:rsidRDefault="62DFEB36" w14:paraId="70D9A77A" w14:textId="004620AE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62DFEB3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Local plants/</w:t>
            </w:r>
            <w:r w:rsidRPr="47E11C4D" w:rsidR="60CBF6B2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</w:t>
            </w:r>
            <w:r w:rsidRPr="47E11C4D" w:rsidR="62DFEB3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fruit/veg</w:t>
            </w:r>
            <w:r w:rsidRPr="47E11C4D" w:rsidR="7A4D5FA2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etables</w:t>
            </w:r>
            <w:r w:rsidRPr="47E11C4D" w:rsidR="62DFEB3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, vs. </w:t>
            </w:r>
            <w:r w:rsidRPr="47E11C4D" w:rsidR="2E291BE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T</w:t>
            </w:r>
            <w:r w:rsidRPr="47E11C4D" w:rsidR="62DFEB3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ropical</w:t>
            </w:r>
            <w:r w:rsidRPr="47E11C4D" w:rsidR="2E291BE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.</w:t>
            </w:r>
          </w:p>
          <w:p w:rsidRPr="007C7C79" w:rsidR="005E1238" w:rsidP="47E11C4D" w:rsidRDefault="2E291BEC" w14:paraId="555AD398" w14:textId="41324DDC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2E291BE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What grows in the UK, what doesn’t (talk about c</w:t>
            </w:r>
            <w:r w:rsidRPr="47E11C4D" w:rsidR="36A4D799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limate</w:t>
            </w:r>
            <w:r w:rsidRPr="47E11C4D" w:rsidR="2E291BE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).</w:t>
            </w:r>
          </w:p>
        </w:tc>
        <w:tc>
          <w:tcPr>
            <w:tcW w:w="2513" w:type="dxa"/>
            <w:shd w:val="clear" w:color="auto" w:fill="B2A1C7" w:themeFill="accent4" w:themeFillTint="99"/>
            <w:tcMar/>
          </w:tcPr>
          <w:p w:rsidR="00CE1932" w:rsidP="1F28AFD0" w:rsidRDefault="5D1D5334" w14:paraId="35509DEF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Weather</w:t>
            </w:r>
          </w:p>
          <w:p w:rsidRPr="007C7C79" w:rsidR="005E1238" w:rsidP="1F28AFD0" w:rsidRDefault="4F971D93" w14:paraId="470B1131" w14:textId="2148081B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easonal change</w:t>
            </w:r>
          </w:p>
          <w:p w:rsidRPr="007C7C79" w:rsidR="005E1238" w:rsidP="1F28AFD0" w:rsidRDefault="005E1238" w14:paraId="0E9F6383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8E5054" w:rsidP="1F28AFD0" w:rsidRDefault="36DDC309" w14:paraId="7433810A" w14:textId="77777777">
            <w:pPr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1F28AFD0">
              <w:rPr>
                <w:rFonts w:asciiTheme="minorHAnsi" w:hAnsiTheme="minorHAnsi" w:eastAsiaTheme="minorEastAsia" w:cstheme="minorBidi"/>
                <w:sz w:val="22"/>
                <w:szCs w:val="22"/>
              </w:rPr>
              <w:t>Season Summer (21.6.)</w:t>
            </w:r>
          </w:p>
          <w:p w:rsidR="005E1238" w:rsidP="1F28AFD0" w:rsidRDefault="005E1238" w14:paraId="52949BB0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D33CBD" w:rsidR="00D33CBD" w:rsidP="1F28AFD0" w:rsidRDefault="25556098" w14:paraId="3F845D59" w14:textId="2A258269">
            <w:pPr>
              <w:rPr>
                <w:rFonts w:asciiTheme="minorHAnsi" w:hAnsiTheme="minorHAnsi" w:eastAsiaTheme="minorEastAsia" w:cstheme="minorBidi"/>
                <w:i/>
                <w:iCs/>
              </w:rPr>
            </w:pPr>
            <w:r w:rsidRPr="1F28AFD0">
              <w:rPr>
                <w:rFonts w:asciiTheme="minorHAnsi" w:hAnsiTheme="minorHAnsi" w:eastAsiaTheme="minorEastAsia" w:cstheme="minorBidi"/>
                <w:i/>
                <w:iCs/>
              </w:rPr>
              <w:t>observe how animals behave differently as the seasons change</w:t>
            </w:r>
          </w:p>
        </w:tc>
      </w:tr>
      <w:tr w:rsidRPr="007C7C79" w:rsidR="00450102" w:rsidTr="32E76AC0" w14:paraId="52C55B90" w14:textId="77777777">
        <w:trPr>
          <w:trHeight w:val="801"/>
        </w:trPr>
        <w:tc>
          <w:tcPr>
            <w:tcW w:w="2067" w:type="dxa"/>
            <w:shd w:val="clear" w:color="auto" w:fill="B2A1C7" w:themeFill="accent4" w:themeFillTint="99"/>
            <w:tcMar/>
          </w:tcPr>
          <w:p w:rsidRPr="007C7C79" w:rsidR="005E1238" w:rsidP="1F28AFD0" w:rsidRDefault="4F971D93" w14:paraId="59C4B130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cience</w:t>
            </w:r>
          </w:p>
        </w:tc>
        <w:tc>
          <w:tcPr>
            <w:tcW w:w="2370" w:type="dxa"/>
            <w:shd w:val="clear" w:color="auto" w:fill="B2A1C7" w:themeFill="accent4" w:themeFillTint="99"/>
            <w:tcMar/>
          </w:tcPr>
          <w:p w:rsidRPr="006C3303" w:rsidR="00027298" w:rsidP="1F28AFD0" w:rsidRDefault="006C3303" w14:paraId="51F92CCB" w14:textId="3B041D83">
            <w:pPr>
              <w:rPr>
                <w:rFonts w:asciiTheme="minorHAnsi" w:hAnsiTheme="minorHAnsi" w:eastAsiaTheme="minorEastAsia" w:cstheme="minorBidi"/>
              </w:rPr>
            </w:pPr>
            <w:r w:rsidRPr="006C3303">
              <w:rPr>
                <w:rFonts w:asciiTheme="minorHAnsi" w:hAnsiTheme="minorHAnsi" w:eastAsiaTheme="minorEastAsia" w:cstheme="minorBidi"/>
              </w:rPr>
              <w:t>Light and dark</w:t>
            </w:r>
          </w:p>
          <w:p w:rsidRPr="006C3303" w:rsidR="006C3303" w:rsidP="1F28AFD0" w:rsidRDefault="006C3303" w14:paraId="4B037F4E" w14:textId="05FA5CA1">
            <w:pPr>
              <w:rPr>
                <w:rFonts w:asciiTheme="minorHAnsi" w:hAnsiTheme="minorHAnsi" w:eastAsiaTheme="minorEastAsia" w:cstheme="minorBidi"/>
              </w:rPr>
            </w:pPr>
            <w:r w:rsidRPr="006C3303">
              <w:rPr>
                <w:rFonts w:asciiTheme="minorHAnsi" w:hAnsiTheme="minorHAnsi" w:eastAsiaTheme="minorEastAsia" w:cstheme="minorBidi"/>
              </w:rPr>
              <w:t>Day and night</w:t>
            </w:r>
          </w:p>
          <w:p w:rsidRPr="006C3303" w:rsidR="006C3303" w:rsidP="1F28AFD0" w:rsidRDefault="006C3303" w14:paraId="1D4B36E9" w14:textId="2C92B21E">
            <w:pPr>
              <w:rPr>
                <w:rFonts w:asciiTheme="minorHAnsi" w:hAnsiTheme="minorHAnsi" w:eastAsiaTheme="minorEastAsia" w:cstheme="minorBidi"/>
              </w:rPr>
            </w:pPr>
            <w:r w:rsidRPr="006C3303">
              <w:rPr>
                <w:rFonts w:asciiTheme="minorHAnsi" w:hAnsiTheme="minorHAnsi" w:eastAsiaTheme="minorEastAsia" w:cstheme="minorBidi"/>
              </w:rPr>
              <w:t>The moon</w:t>
            </w:r>
          </w:p>
          <w:p w:rsidR="00B61159" w:rsidP="1F28AFD0" w:rsidRDefault="00B61159" w14:paraId="2B25C300" w14:textId="77777777">
            <w:pPr>
              <w:rPr>
                <w:rFonts w:asciiTheme="minorHAnsi" w:hAnsiTheme="minorHAnsi" w:eastAsiaTheme="minorEastAsia" w:cstheme="minorBidi"/>
                <w:highlight w:val="yellow"/>
              </w:rPr>
            </w:pPr>
          </w:p>
          <w:p w:rsidR="00B61159" w:rsidP="1F28AFD0" w:rsidRDefault="006C3303" w14:paraId="532A4981" w14:textId="77777777">
            <w:pPr>
              <w:rPr>
                <w:rFonts w:asciiTheme="minorHAnsi" w:hAnsiTheme="minorHAnsi" w:eastAsiaTheme="minorEastAsia" w:cstheme="minorBidi"/>
              </w:rPr>
            </w:pPr>
            <w:r w:rsidRPr="006C3303">
              <w:rPr>
                <w:rFonts w:asciiTheme="minorHAnsi" w:hAnsiTheme="minorHAnsi" w:eastAsiaTheme="minorEastAsia" w:cstheme="minorBidi"/>
              </w:rPr>
              <w:t>Nocturnal animals</w:t>
            </w:r>
          </w:p>
          <w:p w:rsidR="006C3303" w:rsidP="006C3303" w:rsidRDefault="006C3303" w14:paraId="1852CB88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UK Nocturnal animals:</w:t>
            </w:r>
          </w:p>
          <w:p w:rsidR="006C3303" w:rsidP="006C3303" w:rsidRDefault="006C3303" w14:paraId="3B56E8F0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Badger, Owl, Bat, Hedgehog</w:t>
            </w:r>
          </w:p>
          <w:p w:rsidRPr="007C7C79" w:rsidR="006C3303" w:rsidP="006C3303" w:rsidRDefault="006C3303" w14:paraId="4A006490" w14:textId="10331270">
            <w:pPr>
              <w:rPr>
                <w:rFonts w:asciiTheme="minorHAnsi" w:hAnsiTheme="minorHAnsi" w:eastAsiaTheme="minorEastAsia" w:cstheme="minorBidi"/>
                <w:highlight w:val="yellow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ee it, Say it, Tell me</w:t>
            </w:r>
          </w:p>
        </w:tc>
        <w:tc>
          <w:tcPr>
            <w:tcW w:w="2210" w:type="dxa"/>
            <w:shd w:val="clear" w:color="auto" w:fill="B2A1C7" w:themeFill="accent4" w:themeFillTint="99"/>
            <w:tcMar/>
          </w:tcPr>
          <w:p w:rsidR="005E1238" w:rsidP="1F28AFD0" w:rsidRDefault="4F971D93" w14:paraId="0C1ED4E3" w14:textId="1B3B7524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Habitats – grassland, forest, cave</w:t>
            </w:r>
            <w:r w:rsidRPr="1F28AFD0" w:rsidR="6AF4586B">
              <w:rPr>
                <w:rFonts w:asciiTheme="minorHAnsi" w:hAnsiTheme="minorHAnsi" w:eastAsiaTheme="minorEastAsia" w:cstheme="minorBidi"/>
              </w:rPr>
              <w:t>.</w:t>
            </w:r>
          </w:p>
          <w:p w:rsidR="00A3397C" w:rsidP="1F28AFD0" w:rsidRDefault="00A3397C" w14:paraId="4B4B37B7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FA34AF" w:rsidP="1F28AFD0" w:rsidRDefault="77A965C5" w14:paraId="34AA935C" w14:textId="29ADC6B1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</w:t>
            </w:r>
            <w:r w:rsidRPr="1F28AFD0" w:rsidR="3FD3372C">
              <w:rPr>
                <w:rFonts w:asciiTheme="minorHAnsi" w:hAnsiTheme="minorHAnsi" w:eastAsiaTheme="minorEastAsia" w:cstheme="minorBidi"/>
              </w:rPr>
              <w:t xml:space="preserve">imilarities and differences between the natural world around </w:t>
            </w:r>
            <w:r w:rsidRPr="1F28AFD0" w:rsidR="10B22F16">
              <w:rPr>
                <w:rFonts w:asciiTheme="minorHAnsi" w:hAnsiTheme="minorHAnsi" w:eastAsiaTheme="minorEastAsia" w:cstheme="minorBidi"/>
              </w:rPr>
              <w:t>us</w:t>
            </w:r>
            <w:r w:rsidRPr="1F28AFD0" w:rsidR="3FD3372C">
              <w:rPr>
                <w:rFonts w:asciiTheme="minorHAnsi" w:hAnsiTheme="minorHAnsi" w:eastAsiaTheme="minorEastAsia" w:cstheme="minorBidi"/>
              </w:rPr>
              <w:t xml:space="preserve"> and contrasting environments</w:t>
            </w:r>
            <w:r w:rsidRPr="1F28AFD0" w:rsidR="10B22F16">
              <w:rPr>
                <w:rFonts w:asciiTheme="minorHAnsi" w:hAnsiTheme="minorHAnsi" w:eastAsiaTheme="minorEastAsia" w:cstheme="minorBidi"/>
              </w:rPr>
              <w:t xml:space="preserve">. </w:t>
            </w:r>
          </w:p>
          <w:p w:rsidRPr="00A3397C" w:rsidR="00C901D9" w:rsidP="1F28AFD0" w:rsidRDefault="7425EA20" w14:paraId="7F95E20E" w14:textId="32ECDEDB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</w:p>
          <w:p w:rsidR="005E1238" w:rsidP="1F28AFD0" w:rsidRDefault="6740D968" w14:paraId="15D9C383" w14:textId="0699D93F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Brown b</w:t>
            </w:r>
            <w:r w:rsidRPr="1F28AFD0" w:rsidR="4F971D93">
              <w:rPr>
                <w:rFonts w:asciiTheme="minorHAnsi" w:hAnsiTheme="minorHAnsi" w:eastAsiaTheme="minorEastAsia" w:cstheme="minorBidi"/>
              </w:rPr>
              <w:t>ears</w:t>
            </w:r>
            <w:r w:rsidRPr="1F28AFD0" w:rsidR="37AA8CD3">
              <w:rPr>
                <w:rFonts w:asciiTheme="minorHAnsi" w:hAnsiTheme="minorHAnsi" w:eastAsiaTheme="minorEastAsia" w:cstheme="minorBidi"/>
              </w:rPr>
              <w:t xml:space="preserve"> (not in the UK)</w:t>
            </w:r>
            <w:r w:rsidRPr="1F28AFD0">
              <w:rPr>
                <w:rFonts w:asciiTheme="minorHAnsi" w:hAnsiTheme="minorHAnsi" w:eastAsiaTheme="minorEastAsia" w:cstheme="minorBidi"/>
              </w:rPr>
              <w:t xml:space="preserve"> vs. polar bears</w:t>
            </w:r>
          </w:p>
          <w:p w:rsidRPr="007C7C79" w:rsidR="00B50E9E" w:rsidP="1F28AFD0" w:rsidRDefault="00B50E9E" w14:paraId="2492F732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CA7D78" w:rsidP="1F28AFD0" w:rsidRDefault="00CA7D78" w14:paraId="5E2E3129" w14:textId="3FD3C8CF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356" w:type="dxa"/>
            <w:shd w:val="clear" w:color="auto" w:fill="B2A1C7" w:themeFill="accent4" w:themeFillTint="99"/>
            <w:tcMar/>
          </w:tcPr>
          <w:p w:rsidR="005E1238" w:rsidP="1F28AFD0" w:rsidRDefault="4F971D93" w14:paraId="2D20D10E" w14:textId="11DFFDC2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Habitats – land, sea</w:t>
            </w:r>
          </w:p>
          <w:p w:rsidR="00FF3DA1" w:rsidP="1F28AFD0" w:rsidRDefault="6AF4586B" w14:paraId="3263B011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mpare contrasting environments.</w:t>
            </w:r>
            <w:r w:rsidRPr="1F28AFD0" w:rsidR="1673F65C">
              <w:rPr>
                <w:rFonts w:asciiTheme="minorHAnsi" w:hAnsiTheme="minorHAnsi" w:eastAsiaTheme="minorEastAsia" w:cstheme="minorBidi"/>
              </w:rPr>
              <w:t xml:space="preserve"> </w:t>
            </w:r>
          </w:p>
          <w:p w:rsidR="00EE3244" w:rsidP="1F28AFD0" w:rsidRDefault="1673F65C" w14:paraId="52F6C725" w14:textId="5249E33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(</w:t>
            </w:r>
            <w:proofErr w:type="spellStart"/>
            <w:r w:rsidRPr="1F28AFD0" w:rsidR="3AC5CA41">
              <w:rPr>
                <w:rFonts w:asciiTheme="minorHAnsi" w:hAnsiTheme="minorHAnsi" w:eastAsiaTheme="minorEastAsia" w:cstheme="minorBidi"/>
              </w:rPr>
              <w:t>eg.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mammals breath through nose, fish and sharks don’t have nose</w:t>
            </w:r>
            <w:r w:rsidRPr="1F28AFD0" w:rsidR="61DCBB26">
              <w:rPr>
                <w:rFonts w:asciiTheme="minorHAnsi" w:hAnsiTheme="minorHAnsi" w:eastAsiaTheme="minorEastAsia" w:cstheme="minorBidi"/>
              </w:rPr>
              <w:t>, how they move</w:t>
            </w:r>
            <w:r w:rsidRPr="1F28AFD0">
              <w:rPr>
                <w:rFonts w:asciiTheme="minorHAnsi" w:hAnsiTheme="minorHAnsi" w:eastAsiaTheme="minorEastAsia" w:cstheme="minorBidi"/>
              </w:rPr>
              <w:t>)</w:t>
            </w:r>
          </w:p>
          <w:p w:rsidR="00EE3244" w:rsidP="1F28AFD0" w:rsidRDefault="00EE3244" w14:paraId="0DFF6B0C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5F34D3" w:rsidP="1F28AFD0" w:rsidRDefault="77F1C539" w14:paraId="715C9C54" w14:textId="6954A39D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Reduce/reuse/recycle</w:t>
            </w:r>
          </w:p>
          <w:p w:rsidR="005F34D3" w:rsidP="1F28AFD0" w:rsidRDefault="005F34D3" w14:paraId="2CC34347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63323A" w:rsidP="1F28AFD0" w:rsidRDefault="145E7A2B" w14:paraId="7BE5A315" w14:textId="44F8C57B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Magnetic forces </w:t>
            </w:r>
            <w:r w:rsidRPr="1F28AFD0" w:rsidR="5EA5CE53">
              <w:rPr>
                <w:rFonts w:asciiTheme="minorHAnsi" w:hAnsiTheme="minorHAnsi" w:eastAsiaTheme="minorEastAsia" w:cstheme="minorBidi"/>
              </w:rPr>
              <w:t>–</w:t>
            </w:r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  <w:r w:rsidRPr="1F28AFD0" w:rsidR="5EA5CE53">
              <w:rPr>
                <w:rFonts w:asciiTheme="minorHAnsi" w:hAnsiTheme="minorHAnsi" w:eastAsiaTheme="minorEastAsia" w:cstheme="minorBidi"/>
              </w:rPr>
              <w:t xml:space="preserve">attraction/ </w:t>
            </w:r>
            <w:r w:rsidRPr="1F28AFD0" w:rsidR="40C24B3B">
              <w:rPr>
                <w:rFonts w:asciiTheme="minorHAnsi" w:hAnsiTheme="minorHAnsi" w:eastAsiaTheme="minorEastAsia" w:cstheme="minorBidi"/>
              </w:rPr>
              <w:t>repulsion</w:t>
            </w:r>
          </w:p>
          <w:p w:rsidRPr="007C7C79" w:rsidR="000E0A37" w:rsidP="1F28AFD0" w:rsidRDefault="000E0A37" w14:paraId="0B7BFC70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4F971D93" w14:paraId="5F00D3C9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ea creatures</w:t>
            </w:r>
          </w:p>
          <w:p w:rsidR="005E1238" w:rsidP="1F28AFD0" w:rsidRDefault="4F971D93" w14:paraId="37CBD09D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Fossils </w:t>
            </w:r>
          </w:p>
          <w:p w:rsidR="00467D93" w:rsidP="1F28AFD0" w:rsidRDefault="7F6AFB11" w14:paraId="4953C0E3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ee it, Say it, Tell me</w:t>
            </w:r>
          </w:p>
          <w:p w:rsidR="00E53C0A" w:rsidP="1F28AFD0" w:rsidRDefault="00E53C0A" w14:paraId="16BD51B6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E53C0A" w:rsidP="1F28AFD0" w:rsidRDefault="274F9B97" w14:paraId="3DC9ADB9" w14:textId="77F46850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hanging states of matter – snow – water - steam</w:t>
            </w:r>
          </w:p>
        </w:tc>
        <w:tc>
          <w:tcPr>
            <w:tcW w:w="2065" w:type="dxa"/>
            <w:shd w:val="clear" w:color="auto" w:fill="B2A1C7" w:themeFill="accent4" w:themeFillTint="99"/>
            <w:tcMar/>
          </w:tcPr>
          <w:p w:rsidRPr="00FE4DC0" w:rsidR="003D094A" w:rsidP="1F28AFD0" w:rsidRDefault="05823EB8" w14:paraId="0792DB08" w14:textId="66DE6222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Farm animals – cow, sheep, hen</w:t>
            </w:r>
          </w:p>
          <w:p w:rsidRPr="00FE4DC0" w:rsidR="003D094A" w:rsidP="1F28AFD0" w:rsidRDefault="003D094A" w14:paraId="18113C90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FE4DC0" w:rsidR="003D094A" w:rsidP="1F28AFD0" w:rsidRDefault="05823EB8" w14:paraId="5ED06395" w14:textId="04E537D5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Habitats – farm</w:t>
            </w:r>
            <w:r w:rsidRPr="1F28AFD0" w:rsidR="5ED4327F">
              <w:rPr>
                <w:rFonts w:asciiTheme="minorHAnsi" w:hAnsiTheme="minorHAnsi" w:eastAsiaTheme="minorEastAsia" w:cstheme="minorBidi"/>
              </w:rPr>
              <w:t>/wild</w:t>
            </w:r>
          </w:p>
          <w:p w:rsidRPr="00FE4DC0" w:rsidR="003D094A" w:rsidP="1F28AFD0" w:rsidRDefault="003D094A" w14:paraId="318D69CA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FE4DC0" w:rsidR="003D094A" w:rsidP="1F28AFD0" w:rsidRDefault="09E49A03" w14:paraId="739F829C" w14:textId="2BF9F60E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Animal </w:t>
            </w:r>
            <w:r w:rsidRPr="1F28AFD0" w:rsidR="05823EB8">
              <w:rPr>
                <w:rFonts w:asciiTheme="minorHAnsi" w:hAnsiTheme="minorHAnsi" w:eastAsiaTheme="minorEastAsia" w:cstheme="minorBidi"/>
              </w:rPr>
              <w:t>Life cycles – egg-hen</w:t>
            </w:r>
          </w:p>
          <w:p w:rsidRPr="00FE4DC0" w:rsidR="0017238B" w:rsidP="1F28AFD0" w:rsidRDefault="0017238B" w14:paraId="614D1DDA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9D14E7" w:rsidP="1F28AFD0" w:rsidRDefault="06AFA05F" w14:paraId="7526622C" w14:textId="77777777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Healthy eating, healthy bodies.</w:t>
            </w:r>
          </w:p>
          <w:p w:rsidRPr="00FE4DC0" w:rsidR="0017238B" w:rsidP="1F28AFD0" w:rsidRDefault="29FB2853" w14:paraId="126DEA95" w14:textId="457A0533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- Jigsaw</w:t>
            </w:r>
          </w:p>
          <w:p w:rsidRPr="00FE4DC0" w:rsidR="003D094A" w:rsidP="1F28AFD0" w:rsidRDefault="003D094A" w14:paraId="1C05961F" w14:textId="3A716517">
            <w:pPr>
              <w:rPr>
                <w:rFonts w:asciiTheme="minorHAnsi" w:hAnsiTheme="minorHAnsi" w:eastAsiaTheme="minorEastAsia" w:cstheme="minorBidi"/>
              </w:rPr>
            </w:pPr>
          </w:p>
          <w:p w:rsidR="00B60B9F" w:rsidP="1F28AFD0" w:rsidRDefault="3EC4DBA5" w14:paraId="735F5805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Changing states of matter - </w:t>
            </w:r>
            <w:r w:rsidRPr="1F28AFD0" w:rsidR="093DA57B">
              <w:rPr>
                <w:rFonts w:asciiTheme="minorHAnsi" w:hAnsiTheme="minorHAnsi" w:eastAsiaTheme="minorEastAsia" w:cstheme="minorBidi"/>
              </w:rPr>
              <w:t xml:space="preserve">Melting chocolate, making butter from cream, </w:t>
            </w:r>
          </w:p>
          <w:p w:rsidR="00B60B9F" w:rsidP="1F28AFD0" w:rsidRDefault="00B60B9F" w14:paraId="1C93FBCD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A60E52" w:rsidP="1F28AFD0" w:rsidRDefault="278A3913" w14:paraId="120BE81A" w14:textId="2F05370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Floating, sinking:</w:t>
            </w:r>
          </w:p>
          <w:p w:rsidRPr="00FE4DC0" w:rsidR="003D094A" w:rsidP="1F28AFD0" w:rsidRDefault="093DA57B" w14:paraId="5CFC5317" w14:textId="72E3B339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make a bouncy egg, floating egg</w:t>
            </w:r>
            <w:r w:rsidRPr="1F28AFD0" w:rsidR="330D3231">
              <w:rPr>
                <w:rFonts w:asciiTheme="minorHAnsi" w:hAnsiTheme="minorHAnsi" w:eastAsiaTheme="minorEastAsia" w:cstheme="minorBidi"/>
              </w:rPr>
              <w:t xml:space="preserve"> in salt water</w:t>
            </w:r>
          </w:p>
        </w:tc>
        <w:tc>
          <w:tcPr>
            <w:tcW w:w="2083" w:type="dxa"/>
            <w:shd w:val="clear" w:color="auto" w:fill="B2A1C7" w:themeFill="accent4" w:themeFillTint="99"/>
            <w:tcMar/>
          </w:tcPr>
          <w:p w:rsidRPr="009C3D8A" w:rsidR="005E1238" w:rsidP="0A8E8EDC" w:rsidRDefault="05823EB8" w14:paraId="56398C66" w14:textId="2DB028FF">
            <w:pPr>
              <w:spacing w:line="259" w:lineRule="auto"/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7611EEB3">
              <w:rPr>
                <w:rFonts w:ascii="Calibri" w:hAnsi="Calibri" w:eastAsia="ＭＳ 明朝" w:cs="Arial" w:asciiTheme="minorAscii" w:hAnsiTheme="minorAscii" w:eastAsiaTheme="minorEastAsia" w:cstheme="minorBidi"/>
              </w:rPr>
              <w:t>Growth</w:t>
            </w:r>
            <w:r w:rsidRPr="0A8E8EDC" w:rsidR="1167E0E5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 – parts of a plant, root, stem, flower, leaf, </w:t>
            </w:r>
            <w:r w:rsidRPr="0A8E8EDC" w:rsidR="04FEB7B1">
              <w:rPr>
                <w:rFonts w:ascii="Calibri" w:hAnsi="Calibri" w:eastAsia="ＭＳ 明朝" w:cs="Arial" w:asciiTheme="minorAscii" w:hAnsiTheme="minorAscii" w:eastAsiaTheme="minorEastAsia" w:cstheme="minorBidi"/>
              </w:rPr>
              <w:t>seed</w:t>
            </w:r>
            <w:r w:rsidRPr="0A8E8EDC" w:rsidR="4056FB24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 (draw)</w:t>
            </w:r>
            <w:r w:rsidRPr="0A8E8EDC" w:rsidR="27839365">
              <w:rPr>
                <w:rFonts w:ascii="Calibri" w:hAnsi="Calibri" w:eastAsia="ＭＳ 明朝" w:cs="Arial" w:asciiTheme="minorAscii" w:hAnsiTheme="minorAscii" w:eastAsiaTheme="minorEastAsia" w:cstheme="minorBidi"/>
              </w:rPr>
              <w:t>.</w:t>
            </w:r>
          </w:p>
          <w:p w:rsidRPr="009C3D8A" w:rsidR="0029326A" w:rsidP="1F28AFD0" w:rsidRDefault="0029326A" w14:paraId="19431865" w14:textId="77777777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</w:p>
          <w:p w:rsidR="0017238B" w:rsidP="1F28AFD0" w:rsidRDefault="10F72506" w14:paraId="359D462C" w14:textId="6325B3E0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Life cycle of a plant</w:t>
            </w:r>
            <w:r w:rsidRPr="1F28AFD0" w:rsidR="7DE8F51D">
              <w:rPr>
                <w:rFonts w:asciiTheme="minorHAnsi" w:hAnsiTheme="minorHAnsi" w:eastAsiaTheme="minorEastAsia" w:cstheme="minorBidi"/>
              </w:rPr>
              <w:t xml:space="preserve">, </w:t>
            </w:r>
            <w:r w:rsidRPr="1F28AFD0" w:rsidR="1E42A973">
              <w:rPr>
                <w:rFonts w:asciiTheme="minorHAnsi" w:hAnsiTheme="minorHAnsi" w:eastAsiaTheme="minorEastAsia" w:cstheme="minorBidi"/>
              </w:rPr>
              <w:t>respect and care for the natural environment and all living things</w:t>
            </w:r>
          </w:p>
          <w:p w:rsidR="00A94FA0" w:rsidP="1F28AFD0" w:rsidRDefault="00A94FA0" w14:paraId="691F78C5" w14:textId="77777777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</w:p>
          <w:p w:rsidR="00CD0788" w:rsidP="1F28AFD0" w:rsidRDefault="305A0137" w14:paraId="29BE9E4F" w14:textId="77777777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What plants need to grow?</w:t>
            </w:r>
            <w:r w:rsidRPr="1F28AFD0" w:rsidR="0BE8397E">
              <w:rPr>
                <w:rFonts w:asciiTheme="minorHAnsi" w:hAnsiTheme="minorHAnsi" w:eastAsiaTheme="minorEastAsia" w:cstheme="minorBidi"/>
              </w:rPr>
              <w:t xml:space="preserve">  (sun light, water, soil, </w:t>
            </w:r>
            <w:r w:rsidRPr="1F28AFD0" w:rsidR="58E17655">
              <w:rPr>
                <w:rFonts w:asciiTheme="minorHAnsi" w:hAnsiTheme="minorHAnsi" w:eastAsiaTheme="minorEastAsia" w:cstheme="minorBidi"/>
              </w:rPr>
              <w:t>warmth)</w:t>
            </w:r>
          </w:p>
          <w:p w:rsidR="00A94FA0" w:rsidP="1F28AFD0" w:rsidRDefault="0BE8397E" w14:paraId="134F5DC9" w14:textId="10D07FAC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</w:p>
          <w:p w:rsidRPr="009C3D8A" w:rsidR="00A94FA0" w:rsidP="1F28AFD0" w:rsidRDefault="305A0137" w14:paraId="1680BC51" w14:textId="607AC83F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Light- </w:t>
            </w:r>
            <w:r w:rsidRPr="1F28AFD0" w:rsidR="23ED2C83">
              <w:rPr>
                <w:rFonts w:asciiTheme="minorHAnsi" w:hAnsiTheme="minorHAnsi" w:eastAsiaTheme="minorEastAsia" w:cstheme="minorBidi"/>
              </w:rPr>
              <w:t xml:space="preserve">goes through some materials, </w:t>
            </w:r>
            <w:r w:rsidRPr="1F28AFD0" w:rsidR="0BE8397E">
              <w:rPr>
                <w:rFonts w:asciiTheme="minorHAnsi" w:hAnsiTheme="minorHAnsi" w:eastAsiaTheme="minorEastAsia" w:cstheme="minorBidi"/>
              </w:rPr>
              <w:t>but not the others.</w:t>
            </w:r>
          </w:p>
          <w:p w:rsidRPr="009C3D8A" w:rsidR="005E1238" w:rsidP="1F28AFD0" w:rsidRDefault="005E1238" w14:paraId="2F76A845" w14:textId="7183386E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</w:p>
          <w:p w:rsidRPr="009C3D8A" w:rsidR="005E1238" w:rsidP="1F28AFD0" w:rsidRDefault="6434C1A5" w14:paraId="1D24E779" w14:textId="77777777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Growing fruit and vegetables</w:t>
            </w:r>
          </w:p>
          <w:p w:rsidRPr="009C3D8A" w:rsidR="00CD76D2" w:rsidP="1F28AFD0" w:rsidRDefault="00CD76D2" w14:paraId="75795BD5" w14:textId="77777777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</w:p>
          <w:p w:rsidRPr="009C3D8A" w:rsidR="00CD76D2" w:rsidP="1F28AFD0" w:rsidRDefault="77328D80" w14:paraId="4A904B9A" w14:textId="7C5BB5B0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Invertebrates observation (insects, worms…)(magnify. Glass)</w:t>
            </w:r>
          </w:p>
        </w:tc>
        <w:tc>
          <w:tcPr>
            <w:tcW w:w="2513" w:type="dxa"/>
            <w:shd w:val="clear" w:color="auto" w:fill="B2A1C7" w:themeFill="accent4" w:themeFillTint="99"/>
            <w:tcMar/>
          </w:tcPr>
          <w:p w:rsidR="49BAEB76" w:rsidP="1F28AFD0" w:rsidRDefault="0DA41B79" w14:paraId="6930244C" w14:textId="51318E04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lastRenderedPageBreak/>
              <w:t>Planting – beanstalk diary</w:t>
            </w:r>
            <w:r w:rsidRPr="1F28AFD0" w:rsidR="7109B1E3">
              <w:rPr>
                <w:rFonts w:asciiTheme="minorHAnsi" w:hAnsiTheme="minorHAnsi" w:eastAsiaTheme="minorEastAsia" w:cstheme="minorBidi"/>
              </w:rPr>
              <w:t>. Draw</w:t>
            </w:r>
          </w:p>
          <w:p w:rsidR="0F07674E" w:rsidP="1F28AFD0" w:rsidRDefault="0F07674E" w14:paraId="0CCFAC76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49BAEB76" w:rsidP="1F28AFD0" w:rsidRDefault="0DA41B79" w14:paraId="118E3323" w14:textId="714C33C5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Planting, cress, sunflowers</w:t>
            </w:r>
            <w:r w:rsidRPr="1F28AFD0" w:rsidR="511F8416">
              <w:rPr>
                <w:rFonts w:asciiTheme="minorHAnsi" w:hAnsiTheme="minorHAnsi" w:eastAsiaTheme="minorEastAsia" w:cstheme="minorBidi"/>
              </w:rPr>
              <w:t>.</w:t>
            </w:r>
          </w:p>
          <w:p w:rsidR="0F07674E" w:rsidP="1F28AFD0" w:rsidRDefault="0F07674E" w14:paraId="43D755BD" w14:textId="1479F545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005E1238" w14:paraId="4F197801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</w:tr>
      <w:tr w:rsidRPr="007C7C79" w:rsidR="00450102" w:rsidTr="32E76AC0" w14:paraId="0072B4D6" w14:textId="77777777">
        <w:trPr>
          <w:trHeight w:val="801"/>
        </w:trPr>
        <w:tc>
          <w:tcPr>
            <w:tcW w:w="2067" w:type="dxa"/>
            <w:shd w:val="clear" w:color="auto" w:fill="FDC3C4"/>
            <w:tcMar/>
          </w:tcPr>
          <w:p w:rsidRPr="007C7C79" w:rsidR="005E1238" w:rsidP="1F28AFD0" w:rsidRDefault="4F971D93" w14:paraId="7AEC0139" w14:textId="6D61038F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Geography</w:t>
            </w:r>
            <w:r w:rsidRPr="1F28AFD0" w:rsidR="02008373">
              <w:rPr>
                <w:rFonts w:asciiTheme="minorHAnsi" w:hAnsiTheme="minorHAnsi" w:eastAsiaTheme="minorEastAsia" w:cstheme="minorBidi"/>
              </w:rPr>
              <w:t>/ History</w:t>
            </w:r>
          </w:p>
        </w:tc>
        <w:tc>
          <w:tcPr>
            <w:tcW w:w="2370" w:type="dxa"/>
            <w:shd w:val="clear" w:color="auto" w:fill="FDC3C4"/>
            <w:tcMar/>
          </w:tcPr>
          <w:p w:rsidR="005E1238" w:rsidP="47E11C4D" w:rsidRDefault="3772C7F7" w14:paraId="3404AD58" w14:textId="035C9794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3772C7F7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Distance</w:t>
            </w:r>
            <w:r w:rsidRPr="47E11C4D" w:rsidR="23B80B04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/travel</w:t>
            </w:r>
            <w:r w:rsidRPr="47E11C4D" w:rsidR="225788F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, </w:t>
            </w:r>
            <w:r w:rsidRPr="47E11C4D" w:rsidR="4378A571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simple map</w:t>
            </w:r>
            <w:r w:rsidRPr="47E11C4D" w:rsidR="6AEE25F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– immediate environment.</w:t>
            </w:r>
          </w:p>
          <w:p w:rsidRPr="007C7C79" w:rsidR="005E1238" w:rsidP="47E11C4D" w:rsidRDefault="3772C7F7" w14:paraId="2DD12C5A" w14:textId="5FB97412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3772C7F7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L</w:t>
            </w:r>
            <w:r w:rsidRPr="47E11C4D" w:rsidR="3772C7F7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ocal community </w:t>
            </w:r>
          </w:p>
          <w:p w:rsidR="2BF9E57E" w:rsidP="47E11C4D" w:rsidRDefault="4C6D7C87" w14:paraId="324681A4" w14:textId="70D1EF76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47E11C4D" w:rsidR="4C6D7C87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School dinners then and now. What did your mum/dad family have for their sch</w:t>
            </w:r>
            <w:r w:rsidRPr="47E11C4D" w:rsidR="1BA7914F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o</w:t>
            </w:r>
            <w:r w:rsidRPr="47E11C4D" w:rsidR="4C6D7C87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ol dinner? Sch</w:t>
            </w:r>
            <w:r w:rsidRPr="47E11C4D" w:rsidR="6D66D0B0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ool dinners around the world. </w:t>
            </w:r>
          </w:p>
          <w:p w:rsidR="7554D4BB" w:rsidP="47E11C4D" w:rsidRDefault="7554D4BB" w14:paraId="20CE3475" w14:textId="20ADDC9A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highlight w:val="yellow"/>
              </w:rPr>
            </w:pPr>
          </w:p>
          <w:p w:rsidRPr="007C7C79" w:rsidR="005E1238" w:rsidP="47E11C4D" w:rsidRDefault="005E1238" w14:paraId="4AF7E0A4" w14:textId="0D8B1F5E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</w:p>
        </w:tc>
        <w:tc>
          <w:tcPr>
            <w:tcW w:w="2210" w:type="dxa"/>
            <w:shd w:val="clear" w:color="auto" w:fill="FDC3C4"/>
            <w:tcMar/>
          </w:tcPr>
          <w:p w:rsidRPr="007C7C79" w:rsidR="005E1238" w:rsidP="47E11C4D" w:rsidRDefault="4F971D93" w14:paraId="1DE08307" w14:textId="2B3E610A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Location – grassland, forest, cave</w:t>
            </w:r>
          </w:p>
          <w:p w:rsidRPr="007C7C79" w:rsidR="005E1238" w:rsidP="47E11C4D" w:rsidRDefault="005E1238" w14:paraId="6CF4703B" w14:textId="40072923">
            <w:pPr>
              <w:rPr>
                <w:color w:val="auto"/>
              </w:rPr>
            </w:pPr>
          </w:p>
          <w:p w:rsidRPr="007C7C79" w:rsidR="005E1238" w:rsidP="47E11C4D" w:rsidRDefault="05484806" w14:paraId="2271D403" w14:textId="5931E9F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0548480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Include other climates/settings for bears around the world – polar bear, brown bear</w:t>
            </w:r>
          </w:p>
        </w:tc>
        <w:tc>
          <w:tcPr>
            <w:tcW w:w="2356" w:type="dxa"/>
            <w:shd w:val="clear" w:color="auto" w:fill="FDC3C4"/>
            <w:tcMar/>
          </w:tcPr>
          <w:p w:rsidR="005E1238" w:rsidP="47E11C4D" w:rsidRDefault="4F971D93" w14:paraId="5F9007E7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Land, sea, sky</w:t>
            </w:r>
          </w:p>
          <w:p w:rsidR="0066661F" w:rsidP="47E11C4D" w:rsidRDefault="0066661F" w14:paraId="1D699D1E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</w:p>
          <w:p w:rsidRPr="007C7C79" w:rsidR="0066661F" w:rsidP="47E11C4D" w:rsidRDefault="0F5892E7" w14:paraId="26B70B3D" w14:textId="3349DC09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69BC477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Oceans and sustainability</w:t>
            </w:r>
          </w:p>
          <w:p w:rsidRPr="007C7C79" w:rsidR="0066661F" w:rsidP="47E11C4D" w:rsidRDefault="0F5892E7" w14:paraId="03DF482B" w14:textId="316D68FC">
            <w:pPr>
              <w:pStyle w:val="Normal"/>
              <w:rPr>
                <w:rFonts w:ascii="Cambria" w:hAnsi="Cambria" w:eastAsia="MS Minngs" w:cs="Cambria"/>
                <w:color w:val="auto"/>
                <w:sz w:val="24"/>
                <w:szCs w:val="24"/>
              </w:rPr>
            </w:pPr>
            <w:r w:rsidRPr="47E11C4D" w:rsidR="0A8E8ED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sz w:val="24"/>
                <w:szCs w:val="24"/>
              </w:rPr>
              <w:t>Plastic in the oceans - recycling</w:t>
            </w:r>
          </w:p>
        </w:tc>
        <w:tc>
          <w:tcPr>
            <w:tcW w:w="2065" w:type="dxa"/>
            <w:shd w:val="clear" w:color="auto" w:fill="FDC3C4"/>
            <w:tcMar/>
          </w:tcPr>
          <w:p w:rsidR="005E1238" w:rsidP="47E11C4D" w:rsidRDefault="3FA0658A" w14:paraId="58C1E4B0" w14:textId="77777777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3FA0658A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Location – farms around the world</w:t>
            </w:r>
          </w:p>
          <w:p w:rsidR="00C91340" w:rsidP="47E11C4D" w:rsidRDefault="00C91340" w14:paraId="6451C9E4" w14:textId="5F93FDCD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</w:p>
          <w:p w:rsidR="00FE4DC0" w:rsidP="47E11C4D" w:rsidRDefault="00FE4DC0" w14:paraId="3FAC37B8" w14:textId="56858E65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6B234FBE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Farm machinery now and then - </w:t>
            </w:r>
          </w:p>
          <w:p w:rsidR="0A8E8EDC" w:rsidP="47E11C4D" w:rsidRDefault="0A8E8EDC" w14:paraId="48935CE6" w14:textId="11B19BC9">
            <w:pPr>
              <w:pStyle w:val="Normal"/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sz w:val="24"/>
                <w:szCs w:val="24"/>
              </w:rPr>
            </w:pPr>
            <w:r w:rsidRPr="47E11C4D" w:rsidR="0A8E8ED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sz w:val="24"/>
                <w:szCs w:val="24"/>
              </w:rPr>
              <w:t xml:space="preserve">Tractor vs horse and </w:t>
            </w:r>
            <w:r w:rsidRPr="47E11C4D" w:rsidR="0A8E8EDC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  <w:sz w:val="24"/>
                <w:szCs w:val="24"/>
              </w:rPr>
              <w:t>plough</w:t>
            </w:r>
          </w:p>
          <w:p w:rsidR="0A8E8EDC" w:rsidP="47E11C4D" w:rsidRDefault="0A8E8EDC" w14:paraId="5FE07253" w14:textId="2FCE2ED6">
            <w:pPr>
              <w:pStyle w:val="Normal"/>
              <w:rPr>
                <w:rFonts w:ascii="Cambria" w:hAnsi="Cambria" w:eastAsia="MS Minngs" w:cs="Cambria"/>
                <w:color w:val="auto"/>
                <w:sz w:val="24"/>
                <w:szCs w:val="24"/>
              </w:rPr>
            </w:pPr>
          </w:p>
          <w:p w:rsidRPr="00FE4DC0" w:rsidR="00FE4DC0" w:rsidP="47E11C4D" w:rsidRDefault="38E48A20" w14:paraId="1E1E1C98" w14:textId="21258D2F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01225C2F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Similarities and differences - between life here and </w:t>
            </w:r>
            <w:r w:rsidRPr="47E11C4D" w:rsidR="01225C2F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Pakistan</w:t>
            </w:r>
            <w:r w:rsidRPr="47E11C4D" w:rsidR="01225C2F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farming</w:t>
            </w:r>
          </w:p>
        </w:tc>
        <w:tc>
          <w:tcPr>
            <w:tcW w:w="2083" w:type="dxa"/>
            <w:shd w:val="clear" w:color="auto" w:fill="FDC3C4"/>
            <w:tcMar/>
          </w:tcPr>
          <w:p w:rsidRPr="007C7C79" w:rsidR="005E1238" w:rsidP="47E11C4D" w:rsidRDefault="4F971D93" w14:paraId="6B71D5F8" w14:textId="7E65EEEA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4F971D93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Location – near, far</w:t>
            </w:r>
          </w:p>
          <w:p w:rsidRPr="007C7C79" w:rsidR="005E1238" w:rsidP="47E11C4D" w:rsidRDefault="369591B1" w14:paraId="27FD0AC8" w14:textId="155313C0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369591B1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Map –</w:t>
            </w:r>
            <w:r w:rsidRPr="47E11C4D" w:rsidR="369591B1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</w:t>
            </w:r>
            <w:r w:rsidRPr="47E11C4D" w:rsidR="369591B1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where things come from</w:t>
            </w:r>
          </w:p>
          <w:p w:rsidR="0A8E8EDC" w:rsidP="47E11C4D" w:rsidRDefault="0A8E8EDC" w14:paraId="45DAFC30" w14:textId="05CE062F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i w:val="0"/>
                <w:iCs w:val="0"/>
                <w:color w:val="auto"/>
                <w:sz w:val="24"/>
                <w:szCs w:val="24"/>
              </w:rPr>
            </w:pPr>
            <w:r w:rsidRPr="47E11C4D" w:rsidR="0A8E8EDC">
              <w:rPr>
                <w:rFonts w:ascii="Calibri" w:hAnsi="Calibri" w:eastAsia="Calibri" w:cs="Calibri" w:asciiTheme="minorAscii" w:hAnsiTheme="minorAscii" w:eastAsiaTheme="minorAscii" w:cstheme="minorAscii"/>
                <w:i w:val="0"/>
                <w:iCs w:val="0"/>
                <w:color w:val="auto"/>
                <w:sz w:val="24"/>
                <w:szCs w:val="24"/>
              </w:rPr>
              <w:t>Bananas/carrots</w:t>
            </w:r>
          </w:p>
          <w:p w:rsidR="0A8E8EDC" w:rsidP="47E11C4D" w:rsidRDefault="0A8E8EDC" w14:paraId="2929CBBA" w14:textId="08D0F497">
            <w:pPr>
              <w:pStyle w:val="Normal"/>
              <w:rPr>
                <w:rFonts w:ascii="Cambria" w:hAnsi="Cambria" w:eastAsia="MS Minngs" w:cs="Cambria"/>
                <w:color w:val="auto"/>
                <w:sz w:val="24"/>
                <w:szCs w:val="24"/>
              </w:rPr>
            </w:pPr>
          </w:p>
          <w:p w:rsidRPr="007C7C79" w:rsidR="005E1238" w:rsidP="47E11C4D" w:rsidRDefault="6927F602" w14:paraId="604E6888" w14:textId="6EA21F9C">
            <w:pPr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47E11C4D" w:rsidR="33B4637F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A Whales Tale - journey</w:t>
            </w:r>
          </w:p>
        </w:tc>
        <w:tc>
          <w:tcPr>
            <w:tcW w:w="2513" w:type="dxa"/>
            <w:shd w:val="clear" w:color="auto" w:fill="FDC3C4"/>
            <w:tcMar/>
          </w:tcPr>
          <w:p w:rsidR="005E1238" w:rsidP="1F28AFD0" w:rsidRDefault="4118B7EF" w14:paraId="46CB8C64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Landmarks – real castles (Skipton,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Buckhingham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Palace)</w:t>
            </w:r>
          </w:p>
          <w:p w:rsidR="00A50728" w:rsidP="1F28AFD0" w:rsidRDefault="157BBB57" w14:paraId="5BF4FB32" w14:textId="6C9AC470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(past and present</w:t>
            </w:r>
            <w:r w:rsidRPr="1F28AFD0" w:rsidR="012B7985">
              <w:rPr>
                <w:rFonts w:asciiTheme="minorHAnsi" w:hAnsiTheme="minorHAnsi" w:eastAsiaTheme="minorEastAsia" w:cstheme="minorBidi"/>
              </w:rPr>
              <w:t>, castles are from the past</w:t>
            </w:r>
            <w:r w:rsidRPr="1F28AFD0">
              <w:rPr>
                <w:rFonts w:asciiTheme="minorHAnsi" w:hAnsiTheme="minorHAnsi" w:eastAsiaTheme="minorEastAsia" w:cstheme="minorBidi"/>
              </w:rPr>
              <w:t>)</w:t>
            </w:r>
          </w:p>
          <w:p w:rsidR="009C3D8A" w:rsidP="1F28AFD0" w:rsidRDefault="009C3D8A" w14:paraId="682C15C1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9C3D8A" w:rsidP="1F28AFD0" w:rsidRDefault="71385094" w14:paraId="0D95D44D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Map of where Jack lives. </w:t>
            </w:r>
          </w:p>
          <w:p w:rsidRPr="007C7C79" w:rsidR="009C3D8A" w:rsidP="1F28AFD0" w:rsidRDefault="71385094" w14:paraId="3C14B914" w14:textId="5225DD78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Cottage, path to the market, </w:t>
            </w:r>
            <w:r w:rsidRPr="1F28AFD0" w:rsidR="1895E05A">
              <w:rPr>
                <w:rFonts w:asciiTheme="minorHAnsi" w:hAnsiTheme="minorHAnsi" w:eastAsiaTheme="minorEastAsia" w:cstheme="minorBidi"/>
              </w:rPr>
              <w:t>market, castle.</w:t>
            </w:r>
          </w:p>
        </w:tc>
      </w:tr>
      <w:tr w:rsidRPr="007C7C79" w:rsidR="00031DE8" w:rsidTr="32E76AC0" w14:paraId="25013E54" w14:textId="77777777">
        <w:trPr>
          <w:trHeight w:val="801"/>
        </w:trPr>
        <w:tc>
          <w:tcPr>
            <w:tcW w:w="2067" w:type="dxa"/>
            <w:tcMar/>
          </w:tcPr>
          <w:p w:rsidRPr="007C7C79" w:rsidR="005E1238" w:rsidP="1F28AFD0" w:rsidRDefault="4F971D93" w14:paraId="27B4B4D0" w14:textId="2510FC0F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Role Play</w:t>
            </w:r>
            <w:r w:rsidRPr="1F28AFD0" w:rsidR="6E73D60B">
              <w:rPr>
                <w:rFonts w:asciiTheme="minorHAnsi" w:hAnsiTheme="minorHAnsi" w:eastAsiaTheme="minorEastAsia" w:cstheme="minorBidi"/>
              </w:rPr>
              <w:t xml:space="preserve"> and</w:t>
            </w:r>
          </w:p>
          <w:p w:rsidRPr="007C7C79" w:rsidR="005E1238" w:rsidP="1F28AFD0" w:rsidRDefault="4F971D93" w14:paraId="5A895339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props</w:t>
            </w:r>
          </w:p>
        </w:tc>
        <w:tc>
          <w:tcPr>
            <w:tcW w:w="2370" w:type="dxa"/>
            <w:tcMar/>
          </w:tcPr>
          <w:p w:rsidRPr="007C7C79" w:rsidR="005E1238" w:rsidP="1F28AFD0" w:rsidRDefault="188B013E" w14:paraId="450036E1" w14:textId="658BBF47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Reading Rainbow</w:t>
            </w:r>
          </w:p>
          <w:p w:rsidRPr="007C7C79" w:rsidR="005E1238" w:rsidP="0A8E8EDC" w:rsidRDefault="188B013E" w14:paraId="6A23868A" w14:textId="633889CA" w14:noSpellErr="1">
            <w:pPr>
              <w:spacing w:line="259" w:lineRule="auto"/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</w:pPr>
            <w:r w:rsidRPr="0A8E8EDC" w:rsidR="1C636F35">
              <w:rPr>
                <w:rFonts w:ascii="Calibri" w:hAnsi="Calibri" w:eastAsia="ＭＳ 明朝" w:cs="Arial" w:asciiTheme="minorAscii" w:hAnsiTheme="minorAscii" w:eastAsiaTheme="minorEastAsia" w:cstheme="minorBidi"/>
              </w:rPr>
              <w:t>Home corner</w:t>
            </w:r>
            <w:r w:rsidRPr="0A8E8EDC" w:rsidR="0F6CAB1D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 </w:t>
            </w:r>
            <w:r w:rsidRPr="0A8E8EDC" w:rsidR="4C2C1EE7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- </w:t>
            </w:r>
            <w:r w:rsidRPr="0A8E8EDC" w:rsidR="4C2C1EE7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diverse dolls, clothing, food</w:t>
            </w:r>
          </w:p>
          <w:p w:rsidRPr="007C7C79" w:rsidR="005E1238" w:rsidP="0A8E8EDC" w:rsidRDefault="188B013E" w14:paraId="37BD8FCD" w14:textId="766E586C" w14:noSpellErr="1">
            <w:pPr>
              <w:spacing w:line="259" w:lineRule="auto"/>
              <w:rPr>
                <w:rFonts w:ascii="Calibri" w:hAnsi="Calibri" w:eastAsia="ＭＳ 明朝" w:cs="Arial" w:asciiTheme="minorAscii" w:hAnsiTheme="minorAscii" w:eastAsiaTheme="minorEastAsia" w:cstheme="minorBidi"/>
                <w:color w:val="auto" w:themeColor="accent1"/>
              </w:rPr>
            </w:pPr>
            <w:r w:rsidRPr="0A8E8EDC" w:rsidR="1C636F35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Role play </w:t>
            </w:r>
            <w:r w:rsidRPr="0A8E8EDC" w:rsidR="271DCEEB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going to the moon</w:t>
            </w:r>
            <w:r w:rsidRPr="0A8E8EDC" w:rsidR="73092089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– </w:t>
            </w:r>
            <w:r w:rsidRPr="0A8E8EDC" w:rsidR="271DCEEB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box</w:t>
            </w:r>
            <w:r w:rsidRPr="0A8E8EDC" w:rsidR="133FD99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 xml:space="preserve"> (rocket)</w:t>
            </w:r>
            <w:r w:rsidRPr="0A8E8EDC" w:rsidR="271DCEEB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, bear, colander</w:t>
            </w:r>
            <w:r w:rsidRPr="0A8E8EDC" w:rsidR="133FD996">
              <w:rPr>
                <w:rFonts w:ascii="Calibri" w:hAnsi="Calibri" w:eastAsia="ＭＳ 明朝" w:cs="Arial" w:asciiTheme="minorAscii" w:hAnsiTheme="minorAscii" w:eastAsiaTheme="minorEastAsia" w:cstheme="minorBidi"/>
                <w:color w:val="auto"/>
              </w:rPr>
              <w:t>, welly boots, space suits, picnic blanket and food.</w:t>
            </w:r>
          </w:p>
          <w:p w:rsidRPr="007C7C79" w:rsidR="005E1238" w:rsidP="1F28AFD0" w:rsidRDefault="005E1238" w14:paraId="58DD0698" w14:textId="6060816B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210" w:type="dxa"/>
            <w:tcMar/>
          </w:tcPr>
          <w:p w:rsidRPr="007C7C79" w:rsidR="005E1238" w:rsidP="1F28AFD0" w:rsidRDefault="4F971D93" w14:paraId="3252C791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ave</w:t>
            </w:r>
          </w:p>
          <w:p w:rsidRPr="007C7C79" w:rsidR="005E1238" w:rsidP="1F28AFD0" w:rsidRDefault="4F971D93" w14:paraId="2CBED10E" w14:textId="66E77181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Weather Appropriate clothing</w:t>
            </w:r>
          </w:p>
          <w:p w:rsidRPr="007C7C79" w:rsidR="005E1238" w:rsidP="1F28AFD0" w:rsidRDefault="4F971D93" w14:paraId="2F66D596" w14:textId="61D6A59F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Leave a note</w:t>
            </w:r>
            <w:r w:rsidRPr="1F28AFD0" w:rsidR="5C8D8995">
              <w:rPr>
                <w:rFonts w:asciiTheme="minorHAnsi" w:hAnsiTheme="minorHAnsi" w:eastAsiaTheme="minorEastAsia" w:cstheme="minorBidi"/>
              </w:rPr>
              <w:t xml:space="preserve"> from the bear </w:t>
            </w:r>
            <w:r w:rsidRPr="1F28AFD0" w:rsidR="301D0E16">
              <w:rPr>
                <w:rFonts w:asciiTheme="minorHAnsi" w:hAnsiTheme="minorHAnsi" w:eastAsiaTheme="minorEastAsia" w:cstheme="minorBidi"/>
              </w:rPr>
              <w:t>video or bear in the classroom</w:t>
            </w:r>
          </w:p>
        </w:tc>
        <w:tc>
          <w:tcPr>
            <w:tcW w:w="2356" w:type="dxa"/>
            <w:tcMar/>
          </w:tcPr>
          <w:p w:rsidRPr="007C7C79" w:rsidR="005E1238" w:rsidP="0A8E8EDC" w:rsidRDefault="4F971D93" w14:paraId="171CAA9F" w14:textId="6CEADC89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2DCB8768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Water – boat, submarine, fish, </w:t>
            </w:r>
            <w:r w:rsidRPr="0A8E8EDC" w:rsidR="7872A294">
              <w:rPr>
                <w:rFonts w:ascii="Calibri" w:hAnsi="Calibri" w:eastAsia="ＭＳ 明朝" w:cs="Arial" w:asciiTheme="minorAscii" w:hAnsiTheme="minorAscii" w:eastAsiaTheme="minorEastAsia" w:cstheme="minorBidi"/>
              </w:rPr>
              <w:t>scuba diver</w:t>
            </w:r>
            <w:r w:rsidRPr="0A8E8EDC" w:rsidR="0A64EE14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, air tanks, masks, </w:t>
            </w:r>
          </w:p>
        </w:tc>
        <w:tc>
          <w:tcPr>
            <w:tcW w:w="2065" w:type="dxa"/>
            <w:tcMar/>
          </w:tcPr>
          <w:p w:rsidRPr="007C7C79" w:rsidR="00B51846" w:rsidP="1F28AFD0" w:rsidRDefault="6DCA809B" w14:paraId="0BB1B4E3" w14:textId="1CAE54B4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The Red Barn</w:t>
            </w:r>
          </w:p>
          <w:p w:rsidRPr="007C7C79" w:rsidR="00B51846" w:rsidP="1F28AFD0" w:rsidRDefault="6DCA809B" w14:paraId="5D2C4C85" w14:textId="1CAE54B4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Milking Cow </w:t>
            </w:r>
          </w:p>
          <w:p w:rsidRPr="007C7C79" w:rsidR="00B51846" w:rsidP="1F28AFD0" w:rsidRDefault="6DCA809B" w14:paraId="6B1CBF53" w14:textId="1CAE54B4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Baking – making bread</w:t>
            </w:r>
          </w:p>
        </w:tc>
        <w:tc>
          <w:tcPr>
            <w:tcW w:w="2083" w:type="dxa"/>
            <w:tcMar/>
          </w:tcPr>
          <w:p w:rsidR="005E1238" w:rsidP="1F28AFD0" w:rsidRDefault="4F971D93" w14:paraId="20664587" w14:textId="322AB2C3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G</w:t>
            </w:r>
            <w:r w:rsidRPr="1F28AFD0" w:rsidR="38C515EC">
              <w:rPr>
                <w:rFonts w:asciiTheme="minorHAnsi" w:hAnsiTheme="minorHAnsi" w:eastAsiaTheme="minorEastAsia" w:cstheme="minorBidi"/>
              </w:rPr>
              <w:t>ardening -</w:t>
            </w:r>
            <w:r w:rsidRPr="1F28AFD0">
              <w:rPr>
                <w:rFonts w:asciiTheme="minorHAnsi" w:hAnsiTheme="minorHAnsi" w:eastAsiaTheme="minorEastAsia" w:cstheme="minorBidi"/>
              </w:rPr>
              <w:t xml:space="preserve">vegetables, spades, watering cans, buckets, seeds, </w:t>
            </w:r>
            <w:r w:rsidRPr="1F28AFD0" w:rsidR="27FAA4E0">
              <w:rPr>
                <w:rFonts w:asciiTheme="minorHAnsi" w:hAnsiTheme="minorHAnsi" w:eastAsiaTheme="minorEastAsia" w:cstheme="minorBidi"/>
              </w:rPr>
              <w:t>wheelbarrows</w:t>
            </w:r>
            <w:r w:rsidRPr="1F28AFD0">
              <w:rPr>
                <w:rFonts w:asciiTheme="minorHAnsi" w:hAnsiTheme="minorHAnsi" w:eastAsiaTheme="minorEastAsia" w:cstheme="minorBidi"/>
              </w:rPr>
              <w:t>.</w:t>
            </w:r>
          </w:p>
          <w:p w:rsidR="003A3249" w:rsidP="1F28AFD0" w:rsidRDefault="003A3249" w14:paraId="22E18A8A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3A3249" w:rsidP="1F28AFD0" w:rsidRDefault="075213AE" w14:paraId="07548740" w14:textId="0AD6F3E7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Plating – own vegetables/flowers</w:t>
            </w:r>
          </w:p>
        </w:tc>
        <w:tc>
          <w:tcPr>
            <w:tcW w:w="2513" w:type="dxa"/>
            <w:tcMar/>
          </w:tcPr>
          <w:p w:rsidRPr="007C7C79" w:rsidR="005F5D92" w:rsidP="1F28AFD0" w:rsidRDefault="65859A76" w14:paraId="503F8C4A" w14:textId="30249D8A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The Giants Castle – everything is giant.</w:t>
            </w:r>
          </w:p>
          <w:p w:rsidRPr="007C7C79" w:rsidR="005F5D92" w:rsidP="1F28AFD0" w:rsidRDefault="65859A76" w14:paraId="2A9584A7" w14:textId="3D953ACB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Role play being Jack in the castle with all the GIANT things.</w:t>
            </w:r>
          </w:p>
          <w:p w:rsidRPr="007C7C79" w:rsidR="005F5D92" w:rsidP="1F28AFD0" w:rsidRDefault="005F5D92" w14:paraId="48A3B01E" w14:textId="00DFDDAF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F5D92" w:rsidP="1F28AFD0" w:rsidRDefault="0532B020" w14:paraId="3BA0F6C4" w14:textId="182B84F9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Post office in writing area – bag, hat, jacket</w:t>
            </w:r>
          </w:p>
          <w:p w:rsidRPr="007C7C79" w:rsidR="005F5D92" w:rsidP="1F28AFD0" w:rsidRDefault="005F5D92" w14:paraId="0DF2A4DA" w14:textId="31A93628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F5D92" w:rsidP="1F28AFD0" w:rsidRDefault="0532B020" w14:paraId="0A8114F6" w14:textId="75872B0C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Baking – making gingerbread people</w:t>
            </w:r>
          </w:p>
        </w:tc>
      </w:tr>
      <w:tr w:rsidRPr="007C7C79" w:rsidR="00031DE8" w:rsidTr="32E76AC0" w14:paraId="7C3B2FAF" w14:textId="77777777">
        <w:trPr>
          <w:trHeight w:val="801"/>
        </w:trPr>
        <w:tc>
          <w:tcPr>
            <w:tcW w:w="2067" w:type="dxa"/>
            <w:tcMar/>
          </w:tcPr>
          <w:p w:rsidRPr="007C7C79" w:rsidR="005E1238" w:rsidP="1F28AFD0" w:rsidRDefault="4F971D93" w14:paraId="00E681BE" w14:textId="05A15758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mall World</w:t>
            </w:r>
          </w:p>
        </w:tc>
        <w:tc>
          <w:tcPr>
            <w:tcW w:w="2370" w:type="dxa"/>
            <w:tcMar/>
          </w:tcPr>
          <w:p w:rsidRPr="007C7C79" w:rsidR="005E1238" w:rsidP="1F28AFD0" w:rsidRDefault="00182FE0" w14:paraId="1F311E18" w14:textId="30723D5D">
            <w:pPr>
              <w:rPr>
                <w:rFonts w:asciiTheme="minorHAnsi" w:hAnsiTheme="minorHAnsi" w:eastAsiaTheme="minorEastAsia" w:cstheme="minorBidi"/>
              </w:rPr>
            </w:pPr>
            <w:r w:rsidRPr="0A8E8EDC" w:rsidR="133FD996">
              <w:rPr>
                <w:rFonts w:ascii="Calibri" w:hAnsi="Calibri" w:eastAsia="ＭＳ 明朝" w:cs="Arial" w:asciiTheme="minorAscii" w:hAnsiTheme="minorAscii" w:eastAsiaTheme="minorEastAsia" w:cstheme="minorBidi"/>
              </w:rPr>
              <w:t>Whatever Next story</w:t>
            </w:r>
            <w:r w:rsidRPr="0A8E8EDC" w:rsidR="14225F85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. </w:t>
            </w:r>
          </w:p>
          <w:p w:rsidR="0A8E8EDC" w:rsidP="0A8E8EDC" w:rsidRDefault="0A8E8EDC" w14:paraId="6A26E628" w14:textId="15E63921">
            <w:pPr>
              <w:pStyle w:val="Normal"/>
              <w:rPr>
                <w:rFonts w:ascii="Cambria" w:hAnsi="Cambria" w:eastAsia="MS Minngs" w:cs="Cambria"/>
                <w:sz w:val="24"/>
                <w:szCs w:val="24"/>
              </w:rPr>
            </w:pPr>
          </w:p>
          <w:p w:rsidRPr="007C7C79" w:rsidR="005E1238" w:rsidP="1F28AFD0" w:rsidRDefault="66D6F814" w14:paraId="260C011C" w14:textId="24B550AC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Finger puppets</w:t>
            </w:r>
          </w:p>
        </w:tc>
        <w:tc>
          <w:tcPr>
            <w:tcW w:w="2210" w:type="dxa"/>
            <w:tcMar/>
          </w:tcPr>
          <w:p w:rsidRPr="007C7C79" w:rsidR="005E1238" w:rsidP="1F28AFD0" w:rsidRDefault="4F971D93" w14:paraId="359353A9" w14:textId="6FAEF2BF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We’re going on a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a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bear hunt – (sand tray) - settings</w:t>
            </w:r>
            <w:r w:rsidRPr="6D80B9A6" w:rsidR="19F1C574">
              <w:rPr>
                <w:rFonts w:asciiTheme="minorHAnsi" w:hAnsiTheme="minorHAnsi" w:eastAsiaTheme="minorEastAsia" w:cstheme="minorBidi"/>
              </w:rPr>
              <w:t xml:space="preserve"> - sensory</w:t>
            </w:r>
          </w:p>
        </w:tc>
        <w:tc>
          <w:tcPr>
            <w:tcW w:w="2356" w:type="dxa"/>
            <w:tcMar/>
          </w:tcPr>
          <w:p w:rsidRPr="007C7C79" w:rsidR="005E1238" w:rsidP="1F28AFD0" w:rsidRDefault="4F971D93" w14:paraId="6FFD3A1E" w14:textId="36687D7F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Under the sea – fish, sea creatures, sea plants, shells, stones (water tray)</w:t>
            </w:r>
          </w:p>
        </w:tc>
        <w:tc>
          <w:tcPr>
            <w:tcW w:w="2065" w:type="dxa"/>
            <w:tcMar/>
          </w:tcPr>
          <w:p w:rsidR="001C3FB3" w:rsidP="1F28AFD0" w:rsidRDefault="6A1196C6" w14:paraId="7363D2E4" w14:textId="14A62039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Milking the cow –</w:t>
            </w:r>
            <w:r w:rsidRPr="1F28AFD0" w:rsidR="4BFF87BE">
              <w:rPr>
                <w:rFonts w:asciiTheme="minorHAnsi" w:hAnsiTheme="minorHAnsi" w:eastAsiaTheme="minorEastAsia" w:cstheme="minorBidi"/>
              </w:rPr>
              <w:t>Covid?</w:t>
            </w:r>
          </w:p>
          <w:p w:rsidR="001C3FB3" w:rsidP="1F28AFD0" w:rsidRDefault="001C3FB3" w14:paraId="1AF00692" w14:textId="7EF4137F">
            <w:pPr>
              <w:rPr>
                <w:rFonts w:asciiTheme="minorHAnsi" w:hAnsiTheme="minorHAnsi" w:eastAsiaTheme="minorEastAsia" w:cstheme="minorBidi"/>
              </w:rPr>
            </w:pPr>
          </w:p>
          <w:p w:rsidR="001C3FB3" w:rsidP="1F28AFD0" w:rsidRDefault="274F92CC" w14:paraId="540A2F08" w14:textId="45C39E40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Small world – little barn, farmyard </w:t>
            </w:r>
            <w:r w:rsidRPr="1F28AFD0">
              <w:rPr>
                <w:rFonts w:asciiTheme="minorHAnsi" w:hAnsiTheme="minorHAnsi" w:eastAsiaTheme="minorEastAsia" w:cstheme="minorBidi"/>
              </w:rPr>
              <w:lastRenderedPageBreak/>
              <w:t xml:space="preserve">experience, mud, corn, hay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etc</w:t>
            </w:r>
            <w:proofErr w:type="spellEnd"/>
          </w:p>
          <w:p w:rsidR="001C3FB3" w:rsidP="1F28AFD0" w:rsidRDefault="001C3FB3" w14:paraId="0BA751BD" w14:textId="00E96E30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083" w:type="dxa"/>
            <w:tcMar/>
          </w:tcPr>
          <w:p w:rsidRPr="007C7C79" w:rsidR="005E1238" w:rsidP="1F28AFD0" w:rsidRDefault="01A1E904" w14:paraId="30D64506" w14:textId="2EEC5FB2">
            <w:pPr>
              <w:spacing w:line="259" w:lineRule="auto"/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lastRenderedPageBreak/>
              <w:t xml:space="preserve">Small world – little </w:t>
            </w:r>
            <w:r w:rsidRPr="1F28AFD0" w:rsidR="11EB0535">
              <w:rPr>
                <w:rFonts w:asciiTheme="minorHAnsi" w:hAnsiTheme="minorHAnsi" w:eastAsiaTheme="minorEastAsia" w:cstheme="minorBidi"/>
              </w:rPr>
              <w:t>vegetable patch – outdoor focus</w:t>
            </w:r>
          </w:p>
        </w:tc>
        <w:tc>
          <w:tcPr>
            <w:tcW w:w="2513" w:type="dxa"/>
            <w:tcMar/>
          </w:tcPr>
          <w:p w:rsidRPr="007C7C79" w:rsidR="005E1238" w:rsidP="1F28AFD0" w:rsidRDefault="0EEA168C" w14:paraId="7DB180D6" w14:textId="79A5339B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Road – Jacks houses, vehicles, people in town, Giants castle </w:t>
            </w:r>
          </w:p>
          <w:p w:rsidRPr="007C7C79" w:rsidR="005E1238" w:rsidP="1F28AFD0" w:rsidRDefault="0EEA168C" w14:paraId="25AD984A" w14:textId="580EF0F8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(tuft tray)</w:t>
            </w:r>
          </w:p>
          <w:p w:rsidRPr="007C7C79" w:rsidR="005E1238" w:rsidP="1F28AFD0" w:rsidRDefault="005E1238" w14:paraId="519F3221" w14:textId="342F86BD">
            <w:pPr>
              <w:rPr>
                <w:rFonts w:asciiTheme="minorHAnsi" w:hAnsiTheme="minorHAnsi" w:eastAsiaTheme="minorEastAsia" w:cstheme="minorBidi"/>
              </w:rPr>
            </w:pPr>
          </w:p>
        </w:tc>
      </w:tr>
      <w:tr w:rsidRPr="007C7C79" w:rsidR="00450102" w:rsidTr="32E76AC0" w14:paraId="0669D328" w14:textId="77777777">
        <w:trPr>
          <w:trHeight w:val="801"/>
        </w:trPr>
        <w:tc>
          <w:tcPr>
            <w:tcW w:w="2067" w:type="dxa"/>
            <w:shd w:val="clear" w:color="auto" w:fill="D9D9D9" w:themeFill="background1" w:themeFillShade="D9"/>
            <w:tcMar/>
          </w:tcPr>
          <w:p w:rsidRPr="007C7C79" w:rsidR="005E1238" w:rsidP="1F28AFD0" w:rsidRDefault="4F971D93" w14:paraId="3BC0E113" w14:textId="5A742075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Art and design</w:t>
            </w:r>
          </w:p>
          <w:p w:rsidRPr="007C7C79" w:rsidR="005E1238" w:rsidP="1F28AFD0" w:rsidRDefault="005E1238" w14:paraId="71877775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370" w:type="dxa"/>
            <w:shd w:val="clear" w:color="auto" w:fill="D9D9D9" w:themeFill="background1" w:themeFillShade="D9"/>
            <w:tcMar/>
          </w:tcPr>
          <w:p w:rsidR="004679C0" w:rsidP="1F28AFD0" w:rsidRDefault="70B99BAC" w14:paraId="1F7B6C7A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Pencil/Drawing skills. Pressure. </w:t>
            </w:r>
          </w:p>
          <w:p w:rsidR="004679C0" w:rsidP="1F28AFD0" w:rsidRDefault="004679C0" w14:paraId="7E06C897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4679C0" w:rsidP="1F28AFD0" w:rsidRDefault="007D336D" w14:paraId="05B58DC1" w14:textId="77777777">
            <w:pPr>
              <w:rPr>
                <w:rFonts w:asciiTheme="minorHAnsi" w:hAnsiTheme="minorHAnsi" w:eastAsiaTheme="minorEastAsia" w:cstheme="minorBidi"/>
              </w:rPr>
            </w:pPr>
            <w:r>
              <w:rPr>
                <w:rFonts w:asciiTheme="minorHAnsi" w:hAnsiTheme="minorHAnsi" w:eastAsiaTheme="minorEastAsia" w:cstheme="minorBidi"/>
              </w:rPr>
              <w:t>2D triangle stars</w:t>
            </w:r>
          </w:p>
          <w:p w:rsidR="007D336D" w:rsidP="1F28AFD0" w:rsidRDefault="007D336D" w14:paraId="5FF97996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7D336D" w:rsidP="0A8E8EDC" w:rsidRDefault="007D336D" w14:paraId="74FEB05F" w14:textId="2340D3C1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2B442E5E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Large sponge printing – moon, night, </w:t>
            </w:r>
            <w:r w:rsidRPr="0A8E8EDC" w:rsidR="2B442E5E">
              <w:rPr>
                <w:rFonts w:ascii="Calibri" w:hAnsi="Calibri" w:eastAsia="ＭＳ 明朝" w:cs="Arial" w:asciiTheme="minorAscii" w:hAnsiTheme="minorAscii" w:eastAsiaTheme="minorEastAsia" w:cstheme="minorBidi"/>
              </w:rPr>
              <w:t>sky</w:t>
            </w:r>
          </w:p>
        </w:tc>
        <w:tc>
          <w:tcPr>
            <w:tcW w:w="2210" w:type="dxa"/>
            <w:shd w:val="clear" w:color="auto" w:fill="D9D9D9" w:themeFill="background1" w:themeFillShade="D9"/>
            <w:tcMar/>
          </w:tcPr>
          <w:p w:rsidR="005E1238" w:rsidP="1F28AFD0" w:rsidRDefault="6D579AD1" w14:paraId="43BDFF5B" w14:textId="19D5625F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Tracing</w:t>
            </w:r>
            <w:r w:rsidRPr="1F28AFD0" w:rsidR="7B0CCBA2">
              <w:rPr>
                <w:rFonts w:asciiTheme="minorHAnsi" w:hAnsiTheme="minorHAnsi" w:eastAsiaTheme="minorEastAsia" w:cstheme="minorBidi"/>
              </w:rPr>
              <w:t>, cutting.</w:t>
            </w:r>
          </w:p>
          <w:p w:rsidR="7FBF24E9" w:rsidP="1F28AFD0" w:rsidRDefault="6D579AD1" w14:paraId="7EAAB872" w14:textId="3FAC3342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Draw around paper/felt bears</w:t>
            </w:r>
          </w:p>
          <w:p w:rsidR="00C01CE7" w:rsidP="1F28AFD0" w:rsidRDefault="00C01CE7" w14:paraId="0A07D751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0818F7" w:rsidP="1F28AFD0" w:rsidRDefault="3619D591" w14:paraId="17724D5F" w14:textId="60F09EC5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Christmas Card </w:t>
            </w:r>
            <w:r w:rsidRPr="1F28AFD0" w:rsidR="78286021">
              <w:rPr>
                <w:rFonts w:asciiTheme="minorHAnsi" w:hAnsiTheme="minorHAnsi" w:eastAsiaTheme="minorEastAsia" w:cstheme="minorBidi"/>
              </w:rPr>
              <w:t>- bears</w:t>
            </w:r>
          </w:p>
          <w:p w:rsidRPr="007C7C79" w:rsidR="005E1238" w:rsidP="1F28AFD0" w:rsidRDefault="005E1238" w14:paraId="69C129DD" w14:textId="7117C106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356" w:type="dxa"/>
            <w:shd w:val="clear" w:color="auto" w:fill="D9D9D9" w:themeFill="background1" w:themeFillShade="D9"/>
            <w:tcMar/>
          </w:tcPr>
          <w:p w:rsidR="005E1238" w:rsidP="1F28AFD0" w:rsidRDefault="4F971D93" w14:paraId="6F64CF97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Fish – </w:t>
            </w:r>
            <w:r w:rsidRPr="1F28AFD0" w:rsidR="6FDE385E">
              <w:rPr>
                <w:rFonts w:asciiTheme="minorHAnsi" w:hAnsiTheme="minorHAnsi" w:eastAsiaTheme="minorEastAsia" w:cstheme="minorBidi"/>
              </w:rPr>
              <w:t>patterns, Overlapping</w:t>
            </w:r>
            <w:r w:rsidRPr="1F28AFD0" w:rsidR="5FE73381">
              <w:rPr>
                <w:rFonts w:asciiTheme="minorHAnsi" w:hAnsiTheme="minorHAnsi" w:eastAsiaTheme="minorEastAsia" w:cstheme="minorBidi"/>
              </w:rPr>
              <w:t xml:space="preserve">, </w:t>
            </w:r>
            <w:r w:rsidRPr="1F28AFD0">
              <w:rPr>
                <w:rFonts w:asciiTheme="minorHAnsi" w:hAnsiTheme="minorHAnsi" w:eastAsiaTheme="minorEastAsia" w:cstheme="minorBidi"/>
              </w:rPr>
              <w:t>cutting, stencils, tearing, weaving, fish prints</w:t>
            </w:r>
          </w:p>
          <w:p w:rsidR="00662F6F" w:rsidP="1F28AFD0" w:rsidRDefault="00662F6F" w14:paraId="500D8E93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FB0B4D" w:rsidP="1F28AFD0" w:rsidRDefault="00FB0B4D" w14:paraId="326FFF25" w14:textId="61A50F05">
            <w:pPr>
              <w:rPr>
                <w:rFonts w:asciiTheme="minorHAnsi" w:hAnsiTheme="minorHAnsi" w:eastAsiaTheme="minorEastAsia" w:cstheme="minorBidi"/>
              </w:rPr>
            </w:pPr>
            <w:proofErr w:type="spellStart"/>
            <w:r>
              <w:rPr>
                <w:rFonts w:asciiTheme="minorHAnsi" w:hAnsiTheme="minorHAnsi" w:eastAsiaTheme="minorEastAsia" w:cstheme="minorBidi"/>
              </w:rPr>
              <w:t>Colour</w:t>
            </w:r>
            <w:proofErr w:type="spellEnd"/>
            <w:r>
              <w:rPr>
                <w:rFonts w:asciiTheme="minorHAnsi" w:hAnsiTheme="minorHAnsi" w:eastAsiaTheme="minorEastAsia" w:cstheme="minorBidi"/>
              </w:rPr>
              <w:t xml:space="preserve"> Mixing</w:t>
            </w:r>
          </w:p>
        </w:tc>
        <w:tc>
          <w:tcPr>
            <w:tcW w:w="2065" w:type="dxa"/>
            <w:shd w:val="clear" w:color="auto" w:fill="D9D9D9" w:themeFill="background1" w:themeFillShade="D9"/>
            <w:tcMar/>
          </w:tcPr>
          <w:p w:rsidR="000A1521" w:rsidP="1F28AFD0" w:rsidRDefault="4F971D93" w14:paraId="3599FC22" w14:textId="77777777">
            <w:pPr>
              <w:rPr>
                <w:rFonts w:asciiTheme="minorHAnsi" w:hAnsiTheme="minorHAnsi" w:eastAsiaTheme="minorEastAsia" w:cstheme="minorBidi"/>
              </w:rPr>
            </w:pP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Colour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mixing – </w:t>
            </w:r>
            <w:r w:rsidRPr="1F28AFD0" w:rsidR="696AA318">
              <w:rPr>
                <w:rFonts w:asciiTheme="minorHAnsi" w:hAnsiTheme="minorHAnsi" w:eastAsiaTheme="minorEastAsia" w:cstheme="minorBidi"/>
              </w:rPr>
              <w:t xml:space="preserve">green </w:t>
            </w:r>
            <w:r w:rsidRPr="1F28AFD0" w:rsidR="48FEF1EB">
              <w:rPr>
                <w:rFonts w:asciiTheme="minorHAnsi" w:hAnsiTheme="minorHAnsi" w:eastAsiaTheme="minorEastAsia" w:cstheme="minorBidi"/>
              </w:rPr>
              <w:t>–</w:t>
            </w:r>
            <w:r w:rsidRPr="1F28AFD0" w:rsidR="696AA318">
              <w:rPr>
                <w:rFonts w:asciiTheme="minorHAnsi" w:hAnsiTheme="minorHAnsi" w:eastAsiaTheme="minorEastAsia" w:cstheme="minorBidi"/>
              </w:rPr>
              <w:t xml:space="preserve"> leaves</w:t>
            </w:r>
            <w:r w:rsidRPr="1F28AFD0" w:rsidR="48FEF1EB">
              <w:rPr>
                <w:rFonts w:asciiTheme="minorHAnsi" w:hAnsiTheme="minorHAnsi" w:eastAsiaTheme="minorEastAsia" w:cstheme="minorBidi"/>
              </w:rPr>
              <w:t xml:space="preserve"> – shading (previously taught) </w:t>
            </w:r>
          </w:p>
          <w:p w:rsidR="000A1521" w:rsidP="1F28AFD0" w:rsidRDefault="000A1521" w14:paraId="600B36EA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0A1521" w:rsidP="1F28AFD0" w:rsidRDefault="48FEF1EB" w14:paraId="6231456E" w14:textId="6F6A6756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Sketching animals</w:t>
            </w:r>
          </w:p>
          <w:p w:rsidR="00C01CE7" w:rsidP="1F28AFD0" w:rsidRDefault="48FEF1EB" w14:paraId="37012F66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Spring flowers – </w:t>
            </w:r>
          </w:p>
          <w:p w:rsidR="00C01CE7" w:rsidP="1F28AFD0" w:rsidRDefault="00C01CE7" w14:paraId="424261CB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48FEF1EB" w14:paraId="2EF155E5" w14:textId="43843718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Mother’s Day card</w:t>
            </w:r>
          </w:p>
        </w:tc>
        <w:tc>
          <w:tcPr>
            <w:tcW w:w="2083" w:type="dxa"/>
            <w:shd w:val="clear" w:color="auto" w:fill="D9D9D9" w:themeFill="background1" w:themeFillShade="D9"/>
            <w:tcMar/>
          </w:tcPr>
          <w:p w:rsidR="005E1238" w:rsidP="1F28AFD0" w:rsidRDefault="4F971D93" w14:paraId="66E4D036" w14:textId="7F10949F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Collage – </w:t>
            </w:r>
            <w:r w:rsidRPr="1F28AFD0" w:rsidR="0B2D09C6">
              <w:rPr>
                <w:rFonts w:asciiTheme="minorHAnsi" w:hAnsiTheme="minorHAnsi" w:eastAsiaTheme="minorEastAsia" w:cstheme="minorBidi"/>
              </w:rPr>
              <w:t>tear/glue</w:t>
            </w:r>
          </w:p>
          <w:p w:rsidR="000818F7" w:rsidP="1F28AFD0" w:rsidRDefault="05D46825" w14:paraId="4425E504" w14:textId="0DD3ED1B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Observational drawings/paintings - vegetables plants</w:t>
            </w:r>
          </w:p>
          <w:p w:rsidR="000818F7" w:rsidP="1F28AFD0" w:rsidRDefault="000818F7" w14:paraId="7A4BD6E6" w14:textId="2431E479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0818F7" w:rsidP="1F28AFD0" w:rsidRDefault="3619D591" w14:paraId="51D3C948" w14:textId="4C0DE6A6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Eid Card</w:t>
            </w:r>
            <w:r w:rsidRPr="1F28AFD0" w:rsidR="11F5EB82">
              <w:rPr>
                <w:rFonts w:asciiTheme="minorHAnsi" w:hAnsiTheme="minorHAnsi" w:eastAsiaTheme="minorEastAsia" w:cstheme="minorBidi"/>
              </w:rPr>
              <w:t xml:space="preserve">/Eid Lantern – </w:t>
            </w:r>
            <w:r w:rsidRPr="1F28AFD0" w:rsidR="7EE49A40">
              <w:rPr>
                <w:rFonts w:asciiTheme="minorHAnsi" w:hAnsiTheme="minorHAnsi" w:eastAsiaTheme="minorEastAsia" w:cstheme="minorBidi"/>
              </w:rPr>
              <w:t xml:space="preserve">bending, folding, </w:t>
            </w:r>
            <w:r w:rsidRPr="1F28AFD0" w:rsidR="11F5EB82">
              <w:rPr>
                <w:rFonts w:asciiTheme="minorHAnsi" w:hAnsiTheme="minorHAnsi" w:eastAsiaTheme="minorEastAsia" w:cstheme="minorBidi"/>
              </w:rPr>
              <w:t xml:space="preserve">cutting, adding </w:t>
            </w:r>
            <w:proofErr w:type="spellStart"/>
            <w:r w:rsidRPr="1F28AFD0" w:rsidR="11F5EB82">
              <w:rPr>
                <w:rFonts w:asciiTheme="minorHAnsi" w:hAnsiTheme="minorHAnsi" w:eastAsiaTheme="minorEastAsia" w:cstheme="minorBidi"/>
              </w:rPr>
              <w:t>colourful</w:t>
            </w:r>
            <w:proofErr w:type="spellEnd"/>
            <w:r w:rsidRPr="1F28AFD0" w:rsidR="11F5EB82">
              <w:rPr>
                <w:rFonts w:asciiTheme="minorHAnsi" w:hAnsiTheme="minorHAnsi" w:eastAsiaTheme="minorEastAsia" w:cstheme="minorBidi"/>
              </w:rPr>
              <w:t xml:space="preserve"> shapes to black paper/card</w:t>
            </w:r>
          </w:p>
        </w:tc>
        <w:tc>
          <w:tcPr>
            <w:tcW w:w="2513" w:type="dxa"/>
            <w:shd w:val="clear" w:color="auto" w:fill="D9D9D9" w:themeFill="background1" w:themeFillShade="D9"/>
            <w:tcMar/>
          </w:tcPr>
          <w:p w:rsidR="78ECBFEC" w:rsidP="1F28AFD0" w:rsidRDefault="10F078B2" w14:paraId="12EEAA3C" w14:textId="4851EF15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How to draw a giant, beanstalk, cas</w:t>
            </w:r>
            <w:r w:rsidRPr="1F28AFD0" w:rsidR="60EEEF7E">
              <w:rPr>
                <w:rFonts w:asciiTheme="minorHAnsi" w:hAnsiTheme="minorHAnsi" w:eastAsiaTheme="minorEastAsia" w:cstheme="minorBidi"/>
              </w:rPr>
              <w:t>t</w:t>
            </w:r>
            <w:r w:rsidRPr="1F28AFD0">
              <w:rPr>
                <w:rFonts w:asciiTheme="minorHAnsi" w:hAnsiTheme="minorHAnsi" w:eastAsiaTheme="minorEastAsia" w:cstheme="minorBidi"/>
              </w:rPr>
              <w:t xml:space="preserve">le, </w:t>
            </w:r>
            <w:r w:rsidRPr="1F28AFD0" w:rsidR="10D9471B">
              <w:rPr>
                <w:rFonts w:asciiTheme="minorHAnsi" w:hAnsiTheme="minorHAnsi" w:eastAsiaTheme="minorEastAsia" w:cstheme="minorBidi"/>
              </w:rPr>
              <w:t xml:space="preserve">Junk modelling </w:t>
            </w:r>
          </w:p>
          <w:p w:rsidR="00C01CE7" w:rsidP="1F28AFD0" w:rsidRDefault="00C01CE7" w14:paraId="647F2F0F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E3701EC" w:rsidP="1F28AFD0" w:rsidRDefault="10D9471B" w14:paraId="3041BCB6" w14:textId="1CF651DF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Fastening/Joining </w:t>
            </w:r>
          </w:p>
          <w:p w:rsidR="0E3701EC" w:rsidP="1F28AFD0" w:rsidRDefault="10D9471B" w14:paraId="3F57A2C8" w14:textId="0EBEEA60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Houses, castles cottages, giants. </w:t>
            </w:r>
          </w:p>
          <w:p w:rsidR="00C01CE7" w:rsidP="1F28AFD0" w:rsidRDefault="00C01CE7" w14:paraId="102E72A3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52CE74D0" w:rsidP="2861DD7C" w:rsidRDefault="5F382DEB" w14:paraId="0517E926" w14:textId="7F44A1AB">
            <w:pPr>
              <w:rPr>
                <w:rFonts w:asciiTheme="minorHAnsi" w:hAnsiTheme="minorHAnsi" w:eastAsiaTheme="minorEastAsia" w:cstheme="minorBidi"/>
              </w:rPr>
            </w:pPr>
            <w:r w:rsidRPr="2861DD7C">
              <w:rPr>
                <w:rFonts w:asciiTheme="minorHAnsi" w:hAnsiTheme="minorHAnsi" w:eastAsiaTheme="minorEastAsia" w:cstheme="minorBidi"/>
              </w:rPr>
              <w:t>Father’s</w:t>
            </w:r>
            <w:r w:rsidRPr="2861DD7C" w:rsidR="13C18FE9">
              <w:rPr>
                <w:rFonts w:asciiTheme="minorHAnsi" w:hAnsiTheme="minorHAnsi" w:eastAsiaTheme="minorEastAsia" w:cstheme="minorBidi"/>
              </w:rPr>
              <w:t xml:space="preserve"> </w:t>
            </w:r>
            <w:r w:rsidRPr="2861DD7C">
              <w:rPr>
                <w:rFonts w:asciiTheme="minorHAnsi" w:hAnsiTheme="minorHAnsi" w:eastAsiaTheme="minorEastAsia" w:cstheme="minorBidi"/>
              </w:rPr>
              <w:t>day card</w:t>
            </w:r>
          </w:p>
          <w:p w:rsidRPr="007C7C79" w:rsidR="000818F7" w:rsidP="1F28AFD0" w:rsidRDefault="000818F7" w14:paraId="74D5CA2D" w14:textId="60A44E10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005E1238" w14:paraId="7F298925" w14:textId="39468A37">
            <w:pPr>
              <w:rPr>
                <w:rFonts w:asciiTheme="minorHAnsi" w:hAnsiTheme="minorHAnsi" w:eastAsiaTheme="minorEastAsia" w:cstheme="minorBidi"/>
              </w:rPr>
            </w:pPr>
          </w:p>
        </w:tc>
      </w:tr>
      <w:tr w:rsidRPr="007C7C79" w:rsidR="00031DE8" w:rsidTr="32E76AC0" w14:paraId="5396F680" w14:textId="77777777">
        <w:trPr>
          <w:trHeight w:val="698"/>
        </w:trPr>
        <w:tc>
          <w:tcPr>
            <w:tcW w:w="2067" w:type="dxa"/>
            <w:tcMar/>
          </w:tcPr>
          <w:p w:rsidRPr="007C7C79" w:rsidR="005E1238" w:rsidP="1F28AFD0" w:rsidRDefault="4F971D93" w14:paraId="24D6667F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Design and technology</w:t>
            </w:r>
          </w:p>
        </w:tc>
        <w:tc>
          <w:tcPr>
            <w:tcW w:w="2370" w:type="dxa"/>
            <w:tcMar/>
          </w:tcPr>
          <w:p w:rsidR="005E1238" w:rsidP="1F28AFD0" w:rsidRDefault="741FCCA9" w14:paraId="563F5D24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Fine motor – using and understanding p</w:t>
            </w:r>
            <w:r w:rsidRPr="1F28AFD0" w:rsidR="218E124B">
              <w:rPr>
                <w:rFonts w:asciiTheme="minorHAnsi" w:hAnsiTheme="minorHAnsi" w:eastAsiaTheme="minorEastAsia" w:cstheme="minorBidi"/>
              </w:rPr>
              <w:t>urpose</w:t>
            </w:r>
            <w:r w:rsidRPr="1F28AFD0">
              <w:rPr>
                <w:rFonts w:asciiTheme="minorHAnsi" w:hAnsiTheme="minorHAnsi" w:eastAsiaTheme="minorEastAsia" w:cstheme="minorBidi"/>
              </w:rPr>
              <w:t xml:space="preserve"> of tools – playdough</w:t>
            </w:r>
            <w:r w:rsidRPr="1F28AFD0" w:rsidR="06DB4F9E">
              <w:rPr>
                <w:rFonts w:asciiTheme="minorHAnsi" w:hAnsiTheme="minorHAnsi" w:eastAsiaTheme="minorEastAsia" w:cstheme="minorBidi"/>
              </w:rPr>
              <w:t>:</w:t>
            </w:r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  <w:r w:rsidRPr="1F28AFD0" w:rsidR="18FE8B38">
              <w:rPr>
                <w:rFonts w:asciiTheme="minorHAnsi" w:hAnsiTheme="minorHAnsi" w:eastAsiaTheme="minorEastAsia" w:cstheme="minorBidi"/>
              </w:rPr>
              <w:t xml:space="preserve">textured rolling pins, dough extruders, plastic dough scissors, cookie cutters, stamps, </w:t>
            </w:r>
          </w:p>
          <w:p w:rsidR="00F047C5" w:rsidP="1F28AFD0" w:rsidRDefault="00F047C5" w14:paraId="0987475F" w14:textId="77777777">
            <w:pPr>
              <w:rPr>
                <w:rFonts w:asciiTheme="minorHAnsi" w:hAnsiTheme="minorHAnsi" w:eastAsiaTheme="minorEastAsia" w:cstheme="minorBidi"/>
                <w:color w:val="202124"/>
              </w:rPr>
            </w:pPr>
          </w:p>
          <w:p w:rsidRPr="007C7C79" w:rsidR="00F047C5" w:rsidP="1F28AFD0" w:rsidRDefault="00F047C5" w14:paraId="5026DC1E" w14:textId="39C95905">
            <w:pPr>
              <w:rPr>
                <w:rFonts w:asciiTheme="minorHAnsi" w:hAnsiTheme="minorHAnsi" w:eastAsiaTheme="minorEastAsia" w:cstheme="minorBidi"/>
                <w:color w:val="202124"/>
              </w:rPr>
            </w:pPr>
            <w:r>
              <w:rPr>
                <w:rFonts w:asciiTheme="minorHAnsi" w:hAnsiTheme="minorHAnsi" w:eastAsiaTheme="minorEastAsia" w:cstheme="minorBidi"/>
                <w:color w:val="202124"/>
              </w:rPr>
              <w:t>Rockets – 3D toilet tube rocket, cone top</w:t>
            </w:r>
          </w:p>
        </w:tc>
        <w:tc>
          <w:tcPr>
            <w:tcW w:w="2210" w:type="dxa"/>
            <w:tcMar/>
          </w:tcPr>
          <w:p w:rsidR="005E1238" w:rsidP="1F28AFD0" w:rsidRDefault="4F971D93" w14:paraId="7DD75DC3" w14:textId="00DD99A2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hristmas decorations – 3d stars, trees, snowmen</w:t>
            </w:r>
            <w:r w:rsidRPr="1F28AFD0" w:rsidR="31927672">
              <w:rPr>
                <w:rFonts w:asciiTheme="minorHAnsi" w:hAnsiTheme="minorHAnsi" w:eastAsiaTheme="minorEastAsia" w:cstheme="minorBidi"/>
              </w:rPr>
              <w:t xml:space="preserve">, </w:t>
            </w:r>
            <w:r w:rsidRPr="1F28AFD0" w:rsidR="510FF73A">
              <w:rPr>
                <w:rFonts w:asciiTheme="minorHAnsi" w:hAnsiTheme="minorHAnsi" w:eastAsiaTheme="minorEastAsia" w:cstheme="minorBidi"/>
              </w:rPr>
              <w:t>snowflakes</w:t>
            </w:r>
          </w:p>
          <w:p w:rsidRPr="007C7C79" w:rsidR="009C5943" w:rsidP="1F28AFD0" w:rsidRDefault="009C5943" w14:paraId="5F42DA04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5E1238" w:rsidP="1F28AFD0" w:rsidRDefault="4F971D93" w14:paraId="600EC9A9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Food preparation – bauble biscuits</w:t>
            </w:r>
          </w:p>
          <w:p w:rsidR="00B747EA" w:rsidP="1F28AFD0" w:rsidRDefault="00B747EA" w14:paraId="702CF342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B747EA" w:rsidP="1F28AFD0" w:rsidRDefault="63F545E2" w14:paraId="4A34ED23" w14:textId="335CFEBA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haracter puppets</w:t>
            </w:r>
          </w:p>
        </w:tc>
        <w:tc>
          <w:tcPr>
            <w:tcW w:w="2356" w:type="dxa"/>
            <w:tcMar/>
          </w:tcPr>
          <w:p w:rsidR="005E1238" w:rsidP="1F28AFD0" w:rsidRDefault="51842B2F" w14:paraId="52B397DB" w14:textId="4F50C6DC">
            <w:pPr>
              <w:rPr>
                <w:rFonts w:asciiTheme="minorHAnsi" w:hAnsiTheme="minorHAnsi" w:eastAsiaTheme="minorEastAsia" w:cstheme="minorBidi"/>
              </w:rPr>
            </w:pPr>
            <w:r w:rsidRPr="006C2C2D">
              <w:rPr>
                <w:rFonts w:asciiTheme="minorHAnsi" w:hAnsiTheme="minorHAnsi" w:eastAsiaTheme="minorEastAsia" w:cstheme="minorBidi"/>
              </w:rPr>
              <w:t xml:space="preserve">Design and make a </w:t>
            </w:r>
            <w:r w:rsidR="006C2C2D">
              <w:rPr>
                <w:rFonts w:asciiTheme="minorHAnsi" w:hAnsiTheme="minorHAnsi" w:eastAsiaTheme="minorEastAsia" w:cstheme="minorBidi"/>
              </w:rPr>
              <w:t xml:space="preserve">sea creature from a paper plate and card.   </w:t>
            </w:r>
          </w:p>
          <w:p w:rsidR="00B747EA" w:rsidP="1F28AFD0" w:rsidRDefault="00B747EA" w14:paraId="72DC3CBA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B747EA" w:rsidP="1F28AFD0" w:rsidRDefault="00B747EA" w14:paraId="6B7A35BF" w14:textId="0F3FDB22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065" w:type="dxa"/>
            <w:tcMar/>
          </w:tcPr>
          <w:p w:rsidR="000A1521" w:rsidP="1F28AFD0" w:rsidRDefault="4F971D93" w14:paraId="035D472B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Food preparation - </w:t>
            </w:r>
            <w:r w:rsidRPr="1F28AFD0" w:rsidR="48FEF1EB">
              <w:rPr>
                <w:rFonts w:asciiTheme="minorHAnsi" w:hAnsiTheme="minorHAnsi" w:eastAsiaTheme="minorEastAsia" w:cstheme="minorBidi"/>
              </w:rPr>
              <w:t xml:space="preserve">beans </w:t>
            </w:r>
          </w:p>
          <w:p w:rsidR="00915247" w:rsidP="1F28AFD0" w:rsidRDefault="48FEF1EB" w14:paraId="211EE240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Pop-up chicken </w:t>
            </w:r>
          </w:p>
          <w:p w:rsidRPr="007C7C79" w:rsidR="000A1521" w:rsidP="1F28AFD0" w:rsidRDefault="48FEF1EB" w14:paraId="3F15C9DB" w14:textId="662A58E3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Easter</w:t>
            </w:r>
            <w:r w:rsidRPr="1F28AFD0" w:rsidR="2EA4C342">
              <w:rPr>
                <w:rFonts w:asciiTheme="minorHAnsi" w:hAnsiTheme="minorHAnsi" w:eastAsiaTheme="minorEastAsia" w:cstheme="minorBidi"/>
              </w:rPr>
              <w:t>/spring</w:t>
            </w:r>
            <w:r w:rsidRPr="1F28AFD0">
              <w:rPr>
                <w:rFonts w:asciiTheme="minorHAnsi" w:hAnsiTheme="minorHAnsi" w:eastAsiaTheme="minorEastAsia" w:cstheme="minorBidi"/>
              </w:rPr>
              <w:t xml:space="preserve"> card</w:t>
            </w:r>
          </w:p>
          <w:p w:rsidRPr="007C7C79" w:rsidR="005E1238" w:rsidP="1F28AFD0" w:rsidRDefault="48FEF1EB" w14:paraId="0BD50F11" w14:textId="2AA5BF02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Basket – cutting, folding, gluing</w:t>
            </w:r>
          </w:p>
          <w:p w:rsidR="005E1238" w:rsidP="09C7CCC1" w:rsidRDefault="1719E2BE" w14:paraId="3ADBEBA0" w14:textId="77777777">
            <w:pPr>
              <w:rPr>
                <w:rFonts w:asciiTheme="minorHAnsi" w:hAnsiTheme="minorHAnsi" w:eastAsiaTheme="minorEastAsia" w:cstheme="minorBidi"/>
              </w:rPr>
            </w:pPr>
            <w:r w:rsidRPr="09C7CCC1">
              <w:rPr>
                <w:rFonts w:asciiTheme="minorHAnsi" w:hAnsiTheme="minorHAnsi" w:eastAsiaTheme="minorEastAsia" w:cstheme="minorBidi"/>
              </w:rPr>
              <w:t>Food preparation – Make a chocolate nest (melting, mixing, breaking, scooping)</w:t>
            </w:r>
          </w:p>
          <w:p w:rsidR="385739A4" w:rsidP="09C7CCC1" w:rsidRDefault="385739A4" w14:paraId="4A5B7F9B" w14:textId="5B05001E">
            <w:r w:rsidRPr="09C7CCC1">
              <w:rPr>
                <w:rFonts w:asciiTheme="minorHAnsi" w:hAnsiTheme="minorHAnsi" w:eastAsiaTheme="minorEastAsia" w:cstheme="minorBidi"/>
              </w:rPr>
              <w:t>Bread</w:t>
            </w:r>
          </w:p>
          <w:p w:rsidR="385739A4" w:rsidP="09C7CCC1" w:rsidRDefault="385739A4" w14:paraId="77490859" w14:textId="62D6846D">
            <w:pPr>
              <w:rPr>
                <w:rFonts w:asciiTheme="minorHAnsi" w:hAnsiTheme="minorHAnsi" w:eastAsiaTheme="minorEastAsia" w:cstheme="minorBidi"/>
              </w:rPr>
            </w:pPr>
            <w:r w:rsidRPr="09C7CCC1">
              <w:rPr>
                <w:rFonts w:asciiTheme="minorHAnsi" w:hAnsiTheme="minorHAnsi" w:eastAsiaTheme="minorEastAsia" w:cstheme="minorBidi"/>
              </w:rPr>
              <w:t>Gingerbread hearts (</w:t>
            </w:r>
            <w:proofErr w:type="spellStart"/>
            <w:r w:rsidRPr="09C7CCC1">
              <w:rPr>
                <w:rFonts w:asciiTheme="minorHAnsi" w:hAnsiTheme="minorHAnsi" w:eastAsiaTheme="minorEastAsia" w:cstheme="minorBidi"/>
              </w:rPr>
              <w:t>mothers day</w:t>
            </w:r>
            <w:proofErr w:type="spellEnd"/>
            <w:r w:rsidRPr="09C7CCC1">
              <w:rPr>
                <w:rFonts w:asciiTheme="minorHAnsi" w:hAnsiTheme="minorHAnsi" w:eastAsiaTheme="minorEastAsia" w:cstheme="minorBidi"/>
              </w:rPr>
              <w:t>)</w:t>
            </w:r>
          </w:p>
          <w:p w:rsidR="385739A4" w:rsidP="09C7CCC1" w:rsidRDefault="385739A4" w14:paraId="3AE524F0" w14:textId="7C9836B6">
            <w:r w:rsidRPr="09C7CCC1">
              <w:rPr>
                <w:rFonts w:asciiTheme="minorHAnsi" w:hAnsiTheme="minorHAnsi" w:eastAsiaTheme="minorEastAsia" w:cstheme="minorBidi"/>
              </w:rPr>
              <w:t>Pancakes</w:t>
            </w:r>
          </w:p>
          <w:p w:rsidR="3DBD83ED" w:rsidP="09C7CCC1" w:rsidRDefault="3DBD83ED" w14:paraId="6BBAFD84" w14:textId="3F769835">
            <w:pPr>
              <w:rPr>
                <w:rFonts w:asciiTheme="minorHAnsi" w:hAnsiTheme="minorHAnsi" w:eastAsiaTheme="minorEastAsia" w:cstheme="minorBidi"/>
              </w:rPr>
            </w:pPr>
            <w:r w:rsidRPr="09C7CCC1">
              <w:rPr>
                <w:rFonts w:asciiTheme="minorHAnsi" w:hAnsiTheme="minorHAnsi" w:eastAsiaTheme="minorEastAsia" w:cstheme="minorBidi"/>
              </w:rPr>
              <w:t>Shortbread biscuit</w:t>
            </w:r>
            <w:r w:rsidRPr="09C7CCC1" w:rsidR="28D4BF0A">
              <w:rPr>
                <w:rFonts w:asciiTheme="minorHAnsi" w:hAnsiTheme="minorHAnsi" w:eastAsiaTheme="minorEastAsia" w:cstheme="minorBidi"/>
              </w:rPr>
              <w:t>- spring animal</w:t>
            </w:r>
          </w:p>
          <w:p w:rsidR="28D4BF0A" w:rsidP="09C7CCC1" w:rsidRDefault="28D4BF0A" w14:paraId="4D0D3208" w14:textId="0719E769">
            <w:r w:rsidRPr="2861DD7C">
              <w:lastRenderedPageBreak/>
              <w:t>Ramadan-</w:t>
            </w:r>
            <w:r w:rsidRPr="2861DD7C" w:rsidR="233F453C">
              <w:t xml:space="preserve"> fruit kebabs with dates </w:t>
            </w:r>
          </w:p>
          <w:p w:rsidRPr="007C7C79" w:rsidR="000511FE" w:rsidP="1F28AFD0" w:rsidRDefault="2538C8D6" w14:paraId="6903F7CC" w14:textId="21EB3B35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haracter puppets</w:t>
            </w:r>
          </w:p>
        </w:tc>
        <w:tc>
          <w:tcPr>
            <w:tcW w:w="2083" w:type="dxa"/>
            <w:tcMar/>
          </w:tcPr>
          <w:p w:rsidR="005E1238" w:rsidP="1F28AFD0" w:rsidRDefault="4F971D93" w14:paraId="1F086E79" w14:textId="5A98D4B4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lastRenderedPageBreak/>
              <w:t>Provision - Pop-up chick from egg</w:t>
            </w:r>
          </w:p>
          <w:p w:rsidRPr="007C7C79" w:rsidR="0020435F" w:rsidP="1F28AFD0" w:rsidRDefault="0020435F" w14:paraId="00E529F8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4F971D93" w14:paraId="2182D613" w14:textId="046760F6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Food preparation –</w:t>
            </w:r>
            <w:r w:rsidRPr="1F28AFD0" w:rsidR="71464D8D">
              <w:rPr>
                <w:rFonts w:asciiTheme="minorHAnsi" w:hAnsiTheme="minorHAnsi" w:eastAsiaTheme="minorEastAsia" w:cstheme="minorBidi"/>
              </w:rPr>
              <w:t xml:space="preserve">making </w:t>
            </w:r>
            <w:r w:rsidRPr="1F28AFD0">
              <w:rPr>
                <w:rFonts w:asciiTheme="minorHAnsi" w:hAnsiTheme="minorHAnsi" w:eastAsiaTheme="minorEastAsia" w:cstheme="minorBidi"/>
              </w:rPr>
              <w:t>bread</w:t>
            </w:r>
            <w:r w:rsidRPr="1F28AFD0" w:rsidR="71464D8D">
              <w:rPr>
                <w:rFonts w:asciiTheme="minorHAnsi" w:hAnsiTheme="minorHAnsi" w:eastAsiaTheme="minorEastAsia" w:cstheme="minorBidi"/>
              </w:rPr>
              <w:t>/butter</w:t>
            </w:r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</w:p>
        </w:tc>
        <w:tc>
          <w:tcPr>
            <w:tcW w:w="2513" w:type="dxa"/>
            <w:tcMar/>
          </w:tcPr>
          <w:p w:rsidR="005E1238" w:rsidP="1F28AFD0" w:rsidRDefault="71464D8D" w14:paraId="7C8679B6" w14:textId="588F38A2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3D </w:t>
            </w:r>
            <w:r w:rsidRPr="1F28AFD0" w:rsidR="6CD1ED07">
              <w:rPr>
                <w:rFonts w:asciiTheme="minorHAnsi" w:hAnsiTheme="minorHAnsi" w:eastAsiaTheme="minorEastAsia" w:cstheme="minorBidi"/>
              </w:rPr>
              <w:t>structures – houses, cottages, castles</w:t>
            </w:r>
          </w:p>
          <w:p w:rsidR="00915247" w:rsidP="1F28AFD0" w:rsidRDefault="00915247" w14:paraId="3F81B5AA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915247" w:rsidP="1F28AFD0" w:rsidRDefault="71464D8D" w14:paraId="3D652D37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Fixing and fastenings </w:t>
            </w:r>
          </w:p>
          <w:p w:rsidR="00745B64" w:rsidP="1F28AFD0" w:rsidRDefault="00745B64" w14:paraId="0AC6D289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745B64" w:rsidP="1F28AFD0" w:rsidRDefault="2EA4C342" w14:paraId="67575D84" w14:textId="08879489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haracter puppets</w:t>
            </w:r>
          </w:p>
        </w:tc>
      </w:tr>
      <w:tr w:rsidRPr="007C7C79" w:rsidR="00031DE8" w:rsidTr="32E76AC0" w14:paraId="23C6773D" w14:textId="77777777">
        <w:trPr>
          <w:trHeight w:val="801"/>
        </w:trPr>
        <w:tc>
          <w:tcPr>
            <w:tcW w:w="2067" w:type="dxa"/>
            <w:tcMar/>
          </w:tcPr>
          <w:p w:rsidRPr="007C7C79" w:rsidR="005E1238" w:rsidP="1F28AFD0" w:rsidRDefault="4F971D93" w14:paraId="617B698F" w14:textId="093239EF">
            <w:pPr>
              <w:rPr>
                <w:rFonts w:asciiTheme="minorHAnsi" w:hAnsiTheme="minorHAnsi" w:eastAsiaTheme="minorEastAsia" w:cstheme="minorBidi"/>
                <w:highlight w:val="yellow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mputing</w:t>
            </w:r>
            <w:r w:rsidRPr="1F28AFD0" w:rsidR="069FFC09">
              <w:rPr>
                <w:rFonts w:asciiTheme="minorHAnsi" w:hAnsiTheme="minorHAnsi" w:eastAsiaTheme="minorEastAsia" w:cstheme="minorBidi"/>
              </w:rPr>
              <w:t xml:space="preserve"> - </w:t>
            </w:r>
          </w:p>
        </w:tc>
        <w:tc>
          <w:tcPr>
            <w:tcW w:w="2370" w:type="dxa"/>
            <w:tcMar/>
          </w:tcPr>
          <w:p w:rsidR="009A4040" w:rsidP="1F28AFD0" w:rsidRDefault="0D990A42" w14:paraId="30A749B3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Rules about using technology.</w:t>
            </w:r>
          </w:p>
          <w:p w:rsidR="00FE1271" w:rsidP="1F28AFD0" w:rsidRDefault="40C91E42" w14:paraId="7136A5B4" w14:textId="274715DA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Explain how we treat </w:t>
            </w:r>
            <w:r w:rsidRPr="1F28AFD0" w:rsidR="211A8256">
              <w:rPr>
                <w:rFonts w:asciiTheme="minorHAnsi" w:hAnsiTheme="minorHAnsi" w:eastAsiaTheme="minorEastAsia" w:cstheme="minorBidi"/>
              </w:rPr>
              <w:t>electronic devices and why.</w:t>
            </w:r>
            <w:r w:rsidRPr="1F28AFD0" w:rsidR="1B8017A0">
              <w:rPr>
                <w:rFonts w:asciiTheme="minorHAnsi" w:hAnsiTheme="minorHAnsi" w:eastAsiaTheme="minorEastAsia" w:cstheme="minorBidi"/>
              </w:rPr>
              <w:t xml:space="preserve"> Wh</w:t>
            </w:r>
            <w:r w:rsidRPr="1F28AFD0" w:rsidR="4D6106FE">
              <w:rPr>
                <w:rFonts w:asciiTheme="minorHAnsi" w:hAnsiTheme="minorHAnsi" w:eastAsiaTheme="minorEastAsia" w:cstheme="minorBidi"/>
              </w:rPr>
              <w:t xml:space="preserve">y only adults </w:t>
            </w:r>
            <w:r w:rsidRPr="1F28AFD0" w:rsidR="1B8017A0">
              <w:rPr>
                <w:rFonts w:asciiTheme="minorHAnsi" w:hAnsiTheme="minorHAnsi" w:eastAsiaTheme="minorEastAsia" w:cstheme="minorBidi"/>
              </w:rPr>
              <w:t>can touch the wires</w:t>
            </w:r>
            <w:r w:rsidRPr="1F28AFD0" w:rsidR="6180BDF2">
              <w:rPr>
                <w:rFonts w:asciiTheme="minorHAnsi" w:hAnsiTheme="minorHAnsi" w:eastAsiaTheme="minorEastAsia" w:cstheme="minorBidi"/>
              </w:rPr>
              <w:t>, keyboard</w:t>
            </w:r>
            <w:r w:rsidRPr="1F28AFD0" w:rsidR="1B8017A0">
              <w:rPr>
                <w:rFonts w:asciiTheme="minorHAnsi" w:hAnsiTheme="minorHAnsi" w:eastAsiaTheme="minorEastAsia" w:cstheme="minorBidi"/>
              </w:rPr>
              <w:t>?</w:t>
            </w:r>
          </w:p>
          <w:p w:rsidR="00FE1271" w:rsidP="1F28AFD0" w:rsidRDefault="00FE1271" w14:paraId="3E437BCC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5E1238" w:rsidP="1F28AFD0" w:rsidRDefault="4F971D93" w14:paraId="41840D97" w14:textId="587FEA11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licker sentence building (IWB)</w:t>
            </w:r>
          </w:p>
          <w:p w:rsidR="002C3DD2" w:rsidP="1F28AFD0" w:rsidRDefault="002C3DD2" w14:paraId="38ACECC4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F0241A" w:rsidP="1F28AFD0" w:rsidRDefault="7A033884" w14:paraId="07315A2B" w14:textId="2A64875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ontinue a repeating pattern</w:t>
            </w:r>
            <w:r w:rsidRPr="1F28AFD0" w:rsidR="7FB5C31C">
              <w:rPr>
                <w:rFonts w:asciiTheme="minorHAnsi" w:hAnsiTheme="minorHAnsi" w:eastAsiaTheme="minorEastAsia" w:cstheme="minorBidi"/>
              </w:rPr>
              <w:t xml:space="preserve"> by clicking</w:t>
            </w:r>
            <w:r w:rsidRPr="1F28AFD0">
              <w:rPr>
                <w:rFonts w:asciiTheme="minorHAnsi" w:hAnsiTheme="minorHAnsi" w:eastAsiaTheme="minorEastAsia" w:cstheme="minorBidi"/>
              </w:rPr>
              <w:t>.</w:t>
            </w:r>
          </w:p>
          <w:p w:rsidR="003C09DB" w:rsidP="1F28AFD0" w:rsidRDefault="003C09DB" w14:paraId="3F6544B6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3C09DB" w:rsidP="1F28AFD0" w:rsidRDefault="7DEC483C" w14:paraId="2FF8F380" w14:textId="3EDCB5F8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Drag/click items on smart</w:t>
            </w:r>
            <w:r w:rsidRPr="1F28AFD0" w:rsidR="58DDE26A">
              <w:rPr>
                <w:rFonts w:asciiTheme="minorHAnsi" w:hAnsiTheme="minorHAnsi" w:eastAsiaTheme="minorEastAsia" w:cstheme="minorBidi"/>
              </w:rPr>
              <w:t xml:space="preserve"> </w:t>
            </w:r>
            <w:proofErr w:type="spellStart"/>
            <w:r w:rsidRPr="1F28AFD0" w:rsidR="58DDE26A">
              <w:rPr>
                <w:rFonts w:asciiTheme="minorHAnsi" w:hAnsiTheme="minorHAnsi" w:eastAsiaTheme="minorEastAsia" w:cstheme="minorBidi"/>
              </w:rPr>
              <w:t>ntb</w:t>
            </w:r>
            <w:proofErr w:type="spellEnd"/>
            <w:r w:rsidRPr="1F28AFD0" w:rsidR="58DDE26A">
              <w:rPr>
                <w:rFonts w:asciiTheme="minorHAnsi" w:hAnsiTheme="minorHAnsi" w:eastAsiaTheme="minorEastAsia" w:cstheme="minorBidi"/>
              </w:rPr>
              <w:t>.</w:t>
            </w:r>
          </w:p>
          <w:p w:rsidR="00F0241A" w:rsidP="1F28AFD0" w:rsidRDefault="00F0241A" w14:paraId="054EFF09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5E1238" w:rsidP="1F28AFD0" w:rsidRDefault="4F971D93" w14:paraId="5C4934FA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Access websites – Number Blocks,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Twirlywoos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(play and watch)</w:t>
            </w:r>
          </w:p>
          <w:p w:rsidRPr="00526B24" w:rsidR="003C09DB" w:rsidP="1F28AFD0" w:rsidRDefault="003C09DB" w14:paraId="568D83B7" w14:textId="2D29592B">
            <w:pPr>
              <w:rPr>
                <w:rFonts w:asciiTheme="minorHAnsi" w:hAnsiTheme="minorHAnsi" w:eastAsiaTheme="minorEastAsia" w:cstheme="minorBidi"/>
                <w:strike/>
              </w:rPr>
            </w:pPr>
          </w:p>
        </w:tc>
        <w:tc>
          <w:tcPr>
            <w:tcW w:w="2210" w:type="dxa"/>
            <w:tcMar/>
          </w:tcPr>
          <w:p w:rsidR="005E1238" w:rsidP="1F28AFD0" w:rsidRDefault="4F971D93" w14:paraId="56BACFFD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licker sentence building (IWB)</w:t>
            </w:r>
          </w:p>
          <w:p w:rsidR="00DC41BA" w:rsidP="1F28AFD0" w:rsidRDefault="00DC41BA" w14:paraId="7557BFB1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14307D" w:rsidP="1F28AFD0" w:rsidRDefault="3E9001C7" w14:paraId="7B81F277" w14:textId="112783E9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Rules about using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Ipad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safely.</w:t>
            </w:r>
          </w:p>
          <w:p w:rsidR="00DC41BA" w:rsidP="1F28AFD0" w:rsidRDefault="3E5321C2" w14:paraId="15D264CE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Take a picture with an iPad</w:t>
            </w:r>
          </w:p>
          <w:p w:rsidR="00DC41BA" w:rsidP="1F28AFD0" w:rsidRDefault="00DC41BA" w14:paraId="41D4A533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3B7E5C" w:rsidP="1F28AFD0" w:rsidRDefault="003B7E5C" w14:paraId="3F8A3A12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CF3707" w:rsidP="1F28AFD0" w:rsidRDefault="58DDE26A" w14:paraId="5AC2EAFE" w14:textId="43CA3619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Drag/click items on smart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ntb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>.</w:t>
            </w:r>
          </w:p>
          <w:p w:rsidR="00D503F1" w:rsidP="1F28AFD0" w:rsidRDefault="00D503F1" w14:paraId="6C626F39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27258D" w:rsidP="1F28AFD0" w:rsidRDefault="5A5890B0" w14:paraId="4C3E467E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Draw picture using a drawing program</w:t>
            </w:r>
          </w:p>
          <w:p w:rsidR="00D503F1" w:rsidP="1F28AFD0" w:rsidRDefault="5A5890B0" w14:paraId="3A1A0CA2" w14:textId="6F87E191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(change/use the tools draw, rub, fill)?</w:t>
            </w:r>
          </w:p>
          <w:p w:rsidR="0027258D" w:rsidP="1F28AFD0" w:rsidRDefault="0027258D" w14:paraId="5F15516B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5E1238" w:rsidP="1F28AFD0" w:rsidRDefault="4F971D93" w14:paraId="6FA57768" w14:textId="1751D9B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Access websites – Alpha blocks/</w:t>
            </w:r>
          </w:p>
          <w:p w:rsidR="005E1238" w:rsidP="1F28AFD0" w:rsidRDefault="4F971D93" w14:paraId="537B87FC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Number blocks, Busy Things (play, watch and draw)</w:t>
            </w:r>
          </w:p>
          <w:p w:rsidR="00DE5DE5" w:rsidP="1F28AFD0" w:rsidRDefault="00DE5DE5" w14:paraId="307AE8EE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DE5DE5" w:rsidP="1F28AFD0" w:rsidRDefault="00DE5DE5" w14:paraId="0E02EB7C" w14:textId="14C09939">
            <w:pPr>
              <w:rPr>
                <w:rFonts w:asciiTheme="minorHAnsi" w:hAnsiTheme="minorHAnsi" w:eastAsiaTheme="minorEastAsia" w:cstheme="minorBidi"/>
                <w:strike/>
              </w:rPr>
            </w:pPr>
          </w:p>
        </w:tc>
        <w:tc>
          <w:tcPr>
            <w:tcW w:w="2356" w:type="dxa"/>
            <w:tcMar/>
          </w:tcPr>
          <w:p w:rsidR="005E1238" w:rsidP="1F28AFD0" w:rsidRDefault="4F971D93" w14:paraId="5D0DFCCC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licker sentence building (IWB)</w:t>
            </w:r>
          </w:p>
          <w:p w:rsidR="00B8073F" w:rsidP="1F28AFD0" w:rsidRDefault="00B8073F" w14:paraId="3F38407F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DC41BA" w:rsidP="1F28AFD0" w:rsidRDefault="3E5321C2" w14:paraId="60196D69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Take a picture with an iPad</w:t>
            </w:r>
          </w:p>
          <w:p w:rsidR="00DC41BA" w:rsidP="1F28AFD0" w:rsidRDefault="00DC41BA" w14:paraId="0BBCABD9" w14:textId="7777777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</w:p>
          <w:p w:rsidR="003B7E5C" w:rsidP="1F28AFD0" w:rsidRDefault="003B7E5C" w14:paraId="71874793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3B7E5C" w:rsidP="1F28AFD0" w:rsidRDefault="003B7E5C" w14:paraId="26276F05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3B7E5C" w:rsidP="1F28AFD0" w:rsidRDefault="003B7E5C" w14:paraId="53855F6E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5A1C60" w:rsidP="1F28AFD0" w:rsidRDefault="7FB5C31C" w14:paraId="6A105AB4" w14:textId="51DAD760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Drag/click items on smart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ntb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</w:p>
          <w:p w:rsidR="005A1C60" w:rsidP="1F28AFD0" w:rsidRDefault="005A1C60" w14:paraId="590A061F" w14:textId="7777777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</w:p>
          <w:p w:rsidR="005A1C60" w:rsidP="1F28AFD0" w:rsidRDefault="7FB5C31C" w14:paraId="45471A59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Play/pause a video</w:t>
            </w:r>
          </w:p>
          <w:p w:rsidR="005A1C60" w:rsidP="1F28AFD0" w:rsidRDefault="7FB5C31C" w14:paraId="3B83AB15" w14:textId="53CA9A61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Skip an add on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Youtube</w:t>
            </w:r>
            <w:proofErr w:type="spellEnd"/>
          </w:p>
          <w:p w:rsidR="0027258D" w:rsidP="1F28AFD0" w:rsidRDefault="0027258D" w14:paraId="691F8D59" w14:textId="77777777">
            <w:pPr>
              <w:rPr>
                <w:rFonts w:asciiTheme="minorHAnsi" w:hAnsiTheme="minorHAnsi" w:eastAsiaTheme="minorEastAsia" w:cstheme="minorBidi"/>
                <w:b/>
                <w:bCs/>
              </w:rPr>
            </w:pPr>
          </w:p>
          <w:p w:rsidR="0027258D" w:rsidP="1F28AFD0" w:rsidRDefault="5A5890B0" w14:paraId="68C15EB7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Draw picture using a drawing program</w:t>
            </w:r>
          </w:p>
          <w:p w:rsidR="0027258D" w:rsidP="1F28AFD0" w:rsidRDefault="5A5890B0" w14:paraId="5D5B71F0" w14:textId="1165ACBE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(change/use the tools draw, rub, fill)</w:t>
            </w:r>
            <w:r w:rsidRPr="1F28AFD0" w:rsidR="7332A24F">
              <w:rPr>
                <w:rFonts w:asciiTheme="minorHAnsi" w:hAnsiTheme="minorHAnsi" w:eastAsiaTheme="minorEastAsia" w:cstheme="minorBidi"/>
              </w:rPr>
              <w:t>.</w:t>
            </w:r>
          </w:p>
          <w:p w:rsidR="00DE5DE5" w:rsidP="1F28AFD0" w:rsidRDefault="00DE5DE5" w14:paraId="13211377" w14:textId="77777777">
            <w:pPr>
              <w:rPr>
                <w:rFonts w:asciiTheme="minorHAnsi" w:hAnsiTheme="minorHAnsi" w:eastAsiaTheme="minorEastAsia" w:cstheme="minorBidi"/>
                <w:strike/>
              </w:rPr>
            </w:pPr>
          </w:p>
          <w:p w:rsidRPr="007C7C79" w:rsidR="005E1238" w:rsidP="1F28AFD0" w:rsidRDefault="4F971D93" w14:paraId="13233E41" w14:textId="07FE63D3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Read online story</w:t>
            </w:r>
          </w:p>
          <w:p w:rsidRPr="007C7C79" w:rsidR="005E1238" w:rsidP="1F28AFD0" w:rsidRDefault="005E1238" w14:paraId="2110AC05" w14:textId="1F9776A7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065" w:type="dxa"/>
            <w:tcMar/>
          </w:tcPr>
          <w:p w:rsidR="005E1238" w:rsidP="1F28AFD0" w:rsidRDefault="4F971D93" w14:paraId="2CF8249D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licker sentence building (IWB)</w:t>
            </w:r>
          </w:p>
          <w:p w:rsidR="0063323A" w:rsidP="1F28AFD0" w:rsidRDefault="0063323A" w14:paraId="5A42A7C7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DC4578" w:rsidP="1F28AFD0" w:rsidRDefault="5D9EA13D" w14:paraId="44C1C3DF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Take a picture with an iPad</w:t>
            </w:r>
          </w:p>
          <w:p w:rsidR="00DC4578" w:rsidP="1F28AFD0" w:rsidRDefault="00DC4578" w14:paraId="3812CFFC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2F37FA" w:rsidR="00F0241A" w:rsidP="1F28AFD0" w:rsidRDefault="7A033884" w14:paraId="4AC1A9AB" w14:textId="52EC2E86">
            <w:pPr>
              <w:rPr>
                <w:rFonts w:asciiTheme="minorHAnsi" w:hAnsiTheme="minorHAnsi" w:eastAsiaTheme="minorEastAsia" w:cstheme="minorBidi"/>
                <w:sz w:val="22"/>
                <w:szCs w:val="22"/>
              </w:rPr>
            </w:pPr>
            <w:r w:rsidRPr="1F28AFD0">
              <w:rPr>
                <w:rFonts w:asciiTheme="minorHAnsi" w:hAnsiTheme="minorHAnsi" w:eastAsiaTheme="minorEastAsia" w:cstheme="minorBidi"/>
                <w:sz w:val="22"/>
                <w:szCs w:val="22"/>
              </w:rPr>
              <w:t>Continue a repeating pattern</w:t>
            </w:r>
            <w:r w:rsidRPr="1F28AFD0" w:rsidR="7FB5C31C">
              <w:rPr>
                <w:rFonts w:asciiTheme="minorHAnsi" w:hAnsiTheme="minorHAnsi" w:eastAsiaTheme="minorEastAsia" w:cstheme="minorBidi"/>
                <w:sz w:val="22"/>
                <w:szCs w:val="22"/>
              </w:rPr>
              <w:t xml:space="preserve"> by clicking</w:t>
            </w:r>
            <w:r w:rsidRPr="1F28AFD0">
              <w:rPr>
                <w:rFonts w:asciiTheme="minorHAnsi" w:hAnsiTheme="minorHAnsi" w:eastAsiaTheme="minorEastAsia" w:cstheme="minorBidi"/>
                <w:sz w:val="22"/>
                <w:szCs w:val="22"/>
              </w:rPr>
              <w:t>.</w:t>
            </w:r>
          </w:p>
          <w:p w:rsidR="002F37FA" w:rsidP="1F28AFD0" w:rsidRDefault="002F37FA" w14:paraId="7039B0EA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D667A8" w:rsidP="1F28AFD0" w:rsidRDefault="67F25DD3" w14:paraId="7AE42744" w14:textId="2E86460A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Drag/click items on smart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ntb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</w:p>
          <w:p w:rsidR="00D667A8" w:rsidP="1F28AFD0" w:rsidRDefault="00D667A8" w14:paraId="30AFD899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634FB8" w:rsidP="1F28AFD0" w:rsidRDefault="59211E14" w14:paraId="687C9BF9" w14:textId="6D4EE10F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Play/pause a video</w:t>
            </w:r>
          </w:p>
          <w:p w:rsidR="005E1238" w:rsidP="1F28AFD0" w:rsidRDefault="59211E14" w14:paraId="6B5F1D74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Skip an add on </w:t>
            </w:r>
            <w:proofErr w:type="spellStart"/>
            <w:r w:rsidRPr="1F28AFD0" w:rsidR="6B10983F">
              <w:rPr>
                <w:rFonts w:asciiTheme="minorHAnsi" w:hAnsiTheme="minorHAnsi" w:eastAsiaTheme="minorEastAsia" w:cstheme="minorBidi"/>
              </w:rPr>
              <w:t>Y</w:t>
            </w:r>
            <w:r w:rsidRPr="1F28AFD0">
              <w:rPr>
                <w:rFonts w:asciiTheme="minorHAnsi" w:hAnsiTheme="minorHAnsi" w:eastAsiaTheme="minorEastAsia" w:cstheme="minorBidi"/>
              </w:rPr>
              <w:t>outube</w:t>
            </w:r>
            <w:proofErr w:type="spellEnd"/>
          </w:p>
          <w:p w:rsidR="00AF26DC" w:rsidP="1F28AFD0" w:rsidRDefault="00AF26DC" w14:paraId="1CC70EC2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AF26DC" w:rsidP="1F28AFD0" w:rsidRDefault="16764BB1" w14:paraId="1B8DEBC4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Draw picture using a drawing program</w:t>
            </w:r>
          </w:p>
          <w:p w:rsidR="00AF26DC" w:rsidP="1F28AFD0" w:rsidRDefault="16764BB1" w14:paraId="2E9A7607" w14:textId="1429094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(change</w:t>
            </w:r>
            <w:r w:rsidRPr="1F28AFD0" w:rsidR="5A5890B0">
              <w:rPr>
                <w:rFonts w:asciiTheme="minorHAnsi" w:hAnsiTheme="minorHAnsi" w:eastAsiaTheme="minorEastAsia" w:cstheme="minorBidi"/>
              </w:rPr>
              <w:t>/use</w:t>
            </w:r>
            <w:r w:rsidRPr="1F28AFD0">
              <w:rPr>
                <w:rFonts w:asciiTheme="minorHAnsi" w:hAnsiTheme="minorHAnsi" w:eastAsiaTheme="minorEastAsia" w:cstheme="minorBidi"/>
              </w:rPr>
              <w:t xml:space="preserve"> the tools draw, rub, fill).</w:t>
            </w:r>
          </w:p>
          <w:p w:rsidRPr="007C7C79" w:rsidR="00AF26DC" w:rsidP="1F28AFD0" w:rsidRDefault="00AF26DC" w14:paraId="1B41D10C" w14:textId="3AF9D0AB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083" w:type="dxa"/>
            <w:tcMar/>
          </w:tcPr>
          <w:p w:rsidR="005E1238" w:rsidP="1F28AFD0" w:rsidRDefault="4F971D93" w14:paraId="07867192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licker sentence building (IWB)</w:t>
            </w:r>
          </w:p>
          <w:p w:rsidR="0063323A" w:rsidP="1F28AFD0" w:rsidRDefault="0063323A" w14:paraId="743FAAC3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DC4578" w:rsidP="1F28AFD0" w:rsidRDefault="5D9EA13D" w14:paraId="705AC5E6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Take a picture with an iPad</w:t>
            </w:r>
          </w:p>
          <w:p w:rsidR="00DC4578" w:rsidP="1F28AFD0" w:rsidRDefault="00DC4578" w14:paraId="579453AC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8B2986" w:rsidP="1F28AFD0" w:rsidRDefault="008B2986" w14:paraId="745E995A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8B2986" w:rsidP="1F28AFD0" w:rsidRDefault="008B2986" w14:paraId="3C4C6EEE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8B2986" w:rsidP="1F28AFD0" w:rsidRDefault="008B2986" w14:paraId="03B44E3D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8B2986" w:rsidP="1F28AFD0" w:rsidRDefault="1DCB388B" w14:paraId="372A2FE2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Drag/click items on smart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ntb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</w:p>
          <w:p w:rsidR="008B2986" w:rsidP="1F28AFD0" w:rsidRDefault="008B2986" w14:paraId="01F1DDDF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5E1238" w:rsidP="1F28AFD0" w:rsidRDefault="4F971D93" w14:paraId="0B10D487" w14:textId="71812192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Access websites – Phonics play</w:t>
            </w:r>
            <w:r w:rsidRPr="007C7C79" w:rsidR="005E1238">
              <w:rPr>
                <w:rFonts w:eastAsia="MS MinNew Roman" w:cs="Calibri" w:asciiTheme="minorHAnsi" w:hAnsiTheme="minorHAnsi"/>
              </w:rPr>
              <w:softHyphen/>
            </w:r>
          </w:p>
        </w:tc>
        <w:tc>
          <w:tcPr>
            <w:tcW w:w="2513" w:type="dxa"/>
            <w:tcMar/>
          </w:tcPr>
          <w:p w:rsidR="005E1238" w:rsidP="1F28AFD0" w:rsidRDefault="4F971D93" w14:paraId="22AC5278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Clicker sentence building (IWB)</w:t>
            </w:r>
          </w:p>
          <w:p w:rsidR="0063323A" w:rsidP="1F28AFD0" w:rsidRDefault="0063323A" w14:paraId="66818BA8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DC4578" w:rsidP="1F28AFD0" w:rsidRDefault="5D9EA13D" w14:paraId="2CD9DC57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Take a picture with an iPad</w:t>
            </w:r>
          </w:p>
          <w:p w:rsidR="00DC4578" w:rsidP="1F28AFD0" w:rsidRDefault="00DC4578" w14:paraId="626DE43D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4F2898" w:rsidP="1F28AFD0" w:rsidRDefault="004F2898" w14:paraId="2C11050C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4F2898" w:rsidP="1F28AFD0" w:rsidRDefault="004F2898" w14:paraId="7D4FFCC7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4F2898" w:rsidP="1F28AFD0" w:rsidRDefault="004F2898" w14:paraId="4AC9D343" w14:textId="77777777">
            <w:pPr>
              <w:rPr>
                <w:rFonts w:asciiTheme="minorHAnsi" w:hAnsiTheme="minorHAnsi" w:eastAsiaTheme="minorEastAsia" w:cstheme="minorBidi"/>
              </w:rPr>
            </w:pPr>
          </w:p>
          <w:p w:rsidR="004F2898" w:rsidP="1F28AFD0" w:rsidRDefault="6D5C0440" w14:paraId="07A83184" w14:textId="00A165C4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 xml:space="preserve">Drag/click items on smart </w:t>
            </w:r>
            <w:proofErr w:type="spellStart"/>
            <w:r w:rsidRPr="1F28AFD0">
              <w:rPr>
                <w:rFonts w:asciiTheme="minorHAnsi" w:hAnsiTheme="minorHAnsi" w:eastAsiaTheme="minorEastAsia" w:cstheme="minorBidi"/>
              </w:rPr>
              <w:t>ntb</w:t>
            </w:r>
            <w:proofErr w:type="spellEnd"/>
            <w:r w:rsidRPr="1F28AFD0">
              <w:rPr>
                <w:rFonts w:asciiTheme="minorHAnsi" w:hAnsiTheme="minorHAnsi" w:eastAsiaTheme="minorEastAsia" w:cstheme="minorBidi"/>
              </w:rPr>
              <w:t xml:space="preserve"> </w:t>
            </w:r>
          </w:p>
          <w:p w:rsidRPr="00257E36" w:rsidR="004F2898" w:rsidP="1F28AFD0" w:rsidRDefault="004F2898" w14:paraId="0D20F464" w14:textId="5219FA79">
            <w:pPr>
              <w:rPr>
                <w:rFonts w:asciiTheme="minorHAnsi" w:hAnsiTheme="minorHAnsi" w:eastAsiaTheme="minorEastAsia" w:cstheme="minorBidi"/>
              </w:rPr>
            </w:pPr>
          </w:p>
          <w:p w:rsidRPr="007C7C79" w:rsidR="004F2898" w:rsidP="1F28AFD0" w:rsidRDefault="004F2898" w14:paraId="566BA58D" w14:textId="3BBAA0FC">
            <w:pPr>
              <w:rPr>
                <w:rFonts w:asciiTheme="minorHAnsi" w:hAnsiTheme="minorHAnsi" w:eastAsiaTheme="minorEastAsia" w:cstheme="minorBidi"/>
              </w:rPr>
            </w:pPr>
          </w:p>
        </w:tc>
      </w:tr>
      <w:tr w:rsidRPr="007C7C79" w:rsidR="00450102" w:rsidTr="32E76AC0" w14:paraId="5F438ACD" w14:textId="77777777">
        <w:trPr>
          <w:trHeight w:val="801"/>
        </w:trPr>
        <w:tc>
          <w:tcPr>
            <w:tcW w:w="2067" w:type="dxa"/>
            <w:shd w:val="clear" w:color="auto" w:fill="B8CCE4" w:themeFill="accent1" w:themeFillTint="66"/>
            <w:tcMar/>
          </w:tcPr>
          <w:p w:rsidRPr="007C7C79" w:rsidR="005E1238" w:rsidP="1F28AFD0" w:rsidRDefault="4F971D93" w14:paraId="0FD92273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PE</w:t>
            </w:r>
          </w:p>
        </w:tc>
        <w:tc>
          <w:tcPr>
            <w:tcW w:w="2370" w:type="dxa"/>
            <w:shd w:val="clear" w:color="auto" w:fill="B8CCE4" w:themeFill="accent1" w:themeFillTint="66"/>
            <w:tcMar/>
          </w:tcPr>
          <w:p w:rsidR="00103D1B" w:rsidP="0A8E8EDC" w:rsidRDefault="69DE4C0E" w14:paraId="65A68C3D" w14:textId="7997880E" w14:noSpellErr="1">
            <w:pPr>
              <w:rPr>
                <w:rFonts w:ascii="Calibri" w:hAnsi="Calibri" w:eastAsia="Calibri" w:cs="Calibri" w:asciiTheme="minorAscii" w:hAnsiTheme="minorAscii" w:eastAsiaTheme="minorAscii" w:cstheme="minorAscii"/>
              </w:rPr>
            </w:pPr>
            <w:r w:rsidRPr="0A8E8EDC" w:rsidR="49057937">
              <w:rPr>
                <w:rFonts w:ascii="Calibri" w:hAnsi="Calibri" w:eastAsia="Calibri" w:cs="Calibri" w:asciiTheme="minorAscii" w:hAnsiTheme="minorAscii" w:eastAsiaTheme="minorAscii" w:cstheme="minorAscii"/>
              </w:rPr>
              <w:t>Rules and expectations</w:t>
            </w:r>
          </w:p>
          <w:p w:rsidR="005E1238" w:rsidP="0A8E8EDC" w:rsidRDefault="4F971D93" w14:paraId="264CB682" w14:textId="7E0A2125" w14:noSpellErr="1">
            <w:pPr>
              <w:rPr>
                <w:rFonts w:ascii="Calibri" w:hAnsi="Calibri" w:eastAsia="Calibri" w:cs="Calibri" w:asciiTheme="minorAscii" w:hAnsiTheme="minorAscii" w:eastAsiaTheme="minorAscii" w:cstheme="minorAscii"/>
              </w:rPr>
            </w:pPr>
            <w:r w:rsidRPr="0A8E8EDC" w:rsidR="2DCB8768">
              <w:rPr>
                <w:rFonts w:ascii="Calibri" w:hAnsi="Calibri" w:eastAsia="Calibri" w:cs="Calibri" w:asciiTheme="minorAscii" w:hAnsiTheme="minorAscii" w:eastAsiaTheme="minorAscii" w:cstheme="minorAscii"/>
              </w:rPr>
              <w:t>Model – outdoor skills/areas</w:t>
            </w:r>
          </w:p>
          <w:p w:rsidRPr="007C7C79" w:rsidR="005E1238" w:rsidP="0A8E8EDC" w:rsidRDefault="4F971D93" w14:paraId="33E50EC1" w14:textId="32180751">
            <w:pPr>
              <w:rPr>
                <w:rFonts w:ascii="Calibri" w:hAnsi="Calibri" w:eastAsia="Calibri" w:cs="Calibri" w:asciiTheme="minorAscii" w:hAnsiTheme="minorAscii" w:eastAsiaTheme="minorAscii" w:cstheme="minorAscii"/>
              </w:rPr>
            </w:pPr>
            <w:r w:rsidRPr="0A8E8EDC" w:rsidR="2DCB8768">
              <w:rPr>
                <w:rFonts w:ascii="Calibri" w:hAnsi="Calibri" w:eastAsia="Calibri" w:cs="Calibri" w:asciiTheme="minorAscii" w:hAnsiTheme="minorAscii" w:eastAsiaTheme="minorAscii" w:cstheme="minorAscii"/>
              </w:rPr>
              <w:t xml:space="preserve">Movement – Being </w:t>
            </w:r>
            <w:proofErr w:type="gramStart"/>
            <w:r w:rsidRPr="0A8E8EDC" w:rsidR="2DCB8768">
              <w:rPr>
                <w:rFonts w:ascii="Calibri" w:hAnsi="Calibri" w:eastAsia="Calibri" w:cs="Calibri" w:asciiTheme="minorAscii" w:hAnsiTheme="minorAscii" w:eastAsiaTheme="minorAscii" w:cstheme="minorAscii"/>
              </w:rPr>
              <w:t>a space</w:t>
            </w:r>
            <w:proofErr w:type="gramEnd"/>
            <w:r w:rsidRPr="0A8E8EDC" w:rsidR="2DCB8768">
              <w:rPr>
                <w:rFonts w:ascii="Calibri" w:hAnsi="Calibri" w:eastAsia="Calibri" w:cs="Calibri" w:asciiTheme="minorAscii" w:hAnsiTheme="minorAscii" w:eastAsiaTheme="minorAscii" w:cstheme="minorAscii"/>
              </w:rPr>
              <w:t xml:space="preserve"> and moving </w:t>
            </w:r>
            <w:r w:rsidRPr="0A8E8EDC" w:rsidR="2DCB8768">
              <w:rPr>
                <w:rFonts w:ascii="Calibri" w:hAnsi="Calibri" w:eastAsia="Calibri" w:cs="Calibri" w:asciiTheme="minorAscii" w:hAnsiTheme="minorAscii" w:eastAsiaTheme="minorAscii" w:cstheme="minorAscii"/>
              </w:rPr>
              <w:t>around safely</w:t>
            </w:r>
          </w:p>
          <w:p w:rsidRPr="007C7C79" w:rsidR="005E1238" w:rsidP="0A8E8EDC" w:rsidRDefault="4F971D93" w14:paraId="45111392" w14:textId="1FBBE644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sz w:val="24"/>
                <w:szCs w:val="24"/>
              </w:rPr>
            </w:pPr>
            <w:r w:rsidRPr="0A8E8EDC" w:rsidR="0A8E8EDC">
              <w:rPr>
                <w:rFonts w:ascii="Calibri" w:hAnsi="Calibri" w:eastAsia="Calibri" w:cs="Calibri" w:asciiTheme="minorAscii" w:hAnsiTheme="minorAscii" w:eastAsiaTheme="minorAscii" w:cstheme="minorAscii"/>
                <w:sz w:val="24"/>
                <w:szCs w:val="24"/>
              </w:rPr>
              <w:t xml:space="preserve">Using equipment safely </w:t>
            </w:r>
          </w:p>
          <w:p w:rsidRPr="007C7C79" w:rsidR="005E1238" w:rsidP="0A8E8EDC" w:rsidRDefault="4F971D93" w14:paraId="1EA20DA7" w14:textId="36C5F86E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sz w:val="24"/>
                <w:szCs w:val="24"/>
              </w:rPr>
            </w:pPr>
            <w:r w:rsidRPr="0A8E8EDC" w:rsidR="0A8E8EDC">
              <w:rPr>
                <w:rFonts w:ascii="Calibri" w:hAnsi="Calibri" w:eastAsia="Calibri" w:cs="Calibri" w:asciiTheme="minorAscii" w:hAnsiTheme="minorAscii" w:eastAsiaTheme="minorAscii" w:cstheme="minorAscii"/>
                <w:sz w:val="24"/>
                <w:szCs w:val="24"/>
              </w:rPr>
              <w:t>PE - Ways of travel – walk, run, jump, slither etc</w:t>
            </w:r>
          </w:p>
          <w:p w:rsidRPr="007C7C79" w:rsidR="005E1238" w:rsidP="0A8E8EDC" w:rsidRDefault="4F971D93" w14:paraId="04ACCCCA" w14:textId="14512283">
            <w:pPr>
              <w:pStyle w:val="Normal"/>
              <w:rPr>
                <w:rFonts w:ascii="Cambria" w:hAnsi="Cambria" w:eastAsia="MS Minngs" w:cs="Cambria"/>
                <w:sz w:val="24"/>
                <w:szCs w:val="24"/>
              </w:rPr>
            </w:pPr>
          </w:p>
        </w:tc>
        <w:tc>
          <w:tcPr>
            <w:tcW w:w="2210" w:type="dxa"/>
            <w:shd w:val="clear" w:color="auto" w:fill="B8CCE4" w:themeFill="accent1" w:themeFillTint="66"/>
            <w:tcMar/>
          </w:tcPr>
          <w:p w:rsidR="005E1238" w:rsidP="0A8E8EDC" w:rsidRDefault="4F971D93" w14:paraId="6D143F31" w14:textId="6D0BF359">
            <w:pPr>
              <w:pStyle w:val="Normal"/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2DCB8768">
              <w:rPr>
                <w:rFonts w:ascii="Calibri" w:hAnsi="Calibri" w:eastAsia="ＭＳ 明朝" w:cs="Arial" w:asciiTheme="minorAscii" w:hAnsiTheme="minorAscii" w:eastAsiaTheme="minorEastAsia" w:cstheme="minorBidi"/>
              </w:rPr>
              <w:t>Model – outdoor skills/areas</w:t>
            </w:r>
          </w:p>
          <w:p w:rsidR="4912BBE4" w:rsidP="0A8E8EDC" w:rsidRDefault="4912BBE4" w14:paraId="7994A2FE" w14:textId="3A2948BB" w14:noSpellErr="1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</w:p>
          <w:p w:rsidR="0A8E8EDC" w:rsidP="0A8E8EDC" w:rsidRDefault="0A8E8EDC" w14:paraId="1055D889" w14:textId="45305BB3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sz w:val="24"/>
                <w:szCs w:val="24"/>
              </w:rPr>
            </w:pPr>
            <w:r w:rsidRPr="0A8E8EDC" w:rsidR="0A8E8EDC">
              <w:rPr>
                <w:rFonts w:ascii="Calibri" w:hAnsi="Calibri" w:eastAsia="Calibri" w:cs="Calibri" w:asciiTheme="minorAscii" w:hAnsiTheme="minorAscii" w:eastAsiaTheme="minorAscii" w:cstheme="minorAscii"/>
                <w:sz w:val="24"/>
                <w:szCs w:val="24"/>
              </w:rPr>
              <w:t xml:space="preserve">Outdoors – storying Going on a Bear Hunt. Travel </w:t>
            </w:r>
            <w:r w:rsidRPr="0A8E8EDC" w:rsidR="0A8E8EDC">
              <w:rPr>
                <w:rFonts w:ascii="Calibri" w:hAnsi="Calibri" w:eastAsia="Calibri" w:cs="Calibri" w:asciiTheme="minorAscii" w:hAnsiTheme="minorAscii" w:eastAsiaTheme="minorAscii" w:cstheme="minorAscii"/>
                <w:sz w:val="24"/>
                <w:szCs w:val="24"/>
              </w:rPr>
              <w:t>through</w:t>
            </w:r>
            <w:r w:rsidRPr="0A8E8EDC" w:rsidR="0A8E8EDC">
              <w:rPr>
                <w:rFonts w:ascii="Calibri" w:hAnsi="Calibri" w:eastAsia="Calibri" w:cs="Calibri" w:asciiTheme="minorAscii" w:hAnsiTheme="minorAscii" w:eastAsiaTheme="minorAscii" w:cstheme="minorAscii"/>
                <w:sz w:val="24"/>
                <w:szCs w:val="24"/>
              </w:rPr>
              <w:t xml:space="preserve"> the story </w:t>
            </w:r>
          </w:p>
          <w:p w:rsidR="0A8E8EDC" w:rsidP="0A8E8EDC" w:rsidRDefault="0A8E8EDC" w14:paraId="07593780" w14:textId="30C13529">
            <w:pPr>
              <w:pStyle w:val="Normal"/>
              <w:rPr>
                <w:rFonts w:ascii="Cambria" w:hAnsi="Cambria" w:eastAsia="MS Minngs" w:cs="Cambria"/>
                <w:sz w:val="24"/>
                <w:szCs w:val="24"/>
              </w:rPr>
            </w:pPr>
          </w:p>
          <w:p w:rsidRPr="007C7C79" w:rsidR="005E1238" w:rsidP="0A8E8EDC" w:rsidRDefault="4F971D93" w14:paraId="74390B91" w14:textId="22E0B830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2DCB8768">
              <w:rPr>
                <w:rFonts w:ascii="Calibri" w:hAnsi="Calibri" w:eastAsia="ＭＳ 明朝" w:cs="Arial" w:asciiTheme="minorAscii" w:hAnsiTheme="minorAscii" w:eastAsiaTheme="minorEastAsia" w:cstheme="minorBidi"/>
              </w:rPr>
              <w:t>PE - Dance – Going on a Bear Hunt</w:t>
            </w:r>
          </w:p>
        </w:tc>
        <w:tc>
          <w:tcPr>
            <w:tcW w:w="2356" w:type="dxa"/>
            <w:shd w:val="clear" w:color="auto" w:fill="B8CCE4" w:themeFill="accent1" w:themeFillTint="66"/>
            <w:tcMar/>
          </w:tcPr>
          <w:p w:rsidR="00296DB7" w:rsidP="00296DB7" w:rsidRDefault="00296DB7" w14:paraId="2AB16732" w14:textId="77777777">
            <w:pPr>
              <w:rPr>
                <w:rFonts w:asciiTheme="minorHAnsi" w:hAnsiTheme="minorHAnsi" w:eastAsiaTheme="minorEastAsia" w:cstheme="minorBidi"/>
              </w:rPr>
            </w:pPr>
            <w:r w:rsidRPr="1F28AFD0">
              <w:rPr>
                <w:rFonts w:asciiTheme="minorHAnsi" w:hAnsiTheme="minorHAnsi" w:eastAsiaTheme="minorEastAsia" w:cstheme="minorBidi"/>
              </w:rPr>
              <w:t>Model – outdoor skills/areas</w:t>
            </w:r>
          </w:p>
          <w:p w:rsidRPr="007C7C79" w:rsidR="00296DB7" w:rsidP="00296DB7" w:rsidRDefault="00296DB7" w14:paraId="72D0A029" w14:textId="77777777">
            <w:pPr>
              <w:rPr>
                <w:rFonts w:asciiTheme="minorHAnsi" w:hAnsiTheme="minorHAnsi" w:eastAsiaTheme="minorEastAsia" w:cstheme="minorBidi"/>
              </w:rPr>
            </w:pPr>
            <w:r w:rsidRPr="0A8E8EDC" w:rsidR="28DC1DF2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Movement </w:t>
            </w:r>
          </w:p>
          <w:p w:rsidR="4912BBE4" w:rsidP="0A8E8EDC" w:rsidRDefault="4912BBE4" w14:paraId="55C2D761" w14:textId="7B2515C5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mbria" w:hAnsi="Cambria" w:eastAsia="MS Minngs" w:cs="Cambria"/>
                <w:sz w:val="24"/>
                <w:szCs w:val="24"/>
              </w:rPr>
            </w:pPr>
            <w:r w:rsidRPr="0A8E8EDC" w:rsidR="2DCB8768">
              <w:rPr>
                <w:rFonts w:ascii="Calibri" w:hAnsi="Calibri" w:eastAsia="ＭＳ 明朝" w:cs="Arial" w:asciiTheme="minorAscii" w:hAnsiTheme="minorAscii" w:eastAsiaTheme="minorEastAsia" w:cstheme="minorBidi"/>
              </w:rPr>
              <w:t>PE - Catching &amp; throwing – bean bags single Outdoor practice</w:t>
            </w:r>
          </w:p>
          <w:p w:rsidR="0A8E8EDC" w:rsidP="0A8E8EDC" w:rsidRDefault="0A8E8EDC" w14:paraId="1891D337" w14:textId="3AFC12EE">
            <w:pPr>
              <w:pStyle w:val="Normal"/>
              <w:rPr>
                <w:rFonts w:ascii="Cambria" w:hAnsi="Cambria" w:eastAsia="MS Minngs" w:cs="Cambria"/>
                <w:sz w:val="24"/>
                <w:szCs w:val="24"/>
              </w:rPr>
            </w:pPr>
          </w:p>
          <w:p w:rsidRPr="007C7C79" w:rsidR="00296DB7" w:rsidP="0A8E8EDC" w:rsidRDefault="00296DB7" w14:paraId="508E0E93" w14:textId="2BCDC95B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28DC1DF2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PE - Dance – under the sea </w:t>
            </w:r>
            <w:r w:rsidRPr="0A8E8EDC" w:rsidR="28DC1DF2">
              <w:rPr>
                <w:rFonts w:ascii="Calibri" w:hAnsi="Calibri" w:eastAsia="ＭＳ 明朝" w:cs="Arial" w:asciiTheme="minorAscii" w:hAnsiTheme="minorAscii" w:eastAsiaTheme="minorEastAsia" w:cstheme="minorBidi"/>
              </w:rPr>
              <w:t>dance - movement</w:t>
            </w:r>
          </w:p>
          <w:p w:rsidRPr="007C7C79" w:rsidR="005E1238" w:rsidP="0A8E8EDC" w:rsidRDefault="005E1238" w14:paraId="61F10922" w14:textId="4AABC5F9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</w:p>
          <w:p w:rsidRPr="007C7C79" w:rsidR="005E1238" w:rsidP="0A8E8EDC" w:rsidRDefault="005E1238" w14:paraId="4B7D9DA1" w14:textId="143B5D7B">
            <w:pPr>
              <w:pStyle w:val="Normal"/>
              <w:rPr>
                <w:rFonts w:ascii="Cambria" w:hAnsi="Cambria" w:eastAsia="MS Minngs" w:cs="Cambria"/>
                <w:sz w:val="24"/>
                <w:szCs w:val="24"/>
              </w:rPr>
            </w:pPr>
          </w:p>
        </w:tc>
        <w:tc>
          <w:tcPr>
            <w:tcW w:w="2065" w:type="dxa"/>
            <w:shd w:val="clear" w:color="auto" w:fill="B8CCE4" w:themeFill="accent1" w:themeFillTint="66"/>
            <w:tcMar/>
          </w:tcPr>
          <w:p w:rsidR="00296DB7" w:rsidP="00296DB7" w:rsidRDefault="00296DB7" w14:paraId="1B124B19" w14:textId="77777777">
            <w:pPr>
              <w:rPr>
                <w:rFonts w:asciiTheme="minorHAnsi" w:hAnsiTheme="minorHAnsi" w:eastAsiaTheme="minorEastAsia" w:cstheme="minorBidi"/>
              </w:rPr>
            </w:pPr>
            <w:r w:rsidRPr="4912BBE4">
              <w:rPr>
                <w:rFonts w:asciiTheme="minorHAnsi" w:hAnsiTheme="minorHAnsi" w:eastAsiaTheme="minorEastAsia" w:cstheme="minorBidi"/>
              </w:rPr>
              <w:lastRenderedPageBreak/>
              <w:t>Model – outdoor skills/areas</w:t>
            </w:r>
          </w:p>
          <w:p w:rsidR="4912BBE4" w:rsidP="4912BBE4" w:rsidRDefault="4912BBE4" w14:paraId="3BC1792F" w14:textId="5B8F75A0">
            <w:pPr>
              <w:rPr>
                <w:rFonts w:asciiTheme="minorHAnsi" w:hAnsiTheme="minorHAnsi" w:eastAsiaTheme="minorEastAsia" w:cstheme="minorBidi"/>
              </w:rPr>
            </w:pPr>
          </w:p>
          <w:p w:rsidR="2DCB8768" w:rsidP="0A8E8EDC" w:rsidRDefault="2DCB8768" w14:noSpellErr="1" w14:paraId="6DAB1FBD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2DCB8768">
              <w:rPr>
                <w:rFonts w:ascii="Calibri" w:hAnsi="Calibri" w:eastAsia="ＭＳ 明朝" w:cs="Arial" w:asciiTheme="minorAscii" w:hAnsiTheme="minorAscii" w:eastAsiaTheme="minorEastAsia" w:cstheme="minorBidi"/>
              </w:rPr>
              <w:t>Games – following rules</w:t>
            </w:r>
          </w:p>
          <w:p w:rsidR="0A8E8EDC" w:rsidP="0A8E8EDC" w:rsidRDefault="0A8E8EDC" w14:paraId="14697CDF" w14:textId="1C486177">
            <w:pPr>
              <w:pStyle w:val="Normal"/>
              <w:rPr>
                <w:rFonts w:ascii="Cambria" w:hAnsi="Cambria" w:eastAsia="MS Minngs" w:cs="Cambria"/>
                <w:sz w:val="24"/>
                <w:szCs w:val="24"/>
              </w:rPr>
            </w:pPr>
          </w:p>
          <w:p w:rsidR="0A8E8EDC" w:rsidP="0A8E8EDC" w:rsidRDefault="0A8E8EDC" w14:paraId="148C395A" w14:textId="1864D7D2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</w:p>
          <w:p w:rsidR="0A8E8EDC" w:rsidP="0A8E8EDC" w:rsidRDefault="0A8E8EDC" w14:paraId="09C43632" w14:textId="3E470632">
            <w:pPr>
              <w:pStyle w:val="Normal"/>
              <w:rPr>
                <w:rFonts w:ascii="Cambria" w:hAnsi="Cambria" w:eastAsia="MS Minngs" w:cs="Cambria"/>
                <w:sz w:val="24"/>
                <w:szCs w:val="24"/>
              </w:rPr>
            </w:pPr>
          </w:p>
          <w:p w:rsidR="00ED602A" w:rsidP="0A8E8EDC" w:rsidRDefault="00296DB7" w14:paraId="076CAF91" w14:textId="417DC313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28DC1DF2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PE - Gymnastics – travelling, </w:t>
            </w:r>
            <w:r w:rsidRPr="0A8E8EDC" w:rsidR="28DC1DF2">
              <w:rPr>
                <w:rFonts w:ascii="Calibri" w:hAnsi="Calibri" w:eastAsia="ＭＳ 明朝" w:cs="Arial" w:asciiTheme="minorAscii" w:hAnsiTheme="minorAscii" w:eastAsiaTheme="minorEastAsia" w:cstheme="minorBidi"/>
              </w:rPr>
              <w:t>jumping, climbing, balancing</w:t>
            </w:r>
          </w:p>
        </w:tc>
        <w:tc>
          <w:tcPr>
            <w:tcW w:w="2083" w:type="dxa"/>
            <w:shd w:val="clear" w:color="auto" w:fill="B8CCE4" w:themeFill="accent1" w:themeFillTint="66"/>
            <w:tcMar/>
          </w:tcPr>
          <w:p w:rsidR="4912BBE4" w:rsidP="0A8E8EDC" w:rsidRDefault="4912BBE4" w14:paraId="37B61EED" w14:textId="4E8D6A18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2DCB8768">
              <w:rPr>
                <w:rFonts w:ascii="Calibri" w:hAnsi="Calibri" w:eastAsia="ＭＳ 明朝" w:cs="Arial" w:asciiTheme="minorAscii" w:hAnsiTheme="minorAscii" w:eastAsiaTheme="minorEastAsia" w:cstheme="minorBidi"/>
              </w:rPr>
              <w:t>Model – outdoor skills/areas</w:t>
            </w:r>
          </w:p>
          <w:p w:rsidR="50AA3683" w:rsidP="0A8E8EDC" w:rsidRDefault="50AA3683" w14:paraId="2781809C" w14:textId="64A56572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50AA3683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Sports Day </w:t>
            </w:r>
            <w:r w:rsidRPr="0A8E8EDC" w:rsidR="50AA3683">
              <w:rPr>
                <w:rFonts w:ascii="Calibri" w:hAnsi="Calibri" w:eastAsia="ＭＳ 明朝" w:cs="Arial" w:asciiTheme="minorAscii" w:hAnsiTheme="minorAscii" w:eastAsiaTheme="minorEastAsia" w:cstheme="minorBidi"/>
              </w:rPr>
              <w:t>practice</w:t>
            </w:r>
            <w:r w:rsidRPr="0A8E8EDC" w:rsidR="50AA3683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 – travelling races through a hoop, skipping </w:t>
            </w:r>
            <w:proofErr w:type="spellStart"/>
            <w:r w:rsidRPr="0A8E8EDC" w:rsidR="50AA3683">
              <w:rPr>
                <w:rFonts w:ascii="Calibri" w:hAnsi="Calibri" w:eastAsia="ＭＳ 明朝" w:cs="Arial" w:asciiTheme="minorAscii" w:hAnsiTheme="minorAscii" w:eastAsiaTheme="minorEastAsia" w:cstheme="minorBidi"/>
              </w:rPr>
              <w:t>etc</w:t>
            </w:r>
            <w:proofErr w:type="spellEnd"/>
          </w:p>
          <w:p w:rsidR="0A8E8EDC" w:rsidP="0A8E8EDC" w:rsidRDefault="0A8E8EDC" w14:paraId="79B99687" w14:textId="45187D65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</w:p>
          <w:p w:rsidRPr="007C7C79" w:rsidR="005E1238" w:rsidP="0A8E8EDC" w:rsidRDefault="4F971D93" w14:paraId="769C832A" w14:textId="5B167930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2DCB8768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PE - Athletics – running, hopping, </w:t>
            </w:r>
            <w:r w:rsidRPr="0A8E8EDC" w:rsidR="2DCB8768">
              <w:rPr>
                <w:rFonts w:ascii="Calibri" w:hAnsi="Calibri" w:eastAsia="ＭＳ 明朝" w:cs="Arial" w:asciiTheme="minorAscii" w:hAnsiTheme="minorAscii" w:eastAsiaTheme="minorEastAsia" w:cstheme="minorBidi"/>
              </w:rPr>
              <w:t>skipping, jumping</w:t>
            </w:r>
          </w:p>
          <w:p w:rsidRPr="007C7C79" w:rsidR="005E1238" w:rsidP="1F28AFD0" w:rsidRDefault="005E1238" w14:paraId="4A775C55" w14:textId="1E49FFA4">
            <w:pPr>
              <w:rPr>
                <w:rFonts w:asciiTheme="minorHAnsi" w:hAnsiTheme="minorHAnsi" w:eastAsiaTheme="minorEastAsia" w:cstheme="minorBidi"/>
              </w:rPr>
            </w:pPr>
          </w:p>
        </w:tc>
        <w:tc>
          <w:tcPr>
            <w:tcW w:w="2513" w:type="dxa"/>
            <w:shd w:val="clear" w:color="auto" w:fill="B8CCE4" w:themeFill="accent1" w:themeFillTint="66"/>
            <w:tcMar/>
          </w:tcPr>
          <w:p w:rsidR="005E1238" w:rsidP="1F28AFD0" w:rsidRDefault="4F971D93" w14:paraId="25BFF9C9" w14:textId="77777777">
            <w:pPr>
              <w:rPr>
                <w:rFonts w:asciiTheme="minorHAnsi" w:hAnsiTheme="minorHAnsi" w:eastAsiaTheme="minorEastAsia" w:cstheme="minorBidi"/>
              </w:rPr>
            </w:pPr>
            <w:r w:rsidRPr="4912BBE4">
              <w:rPr>
                <w:rFonts w:asciiTheme="minorHAnsi" w:hAnsiTheme="minorHAnsi" w:eastAsiaTheme="minorEastAsia" w:cstheme="minorBidi"/>
              </w:rPr>
              <w:lastRenderedPageBreak/>
              <w:t>Model – outdoor skills/areas</w:t>
            </w:r>
          </w:p>
          <w:p w:rsidR="0A8E8EDC" w:rsidP="0A8E8EDC" w:rsidRDefault="0A8E8EDC" w14:noSpellErr="1" w14:paraId="29624C36" w14:textId="45198F0B">
            <w:pPr>
              <w:pStyle w:val="Normal"/>
              <w:rPr>
                <w:rFonts w:ascii="Cambria" w:hAnsi="Cambria" w:eastAsia="MS Minngs" w:cs="Cambria"/>
                <w:sz w:val="24"/>
                <w:szCs w:val="24"/>
              </w:rPr>
            </w:pPr>
          </w:p>
          <w:p w:rsidR="50AA3683" w:rsidP="0A8E8EDC" w:rsidRDefault="50AA3683" w14:paraId="6B60E013" w14:textId="4F9A3413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50AA3683">
              <w:rPr>
                <w:rFonts w:ascii="Calibri" w:hAnsi="Calibri" w:eastAsia="ＭＳ 明朝" w:cs="Arial" w:asciiTheme="minorAscii" w:hAnsiTheme="minorAscii" w:eastAsiaTheme="minorEastAsia" w:cstheme="minorBidi"/>
              </w:rPr>
              <w:t>Sports Day practice – throwing races –beanbag in a bucket, welly wanging etc</w:t>
            </w:r>
          </w:p>
          <w:p w:rsidR="0A8E8EDC" w:rsidP="0A8E8EDC" w:rsidRDefault="0A8E8EDC" w14:paraId="6AC6FC09" w14:textId="12F62F7F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</w:p>
          <w:p w:rsidRPr="007C7C79" w:rsidR="005E1238" w:rsidP="0A8E8EDC" w:rsidRDefault="4F971D93" w14:paraId="50DE6970" w14:textId="7ABCBB84">
            <w:pPr>
              <w:rPr>
                <w:rFonts w:ascii="Calibri" w:hAnsi="Calibri" w:eastAsia="ＭＳ 明朝" w:cs="Arial" w:asciiTheme="minorAscii" w:hAnsiTheme="minorAscii" w:eastAsiaTheme="minorEastAsia" w:cstheme="minorBidi"/>
              </w:rPr>
            </w:pPr>
            <w:r w:rsidRPr="0A8E8EDC" w:rsidR="2DCB8768">
              <w:rPr>
                <w:rFonts w:ascii="Calibri" w:hAnsi="Calibri" w:eastAsia="ＭＳ 明朝" w:cs="Arial" w:asciiTheme="minorAscii" w:hAnsiTheme="minorAscii" w:eastAsiaTheme="minorEastAsia" w:cstheme="minorBidi"/>
              </w:rPr>
              <w:t xml:space="preserve">PE - Catching &amp; throwing – large balls and with a </w:t>
            </w:r>
            <w:r w:rsidRPr="0A8E8EDC" w:rsidR="2DCB8768">
              <w:rPr>
                <w:rFonts w:ascii="Calibri" w:hAnsi="Calibri" w:eastAsia="ＭＳ 明朝" w:cs="Arial" w:asciiTheme="minorAscii" w:hAnsiTheme="minorAscii" w:eastAsiaTheme="minorEastAsia" w:cstheme="minorBidi"/>
              </w:rPr>
              <w:t>partner</w:t>
            </w:r>
          </w:p>
          <w:p w:rsidRPr="007C7C79" w:rsidR="005E1238" w:rsidP="1F28AFD0" w:rsidRDefault="005E1238" w14:paraId="72E4921E" w14:textId="77777777">
            <w:pPr>
              <w:rPr>
                <w:rFonts w:asciiTheme="minorHAnsi" w:hAnsiTheme="minorHAnsi" w:eastAsiaTheme="minorEastAsia" w:cstheme="minorBidi"/>
              </w:rPr>
            </w:pPr>
          </w:p>
        </w:tc>
      </w:tr>
    </w:tbl>
    <w:p w:rsidRPr="007C7C79" w:rsidR="003E2785" w:rsidRDefault="003E2785" w14:paraId="3D30B450" w14:textId="77777777">
      <w:pPr>
        <w:rPr>
          <w:rFonts w:cs="Calibri" w:asciiTheme="minorHAnsi" w:hAnsiTheme="minorHAnsi"/>
        </w:rPr>
      </w:pPr>
    </w:p>
    <w:sectPr w:rsidRPr="007C7C79" w:rsidR="003E2785" w:rsidSect="008D2731">
      <w:pgSz w:w="16840" w:h="11900" w:orient="landscape"/>
      <w:pgMar w:top="1134" w:right="851" w:bottom="28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New Roman">
    <w:altName w:val="Yu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D5597"/>
    <w:multiLevelType w:val="hybridMultilevel"/>
    <w:tmpl w:val="798C76B0"/>
    <w:lvl w:ilvl="0" w:tplc="B75235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6B08AC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6FE569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874EE7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B280A8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110DFB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AFC68D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502233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76E08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B471B17"/>
    <w:multiLevelType w:val="hybridMultilevel"/>
    <w:tmpl w:val="FFFFFFFF"/>
    <w:lvl w:ilvl="0" w:tplc="E9889F9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C7A69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3227F6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70AC81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D2895E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8C6B3D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6663B9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79AF25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1F01E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E0C3FEE"/>
    <w:multiLevelType w:val="hybridMultilevel"/>
    <w:tmpl w:val="00BED274"/>
    <w:lvl w:ilvl="0" w:tplc="08090001">
      <w:start w:val="1"/>
      <w:numFmt w:val="bullet"/>
      <w:lvlText w:val=""/>
      <w:lvlJc w:val="left"/>
      <w:pPr>
        <w:ind w:left="502" w:hanging="360"/>
      </w:pPr>
      <w:rPr>
        <w:rFonts w:hint="default" w:ascii="Symbol" w:hAnsi="Symbol"/>
      </w:rPr>
    </w:lvl>
    <w:lvl w:ilvl="1" w:tplc="737CC46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876AAA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A501B2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D7E193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E44C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D48CB2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2B044F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9EA3B6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721444119">
    <w:abstractNumId w:val="1"/>
  </w:num>
  <w:num w:numId="2" w16cid:durableId="1829588485">
    <w:abstractNumId w:val="2"/>
  </w:num>
  <w:num w:numId="3" w16cid:durableId="6293640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trackRevisions w:val="false"/>
  <w:defaultTabStop w:val="720"/>
  <w:doNotHyphenateCaps/>
  <w:characterSpacingControl w:val="doNotCompress"/>
  <w:doNotValidateAgainstSchema/>
  <w:doNotDemarcateInvalidXml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tDCwNDc2NjEwtrBU0lEKTi0uzszPAykwqQUAgHxjiSwAAAA="/>
  </w:docVars>
  <w:rsids>
    <w:rsidRoot w:val="00E20520"/>
    <w:rsid w:val="00000A6F"/>
    <w:rsid w:val="00004DF1"/>
    <w:rsid w:val="00012695"/>
    <w:rsid w:val="00021A3F"/>
    <w:rsid w:val="000242C8"/>
    <w:rsid w:val="00027298"/>
    <w:rsid w:val="00031DE8"/>
    <w:rsid w:val="00033B8C"/>
    <w:rsid w:val="000374DC"/>
    <w:rsid w:val="000511FE"/>
    <w:rsid w:val="00054FE6"/>
    <w:rsid w:val="00056B65"/>
    <w:rsid w:val="00056DA8"/>
    <w:rsid w:val="00064404"/>
    <w:rsid w:val="00065458"/>
    <w:rsid w:val="00070B7A"/>
    <w:rsid w:val="000817EF"/>
    <w:rsid w:val="000818F7"/>
    <w:rsid w:val="000832E6"/>
    <w:rsid w:val="00085145"/>
    <w:rsid w:val="000A1521"/>
    <w:rsid w:val="000A795B"/>
    <w:rsid w:val="000B74C2"/>
    <w:rsid w:val="000B7E2F"/>
    <w:rsid w:val="000C208D"/>
    <w:rsid w:val="000C251B"/>
    <w:rsid w:val="000C44E7"/>
    <w:rsid w:val="000C676C"/>
    <w:rsid w:val="000D07A8"/>
    <w:rsid w:val="000D0BF4"/>
    <w:rsid w:val="000D4B52"/>
    <w:rsid w:val="000E0A37"/>
    <w:rsid w:val="000E562C"/>
    <w:rsid w:val="000E597D"/>
    <w:rsid w:val="000F25AE"/>
    <w:rsid w:val="000F3BA0"/>
    <w:rsid w:val="00101614"/>
    <w:rsid w:val="00103D1B"/>
    <w:rsid w:val="001049F5"/>
    <w:rsid w:val="00114036"/>
    <w:rsid w:val="001203E5"/>
    <w:rsid w:val="001216AE"/>
    <w:rsid w:val="001227A1"/>
    <w:rsid w:val="00124050"/>
    <w:rsid w:val="00126100"/>
    <w:rsid w:val="00131B52"/>
    <w:rsid w:val="00132EBF"/>
    <w:rsid w:val="0014307D"/>
    <w:rsid w:val="0014477B"/>
    <w:rsid w:val="00154EFB"/>
    <w:rsid w:val="0016272A"/>
    <w:rsid w:val="001708C7"/>
    <w:rsid w:val="00171D36"/>
    <w:rsid w:val="0017238B"/>
    <w:rsid w:val="001778C0"/>
    <w:rsid w:val="00182F46"/>
    <w:rsid w:val="00182FE0"/>
    <w:rsid w:val="001833B4"/>
    <w:rsid w:val="001859FD"/>
    <w:rsid w:val="0018778A"/>
    <w:rsid w:val="00196FE5"/>
    <w:rsid w:val="001A1CA0"/>
    <w:rsid w:val="001A4D5C"/>
    <w:rsid w:val="001A7A0C"/>
    <w:rsid w:val="001B0CC5"/>
    <w:rsid w:val="001B1AF1"/>
    <w:rsid w:val="001B220C"/>
    <w:rsid w:val="001B3611"/>
    <w:rsid w:val="001B7DFF"/>
    <w:rsid w:val="001C3FB3"/>
    <w:rsid w:val="001C6A77"/>
    <w:rsid w:val="001C7C18"/>
    <w:rsid w:val="001D016E"/>
    <w:rsid w:val="001D2E56"/>
    <w:rsid w:val="001E4165"/>
    <w:rsid w:val="001F3AA5"/>
    <w:rsid w:val="001F3BDA"/>
    <w:rsid w:val="001F42A7"/>
    <w:rsid w:val="001F66C3"/>
    <w:rsid w:val="0020141F"/>
    <w:rsid w:val="002027ED"/>
    <w:rsid w:val="0020435F"/>
    <w:rsid w:val="002055B8"/>
    <w:rsid w:val="002071F6"/>
    <w:rsid w:val="00211212"/>
    <w:rsid w:val="00213811"/>
    <w:rsid w:val="0022596E"/>
    <w:rsid w:val="002351A7"/>
    <w:rsid w:val="00235E9C"/>
    <w:rsid w:val="002369E9"/>
    <w:rsid w:val="00237F00"/>
    <w:rsid w:val="00240460"/>
    <w:rsid w:val="00240E19"/>
    <w:rsid w:val="0025454D"/>
    <w:rsid w:val="002570B9"/>
    <w:rsid w:val="00257E36"/>
    <w:rsid w:val="00262603"/>
    <w:rsid w:val="002660B7"/>
    <w:rsid w:val="0027258D"/>
    <w:rsid w:val="00273EC8"/>
    <w:rsid w:val="00274959"/>
    <w:rsid w:val="00280107"/>
    <w:rsid w:val="0028016B"/>
    <w:rsid w:val="002821DE"/>
    <w:rsid w:val="00282A9B"/>
    <w:rsid w:val="00285773"/>
    <w:rsid w:val="00292F52"/>
    <w:rsid w:val="0029326A"/>
    <w:rsid w:val="00296DB7"/>
    <w:rsid w:val="00296FE3"/>
    <w:rsid w:val="002A0224"/>
    <w:rsid w:val="002A1D84"/>
    <w:rsid w:val="002A226A"/>
    <w:rsid w:val="002A4C93"/>
    <w:rsid w:val="002A6F49"/>
    <w:rsid w:val="002B19DE"/>
    <w:rsid w:val="002B214E"/>
    <w:rsid w:val="002B5C2A"/>
    <w:rsid w:val="002C0671"/>
    <w:rsid w:val="002C10CE"/>
    <w:rsid w:val="002C3DD2"/>
    <w:rsid w:val="002D0009"/>
    <w:rsid w:val="002D2899"/>
    <w:rsid w:val="002D4AE7"/>
    <w:rsid w:val="002E0EE2"/>
    <w:rsid w:val="002E2CD2"/>
    <w:rsid w:val="002E5931"/>
    <w:rsid w:val="002E7888"/>
    <w:rsid w:val="002F37FA"/>
    <w:rsid w:val="002F73DB"/>
    <w:rsid w:val="00300DAF"/>
    <w:rsid w:val="003040BD"/>
    <w:rsid w:val="00313F5B"/>
    <w:rsid w:val="00317813"/>
    <w:rsid w:val="00317E4C"/>
    <w:rsid w:val="0032074D"/>
    <w:rsid w:val="00322E07"/>
    <w:rsid w:val="003247A7"/>
    <w:rsid w:val="00326A90"/>
    <w:rsid w:val="00330337"/>
    <w:rsid w:val="00330F88"/>
    <w:rsid w:val="00332087"/>
    <w:rsid w:val="003360E3"/>
    <w:rsid w:val="0034448D"/>
    <w:rsid w:val="00354F3B"/>
    <w:rsid w:val="0035686A"/>
    <w:rsid w:val="00356B78"/>
    <w:rsid w:val="00362CFB"/>
    <w:rsid w:val="003745CC"/>
    <w:rsid w:val="003825BC"/>
    <w:rsid w:val="003836A1"/>
    <w:rsid w:val="00383764"/>
    <w:rsid w:val="003900A5"/>
    <w:rsid w:val="00392060"/>
    <w:rsid w:val="00393C3E"/>
    <w:rsid w:val="00395736"/>
    <w:rsid w:val="003A0FDD"/>
    <w:rsid w:val="003A3067"/>
    <w:rsid w:val="003A3249"/>
    <w:rsid w:val="003A3765"/>
    <w:rsid w:val="003A6754"/>
    <w:rsid w:val="003A7C96"/>
    <w:rsid w:val="003B2631"/>
    <w:rsid w:val="003B45C5"/>
    <w:rsid w:val="003B7E5C"/>
    <w:rsid w:val="003C09DB"/>
    <w:rsid w:val="003C21B0"/>
    <w:rsid w:val="003C235E"/>
    <w:rsid w:val="003C40F9"/>
    <w:rsid w:val="003C673B"/>
    <w:rsid w:val="003D094A"/>
    <w:rsid w:val="003D18D8"/>
    <w:rsid w:val="003D1EAE"/>
    <w:rsid w:val="003D216F"/>
    <w:rsid w:val="003D36D4"/>
    <w:rsid w:val="003D6835"/>
    <w:rsid w:val="003D7C88"/>
    <w:rsid w:val="003E1A0A"/>
    <w:rsid w:val="003E2785"/>
    <w:rsid w:val="003E285B"/>
    <w:rsid w:val="003E421C"/>
    <w:rsid w:val="003E7D2B"/>
    <w:rsid w:val="003F038A"/>
    <w:rsid w:val="003F0901"/>
    <w:rsid w:val="003F3219"/>
    <w:rsid w:val="003F41BB"/>
    <w:rsid w:val="003F4596"/>
    <w:rsid w:val="003F49D9"/>
    <w:rsid w:val="003F49DF"/>
    <w:rsid w:val="003F60C1"/>
    <w:rsid w:val="003F6589"/>
    <w:rsid w:val="003F718F"/>
    <w:rsid w:val="0040015C"/>
    <w:rsid w:val="0040289B"/>
    <w:rsid w:val="00405C37"/>
    <w:rsid w:val="00406B5B"/>
    <w:rsid w:val="004078E5"/>
    <w:rsid w:val="0040A208"/>
    <w:rsid w:val="004110C0"/>
    <w:rsid w:val="004133EB"/>
    <w:rsid w:val="004171C9"/>
    <w:rsid w:val="004172A0"/>
    <w:rsid w:val="00422117"/>
    <w:rsid w:val="004236FC"/>
    <w:rsid w:val="00429AFE"/>
    <w:rsid w:val="00431A0D"/>
    <w:rsid w:val="00434002"/>
    <w:rsid w:val="0043626D"/>
    <w:rsid w:val="0044044D"/>
    <w:rsid w:val="00442AD6"/>
    <w:rsid w:val="00442B80"/>
    <w:rsid w:val="00450102"/>
    <w:rsid w:val="00450E0B"/>
    <w:rsid w:val="0045507C"/>
    <w:rsid w:val="004568D6"/>
    <w:rsid w:val="00460527"/>
    <w:rsid w:val="004679C0"/>
    <w:rsid w:val="00467D93"/>
    <w:rsid w:val="00476E57"/>
    <w:rsid w:val="00480666"/>
    <w:rsid w:val="00480E1C"/>
    <w:rsid w:val="0048233E"/>
    <w:rsid w:val="00483376"/>
    <w:rsid w:val="00487769"/>
    <w:rsid w:val="00491226"/>
    <w:rsid w:val="00493C5A"/>
    <w:rsid w:val="0049689D"/>
    <w:rsid w:val="00497252"/>
    <w:rsid w:val="004A25D0"/>
    <w:rsid w:val="004A4225"/>
    <w:rsid w:val="004C7D4E"/>
    <w:rsid w:val="004D1300"/>
    <w:rsid w:val="004D571C"/>
    <w:rsid w:val="004D72F1"/>
    <w:rsid w:val="004E3207"/>
    <w:rsid w:val="004E575A"/>
    <w:rsid w:val="004F2898"/>
    <w:rsid w:val="00500FC6"/>
    <w:rsid w:val="005020EE"/>
    <w:rsid w:val="0051133B"/>
    <w:rsid w:val="00512D7F"/>
    <w:rsid w:val="00523313"/>
    <w:rsid w:val="005238DF"/>
    <w:rsid w:val="005267E1"/>
    <w:rsid w:val="00526B24"/>
    <w:rsid w:val="00527E9A"/>
    <w:rsid w:val="00532E07"/>
    <w:rsid w:val="005330B6"/>
    <w:rsid w:val="005344E2"/>
    <w:rsid w:val="00536853"/>
    <w:rsid w:val="00537649"/>
    <w:rsid w:val="00540ACA"/>
    <w:rsid w:val="0054161D"/>
    <w:rsid w:val="005433B2"/>
    <w:rsid w:val="00544093"/>
    <w:rsid w:val="00551C50"/>
    <w:rsid w:val="00556DF8"/>
    <w:rsid w:val="00562E47"/>
    <w:rsid w:val="00564C90"/>
    <w:rsid w:val="005668F1"/>
    <w:rsid w:val="00574945"/>
    <w:rsid w:val="00575187"/>
    <w:rsid w:val="005801B2"/>
    <w:rsid w:val="0058248E"/>
    <w:rsid w:val="005902C2"/>
    <w:rsid w:val="0059511B"/>
    <w:rsid w:val="0059528F"/>
    <w:rsid w:val="00595D08"/>
    <w:rsid w:val="005960DF"/>
    <w:rsid w:val="005962F5"/>
    <w:rsid w:val="005A0482"/>
    <w:rsid w:val="005A05A6"/>
    <w:rsid w:val="005A1949"/>
    <w:rsid w:val="005A1C60"/>
    <w:rsid w:val="005A1E75"/>
    <w:rsid w:val="005A6487"/>
    <w:rsid w:val="005B03A1"/>
    <w:rsid w:val="005B58EE"/>
    <w:rsid w:val="005C31CF"/>
    <w:rsid w:val="005C6FA2"/>
    <w:rsid w:val="005C7180"/>
    <w:rsid w:val="005C721A"/>
    <w:rsid w:val="005D37D9"/>
    <w:rsid w:val="005D6212"/>
    <w:rsid w:val="005E04D9"/>
    <w:rsid w:val="005E1238"/>
    <w:rsid w:val="005E282F"/>
    <w:rsid w:val="005E4B46"/>
    <w:rsid w:val="005E5309"/>
    <w:rsid w:val="005F342E"/>
    <w:rsid w:val="005F34D3"/>
    <w:rsid w:val="005F5D92"/>
    <w:rsid w:val="005FA791"/>
    <w:rsid w:val="0060183E"/>
    <w:rsid w:val="00602329"/>
    <w:rsid w:val="0061007E"/>
    <w:rsid w:val="006123E0"/>
    <w:rsid w:val="00612F23"/>
    <w:rsid w:val="00614508"/>
    <w:rsid w:val="0061608F"/>
    <w:rsid w:val="00620AD0"/>
    <w:rsid w:val="0062174E"/>
    <w:rsid w:val="00622DDC"/>
    <w:rsid w:val="00622F6B"/>
    <w:rsid w:val="006241BB"/>
    <w:rsid w:val="00626E3B"/>
    <w:rsid w:val="006274ED"/>
    <w:rsid w:val="00631FBF"/>
    <w:rsid w:val="0063323A"/>
    <w:rsid w:val="00633319"/>
    <w:rsid w:val="00634F6A"/>
    <w:rsid w:val="00634FB8"/>
    <w:rsid w:val="00636789"/>
    <w:rsid w:val="006407D9"/>
    <w:rsid w:val="006422A1"/>
    <w:rsid w:val="006425ED"/>
    <w:rsid w:val="0064381E"/>
    <w:rsid w:val="00647185"/>
    <w:rsid w:val="00650B99"/>
    <w:rsid w:val="00653DA4"/>
    <w:rsid w:val="006627D5"/>
    <w:rsid w:val="00662F6F"/>
    <w:rsid w:val="006649BE"/>
    <w:rsid w:val="0066661F"/>
    <w:rsid w:val="006716F5"/>
    <w:rsid w:val="0067343B"/>
    <w:rsid w:val="00674BDD"/>
    <w:rsid w:val="00677194"/>
    <w:rsid w:val="00682008"/>
    <w:rsid w:val="00682C2B"/>
    <w:rsid w:val="00684ECD"/>
    <w:rsid w:val="0068705D"/>
    <w:rsid w:val="00694D47"/>
    <w:rsid w:val="00695C31"/>
    <w:rsid w:val="006A2482"/>
    <w:rsid w:val="006A7D83"/>
    <w:rsid w:val="006B2567"/>
    <w:rsid w:val="006B301E"/>
    <w:rsid w:val="006B7651"/>
    <w:rsid w:val="006C2C2D"/>
    <w:rsid w:val="006C31A2"/>
    <w:rsid w:val="006C3303"/>
    <w:rsid w:val="006D03EA"/>
    <w:rsid w:val="006D6522"/>
    <w:rsid w:val="006E1A20"/>
    <w:rsid w:val="006E264D"/>
    <w:rsid w:val="006E56F9"/>
    <w:rsid w:val="006E6BAB"/>
    <w:rsid w:val="006EF441"/>
    <w:rsid w:val="006F26EF"/>
    <w:rsid w:val="006F6180"/>
    <w:rsid w:val="007008F7"/>
    <w:rsid w:val="007050DD"/>
    <w:rsid w:val="0071130C"/>
    <w:rsid w:val="007113F9"/>
    <w:rsid w:val="00711CAC"/>
    <w:rsid w:val="00730977"/>
    <w:rsid w:val="00732703"/>
    <w:rsid w:val="00733352"/>
    <w:rsid w:val="00741174"/>
    <w:rsid w:val="0074131B"/>
    <w:rsid w:val="0074577C"/>
    <w:rsid w:val="00745B64"/>
    <w:rsid w:val="00747AB5"/>
    <w:rsid w:val="00747CFA"/>
    <w:rsid w:val="00750088"/>
    <w:rsid w:val="007501DC"/>
    <w:rsid w:val="00756B91"/>
    <w:rsid w:val="0075A6B9"/>
    <w:rsid w:val="0076700A"/>
    <w:rsid w:val="00770C91"/>
    <w:rsid w:val="00771BBF"/>
    <w:rsid w:val="00772936"/>
    <w:rsid w:val="00775059"/>
    <w:rsid w:val="00782615"/>
    <w:rsid w:val="00783002"/>
    <w:rsid w:val="00787A56"/>
    <w:rsid w:val="00790BC7"/>
    <w:rsid w:val="00792B4C"/>
    <w:rsid w:val="007A1EDE"/>
    <w:rsid w:val="007B473B"/>
    <w:rsid w:val="007B5E09"/>
    <w:rsid w:val="007C1D58"/>
    <w:rsid w:val="007C3BC9"/>
    <w:rsid w:val="007C7815"/>
    <w:rsid w:val="007C7922"/>
    <w:rsid w:val="007C7C79"/>
    <w:rsid w:val="007D08DB"/>
    <w:rsid w:val="007D336D"/>
    <w:rsid w:val="007D7679"/>
    <w:rsid w:val="007D8204"/>
    <w:rsid w:val="007E3E29"/>
    <w:rsid w:val="007F03BF"/>
    <w:rsid w:val="007F0A9B"/>
    <w:rsid w:val="0080054F"/>
    <w:rsid w:val="00805393"/>
    <w:rsid w:val="00806568"/>
    <w:rsid w:val="008066E5"/>
    <w:rsid w:val="00806BCA"/>
    <w:rsid w:val="00807A78"/>
    <w:rsid w:val="00811E1E"/>
    <w:rsid w:val="00825156"/>
    <w:rsid w:val="008339F7"/>
    <w:rsid w:val="00834C2C"/>
    <w:rsid w:val="00835739"/>
    <w:rsid w:val="0083588C"/>
    <w:rsid w:val="008364F5"/>
    <w:rsid w:val="00847B55"/>
    <w:rsid w:val="00853730"/>
    <w:rsid w:val="0085388B"/>
    <w:rsid w:val="00854732"/>
    <w:rsid w:val="008620F9"/>
    <w:rsid w:val="008769B2"/>
    <w:rsid w:val="00876D71"/>
    <w:rsid w:val="008805C3"/>
    <w:rsid w:val="00894D24"/>
    <w:rsid w:val="008951BB"/>
    <w:rsid w:val="008A61BD"/>
    <w:rsid w:val="008A6B98"/>
    <w:rsid w:val="008A7901"/>
    <w:rsid w:val="008B1EFF"/>
    <w:rsid w:val="008B1F1A"/>
    <w:rsid w:val="008B2986"/>
    <w:rsid w:val="008B602A"/>
    <w:rsid w:val="008B6A7B"/>
    <w:rsid w:val="008C46C9"/>
    <w:rsid w:val="008D2731"/>
    <w:rsid w:val="008D3705"/>
    <w:rsid w:val="008D79F6"/>
    <w:rsid w:val="008D7F6F"/>
    <w:rsid w:val="008E3E6B"/>
    <w:rsid w:val="008E47FB"/>
    <w:rsid w:val="008E4D89"/>
    <w:rsid w:val="008E5054"/>
    <w:rsid w:val="008E6ED5"/>
    <w:rsid w:val="008ECF16"/>
    <w:rsid w:val="008F66B2"/>
    <w:rsid w:val="008F7142"/>
    <w:rsid w:val="0090046B"/>
    <w:rsid w:val="0090138F"/>
    <w:rsid w:val="00903E9D"/>
    <w:rsid w:val="009145DD"/>
    <w:rsid w:val="009146A4"/>
    <w:rsid w:val="00915247"/>
    <w:rsid w:val="0091717F"/>
    <w:rsid w:val="00921B7A"/>
    <w:rsid w:val="00924C8F"/>
    <w:rsid w:val="00931B2A"/>
    <w:rsid w:val="0093392D"/>
    <w:rsid w:val="00942D58"/>
    <w:rsid w:val="00953343"/>
    <w:rsid w:val="009541A1"/>
    <w:rsid w:val="00955C5F"/>
    <w:rsid w:val="0096045F"/>
    <w:rsid w:val="00963E58"/>
    <w:rsid w:val="00964602"/>
    <w:rsid w:val="009650AA"/>
    <w:rsid w:val="00966AA4"/>
    <w:rsid w:val="00970533"/>
    <w:rsid w:val="00975D26"/>
    <w:rsid w:val="00976B1F"/>
    <w:rsid w:val="00980F67"/>
    <w:rsid w:val="00982432"/>
    <w:rsid w:val="0098336A"/>
    <w:rsid w:val="00992B2D"/>
    <w:rsid w:val="0099381E"/>
    <w:rsid w:val="00995291"/>
    <w:rsid w:val="0099E873"/>
    <w:rsid w:val="009A2134"/>
    <w:rsid w:val="009A3B1F"/>
    <w:rsid w:val="009A4040"/>
    <w:rsid w:val="009B67E3"/>
    <w:rsid w:val="009C15A6"/>
    <w:rsid w:val="009C2DC2"/>
    <w:rsid w:val="009C3D8A"/>
    <w:rsid w:val="009C40A2"/>
    <w:rsid w:val="009C520C"/>
    <w:rsid w:val="009C5943"/>
    <w:rsid w:val="009D14E7"/>
    <w:rsid w:val="009D442F"/>
    <w:rsid w:val="009D779A"/>
    <w:rsid w:val="009E3931"/>
    <w:rsid w:val="009E672D"/>
    <w:rsid w:val="009F4C56"/>
    <w:rsid w:val="009F547F"/>
    <w:rsid w:val="009F5F2D"/>
    <w:rsid w:val="009F69FA"/>
    <w:rsid w:val="00A01A82"/>
    <w:rsid w:val="00A0247C"/>
    <w:rsid w:val="00A0418D"/>
    <w:rsid w:val="00A178E7"/>
    <w:rsid w:val="00A211B5"/>
    <w:rsid w:val="00A234D8"/>
    <w:rsid w:val="00A2536B"/>
    <w:rsid w:val="00A253ED"/>
    <w:rsid w:val="00A278B5"/>
    <w:rsid w:val="00A3397C"/>
    <w:rsid w:val="00A3543B"/>
    <w:rsid w:val="00A37007"/>
    <w:rsid w:val="00A45AD8"/>
    <w:rsid w:val="00A504CD"/>
    <w:rsid w:val="00A50728"/>
    <w:rsid w:val="00A55006"/>
    <w:rsid w:val="00A60E52"/>
    <w:rsid w:val="00A74579"/>
    <w:rsid w:val="00A7543C"/>
    <w:rsid w:val="00A7568F"/>
    <w:rsid w:val="00A825A3"/>
    <w:rsid w:val="00A8431F"/>
    <w:rsid w:val="00A94FA0"/>
    <w:rsid w:val="00AA1650"/>
    <w:rsid w:val="00AA6786"/>
    <w:rsid w:val="00AA7BED"/>
    <w:rsid w:val="00AC02DE"/>
    <w:rsid w:val="00AC0DDD"/>
    <w:rsid w:val="00AC2723"/>
    <w:rsid w:val="00AD15C3"/>
    <w:rsid w:val="00AD2231"/>
    <w:rsid w:val="00AD6DC7"/>
    <w:rsid w:val="00AF110E"/>
    <w:rsid w:val="00AF1ADF"/>
    <w:rsid w:val="00AF26DC"/>
    <w:rsid w:val="00AF3720"/>
    <w:rsid w:val="00AF657D"/>
    <w:rsid w:val="00B054D6"/>
    <w:rsid w:val="00B07D53"/>
    <w:rsid w:val="00B140D9"/>
    <w:rsid w:val="00B14D67"/>
    <w:rsid w:val="00B16F06"/>
    <w:rsid w:val="00B3134D"/>
    <w:rsid w:val="00B3772C"/>
    <w:rsid w:val="00B40F24"/>
    <w:rsid w:val="00B43A65"/>
    <w:rsid w:val="00B4EAB4"/>
    <w:rsid w:val="00B50D12"/>
    <w:rsid w:val="00B50E9E"/>
    <w:rsid w:val="00B51319"/>
    <w:rsid w:val="00B51846"/>
    <w:rsid w:val="00B53D91"/>
    <w:rsid w:val="00B60048"/>
    <w:rsid w:val="00B60B9F"/>
    <w:rsid w:val="00B61159"/>
    <w:rsid w:val="00B61777"/>
    <w:rsid w:val="00B66C33"/>
    <w:rsid w:val="00B67906"/>
    <w:rsid w:val="00B73220"/>
    <w:rsid w:val="00B747EA"/>
    <w:rsid w:val="00B748E0"/>
    <w:rsid w:val="00B8073F"/>
    <w:rsid w:val="00B87949"/>
    <w:rsid w:val="00B87C92"/>
    <w:rsid w:val="00BA1E5D"/>
    <w:rsid w:val="00BA295F"/>
    <w:rsid w:val="00BA31A2"/>
    <w:rsid w:val="00BB2A9A"/>
    <w:rsid w:val="00BC0C7A"/>
    <w:rsid w:val="00BC565B"/>
    <w:rsid w:val="00BD3758"/>
    <w:rsid w:val="00BE3CF7"/>
    <w:rsid w:val="00BE4D62"/>
    <w:rsid w:val="00BE7976"/>
    <w:rsid w:val="00BF22D9"/>
    <w:rsid w:val="00BF2B2C"/>
    <w:rsid w:val="00BF5AE1"/>
    <w:rsid w:val="00BF600D"/>
    <w:rsid w:val="00C01CE7"/>
    <w:rsid w:val="00C03ABA"/>
    <w:rsid w:val="00C048A1"/>
    <w:rsid w:val="00C07C29"/>
    <w:rsid w:val="00C10D44"/>
    <w:rsid w:val="00C131E1"/>
    <w:rsid w:val="00C179B0"/>
    <w:rsid w:val="00C21B1F"/>
    <w:rsid w:val="00C21FAE"/>
    <w:rsid w:val="00C239F1"/>
    <w:rsid w:val="00C23ED8"/>
    <w:rsid w:val="00C252FB"/>
    <w:rsid w:val="00C27EF0"/>
    <w:rsid w:val="00C3308B"/>
    <w:rsid w:val="00C40098"/>
    <w:rsid w:val="00C420DF"/>
    <w:rsid w:val="00C435CA"/>
    <w:rsid w:val="00C47051"/>
    <w:rsid w:val="00C51C44"/>
    <w:rsid w:val="00C550CD"/>
    <w:rsid w:val="00C6665D"/>
    <w:rsid w:val="00C71F06"/>
    <w:rsid w:val="00C749D5"/>
    <w:rsid w:val="00C7501D"/>
    <w:rsid w:val="00C76784"/>
    <w:rsid w:val="00C87010"/>
    <w:rsid w:val="00C901D9"/>
    <w:rsid w:val="00C91340"/>
    <w:rsid w:val="00C91963"/>
    <w:rsid w:val="00CA0B90"/>
    <w:rsid w:val="00CA2D86"/>
    <w:rsid w:val="00CA3B6F"/>
    <w:rsid w:val="00CA4616"/>
    <w:rsid w:val="00CA6A1A"/>
    <w:rsid w:val="00CA7A49"/>
    <w:rsid w:val="00CA7D78"/>
    <w:rsid w:val="00CB18D3"/>
    <w:rsid w:val="00CB2840"/>
    <w:rsid w:val="00CD0788"/>
    <w:rsid w:val="00CD4563"/>
    <w:rsid w:val="00CD76D2"/>
    <w:rsid w:val="00CE1932"/>
    <w:rsid w:val="00CE3333"/>
    <w:rsid w:val="00CE4842"/>
    <w:rsid w:val="00CE609C"/>
    <w:rsid w:val="00CE6BF5"/>
    <w:rsid w:val="00CF0705"/>
    <w:rsid w:val="00CF3707"/>
    <w:rsid w:val="00D005A6"/>
    <w:rsid w:val="00D00F28"/>
    <w:rsid w:val="00D0473B"/>
    <w:rsid w:val="00D07C4F"/>
    <w:rsid w:val="00D12CAD"/>
    <w:rsid w:val="00D17DDF"/>
    <w:rsid w:val="00D21C67"/>
    <w:rsid w:val="00D25909"/>
    <w:rsid w:val="00D33CBD"/>
    <w:rsid w:val="00D35D82"/>
    <w:rsid w:val="00D503F1"/>
    <w:rsid w:val="00D55CAF"/>
    <w:rsid w:val="00D61C86"/>
    <w:rsid w:val="00D667A8"/>
    <w:rsid w:val="00D71B91"/>
    <w:rsid w:val="00D758F2"/>
    <w:rsid w:val="00D8515C"/>
    <w:rsid w:val="00D862F8"/>
    <w:rsid w:val="00D953D4"/>
    <w:rsid w:val="00D96BDC"/>
    <w:rsid w:val="00DA01DF"/>
    <w:rsid w:val="00DA4AAB"/>
    <w:rsid w:val="00DA4D4C"/>
    <w:rsid w:val="00DA5005"/>
    <w:rsid w:val="00DA5BE7"/>
    <w:rsid w:val="00DA717C"/>
    <w:rsid w:val="00DB2F6E"/>
    <w:rsid w:val="00DC2FC1"/>
    <w:rsid w:val="00DC41BA"/>
    <w:rsid w:val="00DC4578"/>
    <w:rsid w:val="00DC7E76"/>
    <w:rsid w:val="00DD143A"/>
    <w:rsid w:val="00DD3C98"/>
    <w:rsid w:val="00DE087B"/>
    <w:rsid w:val="00DE3FBD"/>
    <w:rsid w:val="00DE5DE5"/>
    <w:rsid w:val="00DF4DCC"/>
    <w:rsid w:val="00E01FCF"/>
    <w:rsid w:val="00E05480"/>
    <w:rsid w:val="00E05FC8"/>
    <w:rsid w:val="00E131C5"/>
    <w:rsid w:val="00E139C2"/>
    <w:rsid w:val="00E20520"/>
    <w:rsid w:val="00E21CB2"/>
    <w:rsid w:val="00E26786"/>
    <w:rsid w:val="00E279C2"/>
    <w:rsid w:val="00E328A8"/>
    <w:rsid w:val="00E35B28"/>
    <w:rsid w:val="00E43D89"/>
    <w:rsid w:val="00E44CF7"/>
    <w:rsid w:val="00E46827"/>
    <w:rsid w:val="00E50908"/>
    <w:rsid w:val="00E53C0A"/>
    <w:rsid w:val="00E57F18"/>
    <w:rsid w:val="00E65276"/>
    <w:rsid w:val="00E725B7"/>
    <w:rsid w:val="00E73823"/>
    <w:rsid w:val="00E74C29"/>
    <w:rsid w:val="00E81D9A"/>
    <w:rsid w:val="00E846BB"/>
    <w:rsid w:val="00E85C25"/>
    <w:rsid w:val="00E90454"/>
    <w:rsid w:val="00E9140B"/>
    <w:rsid w:val="00E937EF"/>
    <w:rsid w:val="00E964B5"/>
    <w:rsid w:val="00E9788D"/>
    <w:rsid w:val="00EA36C0"/>
    <w:rsid w:val="00EA52B9"/>
    <w:rsid w:val="00EA6CE5"/>
    <w:rsid w:val="00EA6D99"/>
    <w:rsid w:val="00EB713E"/>
    <w:rsid w:val="00EC07B3"/>
    <w:rsid w:val="00EC28DD"/>
    <w:rsid w:val="00EC3DC8"/>
    <w:rsid w:val="00EC3FA2"/>
    <w:rsid w:val="00EC480B"/>
    <w:rsid w:val="00EC61FC"/>
    <w:rsid w:val="00EC6BF3"/>
    <w:rsid w:val="00ED1D82"/>
    <w:rsid w:val="00ED42CA"/>
    <w:rsid w:val="00ED4E0E"/>
    <w:rsid w:val="00ED602A"/>
    <w:rsid w:val="00EE0C60"/>
    <w:rsid w:val="00EE3244"/>
    <w:rsid w:val="00EF0F3A"/>
    <w:rsid w:val="00EF7950"/>
    <w:rsid w:val="00EF9A1C"/>
    <w:rsid w:val="00F0044F"/>
    <w:rsid w:val="00F006F2"/>
    <w:rsid w:val="00F0241A"/>
    <w:rsid w:val="00F0264E"/>
    <w:rsid w:val="00F047C5"/>
    <w:rsid w:val="00F04E4B"/>
    <w:rsid w:val="00F069D1"/>
    <w:rsid w:val="00F27282"/>
    <w:rsid w:val="00F27986"/>
    <w:rsid w:val="00F32572"/>
    <w:rsid w:val="00F34C36"/>
    <w:rsid w:val="00F3770D"/>
    <w:rsid w:val="00F4605F"/>
    <w:rsid w:val="00F54E56"/>
    <w:rsid w:val="00F54EEE"/>
    <w:rsid w:val="00F55160"/>
    <w:rsid w:val="00F657BA"/>
    <w:rsid w:val="00F73DF3"/>
    <w:rsid w:val="00F748AF"/>
    <w:rsid w:val="00F81D91"/>
    <w:rsid w:val="00F82106"/>
    <w:rsid w:val="00F83596"/>
    <w:rsid w:val="00F90909"/>
    <w:rsid w:val="00F92D1E"/>
    <w:rsid w:val="00FA2A6C"/>
    <w:rsid w:val="00FA34AF"/>
    <w:rsid w:val="00FA60CE"/>
    <w:rsid w:val="00FA7E7E"/>
    <w:rsid w:val="00FB0B4D"/>
    <w:rsid w:val="00FB3F88"/>
    <w:rsid w:val="00FB6D20"/>
    <w:rsid w:val="00FC06D6"/>
    <w:rsid w:val="00FC526D"/>
    <w:rsid w:val="00FC5620"/>
    <w:rsid w:val="00FD0225"/>
    <w:rsid w:val="00FD0EE6"/>
    <w:rsid w:val="00FE1271"/>
    <w:rsid w:val="00FE1CDD"/>
    <w:rsid w:val="00FE4DC0"/>
    <w:rsid w:val="00FE6CF2"/>
    <w:rsid w:val="00FF1DF8"/>
    <w:rsid w:val="00FF2026"/>
    <w:rsid w:val="00FF3DA1"/>
    <w:rsid w:val="00FF5D02"/>
    <w:rsid w:val="00FF742F"/>
    <w:rsid w:val="00FFB52D"/>
    <w:rsid w:val="01111C84"/>
    <w:rsid w:val="0119DCEC"/>
    <w:rsid w:val="01225C2F"/>
    <w:rsid w:val="012AB042"/>
    <w:rsid w:val="012B7985"/>
    <w:rsid w:val="01309BBD"/>
    <w:rsid w:val="014B614E"/>
    <w:rsid w:val="015C696D"/>
    <w:rsid w:val="015E43B8"/>
    <w:rsid w:val="016E8270"/>
    <w:rsid w:val="017CFBB6"/>
    <w:rsid w:val="017EED13"/>
    <w:rsid w:val="019EC5F5"/>
    <w:rsid w:val="01A1E904"/>
    <w:rsid w:val="01E66AED"/>
    <w:rsid w:val="01E7CBF4"/>
    <w:rsid w:val="01E8BF15"/>
    <w:rsid w:val="02008373"/>
    <w:rsid w:val="0204D3BA"/>
    <w:rsid w:val="022299F2"/>
    <w:rsid w:val="0224A578"/>
    <w:rsid w:val="022D68E3"/>
    <w:rsid w:val="0255935D"/>
    <w:rsid w:val="025D3939"/>
    <w:rsid w:val="02767F2F"/>
    <w:rsid w:val="02837CF7"/>
    <w:rsid w:val="02A5DACB"/>
    <w:rsid w:val="02ABEEAE"/>
    <w:rsid w:val="02DA4CF6"/>
    <w:rsid w:val="02E889CB"/>
    <w:rsid w:val="02EEE1CC"/>
    <w:rsid w:val="03015D45"/>
    <w:rsid w:val="033377EB"/>
    <w:rsid w:val="033CDE08"/>
    <w:rsid w:val="03643AD4"/>
    <w:rsid w:val="0370E224"/>
    <w:rsid w:val="0372C257"/>
    <w:rsid w:val="038562BD"/>
    <w:rsid w:val="03B5D913"/>
    <w:rsid w:val="03C01037"/>
    <w:rsid w:val="03D89F2B"/>
    <w:rsid w:val="04129F0A"/>
    <w:rsid w:val="042284AE"/>
    <w:rsid w:val="043ECAD2"/>
    <w:rsid w:val="0458A745"/>
    <w:rsid w:val="045CB88C"/>
    <w:rsid w:val="045D9F73"/>
    <w:rsid w:val="048D0DBD"/>
    <w:rsid w:val="04A78C48"/>
    <w:rsid w:val="04BEBA38"/>
    <w:rsid w:val="04BF0FB9"/>
    <w:rsid w:val="04D5CF3F"/>
    <w:rsid w:val="04EB0625"/>
    <w:rsid w:val="04FEB7B1"/>
    <w:rsid w:val="050C06D0"/>
    <w:rsid w:val="0532B020"/>
    <w:rsid w:val="053784F8"/>
    <w:rsid w:val="054565D7"/>
    <w:rsid w:val="05484806"/>
    <w:rsid w:val="05823EB8"/>
    <w:rsid w:val="05BB1DB9"/>
    <w:rsid w:val="05C0605D"/>
    <w:rsid w:val="05C7F371"/>
    <w:rsid w:val="05CF1D8E"/>
    <w:rsid w:val="05D46825"/>
    <w:rsid w:val="05DD1A1B"/>
    <w:rsid w:val="05E126F8"/>
    <w:rsid w:val="05F574C0"/>
    <w:rsid w:val="0621C7C9"/>
    <w:rsid w:val="0625CAD8"/>
    <w:rsid w:val="06261DE7"/>
    <w:rsid w:val="063DE483"/>
    <w:rsid w:val="06451AC1"/>
    <w:rsid w:val="064D24BE"/>
    <w:rsid w:val="06534BA3"/>
    <w:rsid w:val="06947AF0"/>
    <w:rsid w:val="069FFC09"/>
    <w:rsid w:val="06A1386B"/>
    <w:rsid w:val="06AFA05F"/>
    <w:rsid w:val="06D8A2A4"/>
    <w:rsid w:val="06DB4F9E"/>
    <w:rsid w:val="06FCD845"/>
    <w:rsid w:val="070FD106"/>
    <w:rsid w:val="072BE4FF"/>
    <w:rsid w:val="075213AE"/>
    <w:rsid w:val="0775D41C"/>
    <w:rsid w:val="077D0A5A"/>
    <w:rsid w:val="07887137"/>
    <w:rsid w:val="07B971DE"/>
    <w:rsid w:val="07C78FF4"/>
    <w:rsid w:val="07E41CE8"/>
    <w:rsid w:val="083CCB63"/>
    <w:rsid w:val="085D993D"/>
    <w:rsid w:val="085DB6AF"/>
    <w:rsid w:val="087E6822"/>
    <w:rsid w:val="088CAB36"/>
    <w:rsid w:val="08AF430F"/>
    <w:rsid w:val="08B0209A"/>
    <w:rsid w:val="08B0EBD6"/>
    <w:rsid w:val="08DBF0EB"/>
    <w:rsid w:val="08EB32C0"/>
    <w:rsid w:val="093DA57B"/>
    <w:rsid w:val="0957A0EA"/>
    <w:rsid w:val="09863AA2"/>
    <w:rsid w:val="0991DD0A"/>
    <w:rsid w:val="0999B64E"/>
    <w:rsid w:val="09A23429"/>
    <w:rsid w:val="09B748EA"/>
    <w:rsid w:val="09C7CCC1"/>
    <w:rsid w:val="09E49A03"/>
    <w:rsid w:val="0A40AC1A"/>
    <w:rsid w:val="0A4404DD"/>
    <w:rsid w:val="0A52AE58"/>
    <w:rsid w:val="0A64EE14"/>
    <w:rsid w:val="0A8E8EDC"/>
    <w:rsid w:val="0A90C0AC"/>
    <w:rsid w:val="0ABE35D6"/>
    <w:rsid w:val="0B2D09C6"/>
    <w:rsid w:val="0B320B2D"/>
    <w:rsid w:val="0B675062"/>
    <w:rsid w:val="0B8337AA"/>
    <w:rsid w:val="0BA51410"/>
    <w:rsid w:val="0BB423D8"/>
    <w:rsid w:val="0BE8397E"/>
    <w:rsid w:val="0BEE7EB9"/>
    <w:rsid w:val="0BF6EA36"/>
    <w:rsid w:val="0BF74BB1"/>
    <w:rsid w:val="0C327DA8"/>
    <w:rsid w:val="0C3B7D08"/>
    <w:rsid w:val="0C4B072D"/>
    <w:rsid w:val="0C6F6EDA"/>
    <w:rsid w:val="0CB64182"/>
    <w:rsid w:val="0D666722"/>
    <w:rsid w:val="0D66F27D"/>
    <w:rsid w:val="0D8144B2"/>
    <w:rsid w:val="0D8CAE33"/>
    <w:rsid w:val="0D912BBA"/>
    <w:rsid w:val="0D990A42"/>
    <w:rsid w:val="0DA41B79"/>
    <w:rsid w:val="0DA87B76"/>
    <w:rsid w:val="0DCF51DA"/>
    <w:rsid w:val="0E1AFBCC"/>
    <w:rsid w:val="0E24EAC5"/>
    <w:rsid w:val="0E3701EC"/>
    <w:rsid w:val="0E3DE1B4"/>
    <w:rsid w:val="0E481E8A"/>
    <w:rsid w:val="0E5115C4"/>
    <w:rsid w:val="0E6EEE46"/>
    <w:rsid w:val="0E726C29"/>
    <w:rsid w:val="0E844D65"/>
    <w:rsid w:val="0E961EBE"/>
    <w:rsid w:val="0EA0CA34"/>
    <w:rsid w:val="0EA4E9AA"/>
    <w:rsid w:val="0EC5AA58"/>
    <w:rsid w:val="0EDD3C64"/>
    <w:rsid w:val="0EEA168C"/>
    <w:rsid w:val="0F07674E"/>
    <w:rsid w:val="0F0B7869"/>
    <w:rsid w:val="0F157E48"/>
    <w:rsid w:val="0F553C02"/>
    <w:rsid w:val="0F5892E7"/>
    <w:rsid w:val="0F6CAB1D"/>
    <w:rsid w:val="0F72116E"/>
    <w:rsid w:val="0F79E05D"/>
    <w:rsid w:val="0F82525A"/>
    <w:rsid w:val="0F8675A7"/>
    <w:rsid w:val="0F8D146D"/>
    <w:rsid w:val="0FCA23D3"/>
    <w:rsid w:val="0FE74D32"/>
    <w:rsid w:val="103BE8C5"/>
    <w:rsid w:val="1065674E"/>
    <w:rsid w:val="10B22F16"/>
    <w:rsid w:val="10B2873E"/>
    <w:rsid w:val="10BD7C22"/>
    <w:rsid w:val="10CAD793"/>
    <w:rsid w:val="10D9471B"/>
    <w:rsid w:val="10E8E772"/>
    <w:rsid w:val="10EA01FC"/>
    <w:rsid w:val="10F078B2"/>
    <w:rsid w:val="10F72506"/>
    <w:rsid w:val="112277DE"/>
    <w:rsid w:val="1132B4E6"/>
    <w:rsid w:val="11552D3F"/>
    <w:rsid w:val="1167E0E5"/>
    <w:rsid w:val="11AC988D"/>
    <w:rsid w:val="11DDA51F"/>
    <w:rsid w:val="11EB0535"/>
    <w:rsid w:val="11F5EB82"/>
    <w:rsid w:val="11FB7445"/>
    <w:rsid w:val="12339113"/>
    <w:rsid w:val="1244A994"/>
    <w:rsid w:val="128D9D2B"/>
    <w:rsid w:val="1290327B"/>
    <w:rsid w:val="129A6638"/>
    <w:rsid w:val="12A81339"/>
    <w:rsid w:val="12B3DEFF"/>
    <w:rsid w:val="12C915E5"/>
    <w:rsid w:val="12E45555"/>
    <w:rsid w:val="131B5DD7"/>
    <w:rsid w:val="131F96F3"/>
    <w:rsid w:val="1338BF50"/>
    <w:rsid w:val="133D9D72"/>
    <w:rsid w:val="133FD996"/>
    <w:rsid w:val="1359AE5D"/>
    <w:rsid w:val="138DE880"/>
    <w:rsid w:val="1391DEB6"/>
    <w:rsid w:val="13A3A2BC"/>
    <w:rsid w:val="13A5D2A5"/>
    <w:rsid w:val="13C18FE9"/>
    <w:rsid w:val="13D5F298"/>
    <w:rsid w:val="13EA4F3E"/>
    <w:rsid w:val="13F10ACB"/>
    <w:rsid w:val="141A9A7A"/>
    <w:rsid w:val="14225F85"/>
    <w:rsid w:val="1430B020"/>
    <w:rsid w:val="144655DA"/>
    <w:rsid w:val="145E7A2B"/>
    <w:rsid w:val="1481B94D"/>
    <w:rsid w:val="14864086"/>
    <w:rsid w:val="14871AF4"/>
    <w:rsid w:val="14B6637D"/>
    <w:rsid w:val="150B8BF6"/>
    <w:rsid w:val="15147B98"/>
    <w:rsid w:val="1550167C"/>
    <w:rsid w:val="1559BB5E"/>
    <w:rsid w:val="155C0465"/>
    <w:rsid w:val="1576477C"/>
    <w:rsid w:val="157BBB57"/>
    <w:rsid w:val="1583B727"/>
    <w:rsid w:val="15A9C18B"/>
    <w:rsid w:val="15AB456F"/>
    <w:rsid w:val="15C07214"/>
    <w:rsid w:val="15C8861F"/>
    <w:rsid w:val="1603A076"/>
    <w:rsid w:val="161EDF13"/>
    <w:rsid w:val="16390E67"/>
    <w:rsid w:val="164A5D4D"/>
    <w:rsid w:val="16709446"/>
    <w:rsid w:val="1673F65C"/>
    <w:rsid w:val="16764BB1"/>
    <w:rsid w:val="1676CE65"/>
    <w:rsid w:val="169194F1"/>
    <w:rsid w:val="16A6837C"/>
    <w:rsid w:val="16DD9A8E"/>
    <w:rsid w:val="17023CD9"/>
    <w:rsid w:val="171055D2"/>
    <w:rsid w:val="171785C0"/>
    <w:rsid w:val="1719E2BE"/>
    <w:rsid w:val="1740D9D9"/>
    <w:rsid w:val="174B0A01"/>
    <w:rsid w:val="174BC654"/>
    <w:rsid w:val="1778C3D6"/>
    <w:rsid w:val="1799C481"/>
    <w:rsid w:val="17A1D6EA"/>
    <w:rsid w:val="17AA360A"/>
    <w:rsid w:val="17B9877F"/>
    <w:rsid w:val="17D821EC"/>
    <w:rsid w:val="181C014F"/>
    <w:rsid w:val="185AB21C"/>
    <w:rsid w:val="185BC39A"/>
    <w:rsid w:val="1885AA91"/>
    <w:rsid w:val="188B013E"/>
    <w:rsid w:val="188F8755"/>
    <w:rsid w:val="1895E05A"/>
    <w:rsid w:val="18AFFD22"/>
    <w:rsid w:val="18B657C9"/>
    <w:rsid w:val="18C53408"/>
    <w:rsid w:val="18CDA2AC"/>
    <w:rsid w:val="18E6F693"/>
    <w:rsid w:val="18FE8B38"/>
    <w:rsid w:val="1906005D"/>
    <w:rsid w:val="1910CFCB"/>
    <w:rsid w:val="1989F281"/>
    <w:rsid w:val="1996C5FD"/>
    <w:rsid w:val="19B3473F"/>
    <w:rsid w:val="19F1C574"/>
    <w:rsid w:val="19FE936D"/>
    <w:rsid w:val="1A6187A7"/>
    <w:rsid w:val="1AB141E2"/>
    <w:rsid w:val="1AB619B9"/>
    <w:rsid w:val="1ADA15F0"/>
    <w:rsid w:val="1AE0EFDD"/>
    <w:rsid w:val="1AF4E36A"/>
    <w:rsid w:val="1B2BD9CA"/>
    <w:rsid w:val="1B39BAFE"/>
    <w:rsid w:val="1B8017A0"/>
    <w:rsid w:val="1B8639D1"/>
    <w:rsid w:val="1B873AC2"/>
    <w:rsid w:val="1B87AE93"/>
    <w:rsid w:val="1B920396"/>
    <w:rsid w:val="1BA7914F"/>
    <w:rsid w:val="1BDF4655"/>
    <w:rsid w:val="1BE25BD8"/>
    <w:rsid w:val="1BE5E2B1"/>
    <w:rsid w:val="1BE63FD1"/>
    <w:rsid w:val="1C0C7C0A"/>
    <w:rsid w:val="1C195978"/>
    <w:rsid w:val="1C305492"/>
    <w:rsid w:val="1C47A397"/>
    <w:rsid w:val="1C636F35"/>
    <w:rsid w:val="1C78187D"/>
    <w:rsid w:val="1C8320CE"/>
    <w:rsid w:val="1C89B91B"/>
    <w:rsid w:val="1CBB1CE0"/>
    <w:rsid w:val="1CE4E0F9"/>
    <w:rsid w:val="1CF5A428"/>
    <w:rsid w:val="1D13C4B3"/>
    <w:rsid w:val="1D230B23"/>
    <w:rsid w:val="1D49E55A"/>
    <w:rsid w:val="1D8ED783"/>
    <w:rsid w:val="1D9240AF"/>
    <w:rsid w:val="1DAE9359"/>
    <w:rsid w:val="1DBA0835"/>
    <w:rsid w:val="1DCB388B"/>
    <w:rsid w:val="1DE440EE"/>
    <w:rsid w:val="1DE9FE93"/>
    <w:rsid w:val="1DEE0DA3"/>
    <w:rsid w:val="1DF9FCE5"/>
    <w:rsid w:val="1DFC367C"/>
    <w:rsid w:val="1E18EECB"/>
    <w:rsid w:val="1E382987"/>
    <w:rsid w:val="1E42A973"/>
    <w:rsid w:val="1E5713E8"/>
    <w:rsid w:val="1E60D9EA"/>
    <w:rsid w:val="1E9A0866"/>
    <w:rsid w:val="1EA80A57"/>
    <w:rsid w:val="1EAA3E6F"/>
    <w:rsid w:val="1EB5F98D"/>
    <w:rsid w:val="1ED1E126"/>
    <w:rsid w:val="1EE9BD21"/>
    <w:rsid w:val="1F1ADA05"/>
    <w:rsid w:val="1F28AFD0"/>
    <w:rsid w:val="1F45881D"/>
    <w:rsid w:val="1F788A8B"/>
    <w:rsid w:val="1F7AFFC4"/>
    <w:rsid w:val="1FB1B087"/>
    <w:rsid w:val="1FFCEC35"/>
    <w:rsid w:val="200D2C21"/>
    <w:rsid w:val="201B044F"/>
    <w:rsid w:val="204C2E29"/>
    <w:rsid w:val="2052BE5F"/>
    <w:rsid w:val="20899DCE"/>
    <w:rsid w:val="209AF63E"/>
    <w:rsid w:val="209B290F"/>
    <w:rsid w:val="209C3C8F"/>
    <w:rsid w:val="20B0699A"/>
    <w:rsid w:val="20C7F3C0"/>
    <w:rsid w:val="20E4C564"/>
    <w:rsid w:val="20E77511"/>
    <w:rsid w:val="210A1ECA"/>
    <w:rsid w:val="211A8256"/>
    <w:rsid w:val="2136BB90"/>
    <w:rsid w:val="215223CE"/>
    <w:rsid w:val="218E124B"/>
    <w:rsid w:val="21970B5E"/>
    <w:rsid w:val="21A65713"/>
    <w:rsid w:val="21AFBB18"/>
    <w:rsid w:val="21CA116A"/>
    <w:rsid w:val="21FCCD3D"/>
    <w:rsid w:val="2209F6D4"/>
    <w:rsid w:val="22180F97"/>
    <w:rsid w:val="222BF9F4"/>
    <w:rsid w:val="22392E54"/>
    <w:rsid w:val="2247CFA0"/>
    <w:rsid w:val="225788F3"/>
    <w:rsid w:val="225E160D"/>
    <w:rsid w:val="2269BB18"/>
    <w:rsid w:val="226A7AA7"/>
    <w:rsid w:val="2279927F"/>
    <w:rsid w:val="22C036D7"/>
    <w:rsid w:val="22C7C380"/>
    <w:rsid w:val="22D20A1E"/>
    <w:rsid w:val="22E242BB"/>
    <w:rsid w:val="22E2482F"/>
    <w:rsid w:val="22F45201"/>
    <w:rsid w:val="230772B1"/>
    <w:rsid w:val="233F453C"/>
    <w:rsid w:val="234FE197"/>
    <w:rsid w:val="236489EC"/>
    <w:rsid w:val="237B983A"/>
    <w:rsid w:val="239FC35B"/>
    <w:rsid w:val="23B80B04"/>
    <w:rsid w:val="23B80B87"/>
    <w:rsid w:val="23BC3FF5"/>
    <w:rsid w:val="23E4694F"/>
    <w:rsid w:val="23ED2C83"/>
    <w:rsid w:val="23FA6EF7"/>
    <w:rsid w:val="2421ED69"/>
    <w:rsid w:val="24297DB0"/>
    <w:rsid w:val="24528C50"/>
    <w:rsid w:val="2469B0A5"/>
    <w:rsid w:val="24726779"/>
    <w:rsid w:val="24A97DE7"/>
    <w:rsid w:val="24B39FC2"/>
    <w:rsid w:val="24BEDA0A"/>
    <w:rsid w:val="24C5E24B"/>
    <w:rsid w:val="24D0EB34"/>
    <w:rsid w:val="252E1D08"/>
    <w:rsid w:val="2538C8D6"/>
    <w:rsid w:val="25556098"/>
    <w:rsid w:val="256AD62C"/>
    <w:rsid w:val="256BBB05"/>
    <w:rsid w:val="25B4133A"/>
    <w:rsid w:val="25E5E48D"/>
    <w:rsid w:val="25E60B48"/>
    <w:rsid w:val="25F02F68"/>
    <w:rsid w:val="25FC2C38"/>
    <w:rsid w:val="260D3FA5"/>
    <w:rsid w:val="263F1373"/>
    <w:rsid w:val="26583BD0"/>
    <w:rsid w:val="2659D827"/>
    <w:rsid w:val="267159EC"/>
    <w:rsid w:val="26A7FFC9"/>
    <w:rsid w:val="26B1D74D"/>
    <w:rsid w:val="26C9ED69"/>
    <w:rsid w:val="26E4157C"/>
    <w:rsid w:val="271DCEEB"/>
    <w:rsid w:val="2728BCF4"/>
    <w:rsid w:val="274F92CC"/>
    <w:rsid w:val="274F9B97"/>
    <w:rsid w:val="276D8112"/>
    <w:rsid w:val="276FAC21"/>
    <w:rsid w:val="2776620E"/>
    <w:rsid w:val="27839365"/>
    <w:rsid w:val="278A3913"/>
    <w:rsid w:val="27B9BB0E"/>
    <w:rsid w:val="27CE8C52"/>
    <w:rsid w:val="27E8AE70"/>
    <w:rsid w:val="27FAA4E0"/>
    <w:rsid w:val="27FBE955"/>
    <w:rsid w:val="28039D5F"/>
    <w:rsid w:val="280BFB5D"/>
    <w:rsid w:val="281174D8"/>
    <w:rsid w:val="281925E8"/>
    <w:rsid w:val="282554F0"/>
    <w:rsid w:val="2861DD7C"/>
    <w:rsid w:val="2866288A"/>
    <w:rsid w:val="28A91C50"/>
    <w:rsid w:val="28B43EB7"/>
    <w:rsid w:val="28CBCE04"/>
    <w:rsid w:val="28D4BF0A"/>
    <w:rsid w:val="28DA2D8E"/>
    <w:rsid w:val="28DC1DF2"/>
    <w:rsid w:val="28FA1898"/>
    <w:rsid w:val="296373BB"/>
    <w:rsid w:val="2976AD4B"/>
    <w:rsid w:val="29CFF36D"/>
    <w:rsid w:val="29DFF917"/>
    <w:rsid w:val="29E23652"/>
    <w:rsid w:val="29E73117"/>
    <w:rsid w:val="29FB2853"/>
    <w:rsid w:val="29FEEDB9"/>
    <w:rsid w:val="2A172E33"/>
    <w:rsid w:val="2A2F5127"/>
    <w:rsid w:val="2A4B4A77"/>
    <w:rsid w:val="2A5255F9"/>
    <w:rsid w:val="2A585BCC"/>
    <w:rsid w:val="2A968F2D"/>
    <w:rsid w:val="2A96C507"/>
    <w:rsid w:val="2AB64100"/>
    <w:rsid w:val="2AB874B9"/>
    <w:rsid w:val="2AE98D12"/>
    <w:rsid w:val="2AFDB052"/>
    <w:rsid w:val="2B28E894"/>
    <w:rsid w:val="2B39ABC3"/>
    <w:rsid w:val="2B442E5E"/>
    <w:rsid w:val="2B55B440"/>
    <w:rsid w:val="2B591E46"/>
    <w:rsid w:val="2BA96B86"/>
    <w:rsid w:val="2BB2D672"/>
    <w:rsid w:val="2BC109EB"/>
    <w:rsid w:val="2BCD067C"/>
    <w:rsid w:val="2BD1D392"/>
    <w:rsid w:val="2BE75BD8"/>
    <w:rsid w:val="2BEC2230"/>
    <w:rsid w:val="2BF5EDCF"/>
    <w:rsid w:val="2BF81F07"/>
    <w:rsid w:val="2BF9E57E"/>
    <w:rsid w:val="2BFA0CB6"/>
    <w:rsid w:val="2C12B4E5"/>
    <w:rsid w:val="2C251C89"/>
    <w:rsid w:val="2C3AA817"/>
    <w:rsid w:val="2C60BA00"/>
    <w:rsid w:val="2C894323"/>
    <w:rsid w:val="2C95F202"/>
    <w:rsid w:val="2CA21763"/>
    <w:rsid w:val="2CB511B5"/>
    <w:rsid w:val="2CFCD394"/>
    <w:rsid w:val="2D0F2A2B"/>
    <w:rsid w:val="2D3DB163"/>
    <w:rsid w:val="2D4C43D7"/>
    <w:rsid w:val="2D68B84E"/>
    <w:rsid w:val="2D68D6DD"/>
    <w:rsid w:val="2D6DA3F3"/>
    <w:rsid w:val="2D880FCC"/>
    <w:rsid w:val="2DB241C9"/>
    <w:rsid w:val="2DCB8768"/>
    <w:rsid w:val="2DF6E13E"/>
    <w:rsid w:val="2E060915"/>
    <w:rsid w:val="2E126C50"/>
    <w:rsid w:val="2E22A02A"/>
    <w:rsid w:val="2E291BEC"/>
    <w:rsid w:val="2E388402"/>
    <w:rsid w:val="2E3BFCD6"/>
    <w:rsid w:val="2E56E78C"/>
    <w:rsid w:val="2E5FF1DE"/>
    <w:rsid w:val="2E67328D"/>
    <w:rsid w:val="2EA4C342"/>
    <w:rsid w:val="2ED226A2"/>
    <w:rsid w:val="2EFA204C"/>
    <w:rsid w:val="2F169F42"/>
    <w:rsid w:val="2F1EBB9A"/>
    <w:rsid w:val="2F4CC74A"/>
    <w:rsid w:val="2F4E56D8"/>
    <w:rsid w:val="2F588928"/>
    <w:rsid w:val="2FA57C3F"/>
    <w:rsid w:val="2FAD1958"/>
    <w:rsid w:val="2FB9162F"/>
    <w:rsid w:val="2FCE4AD3"/>
    <w:rsid w:val="2FDB5A07"/>
    <w:rsid w:val="2FF9826F"/>
    <w:rsid w:val="2FFC8C88"/>
    <w:rsid w:val="3016562F"/>
    <w:rsid w:val="30174555"/>
    <w:rsid w:val="301C2B4B"/>
    <w:rsid w:val="301D0E16"/>
    <w:rsid w:val="30274809"/>
    <w:rsid w:val="303C510A"/>
    <w:rsid w:val="303E07E4"/>
    <w:rsid w:val="305A0137"/>
    <w:rsid w:val="30610F60"/>
    <w:rsid w:val="307FBE21"/>
    <w:rsid w:val="30BCB333"/>
    <w:rsid w:val="30CB2E5F"/>
    <w:rsid w:val="30CD6801"/>
    <w:rsid w:val="30DDBFA9"/>
    <w:rsid w:val="312E673E"/>
    <w:rsid w:val="315781D9"/>
    <w:rsid w:val="31615CC9"/>
    <w:rsid w:val="3182B9EF"/>
    <w:rsid w:val="31927672"/>
    <w:rsid w:val="31998370"/>
    <w:rsid w:val="31AD7F95"/>
    <w:rsid w:val="31CEA8B7"/>
    <w:rsid w:val="31DFDB25"/>
    <w:rsid w:val="31EF76B3"/>
    <w:rsid w:val="31F07E2D"/>
    <w:rsid w:val="31FDE118"/>
    <w:rsid w:val="32153DD5"/>
    <w:rsid w:val="3220B730"/>
    <w:rsid w:val="3225E845"/>
    <w:rsid w:val="32382B0B"/>
    <w:rsid w:val="32478DA2"/>
    <w:rsid w:val="327E2B08"/>
    <w:rsid w:val="32B28C35"/>
    <w:rsid w:val="32CBD7A1"/>
    <w:rsid w:val="32D88BAE"/>
    <w:rsid w:val="32DF2A74"/>
    <w:rsid w:val="32E76AC0"/>
    <w:rsid w:val="330405E7"/>
    <w:rsid w:val="330D3231"/>
    <w:rsid w:val="332E6365"/>
    <w:rsid w:val="3338F2A7"/>
    <w:rsid w:val="33425AF0"/>
    <w:rsid w:val="3342FD21"/>
    <w:rsid w:val="33979376"/>
    <w:rsid w:val="339ADB31"/>
    <w:rsid w:val="33AB60F7"/>
    <w:rsid w:val="33B4637F"/>
    <w:rsid w:val="33E387BC"/>
    <w:rsid w:val="34049D45"/>
    <w:rsid w:val="341C2866"/>
    <w:rsid w:val="3423FDF4"/>
    <w:rsid w:val="34271136"/>
    <w:rsid w:val="342A5F5D"/>
    <w:rsid w:val="3473702C"/>
    <w:rsid w:val="347E0B9B"/>
    <w:rsid w:val="34A50948"/>
    <w:rsid w:val="34B60C00"/>
    <w:rsid w:val="34BCE96B"/>
    <w:rsid w:val="34FCFB2D"/>
    <w:rsid w:val="351A8440"/>
    <w:rsid w:val="3523596C"/>
    <w:rsid w:val="3535BC3F"/>
    <w:rsid w:val="353F7B9B"/>
    <w:rsid w:val="354D8A4C"/>
    <w:rsid w:val="354F7E7C"/>
    <w:rsid w:val="3554537A"/>
    <w:rsid w:val="355F8D7B"/>
    <w:rsid w:val="356961D0"/>
    <w:rsid w:val="358A576C"/>
    <w:rsid w:val="3592813B"/>
    <w:rsid w:val="35994A69"/>
    <w:rsid w:val="35A93BF7"/>
    <w:rsid w:val="35C2497E"/>
    <w:rsid w:val="35CA9E09"/>
    <w:rsid w:val="35FF8279"/>
    <w:rsid w:val="3619D591"/>
    <w:rsid w:val="363DA19A"/>
    <w:rsid w:val="3654E2F9"/>
    <w:rsid w:val="36562519"/>
    <w:rsid w:val="365BE0FA"/>
    <w:rsid w:val="365FBD39"/>
    <w:rsid w:val="366E8995"/>
    <w:rsid w:val="366FFBF1"/>
    <w:rsid w:val="367F134E"/>
    <w:rsid w:val="369591B1"/>
    <w:rsid w:val="36A4D799"/>
    <w:rsid w:val="36A8EE9E"/>
    <w:rsid w:val="36C9D92C"/>
    <w:rsid w:val="36D097F2"/>
    <w:rsid w:val="36D9EE78"/>
    <w:rsid w:val="36DDC309"/>
    <w:rsid w:val="36ED37E3"/>
    <w:rsid w:val="3759B1DF"/>
    <w:rsid w:val="3772C7F7"/>
    <w:rsid w:val="37759133"/>
    <w:rsid w:val="37A058E1"/>
    <w:rsid w:val="37AA1699"/>
    <w:rsid w:val="37AA8CD3"/>
    <w:rsid w:val="37C48688"/>
    <w:rsid w:val="37C79FAC"/>
    <w:rsid w:val="37DD9614"/>
    <w:rsid w:val="37E0F48C"/>
    <w:rsid w:val="37FFC602"/>
    <w:rsid w:val="3809EA3F"/>
    <w:rsid w:val="385739A4"/>
    <w:rsid w:val="388FDEF3"/>
    <w:rsid w:val="3894F077"/>
    <w:rsid w:val="38A08D10"/>
    <w:rsid w:val="38C515EC"/>
    <w:rsid w:val="38CFB1A3"/>
    <w:rsid w:val="38E48A20"/>
    <w:rsid w:val="3900038B"/>
    <w:rsid w:val="390F8926"/>
    <w:rsid w:val="39163C29"/>
    <w:rsid w:val="392128A4"/>
    <w:rsid w:val="392537B4"/>
    <w:rsid w:val="39472A99"/>
    <w:rsid w:val="395157EC"/>
    <w:rsid w:val="39567C2A"/>
    <w:rsid w:val="39661F93"/>
    <w:rsid w:val="39826D9A"/>
    <w:rsid w:val="3994C585"/>
    <w:rsid w:val="3A0B0ECE"/>
    <w:rsid w:val="3A15EB19"/>
    <w:rsid w:val="3A1BF337"/>
    <w:rsid w:val="3A2C0160"/>
    <w:rsid w:val="3A2E77A0"/>
    <w:rsid w:val="3A5785FF"/>
    <w:rsid w:val="3A61AC1A"/>
    <w:rsid w:val="3A67A38E"/>
    <w:rsid w:val="3A736E8F"/>
    <w:rsid w:val="3A8BE09B"/>
    <w:rsid w:val="3A95BAA1"/>
    <w:rsid w:val="3AAE6AAB"/>
    <w:rsid w:val="3AB8A1D0"/>
    <w:rsid w:val="3AC5CA41"/>
    <w:rsid w:val="3AD3E253"/>
    <w:rsid w:val="3AF15345"/>
    <w:rsid w:val="3AF24C8B"/>
    <w:rsid w:val="3B18D9F3"/>
    <w:rsid w:val="3B28541C"/>
    <w:rsid w:val="3B486542"/>
    <w:rsid w:val="3B510554"/>
    <w:rsid w:val="3B6B38EE"/>
    <w:rsid w:val="3B7D03D5"/>
    <w:rsid w:val="3BAF9EAB"/>
    <w:rsid w:val="3BB32884"/>
    <w:rsid w:val="3BBD620F"/>
    <w:rsid w:val="3BC5D30E"/>
    <w:rsid w:val="3BC94BE2"/>
    <w:rsid w:val="3BD25320"/>
    <w:rsid w:val="3BF1279A"/>
    <w:rsid w:val="3C20502B"/>
    <w:rsid w:val="3C33EC33"/>
    <w:rsid w:val="3C3C1B22"/>
    <w:rsid w:val="3C4AB5BD"/>
    <w:rsid w:val="3C58CAB5"/>
    <w:rsid w:val="3C60D37B"/>
    <w:rsid w:val="3C7A98A7"/>
    <w:rsid w:val="3CA4E392"/>
    <w:rsid w:val="3CB391A6"/>
    <w:rsid w:val="3CE2DACF"/>
    <w:rsid w:val="3CFCC232"/>
    <w:rsid w:val="3D1967B9"/>
    <w:rsid w:val="3D34731C"/>
    <w:rsid w:val="3D42AAC1"/>
    <w:rsid w:val="3D4AA10A"/>
    <w:rsid w:val="3DA322C6"/>
    <w:rsid w:val="3DA763AC"/>
    <w:rsid w:val="3DBD6DEA"/>
    <w:rsid w:val="3DBD83ED"/>
    <w:rsid w:val="3DD0C258"/>
    <w:rsid w:val="3DD6E090"/>
    <w:rsid w:val="3DD7DAFD"/>
    <w:rsid w:val="3E15B947"/>
    <w:rsid w:val="3E1D9019"/>
    <w:rsid w:val="3E361114"/>
    <w:rsid w:val="3E4EBCB7"/>
    <w:rsid w:val="3E5321C2"/>
    <w:rsid w:val="3E53D3F6"/>
    <w:rsid w:val="3E9001C7"/>
    <w:rsid w:val="3E976793"/>
    <w:rsid w:val="3EBC331E"/>
    <w:rsid w:val="3EBFA01E"/>
    <w:rsid w:val="3EC4DBA5"/>
    <w:rsid w:val="3ED84FD8"/>
    <w:rsid w:val="3EFFF316"/>
    <w:rsid w:val="3F012A0D"/>
    <w:rsid w:val="3F15C2BA"/>
    <w:rsid w:val="3F5ED91F"/>
    <w:rsid w:val="3F72CCD8"/>
    <w:rsid w:val="3FA0658A"/>
    <w:rsid w:val="3FA28CE1"/>
    <w:rsid w:val="3FAE063C"/>
    <w:rsid w:val="3FCE76DD"/>
    <w:rsid w:val="3FD3372C"/>
    <w:rsid w:val="3FE9E811"/>
    <w:rsid w:val="40091B7B"/>
    <w:rsid w:val="403C0EFE"/>
    <w:rsid w:val="4042088D"/>
    <w:rsid w:val="40539EAE"/>
    <w:rsid w:val="4056FB24"/>
    <w:rsid w:val="4060D4F7"/>
    <w:rsid w:val="4066016C"/>
    <w:rsid w:val="40C24B3B"/>
    <w:rsid w:val="40C641B3"/>
    <w:rsid w:val="40C91E42"/>
    <w:rsid w:val="40D6EC96"/>
    <w:rsid w:val="40F93018"/>
    <w:rsid w:val="4111A6CE"/>
    <w:rsid w:val="4118B7EF"/>
    <w:rsid w:val="416A7546"/>
    <w:rsid w:val="41B628B3"/>
    <w:rsid w:val="41FC66A5"/>
    <w:rsid w:val="422F0D44"/>
    <w:rsid w:val="423610B1"/>
    <w:rsid w:val="42663203"/>
    <w:rsid w:val="428A4A39"/>
    <w:rsid w:val="42DF7F69"/>
    <w:rsid w:val="43097E06"/>
    <w:rsid w:val="430DF5BE"/>
    <w:rsid w:val="432C42C4"/>
    <w:rsid w:val="4369A6DB"/>
    <w:rsid w:val="4378A571"/>
    <w:rsid w:val="438FD596"/>
    <w:rsid w:val="43993955"/>
    <w:rsid w:val="439CED2D"/>
    <w:rsid w:val="43BA64AB"/>
    <w:rsid w:val="43C491AB"/>
    <w:rsid w:val="43C6137A"/>
    <w:rsid w:val="43C64A1E"/>
    <w:rsid w:val="43CAF0A6"/>
    <w:rsid w:val="43CFFC88"/>
    <w:rsid w:val="43E53F8A"/>
    <w:rsid w:val="43F03373"/>
    <w:rsid w:val="442B6210"/>
    <w:rsid w:val="443C4809"/>
    <w:rsid w:val="443FEEAC"/>
    <w:rsid w:val="4466BB6B"/>
    <w:rsid w:val="446E7D2A"/>
    <w:rsid w:val="447E8207"/>
    <w:rsid w:val="4483942C"/>
    <w:rsid w:val="44B8EFCC"/>
    <w:rsid w:val="44CED967"/>
    <w:rsid w:val="44F07E1B"/>
    <w:rsid w:val="4552425C"/>
    <w:rsid w:val="455C2F67"/>
    <w:rsid w:val="45732380"/>
    <w:rsid w:val="4575DACB"/>
    <w:rsid w:val="457857C4"/>
    <w:rsid w:val="45B54CF9"/>
    <w:rsid w:val="45E3B2E0"/>
    <w:rsid w:val="460E977C"/>
    <w:rsid w:val="4612EA54"/>
    <w:rsid w:val="463C833F"/>
    <w:rsid w:val="46405F7E"/>
    <w:rsid w:val="46485D7D"/>
    <w:rsid w:val="466BDDA6"/>
    <w:rsid w:val="469BC477"/>
    <w:rsid w:val="46B85C79"/>
    <w:rsid w:val="46B8762C"/>
    <w:rsid w:val="46D7003F"/>
    <w:rsid w:val="46DC988F"/>
    <w:rsid w:val="46E05511"/>
    <w:rsid w:val="4706F7B1"/>
    <w:rsid w:val="4716CC2F"/>
    <w:rsid w:val="472EC59C"/>
    <w:rsid w:val="4735391B"/>
    <w:rsid w:val="474396E0"/>
    <w:rsid w:val="476A889D"/>
    <w:rsid w:val="47709462"/>
    <w:rsid w:val="477C2B2F"/>
    <w:rsid w:val="479BFC9F"/>
    <w:rsid w:val="47D16334"/>
    <w:rsid w:val="47E11C4D"/>
    <w:rsid w:val="480ED980"/>
    <w:rsid w:val="481EFBBF"/>
    <w:rsid w:val="482E20BF"/>
    <w:rsid w:val="4839AC98"/>
    <w:rsid w:val="4840CDAD"/>
    <w:rsid w:val="4841A616"/>
    <w:rsid w:val="4856C5C5"/>
    <w:rsid w:val="4892335D"/>
    <w:rsid w:val="48948010"/>
    <w:rsid w:val="48C58F1C"/>
    <w:rsid w:val="48D1A53E"/>
    <w:rsid w:val="48D98F96"/>
    <w:rsid w:val="48FB6662"/>
    <w:rsid w:val="48FED333"/>
    <w:rsid w:val="48FEF1EB"/>
    <w:rsid w:val="49057937"/>
    <w:rsid w:val="490F8F9E"/>
    <w:rsid w:val="4912BBE4"/>
    <w:rsid w:val="4947BEEA"/>
    <w:rsid w:val="494A479B"/>
    <w:rsid w:val="494CEAD2"/>
    <w:rsid w:val="4959DE93"/>
    <w:rsid w:val="495BF348"/>
    <w:rsid w:val="49839CDF"/>
    <w:rsid w:val="4984FF8D"/>
    <w:rsid w:val="498C9FAE"/>
    <w:rsid w:val="499C66BE"/>
    <w:rsid w:val="49BA09F5"/>
    <w:rsid w:val="49BAEB76"/>
    <w:rsid w:val="4A0866E2"/>
    <w:rsid w:val="4A0E5B2F"/>
    <w:rsid w:val="4A13C06D"/>
    <w:rsid w:val="4A1E2B9B"/>
    <w:rsid w:val="4A230306"/>
    <w:rsid w:val="4A3DC992"/>
    <w:rsid w:val="4A54A93F"/>
    <w:rsid w:val="4A579748"/>
    <w:rsid w:val="4A5ADA02"/>
    <w:rsid w:val="4A6E1742"/>
    <w:rsid w:val="4A869B2E"/>
    <w:rsid w:val="4A8907C5"/>
    <w:rsid w:val="4A8EBD58"/>
    <w:rsid w:val="4A8FD710"/>
    <w:rsid w:val="4A9AA394"/>
    <w:rsid w:val="4AAB82E1"/>
    <w:rsid w:val="4AB5EE02"/>
    <w:rsid w:val="4AE65919"/>
    <w:rsid w:val="4AEF0965"/>
    <w:rsid w:val="4AF0973F"/>
    <w:rsid w:val="4B1C567C"/>
    <w:rsid w:val="4B61E34F"/>
    <w:rsid w:val="4B8445B8"/>
    <w:rsid w:val="4BC1C5EB"/>
    <w:rsid w:val="4BD038A6"/>
    <w:rsid w:val="4BDB5CDB"/>
    <w:rsid w:val="4BF63A29"/>
    <w:rsid w:val="4BFF87BE"/>
    <w:rsid w:val="4C0FB2F0"/>
    <w:rsid w:val="4C152F95"/>
    <w:rsid w:val="4C2C1EE7"/>
    <w:rsid w:val="4C3D08C7"/>
    <w:rsid w:val="4C422D17"/>
    <w:rsid w:val="4C623A4D"/>
    <w:rsid w:val="4C6D7C87"/>
    <w:rsid w:val="4C887CEA"/>
    <w:rsid w:val="4C8A1545"/>
    <w:rsid w:val="4C955EED"/>
    <w:rsid w:val="4CB43E5B"/>
    <w:rsid w:val="4D27CF2C"/>
    <w:rsid w:val="4D37E848"/>
    <w:rsid w:val="4D52899B"/>
    <w:rsid w:val="4D6106FE"/>
    <w:rsid w:val="4DB32648"/>
    <w:rsid w:val="4DD0110D"/>
    <w:rsid w:val="4DD0E5EE"/>
    <w:rsid w:val="4DEA1D2A"/>
    <w:rsid w:val="4E2E7FC8"/>
    <w:rsid w:val="4E5E236C"/>
    <w:rsid w:val="4E6C1998"/>
    <w:rsid w:val="4E81FA01"/>
    <w:rsid w:val="4E8F5932"/>
    <w:rsid w:val="4ED79C56"/>
    <w:rsid w:val="4EECC136"/>
    <w:rsid w:val="4EF245C7"/>
    <w:rsid w:val="4EF596D4"/>
    <w:rsid w:val="4EF9C5BF"/>
    <w:rsid w:val="4F0741F0"/>
    <w:rsid w:val="4F2BABC4"/>
    <w:rsid w:val="4F5BC04F"/>
    <w:rsid w:val="4F5C094B"/>
    <w:rsid w:val="4F647855"/>
    <w:rsid w:val="4F721D65"/>
    <w:rsid w:val="4F7B6BD5"/>
    <w:rsid w:val="4F7CA457"/>
    <w:rsid w:val="4F85ED8B"/>
    <w:rsid w:val="4F8BB329"/>
    <w:rsid w:val="4F8F2BFD"/>
    <w:rsid w:val="4F971D93"/>
    <w:rsid w:val="4FDE3A86"/>
    <w:rsid w:val="4FEC1C59"/>
    <w:rsid w:val="4FEC8B98"/>
    <w:rsid w:val="500FC06E"/>
    <w:rsid w:val="501C3CD0"/>
    <w:rsid w:val="5038358A"/>
    <w:rsid w:val="504C1EAB"/>
    <w:rsid w:val="504DD42D"/>
    <w:rsid w:val="5076A8AC"/>
    <w:rsid w:val="507B6D3E"/>
    <w:rsid w:val="508ADC1B"/>
    <w:rsid w:val="50A3EEA0"/>
    <w:rsid w:val="50AA3683"/>
    <w:rsid w:val="50BF60E1"/>
    <w:rsid w:val="50C0C395"/>
    <w:rsid w:val="50DEC35D"/>
    <w:rsid w:val="50E18EBA"/>
    <w:rsid w:val="50E2799A"/>
    <w:rsid w:val="50EC839F"/>
    <w:rsid w:val="510FF73A"/>
    <w:rsid w:val="511F8416"/>
    <w:rsid w:val="5121BDEC"/>
    <w:rsid w:val="512CCD3F"/>
    <w:rsid w:val="51559A9D"/>
    <w:rsid w:val="517F36D9"/>
    <w:rsid w:val="51842B2F"/>
    <w:rsid w:val="5198A1CB"/>
    <w:rsid w:val="51AE425A"/>
    <w:rsid w:val="51C51E11"/>
    <w:rsid w:val="5247E7BC"/>
    <w:rsid w:val="5269F361"/>
    <w:rsid w:val="5283530C"/>
    <w:rsid w:val="528ACA0D"/>
    <w:rsid w:val="528F0FE3"/>
    <w:rsid w:val="52AF270C"/>
    <w:rsid w:val="52BD52CF"/>
    <w:rsid w:val="52C4F2A7"/>
    <w:rsid w:val="52C83F37"/>
    <w:rsid w:val="52CE74D0"/>
    <w:rsid w:val="52E5E969"/>
    <w:rsid w:val="530343FA"/>
    <w:rsid w:val="532325A3"/>
    <w:rsid w:val="533C8810"/>
    <w:rsid w:val="533E3106"/>
    <w:rsid w:val="53843C04"/>
    <w:rsid w:val="5388B79B"/>
    <w:rsid w:val="5390A460"/>
    <w:rsid w:val="539CA1F8"/>
    <w:rsid w:val="53B32567"/>
    <w:rsid w:val="53EBE352"/>
    <w:rsid w:val="5414607E"/>
    <w:rsid w:val="5430DA41"/>
    <w:rsid w:val="545AC396"/>
    <w:rsid w:val="546040FF"/>
    <w:rsid w:val="54771DB9"/>
    <w:rsid w:val="548E6CA9"/>
    <w:rsid w:val="54A25C76"/>
    <w:rsid w:val="54A751B8"/>
    <w:rsid w:val="54CE4F06"/>
    <w:rsid w:val="54DE034B"/>
    <w:rsid w:val="54E38284"/>
    <w:rsid w:val="54FA5772"/>
    <w:rsid w:val="5500106E"/>
    <w:rsid w:val="5509397B"/>
    <w:rsid w:val="55131A54"/>
    <w:rsid w:val="5516FC18"/>
    <w:rsid w:val="5520BEBE"/>
    <w:rsid w:val="556EBE27"/>
    <w:rsid w:val="5580C026"/>
    <w:rsid w:val="5582385B"/>
    <w:rsid w:val="558E3D0F"/>
    <w:rsid w:val="55D0E6D3"/>
    <w:rsid w:val="55D499DE"/>
    <w:rsid w:val="55D58CDC"/>
    <w:rsid w:val="55F3F260"/>
    <w:rsid w:val="55FD3E91"/>
    <w:rsid w:val="5629BEB6"/>
    <w:rsid w:val="563422F1"/>
    <w:rsid w:val="56551317"/>
    <w:rsid w:val="56753A50"/>
    <w:rsid w:val="5680796C"/>
    <w:rsid w:val="569176DA"/>
    <w:rsid w:val="5696CBC5"/>
    <w:rsid w:val="56BFC0E5"/>
    <w:rsid w:val="57051480"/>
    <w:rsid w:val="5725F350"/>
    <w:rsid w:val="5741C8E9"/>
    <w:rsid w:val="5787422C"/>
    <w:rsid w:val="579AF2F3"/>
    <w:rsid w:val="57B05212"/>
    <w:rsid w:val="57EFDF23"/>
    <w:rsid w:val="57F31DF2"/>
    <w:rsid w:val="57F4712A"/>
    <w:rsid w:val="584F1134"/>
    <w:rsid w:val="586292C9"/>
    <w:rsid w:val="58644741"/>
    <w:rsid w:val="5864DF92"/>
    <w:rsid w:val="58688B37"/>
    <w:rsid w:val="587BD992"/>
    <w:rsid w:val="58C455A0"/>
    <w:rsid w:val="58DDE26A"/>
    <w:rsid w:val="58DF69A2"/>
    <w:rsid w:val="58E17655"/>
    <w:rsid w:val="59131514"/>
    <w:rsid w:val="5918FFAB"/>
    <w:rsid w:val="59211E14"/>
    <w:rsid w:val="592802E2"/>
    <w:rsid w:val="59382DCB"/>
    <w:rsid w:val="5947EF9D"/>
    <w:rsid w:val="5958F911"/>
    <w:rsid w:val="59690012"/>
    <w:rsid w:val="5973AF4D"/>
    <w:rsid w:val="597BECAA"/>
    <w:rsid w:val="5980C6AE"/>
    <w:rsid w:val="59C78553"/>
    <w:rsid w:val="59CB0C35"/>
    <w:rsid w:val="59D38191"/>
    <w:rsid w:val="59DF0393"/>
    <w:rsid w:val="59E95651"/>
    <w:rsid w:val="59F874EE"/>
    <w:rsid w:val="5A1E8513"/>
    <w:rsid w:val="5A4F4E5D"/>
    <w:rsid w:val="5A58237D"/>
    <w:rsid w:val="5A5890B0"/>
    <w:rsid w:val="5A5D4F5C"/>
    <w:rsid w:val="5AA921A0"/>
    <w:rsid w:val="5AAC3635"/>
    <w:rsid w:val="5AB76A5A"/>
    <w:rsid w:val="5AD9A933"/>
    <w:rsid w:val="5AF2F38C"/>
    <w:rsid w:val="5AF405D2"/>
    <w:rsid w:val="5AFDFD14"/>
    <w:rsid w:val="5B37273D"/>
    <w:rsid w:val="5B5085F9"/>
    <w:rsid w:val="5B531350"/>
    <w:rsid w:val="5B8D0AEA"/>
    <w:rsid w:val="5B9075E6"/>
    <w:rsid w:val="5BA84B55"/>
    <w:rsid w:val="5BBBBBEB"/>
    <w:rsid w:val="5BCA2B79"/>
    <w:rsid w:val="5C2D04E3"/>
    <w:rsid w:val="5C3CE7BC"/>
    <w:rsid w:val="5C42C855"/>
    <w:rsid w:val="5C4FCCDE"/>
    <w:rsid w:val="5C685230"/>
    <w:rsid w:val="5C8D8995"/>
    <w:rsid w:val="5CC0E5BC"/>
    <w:rsid w:val="5CEC04B3"/>
    <w:rsid w:val="5CF38C97"/>
    <w:rsid w:val="5D0056FA"/>
    <w:rsid w:val="5D1D5334"/>
    <w:rsid w:val="5D8C1037"/>
    <w:rsid w:val="5D9EA13D"/>
    <w:rsid w:val="5DA9AE5A"/>
    <w:rsid w:val="5DAA4D79"/>
    <w:rsid w:val="5DC58496"/>
    <w:rsid w:val="5DCA17EA"/>
    <w:rsid w:val="5DDD20C4"/>
    <w:rsid w:val="5E3AFC63"/>
    <w:rsid w:val="5E79AD6F"/>
    <w:rsid w:val="5E834365"/>
    <w:rsid w:val="5EA5CE53"/>
    <w:rsid w:val="5EC02D5D"/>
    <w:rsid w:val="5ED4327F"/>
    <w:rsid w:val="5ED7451D"/>
    <w:rsid w:val="5EDC2B13"/>
    <w:rsid w:val="5EF3C869"/>
    <w:rsid w:val="5EF55370"/>
    <w:rsid w:val="5F382DEB"/>
    <w:rsid w:val="5F86023A"/>
    <w:rsid w:val="5F9CCBC4"/>
    <w:rsid w:val="5FAB6B52"/>
    <w:rsid w:val="5FC65072"/>
    <w:rsid w:val="5FC67B87"/>
    <w:rsid w:val="5FCBCA63"/>
    <w:rsid w:val="5FE101ED"/>
    <w:rsid w:val="5FE73381"/>
    <w:rsid w:val="60216750"/>
    <w:rsid w:val="602305D6"/>
    <w:rsid w:val="6069AB1C"/>
    <w:rsid w:val="60A0DD49"/>
    <w:rsid w:val="60A3FB17"/>
    <w:rsid w:val="60A840A1"/>
    <w:rsid w:val="60B2C12F"/>
    <w:rsid w:val="60C19C7D"/>
    <w:rsid w:val="60CBF6B2"/>
    <w:rsid w:val="60CC9FD8"/>
    <w:rsid w:val="60D35DDE"/>
    <w:rsid w:val="60EEEF7E"/>
    <w:rsid w:val="60FAF52C"/>
    <w:rsid w:val="612DA014"/>
    <w:rsid w:val="61308761"/>
    <w:rsid w:val="614BB1D0"/>
    <w:rsid w:val="615EA6DD"/>
    <w:rsid w:val="617E28D3"/>
    <w:rsid w:val="617FB7BD"/>
    <w:rsid w:val="6180BDF2"/>
    <w:rsid w:val="61851BEB"/>
    <w:rsid w:val="619CB60D"/>
    <w:rsid w:val="61A704C1"/>
    <w:rsid w:val="61D9F690"/>
    <w:rsid w:val="61DCBB26"/>
    <w:rsid w:val="61EDBF00"/>
    <w:rsid w:val="61F478B0"/>
    <w:rsid w:val="62061B67"/>
    <w:rsid w:val="621DE46F"/>
    <w:rsid w:val="621EED7F"/>
    <w:rsid w:val="6229134D"/>
    <w:rsid w:val="62334372"/>
    <w:rsid w:val="6245F93D"/>
    <w:rsid w:val="627B3CBE"/>
    <w:rsid w:val="628FD4A3"/>
    <w:rsid w:val="62AA9E6C"/>
    <w:rsid w:val="62B0EF26"/>
    <w:rsid w:val="62B6AF3F"/>
    <w:rsid w:val="62BFB7E0"/>
    <w:rsid w:val="62DFEB36"/>
    <w:rsid w:val="62FC0D33"/>
    <w:rsid w:val="6356D888"/>
    <w:rsid w:val="6376A340"/>
    <w:rsid w:val="637D443D"/>
    <w:rsid w:val="63C063AF"/>
    <w:rsid w:val="63D257E3"/>
    <w:rsid w:val="63F1F90A"/>
    <w:rsid w:val="63F545E2"/>
    <w:rsid w:val="6402A7D6"/>
    <w:rsid w:val="640DC878"/>
    <w:rsid w:val="64264DCA"/>
    <w:rsid w:val="6428FD9A"/>
    <w:rsid w:val="6434C1A5"/>
    <w:rsid w:val="64351684"/>
    <w:rsid w:val="6445553C"/>
    <w:rsid w:val="647A0D73"/>
    <w:rsid w:val="6484BC85"/>
    <w:rsid w:val="648B3549"/>
    <w:rsid w:val="6495AA61"/>
    <w:rsid w:val="64D2D00C"/>
    <w:rsid w:val="64DED9F2"/>
    <w:rsid w:val="64E590D5"/>
    <w:rsid w:val="64E95646"/>
    <w:rsid w:val="64EB631F"/>
    <w:rsid w:val="64F8AA2F"/>
    <w:rsid w:val="64FDF7DA"/>
    <w:rsid w:val="64FDF7DA"/>
    <w:rsid w:val="6520646B"/>
    <w:rsid w:val="6534F566"/>
    <w:rsid w:val="6540D3DA"/>
    <w:rsid w:val="6569EAEB"/>
    <w:rsid w:val="656EAEEC"/>
    <w:rsid w:val="65838030"/>
    <w:rsid w:val="65859A76"/>
    <w:rsid w:val="65AA7528"/>
    <w:rsid w:val="65DC6040"/>
    <w:rsid w:val="65DEFA8E"/>
    <w:rsid w:val="65E79779"/>
    <w:rsid w:val="66170561"/>
    <w:rsid w:val="6655DC95"/>
    <w:rsid w:val="66905CF8"/>
    <w:rsid w:val="66A66BB4"/>
    <w:rsid w:val="66B4BCC6"/>
    <w:rsid w:val="66BD3AC7"/>
    <w:rsid w:val="66D6F814"/>
    <w:rsid w:val="66DCDFE5"/>
    <w:rsid w:val="66FD41B7"/>
    <w:rsid w:val="670196DB"/>
    <w:rsid w:val="673D74BC"/>
    <w:rsid w:val="6740D968"/>
    <w:rsid w:val="67560201"/>
    <w:rsid w:val="675D5714"/>
    <w:rsid w:val="678ECBFA"/>
    <w:rsid w:val="67A7190D"/>
    <w:rsid w:val="67BE9AE7"/>
    <w:rsid w:val="67F25DD3"/>
    <w:rsid w:val="67F4F3F4"/>
    <w:rsid w:val="67F6C09A"/>
    <w:rsid w:val="682B881D"/>
    <w:rsid w:val="684042BF"/>
    <w:rsid w:val="687583D0"/>
    <w:rsid w:val="68CE729B"/>
    <w:rsid w:val="68F6DD91"/>
    <w:rsid w:val="690F2BF5"/>
    <w:rsid w:val="6927F602"/>
    <w:rsid w:val="6958A6FE"/>
    <w:rsid w:val="696AA318"/>
    <w:rsid w:val="698028B9"/>
    <w:rsid w:val="69CA2219"/>
    <w:rsid w:val="69DE4C0E"/>
    <w:rsid w:val="69E550B9"/>
    <w:rsid w:val="69F56E6B"/>
    <w:rsid w:val="6A03A858"/>
    <w:rsid w:val="6A1196C6"/>
    <w:rsid w:val="6A6CBFA8"/>
    <w:rsid w:val="6ACD68FE"/>
    <w:rsid w:val="6AD8648D"/>
    <w:rsid w:val="6AEE25FC"/>
    <w:rsid w:val="6AF4586B"/>
    <w:rsid w:val="6AF5F742"/>
    <w:rsid w:val="6B10983F"/>
    <w:rsid w:val="6B1D5A57"/>
    <w:rsid w:val="6B1FCE20"/>
    <w:rsid w:val="6B219F15"/>
    <w:rsid w:val="6B234FBE"/>
    <w:rsid w:val="6B5877A1"/>
    <w:rsid w:val="6B5A9228"/>
    <w:rsid w:val="6B657BD2"/>
    <w:rsid w:val="6B71963D"/>
    <w:rsid w:val="6BBEBF89"/>
    <w:rsid w:val="6BE7623A"/>
    <w:rsid w:val="6BED3B43"/>
    <w:rsid w:val="6BFDEFE8"/>
    <w:rsid w:val="6BFE5A80"/>
    <w:rsid w:val="6C098BBB"/>
    <w:rsid w:val="6C136174"/>
    <w:rsid w:val="6C28DE92"/>
    <w:rsid w:val="6C38AEB8"/>
    <w:rsid w:val="6C66F959"/>
    <w:rsid w:val="6C7E8563"/>
    <w:rsid w:val="6C9B9DB7"/>
    <w:rsid w:val="6CD1ED07"/>
    <w:rsid w:val="6CDEF22B"/>
    <w:rsid w:val="6CF32C69"/>
    <w:rsid w:val="6D0734E8"/>
    <w:rsid w:val="6D22A67D"/>
    <w:rsid w:val="6D23F393"/>
    <w:rsid w:val="6D4C0474"/>
    <w:rsid w:val="6D579AD1"/>
    <w:rsid w:val="6D5C0440"/>
    <w:rsid w:val="6D66D0B0"/>
    <w:rsid w:val="6D80B9A6"/>
    <w:rsid w:val="6D97EBF4"/>
    <w:rsid w:val="6DAC6AE3"/>
    <w:rsid w:val="6DACE216"/>
    <w:rsid w:val="6DB20BA2"/>
    <w:rsid w:val="6DC68305"/>
    <w:rsid w:val="6DCA809B"/>
    <w:rsid w:val="6DE917F7"/>
    <w:rsid w:val="6DEA5F14"/>
    <w:rsid w:val="6E1F705F"/>
    <w:rsid w:val="6E240188"/>
    <w:rsid w:val="6E2CC566"/>
    <w:rsid w:val="6E390698"/>
    <w:rsid w:val="6E6A75C2"/>
    <w:rsid w:val="6E73D60B"/>
    <w:rsid w:val="6E9DC60D"/>
    <w:rsid w:val="6EBF3733"/>
    <w:rsid w:val="6EC18A7B"/>
    <w:rsid w:val="6ECE5723"/>
    <w:rsid w:val="6F219A2B"/>
    <w:rsid w:val="6F3778A4"/>
    <w:rsid w:val="6F508EC6"/>
    <w:rsid w:val="6F55D3E2"/>
    <w:rsid w:val="6F6923BE"/>
    <w:rsid w:val="6F94431E"/>
    <w:rsid w:val="6F948CBF"/>
    <w:rsid w:val="6FBFD1E9"/>
    <w:rsid w:val="6FDE385E"/>
    <w:rsid w:val="700563A1"/>
    <w:rsid w:val="701DD09C"/>
    <w:rsid w:val="702BC340"/>
    <w:rsid w:val="70791D87"/>
    <w:rsid w:val="707A046E"/>
    <w:rsid w:val="707F8113"/>
    <w:rsid w:val="7085277E"/>
    <w:rsid w:val="70B99BAC"/>
    <w:rsid w:val="70D188CB"/>
    <w:rsid w:val="7109B1E3"/>
    <w:rsid w:val="7128D815"/>
    <w:rsid w:val="71385094"/>
    <w:rsid w:val="71464D8D"/>
    <w:rsid w:val="716BC89A"/>
    <w:rsid w:val="71802EA0"/>
    <w:rsid w:val="721D33F9"/>
    <w:rsid w:val="72868189"/>
    <w:rsid w:val="72CB4C68"/>
    <w:rsid w:val="72DAFE4D"/>
    <w:rsid w:val="72F76A2C"/>
    <w:rsid w:val="72F9AAB0"/>
    <w:rsid w:val="73092089"/>
    <w:rsid w:val="7332A24F"/>
    <w:rsid w:val="734E7118"/>
    <w:rsid w:val="73676312"/>
    <w:rsid w:val="736F1474"/>
    <w:rsid w:val="73875969"/>
    <w:rsid w:val="738ECD9B"/>
    <w:rsid w:val="7399471C"/>
    <w:rsid w:val="740CE45C"/>
    <w:rsid w:val="741E3CCC"/>
    <w:rsid w:val="741FCCA9"/>
    <w:rsid w:val="7425EA20"/>
    <w:rsid w:val="743AFB96"/>
    <w:rsid w:val="743E31C7"/>
    <w:rsid w:val="74404670"/>
    <w:rsid w:val="746A098C"/>
    <w:rsid w:val="747F1C55"/>
    <w:rsid w:val="748AA197"/>
    <w:rsid w:val="74990E11"/>
    <w:rsid w:val="74E4F4E1"/>
    <w:rsid w:val="74E6F0BB"/>
    <w:rsid w:val="74E77D60"/>
    <w:rsid w:val="74F8060F"/>
    <w:rsid w:val="75187883"/>
    <w:rsid w:val="7546207E"/>
    <w:rsid w:val="7554D4BB"/>
    <w:rsid w:val="75706111"/>
    <w:rsid w:val="75A29EAE"/>
    <w:rsid w:val="75B5369D"/>
    <w:rsid w:val="75D4B713"/>
    <w:rsid w:val="75D7636F"/>
    <w:rsid w:val="75DA4619"/>
    <w:rsid w:val="7602864F"/>
    <w:rsid w:val="7611EEB3"/>
    <w:rsid w:val="763021C4"/>
    <w:rsid w:val="765CC173"/>
    <w:rsid w:val="766AA9B3"/>
    <w:rsid w:val="768C8867"/>
    <w:rsid w:val="76955F0B"/>
    <w:rsid w:val="76A8BF59"/>
    <w:rsid w:val="76CAE7AA"/>
    <w:rsid w:val="76CF18B6"/>
    <w:rsid w:val="76DC91E9"/>
    <w:rsid w:val="76F17A86"/>
    <w:rsid w:val="76F4C9E5"/>
    <w:rsid w:val="770C22D8"/>
    <w:rsid w:val="77196D67"/>
    <w:rsid w:val="77328D80"/>
    <w:rsid w:val="7747880E"/>
    <w:rsid w:val="774C2EF0"/>
    <w:rsid w:val="7752CA9D"/>
    <w:rsid w:val="7759E882"/>
    <w:rsid w:val="776BCBBC"/>
    <w:rsid w:val="7771C009"/>
    <w:rsid w:val="7796B4DF"/>
    <w:rsid w:val="7797C18C"/>
    <w:rsid w:val="77A965C5"/>
    <w:rsid w:val="77A9B26F"/>
    <w:rsid w:val="77A9D58B"/>
    <w:rsid w:val="77DE233E"/>
    <w:rsid w:val="77E3B47A"/>
    <w:rsid w:val="77F1C539"/>
    <w:rsid w:val="78159C25"/>
    <w:rsid w:val="7824558A"/>
    <w:rsid w:val="78286021"/>
    <w:rsid w:val="783832D9"/>
    <w:rsid w:val="783B5DE2"/>
    <w:rsid w:val="7872A294"/>
    <w:rsid w:val="78AD1CA2"/>
    <w:rsid w:val="78C07A28"/>
    <w:rsid w:val="78ECBFEC"/>
    <w:rsid w:val="791AE40B"/>
    <w:rsid w:val="7950B74C"/>
    <w:rsid w:val="7977CCED"/>
    <w:rsid w:val="79943144"/>
    <w:rsid w:val="79D28F73"/>
    <w:rsid w:val="79DF00C4"/>
    <w:rsid w:val="7A033884"/>
    <w:rsid w:val="7A1961F3"/>
    <w:rsid w:val="7A2ECF23"/>
    <w:rsid w:val="7A45756B"/>
    <w:rsid w:val="7A4D5FA2"/>
    <w:rsid w:val="7A538B2F"/>
    <w:rsid w:val="7A673399"/>
    <w:rsid w:val="7A7272ED"/>
    <w:rsid w:val="7A893A0A"/>
    <w:rsid w:val="7A8A5AB5"/>
    <w:rsid w:val="7AC2275D"/>
    <w:rsid w:val="7B0CCBA2"/>
    <w:rsid w:val="7B31FFE9"/>
    <w:rsid w:val="7B36A709"/>
    <w:rsid w:val="7B3B6BA7"/>
    <w:rsid w:val="7B40F218"/>
    <w:rsid w:val="7B64E720"/>
    <w:rsid w:val="7B67B26F"/>
    <w:rsid w:val="7B68BD73"/>
    <w:rsid w:val="7B7F3604"/>
    <w:rsid w:val="7B8D3E1A"/>
    <w:rsid w:val="7B957371"/>
    <w:rsid w:val="7BAD5B2F"/>
    <w:rsid w:val="7BB6F599"/>
    <w:rsid w:val="7BF8B378"/>
    <w:rsid w:val="7C4BB15E"/>
    <w:rsid w:val="7CAEB92D"/>
    <w:rsid w:val="7CCD841A"/>
    <w:rsid w:val="7CD75167"/>
    <w:rsid w:val="7CDA38F5"/>
    <w:rsid w:val="7D000D08"/>
    <w:rsid w:val="7D275B33"/>
    <w:rsid w:val="7D5C78ED"/>
    <w:rsid w:val="7D5FBFEB"/>
    <w:rsid w:val="7D688749"/>
    <w:rsid w:val="7D783437"/>
    <w:rsid w:val="7DCD17AD"/>
    <w:rsid w:val="7DE4BABA"/>
    <w:rsid w:val="7DE8F51D"/>
    <w:rsid w:val="7DEC483C"/>
    <w:rsid w:val="7E001027"/>
    <w:rsid w:val="7E81E667"/>
    <w:rsid w:val="7EAF7620"/>
    <w:rsid w:val="7EB9797D"/>
    <w:rsid w:val="7ED357C3"/>
    <w:rsid w:val="7EE3D74E"/>
    <w:rsid w:val="7EE49A40"/>
    <w:rsid w:val="7EF2FEB4"/>
    <w:rsid w:val="7F2FEE74"/>
    <w:rsid w:val="7F3246C2"/>
    <w:rsid w:val="7F40EBE2"/>
    <w:rsid w:val="7F4FF5AB"/>
    <w:rsid w:val="7F5A63AE"/>
    <w:rsid w:val="7F5E47FA"/>
    <w:rsid w:val="7F6AFB11"/>
    <w:rsid w:val="7F7196DE"/>
    <w:rsid w:val="7F75809D"/>
    <w:rsid w:val="7F9C336F"/>
    <w:rsid w:val="7FAB8321"/>
    <w:rsid w:val="7FB3B534"/>
    <w:rsid w:val="7FB5C31C"/>
    <w:rsid w:val="7FBF24E9"/>
    <w:rsid w:val="7FFBA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E12FAF"/>
  <w15:docId w15:val="{768AC6BD-37AA-4F1F-A593-93DC8D108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hAnsi="Cambria" w:eastAsia="MS Minngs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semiHidden="1" w:unhideWhenUsed="1" w:qFormat="1"/>
    <w:lsdException w:name="heading 3" w:locked="1" w:uiPriority="0" w:semiHidden="1" w:unhideWhenUsed="1" w:qFormat="1"/>
    <w:lsdException w:name="heading 4" w:locked="1" w:uiPriority="0" w:semiHidden="1" w:unhideWhenUsed="1" w:qFormat="1"/>
    <w:lsdException w:name="heading 5" w:locked="1" w:uiPriority="0" w:semiHidden="1" w:unhideWhenUsed="1" w:qFormat="1"/>
    <w:lsdException w:name="heading 6" w:locked="1" w:uiPriority="0" w:semiHidden="1" w:unhideWhenUsed="1" w:qFormat="1"/>
    <w:lsdException w:name="heading 7" w:locked="1" w:uiPriority="0" w:semiHidden="1" w:unhideWhenUsed="1" w:qFormat="1"/>
    <w:lsdException w:name="heading 8" w:locked="1" w:uiPriority="0" w:semiHidden="1" w:unhideWhenUsed="1" w:qFormat="1"/>
    <w:lsdException w:name="heading 9" w:locked="1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20520"/>
    <w:rPr>
      <w:rFonts w:cs="Cambria"/>
      <w:sz w:val="24"/>
      <w:szCs w:val="24"/>
      <w:lang w:val="en-US"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E20520"/>
    <w:rPr>
      <w:rFonts w:cs="Cambria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50B9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50B99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paragraph" w:customStyle="1">
    <w:name w:val="paragraph"/>
    <w:basedOn w:val="Normal"/>
    <w:rsid w:val="000F3BA0"/>
    <w:pPr>
      <w:spacing w:before="100" w:beforeAutospacing="1" w:after="100" w:afterAutospacing="1"/>
    </w:pPr>
    <w:rPr>
      <w:rFonts w:ascii="Times New Roman" w:hAnsi="Times New Roman" w:eastAsia="Times New Roman" w:cs="Times New Roman"/>
      <w:lang w:val="en-GB" w:eastAsia="en-GB"/>
    </w:rPr>
  </w:style>
  <w:style w:type="character" w:styleId="normaltextrun" w:customStyle="1">
    <w:name w:val="normaltextrun"/>
    <w:basedOn w:val="DefaultParagraphFont"/>
    <w:rsid w:val="000F3BA0"/>
  </w:style>
  <w:style w:type="character" w:styleId="eop" w:customStyle="1">
    <w:name w:val="eop"/>
    <w:basedOn w:val="DefaultParagraphFont"/>
    <w:rsid w:val="000F3B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0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6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7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07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8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5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2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0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65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9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9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4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8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50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87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31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8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8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24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0" /><Relationship Type="http://schemas.openxmlformats.org/officeDocument/2006/relationships/customXml" Target="../customXml/item4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DFC7BB597D454EB340CCE642B21BB3" ma:contentTypeVersion="17" ma:contentTypeDescription="Create a new document." ma:contentTypeScope="" ma:versionID="17b8f070660825493f5f4adb384cf7c0">
  <xsd:schema xmlns:xsd="http://www.w3.org/2001/XMLSchema" xmlns:xs="http://www.w3.org/2001/XMLSchema" xmlns:p="http://schemas.microsoft.com/office/2006/metadata/properties" xmlns:ns2="8c581222-df57-4062-acf3-7971a8106b21" xmlns:ns3="ba547159-4ace-4bed-9767-7e0204e303c6" targetNamespace="http://schemas.microsoft.com/office/2006/metadata/properties" ma:root="true" ma:fieldsID="a51414a0c9ed9c5b5972730ce5f106e5" ns2:_="" ns3:_="">
    <xsd:import namespace="8c581222-df57-4062-acf3-7971a8106b21"/>
    <xsd:import namespace="ba547159-4ace-4bed-9767-7e0204e303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581222-df57-4062-acf3-7971a8106b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d9cc861-2b00-4e11-b642-a06042b35a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547159-4ace-4bed-9767-7e0204e303c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b018271-edce-4826-9113-7f4aef7c9c91}" ma:internalName="TaxCatchAll" ma:showField="CatchAllData" ma:web="ba547159-4ace-4bed-9767-7e0204e303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a547159-4ace-4bed-9767-7e0204e303c6">
      <UserInfo>
        <DisplayName>Lucia Demockova</DisplayName>
        <AccountId>61</AccountId>
        <AccountType/>
      </UserInfo>
      <UserInfo>
        <DisplayName>Cheryl Smith</DisplayName>
        <AccountId>200</AccountId>
        <AccountType/>
      </UserInfo>
      <UserInfo>
        <DisplayName>Theresa Furey</DisplayName>
        <AccountId>133</AccountId>
        <AccountType/>
      </UserInfo>
    </SharedWithUsers>
    <lcf76f155ced4ddcb4097134ff3c332f xmlns="8c581222-df57-4062-acf3-7971a8106b21">
      <Terms xmlns="http://schemas.microsoft.com/office/infopath/2007/PartnerControls"/>
    </lcf76f155ced4ddcb4097134ff3c332f>
    <TaxCatchAll xmlns="ba547159-4ace-4bed-9767-7e0204e303c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710DE6-995C-41DE-AD8C-EC7A66793A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A9214C-93CB-4868-B33A-1E87EA59E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581222-df57-4062-acf3-7971a8106b21"/>
    <ds:schemaRef ds:uri="ba547159-4ace-4bed-9767-7e0204e303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8FF5B2-28FE-441A-B25E-6D1A49D262EF}">
  <ds:schemaRefs>
    <ds:schemaRef ds:uri="http://schemas.microsoft.com/office/2006/metadata/properties"/>
    <ds:schemaRef ds:uri="http://schemas.microsoft.com/office/infopath/2007/PartnerControls"/>
    <ds:schemaRef ds:uri="ba547159-4ace-4bed-9767-7e0204e303c6"/>
    <ds:schemaRef ds:uri="8c581222-df57-4062-acf3-7971a8106b21"/>
  </ds:schemaRefs>
</ds:datastoreItem>
</file>

<file path=customXml/itemProps4.xml><?xml version="1.0" encoding="utf-8"?>
<ds:datastoreItem xmlns:ds="http://schemas.openxmlformats.org/officeDocument/2006/customXml" ds:itemID="{AF9B2753-80EA-41A7-A4F9-D9FD4A99A36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5 CURRICULUM OVERVIEW</dc:title>
  <dc:subject/>
  <dc:creator>Gareth Medd</dc:creator>
  <cp:keywords/>
  <cp:lastModifiedBy>Claire Light</cp:lastModifiedBy>
  <cp:revision>33</cp:revision>
  <cp:lastPrinted>2021-05-13T23:58:00Z</cp:lastPrinted>
  <dcterms:created xsi:type="dcterms:W3CDTF">2022-06-27T13:21:00Z</dcterms:created>
  <dcterms:modified xsi:type="dcterms:W3CDTF">2022-07-25T16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DFC7BB597D454EB340CCE642B21BB3</vt:lpwstr>
  </property>
  <property fmtid="{D5CDD505-2E9C-101B-9397-08002B2CF9AE}" pid="3" name="Order">
    <vt:r8>4011000</vt:r8>
  </property>
  <property fmtid="{D5CDD505-2E9C-101B-9397-08002B2CF9AE}" pid="4" name="MediaServiceImageTags">
    <vt:lpwstr/>
  </property>
</Properties>
</file>